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694B2" w14:textId="2E34C8A5" w:rsidR="00F3744E" w:rsidRPr="009E3C5D" w:rsidRDefault="00FA3633" w:rsidP="009E3C5D">
      <w:pPr>
        <w:pStyle w:val="Heading1"/>
        <w:spacing w:before="120" w:after="0"/>
        <w:rPr>
          <w:color w:val="6B2976"/>
        </w:rPr>
      </w:pPr>
      <w:bookmarkStart w:id="0" w:name="_Toc43391488"/>
      <w:bookmarkStart w:id="1" w:name="_Toc109054872"/>
      <w:bookmarkStart w:id="2" w:name="_Toc109054902"/>
      <w:bookmarkStart w:id="3" w:name="_Toc109146232"/>
      <w:bookmarkStart w:id="4" w:name="_Toc109203216"/>
      <w:bookmarkStart w:id="5" w:name="_Toc110848200"/>
      <w:bookmarkStart w:id="6" w:name="_Toc110848330"/>
      <w:bookmarkStart w:id="7" w:name="_Toc113632774"/>
      <w:bookmarkStart w:id="8" w:name="_Toc349720821"/>
      <w:r w:rsidRPr="009E3C5D">
        <w:rPr>
          <w:color w:val="6B2976"/>
        </w:rPr>
        <w:t xml:space="preserve">Managing your </w:t>
      </w:r>
      <w:r w:rsidR="007C1828" w:rsidRPr="009E3C5D">
        <w:rPr>
          <w:color w:val="6B2976"/>
        </w:rPr>
        <w:t xml:space="preserve">own </w:t>
      </w:r>
      <w:r w:rsidRPr="009E3C5D">
        <w:rPr>
          <w:color w:val="6B2976"/>
        </w:rPr>
        <w:t>funding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</w:p>
    <w:p w14:paraId="20936062" w14:textId="53526492" w:rsidR="00F3744E" w:rsidRPr="009E3C5D" w:rsidRDefault="00236D45" w:rsidP="009E3C5D">
      <w:pPr>
        <w:pStyle w:val="Subtitle"/>
        <w:spacing w:before="0" w:after="120"/>
        <w:rPr>
          <w:color w:val="6B2976"/>
        </w:rPr>
      </w:pPr>
      <w:bookmarkStart w:id="9" w:name="_Toc109054873"/>
      <w:bookmarkStart w:id="10" w:name="_Toc109054903"/>
      <w:bookmarkStart w:id="11" w:name="_Toc109146233"/>
      <w:bookmarkStart w:id="12" w:name="_Toc109203217"/>
      <w:bookmarkStart w:id="13" w:name="_Toc110848201"/>
      <w:bookmarkStart w:id="14" w:name="_Toc110848331"/>
      <w:bookmarkStart w:id="15" w:name="_Toc113632775"/>
      <w:r w:rsidRPr="009E3C5D">
        <w:rPr>
          <w:color w:val="6B2976"/>
        </w:rPr>
        <w:t xml:space="preserve">Our </w:t>
      </w:r>
      <w:r w:rsidR="00E14737" w:rsidRPr="009E3C5D">
        <w:rPr>
          <w:color w:val="6B2976"/>
        </w:rPr>
        <w:t xml:space="preserve">self-management </w:t>
      </w:r>
      <w:r w:rsidR="00EA1DB0" w:rsidRPr="009E3C5D">
        <w:rPr>
          <w:color w:val="6B2976"/>
        </w:rPr>
        <w:t>policy</w:t>
      </w:r>
      <w:bookmarkEnd w:id="9"/>
      <w:bookmarkEnd w:id="10"/>
      <w:bookmarkEnd w:id="11"/>
      <w:bookmarkEnd w:id="12"/>
      <w:bookmarkEnd w:id="13"/>
      <w:bookmarkEnd w:id="14"/>
      <w:bookmarkEnd w:id="15"/>
    </w:p>
    <w:p w14:paraId="36F000F7" w14:textId="7FFD59B8" w:rsidR="007C5556" w:rsidRPr="009E3C5D" w:rsidRDefault="009E3C5D" w:rsidP="009E3C5D">
      <w:pPr>
        <w:rPr>
          <w:color w:val="6B2976"/>
        </w:rPr>
      </w:pPr>
      <w:bookmarkStart w:id="16" w:name="_Toc43391490"/>
      <w:bookmarkStart w:id="17" w:name="_Hlk41920175"/>
      <w:bookmarkStart w:id="18" w:name="_Toc349720822"/>
      <w:bookmarkStart w:id="19" w:name="_Toc436041083"/>
      <w:bookmarkStart w:id="20" w:name="_Toc436041104"/>
      <w:bookmarkStart w:id="21" w:name="_Toc436042092"/>
      <w:bookmarkStart w:id="22" w:name="_Toc436045528"/>
      <w:bookmarkStart w:id="23" w:name="_Toc436047507"/>
      <w:bookmarkStart w:id="24" w:name="_Toc436404418"/>
      <w:bookmarkStart w:id="25" w:name="_Toc436405278"/>
      <w:bookmarkStart w:id="26" w:name="_Toc436408280"/>
      <w:bookmarkStart w:id="27" w:name="_Toc436413472"/>
      <w:bookmarkStart w:id="28" w:name="_Toc436919461"/>
      <w:bookmarkStart w:id="29" w:name="_Toc456265824"/>
      <w:bookmarkStart w:id="30" w:name="_Toc456356067"/>
      <w:bookmarkStart w:id="31" w:name="_Toc456361565"/>
      <w:bookmarkStart w:id="32" w:name="_Toc456689002"/>
      <w:bookmarkStart w:id="33" w:name="_Toc457399254"/>
      <w:bookmarkStart w:id="34" w:name="_Toc457998488"/>
      <w:bookmarkStart w:id="35" w:name="_Toc458078844"/>
      <w:bookmarkStart w:id="36" w:name="_Toc459970016"/>
      <w:bookmarkStart w:id="37" w:name="_Toc461529570"/>
      <w:bookmarkStart w:id="38" w:name="_Toc462754404"/>
      <w:bookmarkStart w:id="39" w:name="_Toc465164043"/>
      <w:bookmarkStart w:id="40" w:name="_Toc476219418"/>
      <w:bookmarkStart w:id="41" w:name="_Toc476231074"/>
      <w:bookmarkStart w:id="42" w:name="_Toc476235959"/>
      <w:bookmarkStart w:id="43" w:name="_Toc476306061"/>
      <w:bookmarkStart w:id="44" w:name="_Toc497142653"/>
      <w:bookmarkStart w:id="45" w:name="_Toc497209780"/>
      <w:bookmarkStart w:id="46" w:name="_Toc497212948"/>
      <w:bookmarkStart w:id="47" w:name="_Toc497215532"/>
      <w:bookmarkStart w:id="48" w:name="_Toc497302119"/>
      <w:bookmarkStart w:id="49" w:name="_Toc498339416"/>
      <w:bookmarkStart w:id="50" w:name="_Toc527635162"/>
      <w:bookmarkStart w:id="51" w:name="_Toc527644811"/>
      <w:bookmarkStart w:id="52" w:name="_Toc527704574"/>
      <w:bookmarkStart w:id="53" w:name="_Toc529882154"/>
      <w:bookmarkStart w:id="54" w:name="_Toc533076399"/>
      <w:bookmarkStart w:id="55" w:name="_Toc533077009"/>
      <w:bookmarkStart w:id="56" w:name="_Toc533079087"/>
      <w:bookmarkStart w:id="57" w:name="_Toc533084357"/>
      <w:bookmarkStart w:id="58" w:name="_Toc5878085"/>
      <w:bookmarkStart w:id="59" w:name="_Toc5975100"/>
      <w:bookmarkStart w:id="60" w:name="_Toc5979654"/>
      <w:bookmarkStart w:id="61" w:name="_Toc6302388"/>
      <w:bookmarkStart w:id="62" w:name="_Toc6305501"/>
      <w:bookmarkStart w:id="63" w:name="_Toc6306673"/>
      <w:bookmarkStart w:id="64" w:name="_Toc6390563"/>
      <w:r>
        <w:rPr>
          <w:color w:val="6B2976"/>
        </w:rPr>
        <w:t xml:space="preserve">A text-only </w:t>
      </w:r>
      <w:r w:rsidR="007C5556" w:rsidRPr="009E3C5D">
        <w:rPr>
          <w:color w:val="6B2976"/>
        </w:rPr>
        <w:t xml:space="preserve">Easy Read </w:t>
      </w:r>
      <w:bookmarkEnd w:id="16"/>
      <w:r w:rsidR="00EA1DB0" w:rsidRPr="009E3C5D">
        <w:rPr>
          <w:color w:val="6B2976"/>
        </w:rPr>
        <w:t>guide</w:t>
      </w:r>
    </w:p>
    <w:p w14:paraId="3061D27B" w14:textId="4D8F4753" w:rsidR="00F3744E" w:rsidRPr="00DD389A" w:rsidRDefault="00F3744E" w:rsidP="00C815B3">
      <w:pPr>
        <w:pStyle w:val="TOCHeading"/>
        <w:spacing w:before="600"/>
      </w:pPr>
      <w:bookmarkStart w:id="65" w:name="_Toc12634014"/>
      <w:bookmarkStart w:id="66" w:name="_Toc12636472"/>
      <w:bookmarkStart w:id="67" w:name="_Toc41655087"/>
      <w:bookmarkStart w:id="68" w:name="_Toc41661249"/>
      <w:bookmarkStart w:id="69" w:name="_Toc42086741"/>
      <w:bookmarkStart w:id="70" w:name="_Toc42093323"/>
      <w:bookmarkStart w:id="71" w:name="_Toc43391443"/>
      <w:bookmarkStart w:id="72" w:name="_Toc43391491"/>
      <w:bookmarkStart w:id="73" w:name="_Toc43392533"/>
      <w:bookmarkStart w:id="74" w:name="_Toc43393119"/>
      <w:bookmarkStart w:id="75" w:name="_Toc109054874"/>
      <w:bookmarkStart w:id="76" w:name="_Toc109054904"/>
      <w:bookmarkStart w:id="77" w:name="_Toc109146234"/>
      <w:bookmarkStart w:id="78" w:name="_Toc109203218"/>
      <w:bookmarkStart w:id="79" w:name="_Toc110848202"/>
      <w:bookmarkStart w:id="80" w:name="_Toc110848332"/>
      <w:bookmarkStart w:id="81" w:name="_Toc113632776"/>
      <w:bookmarkEnd w:id="17"/>
      <w:r w:rsidRPr="00DD389A">
        <w:t xml:space="preserve">How to use </w:t>
      </w:r>
      <w:r w:rsidRPr="009E3C5D">
        <w:t>this</w:t>
      </w:r>
      <w:r w:rsidRPr="00DD389A">
        <w:t xml:space="preserve"> 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r w:rsidR="00EA1DB0">
        <w:rPr>
          <w:lang w:val="en-AU"/>
        </w:rPr>
        <w:t>guide</w:t>
      </w:r>
      <w:bookmarkEnd w:id="75"/>
      <w:bookmarkEnd w:id="76"/>
      <w:bookmarkEnd w:id="77"/>
      <w:bookmarkEnd w:id="78"/>
      <w:bookmarkEnd w:id="79"/>
      <w:bookmarkEnd w:id="80"/>
      <w:bookmarkEnd w:id="81"/>
      <w:r w:rsidRPr="00DD389A">
        <w:t xml:space="preserve"> </w:t>
      </w:r>
    </w:p>
    <w:p w14:paraId="769C0BF7" w14:textId="58A40BD3" w:rsidR="009E3C5D" w:rsidRPr="00E9016B" w:rsidRDefault="009E3C5D" w:rsidP="009E3C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guide. </w:t>
      </w:r>
      <w:r w:rsidR="00013A81">
        <w:br/>
      </w:r>
      <w:r>
        <w:t xml:space="preserve">When you see the word ‘we’, it means the NDIA. </w:t>
      </w:r>
    </w:p>
    <w:p w14:paraId="5B83FE83" w14:textId="6915F948" w:rsidR="009E3C5D" w:rsidRDefault="009E3C5D" w:rsidP="009E3C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guide</w:t>
      </w:r>
      <w:r w:rsidRPr="00E9016B">
        <w:t xml:space="preserve"> in an </w:t>
      </w:r>
      <w:proofErr w:type="gramStart"/>
      <w:r w:rsidRPr="00E9016B">
        <w:t>easy to read</w:t>
      </w:r>
      <w:proofErr w:type="gramEnd"/>
      <w:r w:rsidRPr="00E9016B">
        <w:t xml:space="preserve"> way.</w:t>
      </w:r>
    </w:p>
    <w:p w14:paraId="17BBE5FB" w14:textId="77777777" w:rsidR="009E3C5D" w:rsidRDefault="009E3C5D" w:rsidP="009E3C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1E728675" w14:textId="77777777" w:rsidR="009E3C5D" w:rsidRPr="00E9016B" w:rsidRDefault="009E3C5D" w:rsidP="009E3C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2A9CF9CB" w14:textId="77777777" w:rsidR="009E3C5D" w:rsidRDefault="009E3C5D" w:rsidP="009E3C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 mean.</w:t>
      </w:r>
    </w:p>
    <w:p w14:paraId="63279891" w14:textId="7FD83666" w:rsidR="009E3C5D" w:rsidRPr="00E9016B" w:rsidRDefault="009E3C5D" w:rsidP="009E3C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 w:rsidR="0055208B">
        <w:t>2</w:t>
      </w:r>
      <w:r w:rsidR="00AD1442">
        <w:t>7</w:t>
      </w:r>
      <w:r>
        <w:t xml:space="preserve">. </w:t>
      </w:r>
    </w:p>
    <w:p w14:paraId="0114D8E2" w14:textId="17300CBA" w:rsidR="009E3C5D" w:rsidRDefault="009E3C5D" w:rsidP="009E3C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 xml:space="preserve">Read guide is a summary of another </w:t>
      </w:r>
      <w:sdt>
        <w:sdtPr>
          <w:alias w:val="Document type"/>
          <w:tag w:val="document type"/>
          <w:id w:val="812448898"/>
          <w:placeholder>
            <w:docPart w:val="89815FC585164940B43C2729A9FDFEFE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EndPr/>
        <w:sdtContent>
          <w:r>
            <w:t>policy</w:t>
          </w:r>
        </w:sdtContent>
      </w:sdt>
      <w:r w:rsidRPr="009D031E">
        <w:t xml:space="preserve">. </w:t>
      </w:r>
    </w:p>
    <w:p w14:paraId="17D1004A" w14:textId="77777777" w:rsidR="009E3C5D" w:rsidRPr="00FC5016" w:rsidRDefault="009E3C5D" w:rsidP="009E3C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 the most important</w:t>
      </w:r>
      <w:r>
        <w:rPr>
          <w:rFonts w:ascii="Calibri" w:hAnsi="Calibri"/>
        </w:rPr>
        <w:t> </w:t>
      </w:r>
      <w:r>
        <w:t>ideas.</w:t>
      </w:r>
    </w:p>
    <w:p w14:paraId="7C581722" w14:textId="5BDD5BF0" w:rsidR="009E3C5D" w:rsidRPr="000F6E4B" w:rsidRDefault="009E3C5D" w:rsidP="009E3C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9933CBFEFBD743CFB0C806AB6BC893F5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EndPr/>
        <w:sdtContent>
          <w:r>
            <w:t>policy</w:t>
          </w:r>
        </w:sdtContent>
      </w:sdt>
      <w:r w:rsidRPr="000F6E4B">
        <w:t xml:space="preserve"> on </w:t>
      </w:r>
      <w:r>
        <w:t xml:space="preserve">our </w:t>
      </w:r>
      <w:r w:rsidRPr="000F6E4B">
        <w:t>website</w:t>
      </w:r>
      <w:r>
        <w:t xml:space="preserve"> – </w:t>
      </w:r>
      <w:hyperlink r:id="rId7" w:history="1">
        <w:r w:rsidRPr="00E8045A">
          <w:rPr>
            <w:rStyle w:val="Hyperlink"/>
          </w:rPr>
          <w:t>www.ndis.gov.au</w:t>
        </w:r>
      </w:hyperlink>
      <w:r>
        <w:t xml:space="preserve"> </w:t>
      </w:r>
    </w:p>
    <w:p w14:paraId="5A7C6E88" w14:textId="5095A9C8" w:rsidR="009E3C5D" w:rsidRPr="000F6E4B" w:rsidRDefault="009E3C5D" w:rsidP="009E3C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guide</w:t>
      </w:r>
      <w:r w:rsidRPr="000F6E4B">
        <w:t>.</w:t>
      </w:r>
      <w:r>
        <w:t xml:space="preserve"> </w:t>
      </w:r>
      <w:r w:rsidRPr="000F6E4B">
        <w:t>A friend, family member or support p</w:t>
      </w:r>
      <w:r>
        <w:t>erson may</w:t>
      </w:r>
      <w:r>
        <w:rPr>
          <w:rFonts w:ascii="Calibri" w:hAnsi="Calibri"/>
        </w:rPr>
        <w:t> </w:t>
      </w:r>
      <w:r>
        <w:t>be</w:t>
      </w:r>
      <w:r>
        <w:rPr>
          <w:rFonts w:ascii="Calibri" w:hAnsi="Calibri"/>
        </w:rPr>
        <w:t> </w:t>
      </w:r>
      <w:r>
        <w:t>able to help you.</w:t>
      </w:r>
    </w:p>
    <w:p w14:paraId="72A948EB" w14:textId="77777777" w:rsidR="009E3C5D" w:rsidRDefault="009E3C5D" w:rsidP="009E3C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guide is very long.</w:t>
      </w:r>
    </w:p>
    <w:p w14:paraId="635F66B1" w14:textId="77777777" w:rsidR="009E3C5D" w:rsidRPr="000F6E4B" w:rsidRDefault="009E3C5D" w:rsidP="009E3C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explains lots of ideas.</w:t>
      </w:r>
    </w:p>
    <w:p w14:paraId="5DF36FF0" w14:textId="77777777" w:rsidR="009E3C5D" w:rsidRDefault="009E3C5D" w:rsidP="009E3C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take your time to read it.</w:t>
      </w:r>
    </w:p>
    <w:p w14:paraId="5F1A29A5" w14:textId="3D4A6729" w:rsidR="001D531F" w:rsidRDefault="009E3C5D" w:rsidP="009E3C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And you don’t have to read it all at once.</w:t>
      </w:r>
    </w:p>
    <w:p w14:paraId="6A6458F3" w14:textId="77777777" w:rsidR="001D531F" w:rsidRDefault="001D531F">
      <w:pPr>
        <w:spacing w:before="0" w:after="0" w:line="240" w:lineRule="auto"/>
      </w:pPr>
      <w:r>
        <w:br w:type="page"/>
      </w:r>
    </w:p>
    <w:bookmarkStart w:id="82" w:name="_Toc113632777" w:displacedByCustomXml="next"/>
    <w:bookmarkStart w:id="83" w:name="_Toc110848333" w:displacedByCustomXml="next"/>
    <w:bookmarkStart w:id="84" w:name="_Toc110848203" w:displacedByCustomXml="next"/>
    <w:bookmarkStart w:id="85" w:name="_Toc109203219" w:displacedByCustomXml="next"/>
    <w:bookmarkStart w:id="86" w:name="_Toc109146235" w:displacedByCustomXml="next"/>
    <w:bookmarkStart w:id="87" w:name="_Toc109054905" w:displacedByCustomXml="next"/>
    <w:bookmarkStart w:id="88" w:name="_Toc109054875" w:displacedByCustomXml="next"/>
    <w:bookmarkStart w:id="89" w:name="_Toc41661250" w:displacedByCustomXml="next"/>
    <w:bookmarkStart w:id="90" w:name="_Toc41655088" w:displacedByCustomXml="next"/>
    <w:bookmarkStart w:id="91" w:name="_Toc12636473" w:displacedByCustomXml="next"/>
    <w:bookmarkStart w:id="92" w:name="_Toc12634015" w:displacedByCustomXml="next"/>
    <w:bookmarkStart w:id="93" w:name="_Toc6390564" w:displacedByCustomXml="next"/>
    <w:bookmarkStart w:id="94" w:name="_Toc6306674" w:displacedByCustomXml="next"/>
    <w:bookmarkStart w:id="95" w:name="_Toc6305502" w:displacedByCustomXml="next"/>
    <w:bookmarkStart w:id="96" w:name="_Toc6302389" w:displacedByCustomXml="next"/>
    <w:bookmarkStart w:id="97" w:name="_Toc5979655" w:displacedByCustomXml="next"/>
    <w:bookmarkStart w:id="98" w:name="_Toc5975101" w:displacedByCustomXml="next"/>
    <w:bookmarkStart w:id="99" w:name="_Toc5878086" w:displacedByCustomXml="next"/>
    <w:bookmarkStart w:id="100" w:name="_Toc533084358" w:displacedByCustomXml="next"/>
    <w:bookmarkStart w:id="101" w:name="_Toc533079088" w:displacedByCustomXml="next"/>
    <w:bookmarkStart w:id="102" w:name="_Toc533077010" w:displacedByCustomXml="next"/>
    <w:bookmarkStart w:id="103" w:name="_Toc533076400" w:displacedByCustomXml="next"/>
    <w:bookmarkStart w:id="104" w:name="_Toc529882155" w:displacedByCustomXml="next"/>
    <w:bookmarkStart w:id="105" w:name="_Toc527644812" w:displacedByCustomXml="next"/>
    <w:bookmarkStart w:id="106" w:name="_Toc527635163" w:displacedByCustomXml="next"/>
    <w:bookmarkStart w:id="107" w:name="_Toc498339417" w:displacedByCustomXml="next"/>
    <w:bookmarkStart w:id="108" w:name="_Toc497302120" w:displacedByCustomXml="next"/>
    <w:bookmarkStart w:id="109" w:name="_Toc497215533" w:displacedByCustomXml="next"/>
    <w:bookmarkStart w:id="110" w:name="_Toc497212949" w:displacedByCustomXml="next"/>
    <w:bookmarkStart w:id="111" w:name="_Toc497209781" w:displacedByCustomXml="next"/>
    <w:bookmarkStart w:id="112" w:name="_Toc497142654" w:displacedByCustomXml="next"/>
    <w:bookmarkStart w:id="113" w:name="_Hlk42013068" w:displacedByCustomXml="next"/>
    <w:bookmarkStart w:id="114" w:name="_Hlk41661236" w:displacedByCustomXml="next"/>
    <w:bookmarkStart w:id="115" w:name="_Toc42093324" w:displacedByCustomXml="next"/>
    <w:bookmarkStart w:id="116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D917E94" w14:textId="77777777" w:rsidR="0055208B" w:rsidRDefault="00AE2123" w:rsidP="00C228F2">
          <w:pPr>
            <w:pStyle w:val="TOCHeading"/>
            <w:spacing w:before="600" w:after="240" w:line="336" w:lineRule="auto"/>
            <w:rPr>
              <w:noProof/>
            </w:rPr>
          </w:pPr>
          <w:r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CF2C5E5C0D3B42ECA667B320E4AB73D6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</w:dropDownList>
            </w:sdtPr>
            <w:sdtEndPr/>
            <w:sdtContent>
              <w:r w:rsidR="00EA1DB0">
                <w:rPr>
                  <w:lang w:val="en-US"/>
                </w:rPr>
                <w:t>guide</w:t>
              </w:r>
            </w:sdtContent>
          </w:sdt>
          <w:r>
            <w:rPr>
              <w:lang w:val="en-US"/>
            </w:rPr>
            <w:t>?</w:t>
          </w:r>
          <w:bookmarkEnd w:id="86"/>
          <w:bookmarkEnd w:id="85"/>
          <w:bookmarkEnd w:id="84"/>
          <w:bookmarkEnd w:id="83"/>
          <w:bookmarkEnd w:id="82"/>
          <w:r w:rsidR="00EC3999">
            <w:fldChar w:fldCharType="begin"/>
          </w:r>
          <w:r w:rsidR="00EC3999">
            <w:instrText xml:space="preserve"> TOC \o "1-2" \h \z \u </w:instrText>
          </w:r>
          <w:r w:rsidR="00EC3999">
            <w:fldChar w:fldCharType="separate"/>
          </w:r>
        </w:p>
        <w:p w14:paraId="4C5586B3" w14:textId="6B1DAB11" w:rsidR="0055208B" w:rsidRDefault="00DA19FC" w:rsidP="001D531F">
          <w:pPr>
            <w:pStyle w:val="TOC2"/>
            <w:spacing w:before="120" w:after="120" w:line="360" w:lineRule="auto"/>
            <w:rPr>
              <w:rFonts w:asciiTheme="minorHAnsi" w:eastAsiaTheme="minorEastAsia" w:hAnsiTheme="minorHAnsi" w:cstheme="minorBidi"/>
              <w:noProof/>
              <w:sz w:val="22"/>
              <w:lang w:val="en-US"/>
            </w:rPr>
          </w:pPr>
          <w:hyperlink w:anchor="_Toc113632778" w:history="1">
            <w:r w:rsidR="0055208B" w:rsidRPr="00ED5F72">
              <w:rPr>
                <w:rStyle w:val="Hyperlink"/>
                <w:noProof/>
                <w:lang w:val="en-US"/>
              </w:rPr>
              <w:t>How do you manage your own funding</w:t>
            </w:r>
            <w:r w:rsidR="0055208B" w:rsidRPr="00ED5F72">
              <w:rPr>
                <w:rStyle w:val="Hyperlink"/>
                <w:noProof/>
              </w:rPr>
              <w:t>?</w:t>
            </w:r>
            <w:r w:rsidR="0055208B">
              <w:rPr>
                <w:noProof/>
                <w:webHidden/>
              </w:rPr>
              <w:tab/>
            </w:r>
            <w:r w:rsidR="0055208B">
              <w:rPr>
                <w:noProof/>
                <w:webHidden/>
              </w:rPr>
              <w:fldChar w:fldCharType="begin"/>
            </w:r>
            <w:r w:rsidR="0055208B">
              <w:rPr>
                <w:noProof/>
                <w:webHidden/>
              </w:rPr>
              <w:instrText xml:space="preserve"> PAGEREF _Toc113632778 \h </w:instrText>
            </w:r>
            <w:r w:rsidR="0055208B">
              <w:rPr>
                <w:noProof/>
                <w:webHidden/>
              </w:rPr>
            </w:r>
            <w:r w:rsidR="0055208B">
              <w:rPr>
                <w:noProof/>
                <w:webHidden/>
              </w:rPr>
              <w:fldChar w:fldCharType="separate"/>
            </w:r>
            <w:r w:rsidR="00AD1442">
              <w:rPr>
                <w:noProof/>
                <w:webHidden/>
              </w:rPr>
              <w:t>3</w:t>
            </w:r>
            <w:r w:rsidR="0055208B">
              <w:rPr>
                <w:noProof/>
                <w:webHidden/>
              </w:rPr>
              <w:fldChar w:fldCharType="end"/>
            </w:r>
          </w:hyperlink>
        </w:p>
        <w:p w14:paraId="081D6F53" w14:textId="4648027D" w:rsidR="0055208B" w:rsidRDefault="00DA19FC" w:rsidP="001D531F">
          <w:pPr>
            <w:pStyle w:val="TOC2"/>
            <w:spacing w:before="120" w:after="120" w:line="360" w:lineRule="auto"/>
            <w:rPr>
              <w:rFonts w:asciiTheme="minorHAnsi" w:eastAsiaTheme="minorEastAsia" w:hAnsiTheme="minorHAnsi" w:cstheme="minorBidi"/>
              <w:noProof/>
              <w:sz w:val="22"/>
              <w:lang w:val="en-US"/>
            </w:rPr>
          </w:pPr>
          <w:hyperlink w:anchor="_Toc113632779" w:history="1">
            <w:r w:rsidR="0055208B" w:rsidRPr="00ED5F72">
              <w:rPr>
                <w:rStyle w:val="Hyperlink"/>
                <w:noProof/>
              </w:rPr>
              <w:t>Wh</w:t>
            </w:r>
            <w:r w:rsidR="0055208B" w:rsidRPr="00ED5F72">
              <w:rPr>
                <w:rStyle w:val="Hyperlink"/>
                <w:noProof/>
                <w:lang w:val="en-US"/>
              </w:rPr>
              <w:t xml:space="preserve">at is </w:t>
            </w:r>
            <w:r w:rsidR="0055208B" w:rsidRPr="00ED5F72">
              <w:rPr>
                <w:rStyle w:val="Hyperlink"/>
                <w:noProof/>
              </w:rPr>
              <w:t>this guide</w:t>
            </w:r>
            <w:r w:rsidR="0055208B" w:rsidRPr="00ED5F72">
              <w:rPr>
                <w:rStyle w:val="Hyperlink"/>
                <w:noProof/>
                <w:lang w:val="en-US"/>
              </w:rPr>
              <w:t xml:space="preserve"> about</w:t>
            </w:r>
            <w:r w:rsidR="0055208B" w:rsidRPr="00ED5F72">
              <w:rPr>
                <w:rStyle w:val="Hyperlink"/>
                <w:noProof/>
              </w:rPr>
              <w:t>?</w:t>
            </w:r>
            <w:r w:rsidR="0055208B">
              <w:rPr>
                <w:noProof/>
                <w:webHidden/>
              </w:rPr>
              <w:tab/>
            </w:r>
            <w:r w:rsidR="0055208B">
              <w:rPr>
                <w:noProof/>
                <w:webHidden/>
              </w:rPr>
              <w:fldChar w:fldCharType="begin"/>
            </w:r>
            <w:r w:rsidR="0055208B">
              <w:rPr>
                <w:noProof/>
                <w:webHidden/>
              </w:rPr>
              <w:instrText xml:space="preserve"> PAGEREF _Toc113632779 \h </w:instrText>
            </w:r>
            <w:r w:rsidR="0055208B">
              <w:rPr>
                <w:noProof/>
                <w:webHidden/>
              </w:rPr>
            </w:r>
            <w:r w:rsidR="0055208B">
              <w:rPr>
                <w:noProof/>
                <w:webHidden/>
              </w:rPr>
              <w:fldChar w:fldCharType="separate"/>
            </w:r>
            <w:r w:rsidR="00AD1442">
              <w:rPr>
                <w:noProof/>
                <w:webHidden/>
              </w:rPr>
              <w:t>5</w:t>
            </w:r>
            <w:r w:rsidR="0055208B">
              <w:rPr>
                <w:noProof/>
                <w:webHidden/>
              </w:rPr>
              <w:fldChar w:fldCharType="end"/>
            </w:r>
          </w:hyperlink>
        </w:p>
        <w:p w14:paraId="6C448503" w14:textId="214327DD" w:rsidR="0055208B" w:rsidRDefault="00DA19FC" w:rsidP="001D531F">
          <w:pPr>
            <w:pStyle w:val="TOC2"/>
            <w:spacing w:before="120" w:after="120" w:line="360" w:lineRule="auto"/>
            <w:rPr>
              <w:rFonts w:asciiTheme="minorHAnsi" w:eastAsiaTheme="minorEastAsia" w:hAnsiTheme="minorHAnsi" w:cstheme="minorBidi"/>
              <w:noProof/>
              <w:sz w:val="22"/>
              <w:lang w:val="en-US"/>
            </w:rPr>
          </w:pPr>
          <w:hyperlink w:anchor="_Toc113632780" w:history="1">
            <w:r w:rsidR="0055208B" w:rsidRPr="00ED5F72">
              <w:rPr>
                <w:rStyle w:val="Hyperlink"/>
                <w:noProof/>
                <w:lang w:val="en-US"/>
              </w:rPr>
              <w:t>What are our goals?</w:t>
            </w:r>
            <w:r w:rsidR="0055208B">
              <w:rPr>
                <w:noProof/>
                <w:webHidden/>
              </w:rPr>
              <w:tab/>
            </w:r>
            <w:r w:rsidR="0055208B">
              <w:rPr>
                <w:noProof/>
                <w:webHidden/>
              </w:rPr>
              <w:fldChar w:fldCharType="begin"/>
            </w:r>
            <w:r w:rsidR="0055208B">
              <w:rPr>
                <w:noProof/>
                <w:webHidden/>
              </w:rPr>
              <w:instrText xml:space="preserve"> PAGEREF _Toc113632780 \h </w:instrText>
            </w:r>
            <w:r w:rsidR="0055208B">
              <w:rPr>
                <w:noProof/>
                <w:webHidden/>
              </w:rPr>
            </w:r>
            <w:r w:rsidR="0055208B">
              <w:rPr>
                <w:noProof/>
                <w:webHidden/>
              </w:rPr>
              <w:fldChar w:fldCharType="separate"/>
            </w:r>
            <w:r w:rsidR="00AD1442">
              <w:rPr>
                <w:noProof/>
                <w:webHidden/>
              </w:rPr>
              <w:t>6</w:t>
            </w:r>
            <w:r w:rsidR="0055208B">
              <w:rPr>
                <w:noProof/>
                <w:webHidden/>
              </w:rPr>
              <w:fldChar w:fldCharType="end"/>
            </w:r>
          </w:hyperlink>
        </w:p>
        <w:p w14:paraId="1BAFB755" w14:textId="4CF0849B" w:rsidR="0055208B" w:rsidRDefault="00DA19FC" w:rsidP="001D531F">
          <w:pPr>
            <w:pStyle w:val="TOC2"/>
            <w:spacing w:before="120" w:after="120" w:line="360" w:lineRule="auto"/>
            <w:rPr>
              <w:rFonts w:asciiTheme="minorHAnsi" w:eastAsiaTheme="minorEastAsia" w:hAnsiTheme="minorHAnsi" w:cstheme="minorBidi"/>
              <w:noProof/>
              <w:sz w:val="22"/>
              <w:lang w:val="en-US"/>
            </w:rPr>
          </w:pPr>
          <w:hyperlink w:anchor="_Toc113632781" w:history="1">
            <w:r w:rsidR="0055208B" w:rsidRPr="00ED5F72">
              <w:rPr>
                <w:rStyle w:val="Hyperlink"/>
                <w:noProof/>
                <w:lang w:val="en-US"/>
              </w:rPr>
              <w:t>1. Finding out about your options</w:t>
            </w:r>
            <w:r w:rsidR="0055208B">
              <w:rPr>
                <w:noProof/>
                <w:webHidden/>
              </w:rPr>
              <w:tab/>
            </w:r>
            <w:r w:rsidR="0055208B">
              <w:rPr>
                <w:noProof/>
                <w:webHidden/>
              </w:rPr>
              <w:fldChar w:fldCharType="begin"/>
            </w:r>
            <w:r w:rsidR="0055208B">
              <w:rPr>
                <w:noProof/>
                <w:webHidden/>
              </w:rPr>
              <w:instrText xml:space="preserve"> PAGEREF _Toc113632781 \h </w:instrText>
            </w:r>
            <w:r w:rsidR="0055208B">
              <w:rPr>
                <w:noProof/>
                <w:webHidden/>
              </w:rPr>
            </w:r>
            <w:r w:rsidR="0055208B">
              <w:rPr>
                <w:noProof/>
                <w:webHidden/>
              </w:rPr>
              <w:fldChar w:fldCharType="separate"/>
            </w:r>
            <w:r w:rsidR="00AD1442">
              <w:rPr>
                <w:noProof/>
                <w:webHidden/>
              </w:rPr>
              <w:t>7</w:t>
            </w:r>
            <w:r w:rsidR="0055208B">
              <w:rPr>
                <w:noProof/>
                <w:webHidden/>
              </w:rPr>
              <w:fldChar w:fldCharType="end"/>
            </w:r>
          </w:hyperlink>
        </w:p>
        <w:p w14:paraId="3F18F971" w14:textId="24959DCB" w:rsidR="0055208B" w:rsidRDefault="00DA19FC" w:rsidP="001D531F">
          <w:pPr>
            <w:pStyle w:val="TOC2"/>
            <w:spacing w:before="120" w:after="120" w:line="360" w:lineRule="auto"/>
            <w:rPr>
              <w:rFonts w:asciiTheme="minorHAnsi" w:eastAsiaTheme="minorEastAsia" w:hAnsiTheme="minorHAnsi" w:cstheme="minorBidi"/>
              <w:noProof/>
              <w:sz w:val="22"/>
              <w:lang w:val="en-US"/>
            </w:rPr>
          </w:pPr>
          <w:hyperlink w:anchor="_Toc113632782" w:history="1">
            <w:r w:rsidR="0055208B" w:rsidRPr="00ED5F72">
              <w:rPr>
                <w:rStyle w:val="Hyperlink"/>
                <w:noProof/>
                <w:lang w:val="en-US"/>
              </w:rPr>
              <w:t>2. Deciding who can manage their plan</w:t>
            </w:r>
            <w:r w:rsidR="0055208B">
              <w:rPr>
                <w:noProof/>
                <w:webHidden/>
              </w:rPr>
              <w:tab/>
            </w:r>
            <w:r w:rsidR="0055208B">
              <w:rPr>
                <w:noProof/>
                <w:webHidden/>
              </w:rPr>
              <w:fldChar w:fldCharType="begin"/>
            </w:r>
            <w:r w:rsidR="0055208B">
              <w:rPr>
                <w:noProof/>
                <w:webHidden/>
              </w:rPr>
              <w:instrText xml:space="preserve"> PAGEREF _Toc113632782 \h </w:instrText>
            </w:r>
            <w:r w:rsidR="0055208B">
              <w:rPr>
                <w:noProof/>
                <w:webHidden/>
              </w:rPr>
            </w:r>
            <w:r w:rsidR="0055208B">
              <w:rPr>
                <w:noProof/>
                <w:webHidden/>
              </w:rPr>
              <w:fldChar w:fldCharType="separate"/>
            </w:r>
            <w:r w:rsidR="00AD1442">
              <w:rPr>
                <w:noProof/>
                <w:webHidden/>
              </w:rPr>
              <w:t>8</w:t>
            </w:r>
            <w:r w:rsidR="0055208B">
              <w:rPr>
                <w:noProof/>
                <w:webHidden/>
              </w:rPr>
              <w:fldChar w:fldCharType="end"/>
            </w:r>
          </w:hyperlink>
        </w:p>
        <w:p w14:paraId="3C263B6B" w14:textId="11192AFA" w:rsidR="0055208B" w:rsidRDefault="00DA19FC" w:rsidP="001D531F">
          <w:pPr>
            <w:pStyle w:val="TOC2"/>
            <w:spacing w:before="120" w:after="120" w:line="360" w:lineRule="auto"/>
            <w:rPr>
              <w:rFonts w:asciiTheme="minorHAnsi" w:eastAsiaTheme="minorEastAsia" w:hAnsiTheme="minorHAnsi" w:cstheme="minorBidi"/>
              <w:noProof/>
              <w:sz w:val="22"/>
              <w:lang w:val="en-US"/>
            </w:rPr>
          </w:pPr>
          <w:hyperlink w:anchor="_Toc113632783" w:history="1">
            <w:r w:rsidR="0055208B" w:rsidRPr="00ED5F72">
              <w:rPr>
                <w:rStyle w:val="Hyperlink"/>
                <w:noProof/>
                <w:lang w:val="en-US"/>
              </w:rPr>
              <w:t xml:space="preserve">3. Managing your own </w:t>
            </w:r>
            <w:r w:rsidR="0055208B" w:rsidRPr="00ED5F72">
              <w:rPr>
                <w:rStyle w:val="Hyperlink"/>
                <w:noProof/>
              </w:rPr>
              <w:t>funding</w:t>
            </w:r>
            <w:r w:rsidR="0055208B">
              <w:rPr>
                <w:noProof/>
                <w:webHidden/>
              </w:rPr>
              <w:tab/>
            </w:r>
            <w:r w:rsidR="0055208B">
              <w:rPr>
                <w:noProof/>
                <w:webHidden/>
              </w:rPr>
              <w:fldChar w:fldCharType="begin"/>
            </w:r>
            <w:r w:rsidR="0055208B">
              <w:rPr>
                <w:noProof/>
                <w:webHidden/>
              </w:rPr>
              <w:instrText xml:space="preserve"> PAGEREF _Toc113632783 \h </w:instrText>
            </w:r>
            <w:r w:rsidR="0055208B">
              <w:rPr>
                <w:noProof/>
                <w:webHidden/>
              </w:rPr>
            </w:r>
            <w:r w:rsidR="0055208B">
              <w:rPr>
                <w:noProof/>
                <w:webHidden/>
              </w:rPr>
              <w:fldChar w:fldCharType="separate"/>
            </w:r>
            <w:r w:rsidR="00AD1442">
              <w:rPr>
                <w:noProof/>
                <w:webHidden/>
              </w:rPr>
              <w:t>16</w:t>
            </w:r>
            <w:r w:rsidR="0055208B">
              <w:rPr>
                <w:noProof/>
                <w:webHidden/>
              </w:rPr>
              <w:fldChar w:fldCharType="end"/>
            </w:r>
          </w:hyperlink>
        </w:p>
        <w:p w14:paraId="21C249C5" w14:textId="60165939" w:rsidR="0055208B" w:rsidRDefault="00DA19FC" w:rsidP="001D531F">
          <w:pPr>
            <w:pStyle w:val="TOC2"/>
            <w:spacing w:before="120" w:after="120" w:line="360" w:lineRule="auto"/>
            <w:rPr>
              <w:rFonts w:asciiTheme="minorHAnsi" w:eastAsiaTheme="minorEastAsia" w:hAnsiTheme="minorHAnsi" w:cstheme="minorBidi"/>
              <w:noProof/>
              <w:sz w:val="22"/>
              <w:lang w:val="en-US"/>
            </w:rPr>
          </w:pPr>
          <w:hyperlink w:anchor="_Toc113632784" w:history="1">
            <w:r w:rsidR="0055208B" w:rsidRPr="00ED5F72">
              <w:rPr>
                <w:rStyle w:val="Hyperlink"/>
                <w:noProof/>
                <w:lang w:val="en-US"/>
              </w:rPr>
              <w:t>4. Paying for supports and services</w:t>
            </w:r>
            <w:r w:rsidR="0055208B">
              <w:rPr>
                <w:noProof/>
                <w:webHidden/>
              </w:rPr>
              <w:tab/>
            </w:r>
            <w:r w:rsidR="0055208B">
              <w:rPr>
                <w:noProof/>
                <w:webHidden/>
              </w:rPr>
              <w:fldChar w:fldCharType="begin"/>
            </w:r>
            <w:r w:rsidR="0055208B">
              <w:rPr>
                <w:noProof/>
                <w:webHidden/>
              </w:rPr>
              <w:instrText xml:space="preserve"> PAGEREF _Toc113632784 \h </w:instrText>
            </w:r>
            <w:r w:rsidR="0055208B">
              <w:rPr>
                <w:noProof/>
                <w:webHidden/>
              </w:rPr>
            </w:r>
            <w:r w:rsidR="0055208B">
              <w:rPr>
                <w:noProof/>
                <w:webHidden/>
              </w:rPr>
              <w:fldChar w:fldCharType="separate"/>
            </w:r>
            <w:r w:rsidR="00AD1442">
              <w:rPr>
                <w:noProof/>
                <w:webHidden/>
              </w:rPr>
              <w:t>19</w:t>
            </w:r>
            <w:r w:rsidR="0055208B">
              <w:rPr>
                <w:noProof/>
                <w:webHidden/>
              </w:rPr>
              <w:fldChar w:fldCharType="end"/>
            </w:r>
          </w:hyperlink>
        </w:p>
        <w:p w14:paraId="3594D280" w14:textId="02FEFE20" w:rsidR="0055208B" w:rsidRDefault="00DA19FC" w:rsidP="001D531F">
          <w:pPr>
            <w:pStyle w:val="TOC2"/>
            <w:spacing w:before="120" w:after="120" w:line="360" w:lineRule="auto"/>
            <w:rPr>
              <w:rFonts w:asciiTheme="minorHAnsi" w:eastAsiaTheme="minorEastAsia" w:hAnsiTheme="minorHAnsi" w:cstheme="minorBidi"/>
              <w:noProof/>
              <w:sz w:val="22"/>
              <w:lang w:val="en-US"/>
            </w:rPr>
          </w:pPr>
          <w:hyperlink w:anchor="_Toc113632785" w:history="1">
            <w:r w:rsidR="0055208B" w:rsidRPr="00ED5F72">
              <w:rPr>
                <w:rStyle w:val="Hyperlink"/>
                <w:noProof/>
                <w:lang w:val="en-US"/>
              </w:rPr>
              <w:t>5. Making sure your plan works well</w:t>
            </w:r>
            <w:r w:rsidR="0055208B">
              <w:rPr>
                <w:noProof/>
                <w:webHidden/>
              </w:rPr>
              <w:tab/>
            </w:r>
            <w:r w:rsidR="0055208B">
              <w:rPr>
                <w:noProof/>
                <w:webHidden/>
              </w:rPr>
              <w:fldChar w:fldCharType="begin"/>
            </w:r>
            <w:r w:rsidR="0055208B">
              <w:rPr>
                <w:noProof/>
                <w:webHidden/>
              </w:rPr>
              <w:instrText xml:space="preserve"> PAGEREF _Toc113632785 \h </w:instrText>
            </w:r>
            <w:r w:rsidR="0055208B">
              <w:rPr>
                <w:noProof/>
                <w:webHidden/>
              </w:rPr>
            </w:r>
            <w:r w:rsidR="0055208B">
              <w:rPr>
                <w:noProof/>
                <w:webHidden/>
              </w:rPr>
              <w:fldChar w:fldCharType="separate"/>
            </w:r>
            <w:r w:rsidR="00AD1442">
              <w:rPr>
                <w:noProof/>
                <w:webHidden/>
              </w:rPr>
              <w:t>21</w:t>
            </w:r>
            <w:r w:rsidR="0055208B">
              <w:rPr>
                <w:noProof/>
                <w:webHidden/>
              </w:rPr>
              <w:fldChar w:fldCharType="end"/>
            </w:r>
          </w:hyperlink>
        </w:p>
        <w:p w14:paraId="295C3A5D" w14:textId="59F68BAE" w:rsidR="0055208B" w:rsidRDefault="00DA19FC" w:rsidP="001D531F">
          <w:pPr>
            <w:pStyle w:val="TOC2"/>
            <w:spacing w:before="120" w:after="120" w:line="360" w:lineRule="auto"/>
            <w:rPr>
              <w:rFonts w:asciiTheme="minorHAnsi" w:eastAsiaTheme="minorEastAsia" w:hAnsiTheme="minorHAnsi" w:cstheme="minorBidi"/>
              <w:noProof/>
              <w:sz w:val="22"/>
              <w:lang w:val="en-US"/>
            </w:rPr>
          </w:pPr>
          <w:hyperlink w:anchor="_Toc113632786" w:history="1">
            <w:r w:rsidR="0055208B" w:rsidRPr="00ED5F72">
              <w:rPr>
                <w:rStyle w:val="Hyperlink"/>
                <w:noProof/>
                <w:lang w:val="en-US"/>
              </w:rPr>
              <w:t>6. When someone does the wrong thing</w:t>
            </w:r>
            <w:r w:rsidR="0055208B">
              <w:rPr>
                <w:noProof/>
                <w:webHidden/>
              </w:rPr>
              <w:tab/>
            </w:r>
            <w:r w:rsidR="0055208B">
              <w:rPr>
                <w:noProof/>
                <w:webHidden/>
              </w:rPr>
              <w:fldChar w:fldCharType="begin"/>
            </w:r>
            <w:r w:rsidR="0055208B">
              <w:rPr>
                <w:noProof/>
                <w:webHidden/>
              </w:rPr>
              <w:instrText xml:space="preserve"> PAGEREF _Toc113632786 \h </w:instrText>
            </w:r>
            <w:r w:rsidR="0055208B">
              <w:rPr>
                <w:noProof/>
                <w:webHidden/>
              </w:rPr>
            </w:r>
            <w:r w:rsidR="0055208B">
              <w:rPr>
                <w:noProof/>
                <w:webHidden/>
              </w:rPr>
              <w:fldChar w:fldCharType="separate"/>
            </w:r>
            <w:r w:rsidR="00AD1442">
              <w:rPr>
                <w:noProof/>
                <w:webHidden/>
              </w:rPr>
              <w:t>24</w:t>
            </w:r>
            <w:r w:rsidR="0055208B">
              <w:rPr>
                <w:noProof/>
                <w:webHidden/>
              </w:rPr>
              <w:fldChar w:fldCharType="end"/>
            </w:r>
          </w:hyperlink>
        </w:p>
        <w:p w14:paraId="5237CEA9" w14:textId="78CF53A1" w:rsidR="0055208B" w:rsidRDefault="00DA19FC" w:rsidP="001D531F">
          <w:pPr>
            <w:pStyle w:val="TOC2"/>
            <w:spacing w:before="120" w:after="120" w:line="360" w:lineRule="auto"/>
            <w:rPr>
              <w:rFonts w:asciiTheme="minorHAnsi" w:eastAsiaTheme="minorEastAsia" w:hAnsiTheme="minorHAnsi" w:cstheme="minorBidi"/>
              <w:noProof/>
              <w:sz w:val="22"/>
              <w:lang w:val="en-US"/>
            </w:rPr>
          </w:pPr>
          <w:hyperlink w:anchor="_Toc113632787" w:history="1">
            <w:r w:rsidR="0055208B" w:rsidRPr="00ED5F72">
              <w:rPr>
                <w:rStyle w:val="Hyperlink"/>
                <w:noProof/>
              </w:rPr>
              <w:t>More information</w:t>
            </w:r>
            <w:r w:rsidR="0055208B">
              <w:rPr>
                <w:noProof/>
                <w:webHidden/>
              </w:rPr>
              <w:tab/>
            </w:r>
            <w:r w:rsidR="0055208B">
              <w:rPr>
                <w:noProof/>
                <w:webHidden/>
              </w:rPr>
              <w:fldChar w:fldCharType="begin"/>
            </w:r>
            <w:r w:rsidR="0055208B">
              <w:rPr>
                <w:noProof/>
                <w:webHidden/>
              </w:rPr>
              <w:instrText xml:space="preserve"> PAGEREF _Toc113632787 \h </w:instrText>
            </w:r>
            <w:r w:rsidR="0055208B">
              <w:rPr>
                <w:noProof/>
                <w:webHidden/>
              </w:rPr>
            </w:r>
            <w:r w:rsidR="0055208B">
              <w:rPr>
                <w:noProof/>
                <w:webHidden/>
              </w:rPr>
              <w:fldChar w:fldCharType="separate"/>
            </w:r>
            <w:r w:rsidR="00AD1442">
              <w:rPr>
                <w:noProof/>
                <w:webHidden/>
              </w:rPr>
              <w:t>26</w:t>
            </w:r>
            <w:r w:rsidR="0055208B">
              <w:rPr>
                <w:noProof/>
                <w:webHidden/>
              </w:rPr>
              <w:fldChar w:fldCharType="end"/>
            </w:r>
          </w:hyperlink>
        </w:p>
        <w:p w14:paraId="4200112C" w14:textId="7E73382D" w:rsidR="0055208B" w:rsidRDefault="00DA19FC" w:rsidP="001D531F">
          <w:pPr>
            <w:pStyle w:val="TOC2"/>
            <w:spacing w:before="120" w:after="120" w:line="360" w:lineRule="auto"/>
            <w:rPr>
              <w:rFonts w:asciiTheme="minorHAnsi" w:eastAsiaTheme="minorEastAsia" w:hAnsiTheme="minorHAnsi" w:cstheme="minorBidi"/>
              <w:noProof/>
              <w:sz w:val="22"/>
              <w:lang w:val="en-US"/>
            </w:rPr>
          </w:pPr>
          <w:hyperlink w:anchor="_Toc113632788" w:history="1">
            <w:r w:rsidR="0055208B" w:rsidRPr="00ED5F72">
              <w:rPr>
                <w:rStyle w:val="Hyperlink"/>
                <w:noProof/>
              </w:rPr>
              <w:t>Word list</w:t>
            </w:r>
            <w:r w:rsidR="0055208B">
              <w:rPr>
                <w:noProof/>
                <w:webHidden/>
              </w:rPr>
              <w:tab/>
            </w:r>
            <w:r w:rsidR="0055208B">
              <w:rPr>
                <w:noProof/>
                <w:webHidden/>
              </w:rPr>
              <w:fldChar w:fldCharType="begin"/>
            </w:r>
            <w:r w:rsidR="0055208B">
              <w:rPr>
                <w:noProof/>
                <w:webHidden/>
              </w:rPr>
              <w:instrText xml:space="preserve"> PAGEREF _Toc113632788 \h </w:instrText>
            </w:r>
            <w:r w:rsidR="0055208B">
              <w:rPr>
                <w:noProof/>
                <w:webHidden/>
              </w:rPr>
            </w:r>
            <w:r w:rsidR="0055208B">
              <w:rPr>
                <w:noProof/>
                <w:webHidden/>
              </w:rPr>
              <w:fldChar w:fldCharType="separate"/>
            </w:r>
            <w:r w:rsidR="00AD1442">
              <w:rPr>
                <w:noProof/>
                <w:webHidden/>
              </w:rPr>
              <w:t>27</w:t>
            </w:r>
            <w:r w:rsidR="0055208B">
              <w:rPr>
                <w:noProof/>
                <w:webHidden/>
              </w:rPr>
              <w:fldChar w:fldCharType="end"/>
            </w:r>
          </w:hyperlink>
        </w:p>
        <w:p w14:paraId="24B69F37" w14:textId="3599F87F" w:rsidR="00E05DD1" w:rsidRDefault="00EC3999" w:rsidP="00C228F2">
          <w:pPr>
            <w:pStyle w:val="TOC2"/>
            <w:pBdr>
              <w:between w:val="none" w:sz="0" w:space="0" w:color="auto"/>
            </w:pBdr>
          </w:pPr>
          <w:r>
            <w:fldChar w:fldCharType="end"/>
          </w:r>
        </w:p>
      </w:sdtContent>
    </w:sdt>
    <w:bookmarkEnd w:id="87" w:displacedByCustomXml="prev"/>
    <w:bookmarkEnd w:id="88" w:displacedByCustomXml="prev"/>
    <w:p w14:paraId="0D06D3EE" w14:textId="0CA6928B" w:rsidR="00D01D6C" w:rsidRPr="00C228F2" w:rsidRDefault="00E05DD1" w:rsidP="00D3520F">
      <w:pPr>
        <w:pStyle w:val="Heading2"/>
      </w:pPr>
      <w:r>
        <w:br w:type="page"/>
      </w:r>
      <w:bookmarkStart w:id="117" w:name="_Toc43391446"/>
      <w:bookmarkStart w:id="118" w:name="_Toc43391495"/>
      <w:bookmarkStart w:id="119" w:name="_Toc113632778"/>
      <w:bookmarkStart w:id="120" w:name="_Toc6390577"/>
      <w:bookmarkStart w:id="121" w:name="_Toc12634028"/>
      <w:bookmarkEnd w:id="8"/>
      <w:bookmarkEnd w:id="116"/>
      <w:bookmarkEnd w:id="115"/>
      <w:bookmarkEnd w:id="114"/>
      <w:bookmarkEnd w:id="113"/>
      <w:bookmarkEnd w:id="112"/>
      <w:bookmarkEnd w:id="111"/>
      <w:bookmarkEnd w:id="110"/>
      <w:bookmarkEnd w:id="109"/>
      <w:bookmarkEnd w:id="108"/>
      <w:bookmarkEnd w:id="107"/>
      <w:bookmarkEnd w:id="106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r w:rsidR="00A97B3F" w:rsidRPr="00C228F2">
        <w:rPr>
          <w:lang w:val="en-US"/>
        </w:rPr>
        <w:lastRenderedPageBreak/>
        <w:t xml:space="preserve">How do you manage your own </w:t>
      </w:r>
      <w:bookmarkEnd w:id="117"/>
      <w:bookmarkEnd w:id="118"/>
      <w:r w:rsidR="00703877" w:rsidRPr="00C228F2">
        <w:rPr>
          <w:lang w:val="en-US"/>
        </w:rPr>
        <w:t>funding</w:t>
      </w:r>
      <w:r w:rsidR="007B0E1F" w:rsidRPr="00C228F2">
        <w:t>?</w:t>
      </w:r>
      <w:bookmarkEnd w:id="119"/>
    </w:p>
    <w:p w14:paraId="05EA4E94" w14:textId="77777777" w:rsidR="009E3C5D" w:rsidRPr="009B6F97" w:rsidRDefault="009E3C5D" w:rsidP="00013A81">
      <w:r w:rsidRPr="00A73D56">
        <w:rPr>
          <w:rStyle w:val="Strong"/>
        </w:rPr>
        <w:t>Participants</w:t>
      </w:r>
      <w:r>
        <w:t xml:space="preserve"> are people with disability who take</w:t>
      </w:r>
      <w:r>
        <w:rPr>
          <w:rFonts w:ascii="Calibri" w:hAnsi="Calibri"/>
        </w:rPr>
        <w:t> </w:t>
      </w:r>
      <w:r>
        <w:t>part in the NDIS.</w:t>
      </w:r>
    </w:p>
    <w:p w14:paraId="08D53359" w14:textId="77777777" w:rsidR="009E3C5D" w:rsidRDefault="009E3C5D" w:rsidP="00013A81">
      <w:r w:rsidRPr="007C1828">
        <w:t>Each participant</w:t>
      </w:r>
      <w:r>
        <w:t xml:space="preserve"> gets </w:t>
      </w:r>
      <w:r w:rsidRPr="007C1828">
        <w:rPr>
          <w:rStyle w:val="Strong"/>
        </w:rPr>
        <w:t>funding</w:t>
      </w:r>
      <w:r>
        <w:t>.</w:t>
      </w:r>
    </w:p>
    <w:p w14:paraId="761F9DEB" w14:textId="77777777" w:rsidR="009E3C5D" w:rsidRPr="007C1828" w:rsidRDefault="009E3C5D" w:rsidP="00013A81">
      <w:r>
        <w:t>Funding is money that pays for the supports and</w:t>
      </w:r>
      <w:r>
        <w:rPr>
          <w:rFonts w:ascii="Calibri" w:hAnsi="Calibri"/>
        </w:rPr>
        <w:t> </w:t>
      </w:r>
      <w:r>
        <w:t>services you need.</w:t>
      </w:r>
    </w:p>
    <w:p w14:paraId="53F649D2" w14:textId="77777777" w:rsidR="00013A81" w:rsidRDefault="009E3C5D" w:rsidP="00013A81">
      <w:r>
        <w:t xml:space="preserve">And participants get their own </w:t>
      </w:r>
      <w:r w:rsidRPr="00A73D56">
        <w:rPr>
          <w:rStyle w:val="Strong"/>
        </w:rPr>
        <w:t>plan</w:t>
      </w:r>
      <w:r>
        <w:t>.</w:t>
      </w:r>
    </w:p>
    <w:p w14:paraId="0571BE04" w14:textId="7AACD863" w:rsidR="009E3C5D" w:rsidRDefault="009E3C5D" w:rsidP="00013A81">
      <w:r>
        <w:t>This is a document that explains what:</w:t>
      </w:r>
    </w:p>
    <w:p w14:paraId="77934FEE" w14:textId="77777777" w:rsidR="009E3C5D" w:rsidRDefault="009E3C5D" w:rsidP="00013A81">
      <w:pPr>
        <w:pStyle w:val="ListParagraph"/>
        <w:numPr>
          <w:ilvl w:val="0"/>
          <w:numId w:val="2"/>
        </w:numPr>
        <w:spacing w:before="120" w:after="120"/>
      </w:pPr>
      <w:r>
        <w:t>your goals are</w:t>
      </w:r>
    </w:p>
    <w:p w14:paraId="696E4B4E" w14:textId="77777777" w:rsidR="009E3C5D" w:rsidRDefault="009E3C5D" w:rsidP="00013A81">
      <w:pPr>
        <w:pStyle w:val="ListParagraph"/>
        <w:numPr>
          <w:ilvl w:val="0"/>
          <w:numId w:val="2"/>
        </w:numPr>
        <w:spacing w:before="120" w:after="120"/>
      </w:pPr>
      <w:r>
        <w:t>supports you need</w:t>
      </w:r>
    </w:p>
    <w:p w14:paraId="474BD444" w14:textId="77777777" w:rsidR="009E3C5D" w:rsidRDefault="009E3C5D" w:rsidP="00013A81">
      <w:pPr>
        <w:pStyle w:val="ListParagraph"/>
        <w:numPr>
          <w:ilvl w:val="0"/>
          <w:numId w:val="32"/>
        </w:numPr>
        <w:spacing w:before="120" w:after="120"/>
      </w:pPr>
      <w:r w:rsidRPr="007C1828">
        <w:t>funding</w:t>
      </w:r>
      <w:r>
        <w:t xml:space="preserve"> you will get.</w:t>
      </w:r>
    </w:p>
    <w:p w14:paraId="431B01E1" w14:textId="77777777" w:rsidR="009E3C5D" w:rsidRDefault="009E3C5D" w:rsidP="00013A81">
      <w:r>
        <w:t>When you join the NDIS, you can choose who will manage your funding.</w:t>
      </w:r>
    </w:p>
    <w:p w14:paraId="7E23F205" w14:textId="77777777" w:rsidR="009E3C5D" w:rsidRDefault="009E3C5D" w:rsidP="00013A81">
      <w:r>
        <w:t>You can choose to manage your funding yourself.</w:t>
      </w:r>
    </w:p>
    <w:p w14:paraId="4408AF7D" w14:textId="77777777" w:rsidR="009E3C5D" w:rsidRDefault="009E3C5D" w:rsidP="00013A81">
      <w:r>
        <w:t>We sometimes call this self-management.</w:t>
      </w:r>
    </w:p>
    <w:p w14:paraId="4873F5AC" w14:textId="47118DD9" w:rsidR="009E3C5D" w:rsidRDefault="009E3C5D" w:rsidP="00013A81">
      <w:r>
        <w:t>You can also choose to have someone else manage your funding for you, such as:</w:t>
      </w:r>
    </w:p>
    <w:p w14:paraId="23A4B628" w14:textId="77777777" w:rsidR="009E3C5D" w:rsidRDefault="009E3C5D" w:rsidP="00013A81">
      <w:pPr>
        <w:pStyle w:val="ListParagraph"/>
        <w:numPr>
          <w:ilvl w:val="0"/>
          <w:numId w:val="2"/>
        </w:numPr>
        <w:spacing w:before="120" w:after="120"/>
      </w:pPr>
      <w:r>
        <w:t>the NDIA</w:t>
      </w:r>
    </w:p>
    <w:p w14:paraId="00ECDAE0" w14:textId="77777777" w:rsidR="009E3C5D" w:rsidRDefault="009E3C5D" w:rsidP="00013A81">
      <w:pPr>
        <w:pStyle w:val="ListParagraph"/>
        <w:numPr>
          <w:ilvl w:val="0"/>
          <w:numId w:val="32"/>
        </w:numPr>
        <w:spacing w:before="120" w:after="120"/>
      </w:pPr>
      <w:r>
        <w:t>a plan manager.</w:t>
      </w:r>
    </w:p>
    <w:p w14:paraId="19957BA6" w14:textId="77777777" w:rsidR="009E3C5D" w:rsidRPr="00FC3F02" w:rsidRDefault="009E3C5D" w:rsidP="00013A81">
      <w:pPr>
        <w:rPr>
          <w:spacing w:val="-5"/>
        </w:rPr>
      </w:pPr>
      <w:r w:rsidRPr="00FC3F02">
        <w:rPr>
          <w:spacing w:val="-5"/>
        </w:rPr>
        <w:t>Or you can choose a combination of these</w:t>
      </w:r>
      <w:r w:rsidRPr="00FC3F02">
        <w:rPr>
          <w:rFonts w:ascii="Calibri" w:hAnsi="Calibri" w:cs="Calibri"/>
          <w:spacing w:val="-5"/>
        </w:rPr>
        <w:t> </w:t>
      </w:r>
      <w:r w:rsidRPr="00FC3F02">
        <w:rPr>
          <w:spacing w:val="-5"/>
        </w:rPr>
        <w:t xml:space="preserve">options. </w:t>
      </w:r>
    </w:p>
    <w:p w14:paraId="16B55298" w14:textId="77777777" w:rsidR="009E3C5D" w:rsidRPr="00FC3F02" w:rsidRDefault="009E3C5D" w:rsidP="00013A81">
      <w:pPr>
        <w:rPr>
          <w:spacing w:val="-5"/>
        </w:rPr>
      </w:pPr>
      <w:r w:rsidRPr="00FC3F02">
        <w:rPr>
          <w:spacing w:val="-5"/>
        </w:rPr>
        <w:t>For example, you might manage part of your funding yourself.</w:t>
      </w:r>
    </w:p>
    <w:p w14:paraId="2B98F19B" w14:textId="2579959C" w:rsidR="00013A81" w:rsidRPr="00013A81" w:rsidRDefault="009E3C5D" w:rsidP="00013A81">
      <w:pPr>
        <w:rPr>
          <w:spacing w:val="-6"/>
        </w:rPr>
      </w:pPr>
      <w:r w:rsidRPr="00FC3F02">
        <w:rPr>
          <w:spacing w:val="-5"/>
        </w:rPr>
        <w:t>But you might get the NDIA to manage the rest of</w:t>
      </w:r>
      <w:r w:rsidRPr="00FC3F02">
        <w:rPr>
          <w:rFonts w:ascii="Calibri" w:hAnsi="Calibri" w:cs="Calibri"/>
          <w:spacing w:val="-5"/>
        </w:rPr>
        <w:t> </w:t>
      </w:r>
      <w:r w:rsidRPr="00FC3F02">
        <w:rPr>
          <w:spacing w:val="-5"/>
        </w:rPr>
        <w:t>it.</w:t>
      </w:r>
      <w:bookmarkStart w:id="122" w:name="_Toc109054877"/>
      <w:r w:rsidR="00013A81">
        <w:br w:type="page"/>
      </w:r>
    </w:p>
    <w:p w14:paraId="0FEBAFBC" w14:textId="077B9893" w:rsidR="00D769C3" w:rsidRDefault="00D769C3" w:rsidP="0089751F">
      <w:pPr>
        <w:pStyle w:val="Heading3"/>
        <w:spacing w:before="480"/>
      </w:pPr>
      <w:r>
        <w:lastRenderedPageBreak/>
        <w:t xml:space="preserve">Who can choose to manage their own </w:t>
      </w:r>
      <w:r w:rsidR="00703877">
        <w:t>funding</w:t>
      </w:r>
      <w:r>
        <w:t>?</w:t>
      </w:r>
      <w:bookmarkEnd w:id="122"/>
    </w:p>
    <w:p w14:paraId="1FE2201D" w14:textId="77777777" w:rsidR="009E3C5D" w:rsidRDefault="009E3C5D" w:rsidP="00013A81">
      <w:r>
        <w:t>Any participant can choose to manage their own</w:t>
      </w:r>
      <w:r>
        <w:rPr>
          <w:rFonts w:ascii="Calibri" w:hAnsi="Calibri" w:cs="Calibri"/>
        </w:rPr>
        <w:t> </w:t>
      </w:r>
      <w:r>
        <w:t>funding.</w:t>
      </w:r>
    </w:p>
    <w:p w14:paraId="40F6BFCB" w14:textId="77777777" w:rsidR="009E3C5D" w:rsidRDefault="009E3C5D" w:rsidP="00013A81">
      <w:r>
        <w:t>You can get support to do this.</w:t>
      </w:r>
    </w:p>
    <w:p w14:paraId="55289E9E" w14:textId="77777777" w:rsidR="009E3C5D" w:rsidRDefault="009E3C5D" w:rsidP="00013A81">
      <w:r>
        <w:t>But some participants can’t make decisions on</w:t>
      </w:r>
      <w:r>
        <w:rPr>
          <w:rFonts w:ascii="Calibri" w:hAnsi="Calibri"/>
        </w:rPr>
        <w:t> </w:t>
      </w:r>
      <w:r>
        <w:t>their own.</w:t>
      </w:r>
    </w:p>
    <w:p w14:paraId="125A055E" w14:textId="77777777" w:rsidR="009E3C5D" w:rsidRDefault="009E3C5D" w:rsidP="00013A81">
      <w:r>
        <w:t xml:space="preserve">They can choose a </w:t>
      </w:r>
      <w:r w:rsidRPr="001203DE">
        <w:rPr>
          <w:rStyle w:val="Strong"/>
        </w:rPr>
        <w:t>nominee</w:t>
      </w:r>
      <w:r>
        <w:t xml:space="preserve"> to: </w:t>
      </w:r>
    </w:p>
    <w:p w14:paraId="228CA531" w14:textId="77777777" w:rsidR="009E3C5D" w:rsidRDefault="009E3C5D" w:rsidP="00013A81">
      <w:pPr>
        <w:pStyle w:val="ListParagraph"/>
        <w:numPr>
          <w:ilvl w:val="0"/>
          <w:numId w:val="2"/>
        </w:numPr>
        <w:spacing w:before="120" w:after="120"/>
      </w:pPr>
      <w:r>
        <w:t>talk to the NDIA for them</w:t>
      </w:r>
    </w:p>
    <w:p w14:paraId="08AA0B91" w14:textId="77777777" w:rsidR="009E3C5D" w:rsidRDefault="009E3C5D" w:rsidP="00013A81">
      <w:pPr>
        <w:pStyle w:val="ListParagraph"/>
        <w:numPr>
          <w:ilvl w:val="0"/>
          <w:numId w:val="2"/>
        </w:numPr>
        <w:spacing w:before="120" w:after="120"/>
      </w:pPr>
      <w:r>
        <w:t>manage their funding for them.</w:t>
      </w:r>
    </w:p>
    <w:p w14:paraId="7E8A6714" w14:textId="77777777" w:rsidR="009E3C5D" w:rsidRDefault="009E3C5D" w:rsidP="00013A81">
      <w:r>
        <w:t>Your nominee is someone you choose to:</w:t>
      </w:r>
    </w:p>
    <w:p w14:paraId="1EA16D51" w14:textId="77777777" w:rsidR="009E3C5D" w:rsidRDefault="009E3C5D" w:rsidP="00013A81">
      <w:pPr>
        <w:pStyle w:val="ListParagraph"/>
        <w:numPr>
          <w:ilvl w:val="0"/>
          <w:numId w:val="4"/>
        </w:numPr>
        <w:spacing w:before="120" w:after="120"/>
      </w:pPr>
      <w:r>
        <w:t>make decisions for you</w:t>
      </w:r>
    </w:p>
    <w:p w14:paraId="31EB8A6D" w14:textId="77777777" w:rsidR="009E3C5D" w:rsidRDefault="009E3C5D" w:rsidP="00013A81">
      <w:pPr>
        <w:pStyle w:val="ListParagraph"/>
        <w:numPr>
          <w:ilvl w:val="0"/>
          <w:numId w:val="4"/>
        </w:numPr>
        <w:spacing w:before="120" w:after="120"/>
      </w:pPr>
      <w:r>
        <w:t>do things for you that you can’t do on</w:t>
      </w:r>
      <w:r>
        <w:rPr>
          <w:rFonts w:ascii="Calibri" w:hAnsi="Calibri"/>
        </w:rPr>
        <w:t> </w:t>
      </w:r>
      <w:r>
        <w:t>your</w:t>
      </w:r>
      <w:r>
        <w:rPr>
          <w:rFonts w:ascii="Calibri" w:hAnsi="Calibri" w:cs="Calibri"/>
        </w:rPr>
        <w:t> </w:t>
      </w:r>
      <w:r>
        <w:t>own.</w:t>
      </w:r>
    </w:p>
    <w:p w14:paraId="342A54CF" w14:textId="77777777" w:rsidR="009E3C5D" w:rsidRDefault="009E3C5D" w:rsidP="00013A81">
      <w:r>
        <w:t>If a participant is under 18 years old, they also can’t manage their funding on their own.</w:t>
      </w:r>
    </w:p>
    <w:p w14:paraId="5704618A" w14:textId="77777777" w:rsidR="009E3C5D" w:rsidRDefault="009E3C5D" w:rsidP="00013A81">
      <w:r>
        <w:t xml:space="preserve">Their parent or </w:t>
      </w:r>
      <w:r w:rsidRPr="00CF5173">
        <w:rPr>
          <w:rStyle w:val="Strong"/>
        </w:rPr>
        <w:t>guardian</w:t>
      </w:r>
      <w:r>
        <w:t xml:space="preserve"> can choose to manage their funding for them.</w:t>
      </w:r>
    </w:p>
    <w:p w14:paraId="5E1ECAE4" w14:textId="77777777" w:rsidR="009E3C5D" w:rsidRDefault="009E3C5D" w:rsidP="00013A81">
      <w:r>
        <w:t>We call them child representatives.</w:t>
      </w:r>
    </w:p>
    <w:p w14:paraId="5E5A6BE9" w14:textId="77777777" w:rsidR="009E3C5D" w:rsidRDefault="009E3C5D" w:rsidP="00013A81">
      <w:r>
        <w:t>A guardian is a person who acts and makes decisions for you.</w:t>
      </w:r>
    </w:p>
    <w:p w14:paraId="4DEAB6BD" w14:textId="77777777" w:rsidR="009E3C5D" w:rsidRDefault="009E3C5D" w:rsidP="00013A81">
      <w:r>
        <w:t>For example, your guardian might be a member of</w:t>
      </w:r>
      <w:r>
        <w:rPr>
          <w:rFonts w:ascii="Calibri" w:hAnsi="Calibri"/>
        </w:rPr>
        <w:t> </w:t>
      </w:r>
      <w:r>
        <w:t>your family.</w:t>
      </w:r>
    </w:p>
    <w:p w14:paraId="40715C7B" w14:textId="77777777" w:rsidR="009E3C5D" w:rsidRDefault="009E3C5D" w:rsidP="00013A81">
      <w:r>
        <w:t xml:space="preserve">A guardian might be able to: </w:t>
      </w:r>
    </w:p>
    <w:p w14:paraId="57F5C322" w14:textId="77777777" w:rsidR="009E3C5D" w:rsidRDefault="009E3C5D" w:rsidP="00013A81">
      <w:pPr>
        <w:pStyle w:val="ListParagraph"/>
        <w:numPr>
          <w:ilvl w:val="0"/>
          <w:numId w:val="2"/>
        </w:numPr>
        <w:spacing w:before="120" w:after="120"/>
      </w:pPr>
      <w:r>
        <w:t>talk to the NDIA for a young person</w:t>
      </w:r>
    </w:p>
    <w:p w14:paraId="0A4BD123" w14:textId="77777777" w:rsidR="009E3C5D" w:rsidRDefault="009E3C5D" w:rsidP="00013A81">
      <w:pPr>
        <w:pStyle w:val="ListParagraph"/>
        <w:numPr>
          <w:ilvl w:val="0"/>
          <w:numId w:val="32"/>
        </w:numPr>
        <w:spacing w:before="120" w:after="120"/>
      </w:pPr>
      <w:r>
        <w:t>manage their funding for them.</w:t>
      </w:r>
    </w:p>
    <w:p w14:paraId="19A2E0C4" w14:textId="4B0BEFB3" w:rsidR="009E3C5D" w:rsidRDefault="009E3C5D" w:rsidP="00013A81">
      <w:r>
        <w:t xml:space="preserve">We explain nominees and child representatives more on page </w:t>
      </w:r>
      <w:r w:rsidR="0055208B">
        <w:t>11</w:t>
      </w:r>
      <w:r>
        <w:t>.</w:t>
      </w:r>
    </w:p>
    <w:p w14:paraId="35DCD21E" w14:textId="1028D2F6" w:rsidR="00013A81" w:rsidRPr="00013A81" w:rsidRDefault="009E3C5D" w:rsidP="00013A81">
      <w:pPr>
        <w:rPr>
          <w:spacing w:val="-2"/>
        </w:rPr>
      </w:pPr>
      <w:r w:rsidRPr="00FC3F02">
        <w:rPr>
          <w:spacing w:val="-2"/>
        </w:rPr>
        <w:t xml:space="preserve">We use ‘participants who manage their own plans’ to talk about </w:t>
      </w:r>
      <w:proofErr w:type="gramStart"/>
      <w:r w:rsidRPr="00FC3F02">
        <w:rPr>
          <w:spacing w:val="-2"/>
        </w:rPr>
        <w:t>all of</w:t>
      </w:r>
      <w:proofErr w:type="gramEnd"/>
      <w:r w:rsidRPr="00FC3F02">
        <w:rPr>
          <w:spacing w:val="-2"/>
        </w:rPr>
        <w:t xml:space="preserve"> these</w:t>
      </w:r>
      <w:r w:rsidR="001D531F">
        <w:rPr>
          <w:spacing w:val="-2"/>
        </w:rPr>
        <w:t> </w:t>
      </w:r>
      <w:r w:rsidRPr="00FC3F02">
        <w:rPr>
          <w:spacing w:val="-2"/>
        </w:rPr>
        <w:t>people.</w:t>
      </w:r>
      <w:r w:rsidR="00013A81">
        <w:br w:type="page"/>
      </w:r>
    </w:p>
    <w:p w14:paraId="78E4CBC7" w14:textId="314B6E8D" w:rsidR="00705357" w:rsidRDefault="00705357" w:rsidP="00705357">
      <w:pPr>
        <w:pStyle w:val="Heading2"/>
      </w:pPr>
      <w:bookmarkStart w:id="123" w:name="_Toc113632779"/>
      <w:r w:rsidRPr="00DD389A">
        <w:lastRenderedPageBreak/>
        <w:t>Wh</w:t>
      </w:r>
      <w:r w:rsidR="00971F51">
        <w:rPr>
          <w:lang w:val="en-US"/>
        </w:rPr>
        <w:t xml:space="preserve">at is </w:t>
      </w:r>
      <w:r w:rsidRPr="00DD389A">
        <w:t>th</w:t>
      </w:r>
      <w:r>
        <w:t xml:space="preserve">is </w:t>
      </w:r>
      <w:r w:rsidR="00EA1DB0">
        <w:rPr>
          <w:lang w:val="en-AU"/>
        </w:rPr>
        <w:t>guide</w:t>
      </w:r>
      <w:r w:rsidR="00971F51">
        <w:rPr>
          <w:lang w:val="en-US"/>
        </w:rPr>
        <w:t xml:space="preserve"> about</w:t>
      </w:r>
      <w:r>
        <w:t>?</w:t>
      </w:r>
      <w:bookmarkEnd w:id="123"/>
    </w:p>
    <w:p w14:paraId="06C6F119" w14:textId="77777777" w:rsidR="009E3C5D" w:rsidRDefault="009E3C5D" w:rsidP="00013A81">
      <w:r>
        <w:t xml:space="preserve">We wrote a </w:t>
      </w:r>
      <w:r w:rsidRPr="00A73D56">
        <w:rPr>
          <w:rStyle w:val="Strong"/>
        </w:rPr>
        <w:t>policy</w:t>
      </w:r>
      <w:r>
        <w:t xml:space="preserve"> about managing your own</w:t>
      </w:r>
      <w:r>
        <w:rPr>
          <w:rFonts w:ascii="Calibri" w:hAnsi="Calibri" w:cs="Calibri"/>
        </w:rPr>
        <w:t> </w:t>
      </w:r>
      <w:r>
        <w:t>funding.</w:t>
      </w:r>
    </w:p>
    <w:p w14:paraId="191BF3CC" w14:textId="77777777" w:rsidR="009E3C5D" w:rsidRDefault="009E3C5D" w:rsidP="00013A81">
      <w:r>
        <w:t>A policy is a plan for how we should do things.</w:t>
      </w:r>
    </w:p>
    <w:p w14:paraId="606496EC" w14:textId="77777777" w:rsidR="009E3C5D" w:rsidRDefault="009E3C5D" w:rsidP="00013A81">
      <w:r>
        <w:t>We want to make sure you can choose to manage your own funding.</w:t>
      </w:r>
    </w:p>
    <w:p w14:paraId="0DFED652" w14:textId="77777777" w:rsidR="009E3C5D" w:rsidRDefault="009E3C5D" w:rsidP="00013A81">
      <w:r>
        <w:t>This is important because you are the:</w:t>
      </w:r>
    </w:p>
    <w:p w14:paraId="0470C190" w14:textId="77777777" w:rsidR="009E3C5D" w:rsidRDefault="009E3C5D" w:rsidP="00013A81">
      <w:pPr>
        <w:pStyle w:val="ListParagraph"/>
        <w:numPr>
          <w:ilvl w:val="0"/>
          <w:numId w:val="17"/>
        </w:numPr>
        <w:spacing w:before="120" w:after="120"/>
      </w:pPr>
      <w:r>
        <w:t>expert in your own life</w:t>
      </w:r>
    </w:p>
    <w:p w14:paraId="74BE6682" w14:textId="77777777" w:rsidR="009E3C5D" w:rsidRDefault="009E3C5D" w:rsidP="00013A81">
      <w:pPr>
        <w:pStyle w:val="ListParagraph"/>
        <w:numPr>
          <w:ilvl w:val="0"/>
          <w:numId w:val="17"/>
        </w:numPr>
        <w:spacing w:before="120" w:after="120"/>
      </w:pPr>
      <w:r>
        <w:t>best person to know what supports will</w:t>
      </w:r>
      <w:r>
        <w:rPr>
          <w:rFonts w:ascii="Calibri" w:hAnsi="Calibri"/>
        </w:rPr>
        <w:t> </w:t>
      </w:r>
      <w:r>
        <w:t>help</w:t>
      </w:r>
      <w:r>
        <w:rPr>
          <w:rFonts w:ascii="Calibri" w:hAnsi="Calibri" w:cs="Calibri"/>
        </w:rPr>
        <w:t> </w:t>
      </w:r>
      <w:r>
        <w:t>you.</w:t>
      </w:r>
    </w:p>
    <w:p w14:paraId="476F8814" w14:textId="2C59DF71" w:rsidR="009E3C5D" w:rsidRDefault="009E3C5D" w:rsidP="00013A81">
      <w:r>
        <w:t>Managing your own funding gives you more choice and control over your</w:t>
      </w:r>
      <w:r w:rsidR="001D531F">
        <w:t> </w:t>
      </w:r>
      <w:r>
        <w:t>supports.</w:t>
      </w:r>
    </w:p>
    <w:p w14:paraId="1CC4550A" w14:textId="77777777" w:rsidR="009E3C5D" w:rsidRDefault="009E3C5D" w:rsidP="00013A81">
      <w:r>
        <w:t>And it helps you:</w:t>
      </w:r>
    </w:p>
    <w:p w14:paraId="32FF1815" w14:textId="77777777" w:rsidR="009E3C5D" w:rsidRDefault="009E3C5D" w:rsidP="00013A81">
      <w:pPr>
        <w:pStyle w:val="ListParagraph"/>
        <w:numPr>
          <w:ilvl w:val="0"/>
          <w:numId w:val="3"/>
        </w:numPr>
        <w:spacing w:before="120" w:after="120"/>
      </w:pPr>
      <w:r>
        <w:t>do more things for yourself</w:t>
      </w:r>
    </w:p>
    <w:p w14:paraId="7F4BA0FC" w14:textId="77777777" w:rsidR="009E3C5D" w:rsidRDefault="009E3C5D" w:rsidP="00013A81">
      <w:pPr>
        <w:pStyle w:val="ListParagraph"/>
        <w:numPr>
          <w:ilvl w:val="0"/>
          <w:numId w:val="32"/>
        </w:numPr>
        <w:spacing w:before="120" w:after="120"/>
      </w:pPr>
      <w:r>
        <w:t>take part in the community.</w:t>
      </w:r>
    </w:p>
    <w:p w14:paraId="64AD53A5" w14:textId="77777777" w:rsidR="007F4962" w:rsidRDefault="007F4962" w:rsidP="009E3C5D">
      <w:r>
        <w:br w:type="page"/>
      </w:r>
    </w:p>
    <w:p w14:paraId="686ED215" w14:textId="69DA33C2" w:rsidR="007F4962" w:rsidRPr="004F05BF" w:rsidRDefault="004F05BF" w:rsidP="007F4962">
      <w:pPr>
        <w:pStyle w:val="Heading2"/>
        <w:rPr>
          <w:lang w:val="en-US"/>
        </w:rPr>
      </w:pPr>
      <w:bookmarkStart w:id="124" w:name="_Toc113632780"/>
      <w:r>
        <w:rPr>
          <w:lang w:val="en-US"/>
        </w:rPr>
        <w:lastRenderedPageBreak/>
        <w:t>What are our goals?</w:t>
      </w:r>
      <w:bookmarkEnd w:id="124"/>
    </w:p>
    <w:p w14:paraId="5BF4A774" w14:textId="77777777" w:rsidR="009E3C5D" w:rsidRDefault="009E3C5D" w:rsidP="00013A81">
      <w:r>
        <w:t>We want you to know you can choose to manage your own funding.</w:t>
      </w:r>
    </w:p>
    <w:p w14:paraId="53C8F8BD" w14:textId="77777777" w:rsidR="009E3C5D" w:rsidRPr="00B47951" w:rsidRDefault="009E3C5D" w:rsidP="00013A81">
      <w:pPr>
        <w:rPr>
          <w:highlight w:val="yellow"/>
        </w:rPr>
      </w:pPr>
      <w:r w:rsidRPr="00B47951">
        <w:t xml:space="preserve">This includes knowing </w:t>
      </w:r>
      <w:r>
        <w:t>what</w:t>
      </w:r>
      <w:r w:rsidRPr="00B47951">
        <w:t xml:space="preserve"> options </w:t>
      </w:r>
      <w:r>
        <w:t>can</w:t>
      </w:r>
      <w:r w:rsidRPr="00B47951">
        <w:t xml:space="preserve"> suit </w:t>
      </w:r>
      <w:r>
        <w:t>your</w:t>
      </w:r>
      <w:r>
        <w:rPr>
          <w:rFonts w:ascii="Calibri" w:hAnsi="Calibri" w:cs="Calibri"/>
        </w:rPr>
        <w:t> </w:t>
      </w:r>
      <w:r w:rsidRPr="00B47951">
        <w:t>needs.</w:t>
      </w:r>
    </w:p>
    <w:p w14:paraId="5FFB3E34" w14:textId="77777777" w:rsidR="009E3C5D" w:rsidRDefault="009E3C5D" w:rsidP="00013A81">
      <w:r>
        <w:t>We want you to get support to decide if managing your own funding is right for you.</w:t>
      </w:r>
    </w:p>
    <w:p w14:paraId="448E3F09" w14:textId="480782A8" w:rsidR="009E3C5D" w:rsidRDefault="009E3C5D" w:rsidP="00013A81">
      <w:r>
        <w:t>When you choose to manage your own funding, we want you to</w:t>
      </w:r>
      <w:r w:rsidR="001D531F">
        <w:t> </w:t>
      </w:r>
      <w:r>
        <w:t>understand:</w:t>
      </w:r>
    </w:p>
    <w:p w14:paraId="2015168F" w14:textId="77777777" w:rsidR="009E3C5D" w:rsidRDefault="009E3C5D" w:rsidP="00013A81">
      <w:pPr>
        <w:pStyle w:val="ListParagraph"/>
        <w:numPr>
          <w:ilvl w:val="0"/>
          <w:numId w:val="3"/>
        </w:numPr>
        <w:spacing w:before="120" w:after="120"/>
      </w:pPr>
      <w:r>
        <w:t>how it can work well for you</w:t>
      </w:r>
    </w:p>
    <w:p w14:paraId="640F4111" w14:textId="77777777" w:rsidR="009E3C5D" w:rsidRDefault="009E3C5D" w:rsidP="00013A81">
      <w:pPr>
        <w:pStyle w:val="ListParagraph"/>
        <w:numPr>
          <w:ilvl w:val="0"/>
          <w:numId w:val="3"/>
        </w:numPr>
        <w:spacing w:before="120" w:after="120"/>
      </w:pPr>
      <w:r>
        <w:t>what you must do</w:t>
      </w:r>
    </w:p>
    <w:p w14:paraId="38401034" w14:textId="77777777" w:rsidR="009E3C5D" w:rsidRDefault="009E3C5D" w:rsidP="00013A81">
      <w:pPr>
        <w:pStyle w:val="ListParagraph"/>
        <w:numPr>
          <w:ilvl w:val="0"/>
          <w:numId w:val="3"/>
        </w:numPr>
        <w:spacing w:before="120" w:after="120"/>
      </w:pPr>
      <w:r>
        <w:t>what risks there might be</w:t>
      </w:r>
    </w:p>
    <w:p w14:paraId="0CBA6B5E" w14:textId="77777777" w:rsidR="009E3C5D" w:rsidRDefault="009E3C5D" w:rsidP="00013A81">
      <w:pPr>
        <w:pStyle w:val="ListParagraph"/>
        <w:numPr>
          <w:ilvl w:val="0"/>
          <w:numId w:val="33"/>
        </w:numPr>
        <w:spacing w:before="120" w:after="120"/>
      </w:pPr>
      <w:r>
        <w:t>how we will keep you safe.</w:t>
      </w:r>
    </w:p>
    <w:p w14:paraId="66B5ABC5" w14:textId="77777777" w:rsidR="009E3C5D" w:rsidRDefault="009E3C5D" w:rsidP="00013A81">
      <w:r>
        <w:t>We also want the people who support you to</w:t>
      </w:r>
      <w:r>
        <w:rPr>
          <w:rFonts w:ascii="Calibri" w:hAnsi="Calibri"/>
        </w:rPr>
        <w:t> </w:t>
      </w:r>
      <w:r>
        <w:t>understand these things.</w:t>
      </w:r>
    </w:p>
    <w:p w14:paraId="628B8E5D" w14:textId="77777777" w:rsidR="009E3C5D" w:rsidRDefault="009E3C5D" w:rsidP="00013A81">
      <w:r>
        <w:t>We want you to get the support you need to</w:t>
      </w:r>
      <w:r>
        <w:rPr>
          <w:rFonts w:ascii="Calibri" w:hAnsi="Calibri"/>
        </w:rPr>
        <w:t> </w:t>
      </w:r>
      <w:r>
        <w:t>manage your own funding.</w:t>
      </w:r>
    </w:p>
    <w:p w14:paraId="1EE171E9" w14:textId="77777777" w:rsidR="009E3C5D" w:rsidRDefault="009E3C5D" w:rsidP="00013A81">
      <w:r>
        <w:t>This will help you:</w:t>
      </w:r>
    </w:p>
    <w:p w14:paraId="49DBAF3E" w14:textId="77777777" w:rsidR="009E3C5D" w:rsidRDefault="009E3C5D" w:rsidP="00013A81">
      <w:pPr>
        <w:pStyle w:val="ListParagraph"/>
        <w:numPr>
          <w:ilvl w:val="0"/>
          <w:numId w:val="3"/>
        </w:numPr>
        <w:spacing w:before="120" w:after="120"/>
      </w:pPr>
      <w:r>
        <w:t>manage your funding well</w:t>
      </w:r>
    </w:p>
    <w:p w14:paraId="0BDEAED3" w14:textId="77777777" w:rsidR="009E3C5D" w:rsidRDefault="009E3C5D" w:rsidP="00013A81">
      <w:pPr>
        <w:pStyle w:val="ListParagraph"/>
        <w:numPr>
          <w:ilvl w:val="0"/>
          <w:numId w:val="3"/>
        </w:numPr>
        <w:spacing w:before="120" w:after="120"/>
      </w:pPr>
      <w:r>
        <w:t>get the most out of your funding</w:t>
      </w:r>
    </w:p>
    <w:p w14:paraId="78E58B32" w14:textId="77777777" w:rsidR="009E3C5D" w:rsidRDefault="009E3C5D" w:rsidP="00013A81">
      <w:pPr>
        <w:pStyle w:val="ListParagraph"/>
        <w:numPr>
          <w:ilvl w:val="0"/>
          <w:numId w:val="33"/>
        </w:numPr>
        <w:spacing w:before="120" w:after="120"/>
      </w:pPr>
      <w:r>
        <w:t>work towards your goals.</w:t>
      </w:r>
    </w:p>
    <w:p w14:paraId="0AE7FAE1" w14:textId="1DE50D2C" w:rsidR="009E3C5D" w:rsidRDefault="009E3C5D" w:rsidP="00013A81">
      <w:r>
        <w:t>We also want to have the right policies and supports for participants who manage their own</w:t>
      </w:r>
      <w:r>
        <w:rPr>
          <w:rFonts w:ascii="Calibri" w:hAnsi="Calibri" w:cs="Calibri"/>
        </w:rPr>
        <w:t> </w:t>
      </w:r>
      <w:r>
        <w:t>funding.</w:t>
      </w:r>
    </w:p>
    <w:p w14:paraId="00903A4C" w14:textId="77777777" w:rsidR="009E3C5D" w:rsidRDefault="009E3C5D" w:rsidP="00013A81">
      <w:r>
        <w:t>This will help us keep you safe.</w:t>
      </w:r>
    </w:p>
    <w:p w14:paraId="38191DB2" w14:textId="77777777" w:rsidR="009E3C5D" w:rsidRDefault="009E3C5D" w:rsidP="00013A81">
      <w:r>
        <w:t xml:space="preserve">This will also help us make sure the NDIS: </w:t>
      </w:r>
    </w:p>
    <w:p w14:paraId="36951653" w14:textId="77777777" w:rsidR="009E3C5D" w:rsidRDefault="009E3C5D" w:rsidP="00013A81">
      <w:pPr>
        <w:pStyle w:val="ListParagraph"/>
        <w:numPr>
          <w:ilvl w:val="0"/>
          <w:numId w:val="3"/>
        </w:numPr>
        <w:spacing w:before="120" w:after="120"/>
      </w:pPr>
      <w:r>
        <w:t>works well</w:t>
      </w:r>
    </w:p>
    <w:p w14:paraId="1086393C" w14:textId="77777777" w:rsidR="009E3C5D" w:rsidRDefault="009E3C5D" w:rsidP="00013A81">
      <w:pPr>
        <w:pStyle w:val="ListParagraph"/>
        <w:numPr>
          <w:ilvl w:val="0"/>
          <w:numId w:val="3"/>
        </w:numPr>
        <w:spacing w:before="120" w:after="120"/>
      </w:pPr>
      <w:r>
        <w:t>lasts for a long time.</w:t>
      </w:r>
    </w:p>
    <w:p w14:paraId="216D370D" w14:textId="77777777" w:rsidR="00971F51" w:rsidRDefault="00971F51" w:rsidP="009E3C5D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64114E7E" w14:textId="3231E429" w:rsidR="00115682" w:rsidRPr="00013A81" w:rsidRDefault="00024359" w:rsidP="00013A81">
      <w:pPr>
        <w:pStyle w:val="Heading2"/>
        <w:spacing w:after="120"/>
        <w:rPr>
          <w:lang w:val="en-US"/>
        </w:rPr>
      </w:pPr>
      <w:bookmarkStart w:id="125" w:name="_Toc113632781"/>
      <w:r w:rsidRPr="00013A81">
        <w:rPr>
          <w:lang w:val="en-US"/>
        </w:rPr>
        <w:lastRenderedPageBreak/>
        <w:t xml:space="preserve">1. </w:t>
      </w:r>
      <w:r w:rsidR="00EA1DB0" w:rsidRPr="00013A81">
        <w:rPr>
          <w:lang w:val="en-US"/>
        </w:rPr>
        <w:t>Finding out</w:t>
      </w:r>
      <w:r w:rsidRPr="00013A81">
        <w:rPr>
          <w:lang w:val="en-US"/>
        </w:rPr>
        <w:t xml:space="preserve"> about your options</w:t>
      </w:r>
      <w:bookmarkEnd w:id="125"/>
    </w:p>
    <w:p w14:paraId="6DF50256" w14:textId="77777777" w:rsidR="009E3C5D" w:rsidRPr="009B6F97" w:rsidRDefault="009E3C5D" w:rsidP="002E32CA">
      <w:r>
        <w:t>When you join the NDIS, we share information about how the NDIS works.</w:t>
      </w:r>
    </w:p>
    <w:p w14:paraId="6B679174" w14:textId="77777777" w:rsidR="009E3C5D" w:rsidRDefault="009E3C5D" w:rsidP="002E32CA">
      <w:r>
        <w:t>We share this information in different formats.</w:t>
      </w:r>
    </w:p>
    <w:p w14:paraId="7F4404D9" w14:textId="77777777" w:rsidR="009E3C5D" w:rsidRDefault="009E3C5D" w:rsidP="002E32CA">
      <w:r>
        <w:t>For example, in Easy Read.</w:t>
      </w:r>
    </w:p>
    <w:p w14:paraId="6F7B06D2" w14:textId="77777777" w:rsidR="009E3C5D" w:rsidRDefault="009E3C5D" w:rsidP="002E32CA">
      <w:r w:rsidRPr="00CE4929">
        <w:t>This helps everyone get information in a way that suits what they need.</w:t>
      </w:r>
    </w:p>
    <w:p w14:paraId="5DC18838" w14:textId="77777777" w:rsidR="009E3C5D" w:rsidRDefault="009E3C5D" w:rsidP="002E32CA">
      <w:r>
        <w:t>We will make sure you can find and use this information at any time.</w:t>
      </w:r>
    </w:p>
    <w:p w14:paraId="6493B5C4" w14:textId="77777777" w:rsidR="009E3C5D" w:rsidRDefault="009E3C5D" w:rsidP="002E32CA">
      <w:r>
        <w:t>As a participant, you can also get support from:</w:t>
      </w:r>
    </w:p>
    <w:p w14:paraId="11B10FD9" w14:textId="77777777" w:rsidR="009E3C5D" w:rsidRDefault="009E3C5D" w:rsidP="002E32CA">
      <w:pPr>
        <w:pStyle w:val="ListParagraph"/>
        <w:numPr>
          <w:ilvl w:val="0"/>
          <w:numId w:val="3"/>
        </w:numPr>
        <w:spacing w:before="120" w:after="120"/>
      </w:pPr>
      <w:r>
        <w:t>NDIA staff</w:t>
      </w:r>
    </w:p>
    <w:p w14:paraId="50B9C409" w14:textId="77777777" w:rsidR="009E3C5D" w:rsidRDefault="009E3C5D" w:rsidP="002E32CA">
      <w:pPr>
        <w:pStyle w:val="ListParagraph"/>
        <w:numPr>
          <w:ilvl w:val="0"/>
          <w:numId w:val="33"/>
        </w:numPr>
        <w:spacing w:before="120" w:after="120"/>
      </w:pPr>
      <w:r>
        <w:t>our Partners in the Community – organisations that support participants to</w:t>
      </w:r>
      <w:r>
        <w:rPr>
          <w:rFonts w:ascii="Calibri" w:hAnsi="Calibri"/>
        </w:rPr>
        <w:t> </w:t>
      </w:r>
      <w:r>
        <w:t>find and use supports and services.</w:t>
      </w:r>
    </w:p>
    <w:p w14:paraId="01A25CB3" w14:textId="77777777" w:rsidR="009E3C5D" w:rsidRDefault="009E3C5D" w:rsidP="002E32CA">
      <w:r>
        <w:t>You can get this support at any time.</w:t>
      </w:r>
    </w:p>
    <w:p w14:paraId="4CCAE0D2" w14:textId="77777777" w:rsidR="009E3C5D" w:rsidRDefault="009E3C5D" w:rsidP="002E32CA">
      <w:r>
        <w:t>This means you can work out what’s best for you as your life changes.</w:t>
      </w:r>
    </w:p>
    <w:p w14:paraId="1E1FAF0F" w14:textId="77777777" w:rsidR="009E3C5D" w:rsidRDefault="009E3C5D" w:rsidP="002E32CA">
      <w:r>
        <w:t>They can support you to understand:</w:t>
      </w:r>
    </w:p>
    <w:p w14:paraId="408B9E6D" w14:textId="77777777" w:rsidR="009E3C5D" w:rsidRDefault="009E3C5D" w:rsidP="002E32CA">
      <w:pPr>
        <w:pStyle w:val="ListParagraph"/>
        <w:numPr>
          <w:ilvl w:val="0"/>
          <w:numId w:val="3"/>
        </w:numPr>
        <w:spacing w:before="120" w:after="120"/>
      </w:pPr>
      <w:r>
        <w:t>how you can manage your own funding</w:t>
      </w:r>
    </w:p>
    <w:p w14:paraId="47499C7B" w14:textId="77777777" w:rsidR="009E3C5D" w:rsidRDefault="009E3C5D" w:rsidP="002E32CA">
      <w:pPr>
        <w:pStyle w:val="ListParagraph"/>
        <w:numPr>
          <w:ilvl w:val="0"/>
          <w:numId w:val="33"/>
        </w:numPr>
        <w:spacing w:before="120" w:after="120"/>
      </w:pPr>
      <w:r>
        <w:t>other options for managing supports.</w:t>
      </w:r>
    </w:p>
    <w:p w14:paraId="6E04EF33" w14:textId="77777777" w:rsidR="009E3C5D" w:rsidRDefault="009E3C5D" w:rsidP="002E32CA">
      <w:r>
        <w:t xml:space="preserve">And they can help you work out: </w:t>
      </w:r>
    </w:p>
    <w:p w14:paraId="4E597388" w14:textId="77777777" w:rsidR="009E3C5D" w:rsidRDefault="009E3C5D" w:rsidP="002E32CA">
      <w:pPr>
        <w:pStyle w:val="ListParagraph"/>
        <w:numPr>
          <w:ilvl w:val="0"/>
          <w:numId w:val="3"/>
        </w:numPr>
        <w:spacing w:before="120" w:after="120"/>
      </w:pPr>
      <w:r>
        <w:t>what would work best for you</w:t>
      </w:r>
    </w:p>
    <w:p w14:paraId="58B219EC" w14:textId="77777777" w:rsidR="009E3C5D" w:rsidRDefault="009E3C5D" w:rsidP="002E32CA">
      <w:pPr>
        <w:pStyle w:val="ListParagraph"/>
        <w:numPr>
          <w:ilvl w:val="0"/>
          <w:numId w:val="33"/>
        </w:numPr>
        <w:spacing w:before="120" w:after="120"/>
      </w:pPr>
      <w:r>
        <w:t>how this can support you to work towards your goals.</w:t>
      </w:r>
    </w:p>
    <w:p w14:paraId="40FFA412" w14:textId="77777777" w:rsidR="00EA1DB0" w:rsidRDefault="00EA1DB0" w:rsidP="009E3C5D">
      <w:pPr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r>
        <w:rPr>
          <w:lang w:val="en-US"/>
        </w:rPr>
        <w:br w:type="page"/>
      </w:r>
    </w:p>
    <w:p w14:paraId="7D4E4718" w14:textId="6348FA4D" w:rsidR="00024359" w:rsidRPr="002E32CA" w:rsidRDefault="00024359" w:rsidP="002E32CA">
      <w:pPr>
        <w:pStyle w:val="Heading2"/>
        <w:spacing w:after="120"/>
        <w:rPr>
          <w:lang w:val="en-US"/>
        </w:rPr>
      </w:pPr>
      <w:bookmarkStart w:id="126" w:name="_Toc113632782"/>
      <w:r w:rsidRPr="002E32CA">
        <w:rPr>
          <w:lang w:val="en-US"/>
        </w:rPr>
        <w:lastRenderedPageBreak/>
        <w:t>2.</w:t>
      </w:r>
      <w:r w:rsidR="002B7DD1" w:rsidRPr="002E32CA">
        <w:rPr>
          <w:lang w:val="en-US"/>
        </w:rPr>
        <w:t xml:space="preserve"> Deciding who can manage their pla</w:t>
      </w:r>
      <w:r w:rsidRPr="002E32CA">
        <w:rPr>
          <w:lang w:val="en-US"/>
        </w:rPr>
        <w:t>n</w:t>
      </w:r>
      <w:bookmarkEnd w:id="126"/>
    </w:p>
    <w:p w14:paraId="495DC007" w14:textId="77777777" w:rsidR="009E3C5D" w:rsidRDefault="009E3C5D" w:rsidP="002E32CA">
      <w:r>
        <w:t>There is a law that explains how the NDIS works.</w:t>
      </w:r>
    </w:p>
    <w:p w14:paraId="23087BE5" w14:textId="6E86A7FD" w:rsidR="00335363" w:rsidRDefault="009E3C5D" w:rsidP="002E32CA">
      <w:r>
        <w:t>This law says any participant can ask to manage their own plan.</w:t>
      </w:r>
    </w:p>
    <w:p w14:paraId="20E98515" w14:textId="77777777" w:rsidR="009E3C5D" w:rsidRDefault="009E3C5D" w:rsidP="002E32CA">
      <w:r>
        <w:t>This includes:</w:t>
      </w:r>
    </w:p>
    <w:p w14:paraId="39A327B5" w14:textId="77777777" w:rsidR="009E3C5D" w:rsidRDefault="009E3C5D" w:rsidP="002E32CA">
      <w:pPr>
        <w:pStyle w:val="ListParagraph"/>
        <w:numPr>
          <w:ilvl w:val="0"/>
          <w:numId w:val="32"/>
        </w:numPr>
        <w:spacing w:before="120" w:after="120"/>
      </w:pPr>
      <w:r>
        <w:t>nominees</w:t>
      </w:r>
    </w:p>
    <w:p w14:paraId="4337239E" w14:textId="77777777" w:rsidR="009E3C5D" w:rsidRDefault="009E3C5D" w:rsidP="002E32CA">
      <w:pPr>
        <w:pStyle w:val="ListParagraph"/>
        <w:numPr>
          <w:ilvl w:val="0"/>
          <w:numId w:val="32"/>
        </w:numPr>
        <w:spacing w:before="120" w:after="120"/>
      </w:pPr>
      <w:r>
        <w:t>child representatives.</w:t>
      </w:r>
    </w:p>
    <w:p w14:paraId="355E4E93" w14:textId="3CB33E6B" w:rsidR="009E3C5D" w:rsidRDefault="009E3C5D" w:rsidP="002E32CA">
      <w:r>
        <w:t xml:space="preserve">We explain who these people are on page </w:t>
      </w:r>
      <w:r w:rsidR="0055208B">
        <w:t>11</w:t>
      </w:r>
      <w:r>
        <w:t>.</w:t>
      </w:r>
    </w:p>
    <w:p w14:paraId="7DF91FA3" w14:textId="77777777" w:rsidR="009E3C5D" w:rsidRDefault="009E3C5D" w:rsidP="002E32CA">
      <w:r>
        <w:t>But this law also stops some people from managing their own plans.</w:t>
      </w:r>
    </w:p>
    <w:p w14:paraId="593F9FEF" w14:textId="77777777" w:rsidR="009E3C5D" w:rsidRDefault="009E3C5D" w:rsidP="002E32CA">
      <w:r>
        <w:t>This might happen if a person can’t pay back the money they owe when they need to.</w:t>
      </w:r>
    </w:p>
    <w:p w14:paraId="78E76711" w14:textId="77777777" w:rsidR="009E3C5D" w:rsidRDefault="009E3C5D" w:rsidP="002E32CA">
      <w:r>
        <w:t xml:space="preserve">We say they are ‘insolvent under administration’. </w:t>
      </w:r>
    </w:p>
    <w:p w14:paraId="6069EFCF" w14:textId="77777777" w:rsidR="009E3C5D" w:rsidRDefault="009E3C5D" w:rsidP="002E32CA">
      <w:r>
        <w:t>These people must tell us if this happens to them.</w:t>
      </w:r>
    </w:p>
    <w:p w14:paraId="5B21C31F" w14:textId="246ECFD3" w:rsidR="009E3C5D" w:rsidRDefault="009E3C5D" w:rsidP="002E32CA">
      <w:r>
        <w:t>And they can’t manage their own plan for the time they are ‘insolvent</w:t>
      </w:r>
      <w:r w:rsidR="000C3E3F">
        <w:t xml:space="preserve"> </w:t>
      </w:r>
      <w:r>
        <w:t>under</w:t>
      </w:r>
      <w:r w:rsidR="000C3E3F">
        <w:t> </w:t>
      </w:r>
      <w:r>
        <w:t>administration’.</w:t>
      </w:r>
    </w:p>
    <w:p w14:paraId="39475DD2" w14:textId="77777777" w:rsidR="009E3C5D" w:rsidRDefault="009E3C5D" w:rsidP="002E32CA">
      <w:r>
        <w:t>This law also says participants can’t manage their</w:t>
      </w:r>
      <w:r>
        <w:rPr>
          <w:rFonts w:ascii="Calibri" w:hAnsi="Calibri"/>
        </w:rPr>
        <w:t> </w:t>
      </w:r>
      <w:r>
        <w:t>own plan if this would put them at risk.</w:t>
      </w:r>
    </w:p>
    <w:p w14:paraId="01E707CD" w14:textId="77777777" w:rsidR="009E3C5D" w:rsidRDefault="009E3C5D" w:rsidP="002E32CA">
      <w:r>
        <w:t>We keep a record of any risks for participants.</w:t>
      </w:r>
    </w:p>
    <w:p w14:paraId="1722F407" w14:textId="77777777" w:rsidR="009E3C5D" w:rsidRDefault="009E3C5D" w:rsidP="002E32CA">
      <w:r>
        <w:t>And we work out if managing their own plan would put a participant at risk.</w:t>
      </w:r>
    </w:p>
    <w:p w14:paraId="32F87EFF" w14:textId="77777777" w:rsidR="009E3C5D" w:rsidRDefault="009E3C5D" w:rsidP="002E32CA">
      <w:r>
        <w:t>We look at:</w:t>
      </w:r>
    </w:p>
    <w:p w14:paraId="022CCDF0" w14:textId="77777777" w:rsidR="009E3C5D" w:rsidRDefault="009E3C5D" w:rsidP="002E32CA">
      <w:pPr>
        <w:pStyle w:val="ListParagraph"/>
        <w:numPr>
          <w:ilvl w:val="0"/>
          <w:numId w:val="3"/>
        </w:numPr>
        <w:spacing w:before="120" w:after="120"/>
      </w:pPr>
      <w:r>
        <w:t>how big the risk is</w:t>
      </w:r>
    </w:p>
    <w:p w14:paraId="0BE526BD" w14:textId="77777777" w:rsidR="009E3C5D" w:rsidRDefault="009E3C5D" w:rsidP="002E32CA">
      <w:pPr>
        <w:pStyle w:val="ListParagraph"/>
        <w:numPr>
          <w:ilvl w:val="0"/>
          <w:numId w:val="33"/>
        </w:numPr>
        <w:spacing w:before="120" w:after="120"/>
      </w:pPr>
      <w:r>
        <w:t>if it would still be good for the participant to</w:t>
      </w:r>
      <w:r>
        <w:rPr>
          <w:rFonts w:ascii="Calibri" w:hAnsi="Calibri"/>
        </w:rPr>
        <w:t> </w:t>
      </w:r>
      <w:r>
        <w:t>manage their own plan.</w:t>
      </w:r>
    </w:p>
    <w:p w14:paraId="273C1282" w14:textId="77777777" w:rsidR="005E4A42" w:rsidRDefault="005E4A42" w:rsidP="002E32CA">
      <w:pPr>
        <w:rPr>
          <w:rFonts w:cs="Times New Roman"/>
          <w:b/>
          <w:bCs/>
          <w:sz w:val="32"/>
          <w:szCs w:val="26"/>
        </w:rPr>
      </w:pPr>
      <w:r>
        <w:br w:type="page"/>
      </w:r>
    </w:p>
    <w:p w14:paraId="193519A1" w14:textId="216127AE" w:rsidR="00EC005C" w:rsidRDefault="00EC005C" w:rsidP="002E32CA">
      <w:pPr>
        <w:pStyle w:val="Heading3"/>
        <w:spacing w:before="120" w:after="120"/>
      </w:pPr>
      <w:r>
        <w:lastRenderedPageBreak/>
        <w:t>How we decide if a participant is at risk</w:t>
      </w:r>
    </w:p>
    <w:p w14:paraId="73F25F32" w14:textId="03CA0D7F" w:rsidR="00522EF9" w:rsidRPr="00522EF9" w:rsidRDefault="00522EF9" w:rsidP="002E32CA">
      <w:pPr>
        <w:pStyle w:val="Heading4"/>
      </w:pPr>
      <w:r>
        <w:t>Capacity</w:t>
      </w:r>
    </w:p>
    <w:p w14:paraId="02AB11A2" w14:textId="77777777" w:rsidR="009E3C5D" w:rsidRDefault="009E3C5D" w:rsidP="002E32CA">
      <w:r>
        <w:t xml:space="preserve">When we decide if managing their own plan would put a participant at risk, we think about their </w:t>
      </w:r>
      <w:r w:rsidRPr="00EC005C">
        <w:rPr>
          <w:rStyle w:val="Strong"/>
        </w:rPr>
        <w:t>capacity</w:t>
      </w:r>
      <w:r>
        <w:t>.</w:t>
      </w:r>
    </w:p>
    <w:p w14:paraId="77D035C9" w14:textId="77777777" w:rsidR="009E3C5D" w:rsidRDefault="009E3C5D" w:rsidP="002E32CA">
      <w:r>
        <w:t>Your capacity is how you:</w:t>
      </w:r>
    </w:p>
    <w:p w14:paraId="09AC5A3C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understand the choices you have</w:t>
      </w:r>
    </w:p>
    <w:p w14:paraId="340E5DBB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make decisions for yourself</w:t>
      </w:r>
    </w:p>
    <w:p w14:paraId="262E8FAC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understand how your decisions will impact your life</w:t>
      </w:r>
    </w:p>
    <w:p w14:paraId="634A90ED" w14:textId="77777777" w:rsidR="009E3C5D" w:rsidRDefault="009E3C5D" w:rsidP="002E32CA">
      <w:pPr>
        <w:pStyle w:val="ListParagraph"/>
        <w:numPr>
          <w:ilvl w:val="0"/>
          <w:numId w:val="33"/>
        </w:numPr>
        <w:spacing w:before="120" w:after="120"/>
      </w:pPr>
      <w:r>
        <w:t>communicate to others what you want.</w:t>
      </w:r>
    </w:p>
    <w:p w14:paraId="3EA6ACF7" w14:textId="77777777" w:rsidR="009E3C5D" w:rsidRDefault="009E3C5D" w:rsidP="002E32CA">
      <w:r>
        <w:t>This includes their capacity to:</w:t>
      </w:r>
    </w:p>
    <w:p w14:paraId="1B46438B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make their own decisions</w:t>
      </w:r>
    </w:p>
    <w:p w14:paraId="7199EDBB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manage their own money</w:t>
      </w:r>
    </w:p>
    <w:p w14:paraId="39420EA7" w14:textId="77777777" w:rsidR="009E3C5D" w:rsidRDefault="009E3C5D" w:rsidP="002E32CA">
      <w:pPr>
        <w:pStyle w:val="ListParagraph"/>
        <w:numPr>
          <w:ilvl w:val="0"/>
          <w:numId w:val="33"/>
        </w:numPr>
        <w:spacing w:before="120" w:after="120"/>
      </w:pPr>
      <w:r>
        <w:t>know the right people to ask for support.</w:t>
      </w:r>
    </w:p>
    <w:p w14:paraId="33D78139" w14:textId="33F36023" w:rsidR="009E3C5D" w:rsidRDefault="009E3C5D" w:rsidP="002E32CA">
      <w:r>
        <w:t>And this also includes their capacity to:</w:t>
      </w:r>
    </w:p>
    <w:p w14:paraId="6D854777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keep records</w:t>
      </w:r>
    </w:p>
    <w:p w14:paraId="2D137F51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 xml:space="preserve">plan their supports and pay </w:t>
      </w:r>
      <w:r w:rsidRPr="005B362C">
        <w:rPr>
          <w:rStyle w:val="Strong"/>
        </w:rPr>
        <w:t>providers</w:t>
      </w:r>
    </w:p>
    <w:p w14:paraId="60080D3B" w14:textId="77777777" w:rsidR="009E3C5D" w:rsidRDefault="009E3C5D" w:rsidP="002E32CA">
      <w:pPr>
        <w:pStyle w:val="ListParagraph"/>
        <w:numPr>
          <w:ilvl w:val="0"/>
          <w:numId w:val="33"/>
        </w:numPr>
        <w:spacing w:before="120" w:after="120"/>
      </w:pPr>
      <w:r>
        <w:t>understand what providers must do.</w:t>
      </w:r>
    </w:p>
    <w:p w14:paraId="2FF0833A" w14:textId="77777777" w:rsidR="009E3C5D" w:rsidRDefault="009E3C5D" w:rsidP="002E32CA">
      <w:r>
        <w:t xml:space="preserve">Providers </w:t>
      </w:r>
      <w:r w:rsidRPr="001D0E8D">
        <w:t>support other people by delivering a</w:t>
      </w:r>
      <w:r>
        <w:rPr>
          <w:rFonts w:ascii="Calibri" w:hAnsi="Calibri" w:cs="Calibri"/>
        </w:rPr>
        <w:t> </w:t>
      </w:r>
      <w:r w:rsidRPr="001D0E8D">
        <w:t>service.</w:t>
      </w:r>
    </w:p>
    <w:p w14:paraId="38E70609" w14:textId="77777777" w:rsidR="009E3C5D" w:rsidRDefault="009E3C5D" w:rsidP="002E32CA">
      <w:r>
        <w:t>For example, people with disability.</w:t>
      </w:r>
    </w:p>
    <w:p w14:paraId="11DF696E" w14:textId="77777777" w:rsidR="009E3C5D" w:rsidRDefault="009E3C5D" w:rsidP="002E32CA">
      <w:r>
        <w:t>We also think about if they have managed funding before.</w:t>
      </w:r>
    </w:p>
    <w:p w14:paraId="42DC527D" w14:textId="314221B7" w:rsidR="009E3C5D" w:rsidRPr="00E262ED" w:rsidRDefault="009E3C5D" w:rsidP="002E32CA">
      <w:pPr>
        <w:rPr>
          <w:spacing w:val="-4"/>
        </w:rPr>
      </w:pPr>
      <w:r w:rsidRPr="00E262ED">
        <w:rPr>
          <w:spacing w:val="-4"/>
        </w:rPr>
        <w:t>If they didn’t manage their funding well before, they</w:t>
      </w:r>
      <w:r>
        <w:rPr>
          <w:rFonts w:ascii="Calibri" w:hAnsi="Calibri" w:cs="Calibri"/>
          <w:spacing w:val="-4"/>
        </w:rPr>
        <w:t> </w:t>
      </w:r>
      <w:r w:rsidRPr="00E262ED">
        <w:rPr>
          <w:spacing w:val="-4"/>
        </w:rPr>
        <w:t>might not have capacity to</w:t>
      </w:r>
      <w:r w:rsidR="000C3E3F">
        <w:rPr>
          <w:spacing w:val="-4"/>
        </w:rPr>
        <w:t xml:space="preserve"> </w:t>
      </w:r>
      <w:r w:rsidRPr="00E262ED">
        <w:rPr>
          <w:spacing w:val="-4"/>
        </w:rPr>
        <w:t>manage it this time.</w:t>
      </w:r>
    </w:p>
    <w:p w14:paraId="195561B9" w14:textId="2FE9B876" w:rsidR="009E3C5D" w:rsidRDefault="009E3C5D" w:rsidP="002E32CA">
      <w:r>
        <w:t xml:space="preserve">We also think about if a court says someone else must make decisions </w:t>
      </w:r>
      <w:r w:rsidR="002E32CA">
        <w:br/>
      </w:r>
      <w:r>
        <w:t>for a participant.</w:t>
      </w:r>
    </w:p>
    <w:p w14:paraId="7B92C7A7" w14:textId="77777777" w:rsidR="009E3C5D" w:rsidRDefault="009E3C5D" w:rsidP="002E32CA">
      <w:r>
        <w:t>This might happen if they don’t have capacity.</w:t>
      </w:r>
    </w:p>
    <w:p w14:paraId="49023C84" w14:textId="34566401" w:rsidR="009E3C5D" w:rsidRDefault="009E3C5D" w:rsidP="002E32CA">
      <w:r>
        <w:lastRenderedPageBreak/>
        <w:t>If a participant doesn’t have capacity now, they</w:t>
      </w:r>
      <w:r>
        <w:rPr>
          <w:rFonts w:ascii="Calibri" w:hAnsi="Calibri"/>
        </w:rPr>
        <w:t> </w:t>
      </w:r>
      <w:r>
        <w:t xml:space="preserve">might still be able </w:t>
      </w:r>
      <w:r w:rsidR="002E32CA">
        <w:br/>
      </w:r>
      <w:r>
        <w:t>to manage parts of</w:t>
      </w:r>
      <w:r>
        <w:rPr>
          <w:rFonts w:ascii="Calibri" w:hAnsi="Calibri"/>
        </w:rPr>
        <w:t> </w:t>
      </w:r>
      <w:r>
        <w:t>their</w:t>
      </w:r>
      <w:r>
        <w:rPr>
          <w:rFonts w:ascii="Calibri" w:hAnsi="Calibri"/>
        </w:rPr>
        <w:t> </w:t>
      </w:r>
      <w:r>
        <w:t>own plan with support.</w:t>
      </w:r>
    </w:p>
    <w:p w14:paraId="75D86EB0" w14:textId="77777777" w:rsidR="009E3C5D" w:rsidRDefault="009E3C5D" w:rsidP="002E32CA">
      <w:r>
        <w:t>But if they can’t build their capacity, we might not</w:t>
      </w:r>
      <w:r>
        <w:rPr>
          <w:rFonts w:ascii="Calibri" w:hAnsi="Calibri"/>
        </w:rPr>
        <w:t> </w:t>
      </w:r>
      <w:r>
        <w:t>let them manage their own plan.</w:t>
      </w:r>
    </w:p>
    <w:p w14:paraId="0B1B54DF" w14:textId="77777777" w:rsidR="009E3C5D" w:rsidRDefault="009E3C5D" w:rsidP="002E32CA">
      <w:r>
        <w:t>This helps us make sure:</w:t>
      </w:r>
    </w:p>
    <w:p w14:paraId="32939719" w14:textId="77777777" w:rsidR="009E3C5D" w:rsidRDefault="009E3C5D" w:rsidP="002E32CA">
      <w:pPr>
        <w:pStyle w:val="ListParagraph"/>
        <w:numPr>
          <w:ilvl w:val="0"/>
          <w:numId w:val="33"/>
        </w:numPr>
        <w:spacing w:before="120" w:after="120"/>
      </w:pPr>
      <w:r>
        <w:t>they get the support they need</w:t>
      </w:r>
    </w:p>
    <w:p w14:paraId="63187ABD" w14:textId="77777777" w:rsidR="009E3C5D" w:rsidRDefault="009E3C5D" w:rsidP="002E32CA">
      <w:pPr>
        <w:pStyle w:val="ListParagraph"/>
        <w:numPr>
          <w:ilvl w:val="0"/>
          <w:numId w:val="33"/>
        </w:numPr>
        <w:spacing w:before="120" w:after="120"/>
      </w:pPr>
      <w:r>
        <w:t>providers are paid for their services.</w:t>
      </w:r>
    </w:p>
    <w:p w14:paraId="63DA61C3" w14:textId="41CCDB87" w:rsidR="00211DC6" w:rsidRDefault="00B027D6" w:rsidP="000C3E3F">
      <w:pPr>
        <w:pStyle w:val="Heading4"/>
        <w:spacing w:before="240"/>
      </w:pPr>
      <w:r>
        <w:t>Harm</w:t>
      </w:r>
    </w:p>
    <w:p w14:paraId="040D5E41" w14:textId="77777777" w:rsidR="009E3C5D" w:rsidRDefault="009E3C5D" w:rsidP="002E32CA">
      <w:r>
        <w:t>We also think about keeping participants safe from</w:t>
      </w:r>
      <w:r>
        <w:rPr>
          <w:rFonts w:ascii="Calibri" w:hAnsi="Calibri" w:cs="Calibri"/>
        </w:rPr>
        <w:t> </w:t>
      </w:r>
      <w:r>
        <w:t>harm.</w:t>
      </w:r>
    </w:p>
    <w:p w14:paraId="0FE5A4BB" w14:textId="77777777" w:rsidR="009E3C5D" w:rsidRDefault="009E3C5D" w:rsidP="002E32CA">
      <w:r>
        <w:t>This includes working out if someone might:</w:t>
      </w:r>
    </w:p>
    <w:p w14:paraId="77ED477D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take advantage of them</w:t>
      </w:r>
    </w:p>
    <w:p w14:paraId="64DC7108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force them to make decisions.</w:t>
      </w:r>
    </w:p>
    <w:p w14:paraId="77E92C06" w14:textId="77777777" w:rsidR="009E3C5D" w:rsidRDefault="009E3C5D" w:rsidP="002E32CA">
      <w:r>
        <w:t>If something like this happens, we might stop:</w:t>
      </w:r>
    </w:p>
    <w:p w14:paraId="474AE681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a participant from managing their own plan</w:t>
      </w:r>
    </w:p>
    <w:p w14:paraId="1F79B450" w14:textId="77777777" w:rsidR="009E3C5D" w:rsidRDefault="009E3C5D" w:rsidP="002E32CA">
      <w:pPr>
        <w:pStyle w:val="ListParagraph"/>
        <w:numPr>
          <w:ilvl w:val="0"/>
          <w:numId w:val="34"/>
        </w:numPr>
        <w:spacing w:before="120" w:after="120"/>
      </w:pPr>
      <w:r>
        <w:t>their nominee or child representative from managing their plan.</w:t>
      </w:r>
    </w:p>
    <w:p w14:paraId="02D5D3F9" w14:textId="355B525E" w:rsidR="009E3C5D" w:rsidRDefault="009E3C5D" w:rsidP="002E32CA">
      <w:r>
        <w:t xml:space="preserve">But we need proof that something like this: </w:t>
      </w:r>
    </w:p>
    <w:p w14:paraId="6031AF47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already happened</w:t>
      </w:r>
    </w:p>
    <w:p w14:paraId="6D1E1CFF" w14:textId="77777777" w:rsidR="009E3C5D" w:rsidRDefault="009E3C5D" w:rsidP="002E32CA">
      <w:pPr>
        <w:pStyle w:val="ListParagraph"/>
        <w:numPr>
          <w:ilvl w:val="0"/>
          <w:numId w:val="34"/>
        </w:numPr>
        <w:spacing w:before="120" w:after="120"/>
      </w:pPr>
      <w:r>
        <w:t>might happen again.</w:t>
      </w:r>
    </w:p>
    <w:p w14:paraId="374B4A30" w14:textId="77777777" w:rsidR="009E3C5D" w:rsidRDefault="009E3C5D" w:rsidP="002E32CA">
      <w:r>
        <w:t>For example, we need proof that a participant is</w:t>
      </w:r>
      <w:r>
        <w:rPr>
          <w:rFonts w:ascii="Calibri" w:hAnsi="Calibri"/>
        </w:rPr>
        <w:t> </w:t>
      </w:r>
      <w:r>
        <w:t>at risk of harm.</w:t>
      </w:r>
    </w:p>
    <w:p w14:paraId="416176F1" w14:textId="6EC1D276" w:rsidR="009E3C5D" w:rsidRDefault="009E3C5D" w:rsidP="002E32CA">
      <w:r>
        <w:t>This could include:</w:t>
      </w:r>
    </w:p>
    <w:p w14:paraId="531CC368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hurting a participant’s body</w:t>
      </w:r>
    </w:p>
    <w:p w14:paraId="11814E0B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 xml:space="preserve">not </w:t>
      </w:r>
      <w:r w:rsidRPr="007306C5">
        <w:t xml:space="preserve">helping </w:t>
      </w:r>
      <w:r>
        <w:t>a participant</w:t>
      </w:r>
      <w:r w:rsidRPr="007306C5">
        <w:t xml:space="preserve"> the </w:t>
      </w:r>
      <w:proofErr w:type="gramStart"/>
      <w:r w:rsidRPr="007306C5">
        <w:t>way</w:t>
      </w:r>
      <w:proofErr w:type="gramEnd"/>
      <w:r w:rsidRPr="007306C5">
        <w:t xml:space="preserve"> they are supposed to</w:t>
      </w:r>
    </w:p>
    <w:p w14:paraId="289BA6A2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controlling a participant</w:t>
      </w:r>
    </w:p>
    <w:p w14:paraId="765455E3" w14:textId="77777777" w:rsidR="009E3C5D" w:rsidRDefault="009E3C5D" w:rsidP="002E32CA">
      <w:pPr>
        <w:pStyle w:val="ListParagraph"/>
        <w:numPr>
          <w:ilvl w:val="0"/>
          <w:numId w:val="33"/>
        </w:numPr>
        <w:spacing w:before="120" w:after="120"/>
      </w:pPr>
      <w:r>
        <w:t>taking advantage of a participant’s money.</w:t>
      </w:r>
    </w:p>
    <w:p w14:paraId="1C6FD8C8" w14:textId="71474BBC" w:rsidR="009E3C5D" w:rsidRDefault="009E3C5D" w:rsidP="002E32CA">
      <w:r>
        <w:lastRenderedPageBreak/>
        <w:t>If we stop a participant from managing their</w:t>
      </w:r>
      <w:r>
        <w:rPr>
          <w:rFonts w:ascii="Calibri" w:hAnsi="Calibri"/>
        </w:rPr>
        <w:t> </w:t>
      </w:r>
      <w:r>
        <w:t>own</w:t>
      </w:r>
      <w:r>
        <w:rPr>
          <w:rFonts w:ascii="Calibri" w:hAnsi="Calibri"/>
        </w:rPr>
        <w:t> </w:t>
      </w:r>
      <w:r>
        <w:t xml:space="preserve">plan, we do it to </w:t>
      </w:r>
      <w:r w:rsidR="002E32CA">
        <w:br/>
      </w:r>
      <w:r>
        <w:t>make sure:</w:t>
      </w:r>
    </w:p>
    <w:p w14:paraId="09DC391E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they get the support they need</w:t>
      </w:r>
    </w:p>
    <w:p w14:paraId="6087D9CF" w14:textId="77777777" w:rsidR="009E3C5D" w:rsidRDefault="009E3C5D" w:rsidP="002E32CA">
      <w:pPr>
        <w:pStyle w:val="ListParagraph"/>
        <w:numPr>
          <w:ilvl w:val="0"/>
          <w:numId w:val="33"/>
        </w:numPr>
        <w:spacing w:before="120" w:after="120"/>
      </w:pPr>
      <w:r>
        <w:t>providers are paid for their services.</w:t>
      </w:r>
    </w:p>
    <w:p w14:paraId="0A075903" w14:textId="66B96D95" w:rsidR="007F0A84" w:rsidRDefault="001D0587" w:rsidP="000C3E3F">
      <w:pPr>
        <w:pStyle w:val="Heading3"/>
        <w:spacing w:before="240" w:after="120"/>
      </w:pPr>
      <w:r>
        <w:t>N</w:t>
      </w:r>
      <w:r w:rsidR="007F0A84">
        <w:t>ominees and child representatives</w:t>
      </w:r>
      <w:r>
        <w:t xml:space="preserve"> </w:t>
      </w:r>
    </w:p>
    <w:p w14:paraId="2E603DC4" w14:textId="77777777" w:rsidR="009E3C5D" w:rsidRDefault="009E3C5D" w:rsidP="002E32CA">
      <w:r>
        <w:t>Before you decide how you want to manage your funding, we need to know if you have a nominee or child representative.</w:t>
      </w:r>
    </w:p>
    <w:p w14:paraId="3D2E54DB" w14:textId="77777777" w:rsidR="009E3C5D" w:rsidRDefault="009E3C5D" w:rsidP="002E32CA">
      <w:r>
        <w:t>This is a separate decision we make.</w:t>
      </w:r>
    </w:p>
    <w:p w14:paraId="357A286E" w14:textId="77777777" w:rsidR="009E3C5D" w:rsidRDefault="009E3C5D" w:rsidP="002E32CA">
      <w:r>
        <w:t>We keep a record of:</w:t>
      </w:r>
    </w:p>
    <w:p w14:paraId="2A6DD9C1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who they are</w:t>
      </w:r>
    </w:p>
    <w:p w14:paraId="53479A21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what they can do.</w:t>
      </w:r>
    </w:p>
    <w:p w14:paraId="7CF0B5BB" w14:textId="77777777" w:rsidR="009E3C5D" w:rsidRDefault="009E3C5D" w:rsidP="002E32CA">
      <w:r>
        <w:t>A nominee can:</w:t>
      </w:r>
    </w:p>
    <w:p w14:paraId="3978CDA8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talk to us for you</w:t>
      </w:r>
    </w:p>
    <w:p w14:paraId="6A767048" w14:textId="77777777" w:rsidR="009E3C5D" w:rsidRDefault="009E3C5D" w:rsidP="002E32CA">
      <w:pPr>
        <w:pStyle w:val="ListParagraph"/>
        <w:spacing w:before="120" w:after="120"/>
      </w:pPr>
      <w:r>
        <w:t>or</w:t>
      </w:r>
    </w:p>
    <w:p w14:paraId="5CBE7A95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manage your funding for you.</w:t>
      </w:r>
    </w:p>
    <w:p w14:paraId="28403C1B" w14:textId="402A707E" w:rsidR="009E3C5D" w:rsidRDefault="009E3C5D" w:rsidP="002E32CA">
      <w:r>
        <w:t xml:space="preserve">They can also do </w:t>
      </w:r>
      <w:proofErr w:type="gramStart"/>
      <w:r>
        <w:t>both of these</w:t>
      </w:r>
      <w:proofErr w:type="gramEnd"/>
      <w:r>
        <w:t xml:space="preserve"> things.</w:t>
      </w:r>
    </w:p>
    <w:p w14:paraId="434E8DD5" w14:textId="57314F2D" w:rsidR="009E3C5D" w:rsidRDefault="009E3C5D" w:rsidP="002E32CA">
      <w:r>
        <w:t xml:space="preserve">Your nominee can’t manage your funding if you decide they can only talk </w:t>
      </w:r>
      <w:r w:rsidR="002E32CA">
        <w:br/>
      </w:r>
      <w:r>
        <w:t>to us for you.</w:t>
      </w:r>
    </w:p>
    <w:p w14:paraId="37A3FCCC" w14:textId="77777777" w:rsidR="009E3C5D" w:rsidRDefault="009E3C5D" w:rsidP="002E32CA">
      <w:r>
        <w:t>If you are under 18 years old, you will have a</w:t>
      </w:r>
      <w:r>
        <w:rPr>
          <w:rFonts w:ascii="Calibri" w:hAnsi="Calibri"/>
        </w:rPr>
        <w:t> </w:t>
      </w:r>
      <w:r>
        <w:t>child</w:t>
      </w:r>
      <w:r>
        <w:rPr>
          <w:rFonts w:ascii="Calibri" w:hAnsi="Calibri"/>
        </w:rPr>
        <w:t> </w:t>
      </w:r>
      <w:r>
        <w:t>representative.</w:t>
      </w:r>
    </w:p>
    <w:p w14:paraId="2925DE79" w14:textId="77777777" w:rsidR="009E3C5D" w:rsidRDefault="009E3C5D" w:rsidP="002E32CA">
      <w:r>
        <w:t>They will be your parent or guardian.</w:t>
      </w:r>
    </w:p>
    <w:p w14:paraId="2CD4A2EC" w14:textId="77777777" w:rsidR="009E3C5D" w:rsidRDefault="009E3C5D" w:rsidP="002E32CA">
      <w:r>
        <w:t xml:space="preserve">They can make </w:t>
      </w:r>
      <w:proofErr w:type="gramStart"/>
      <w:r>
        <w:t>all of</w:t>
      </w:r>
      <w:proofErr w:type="gramEnd"/>
      <w:r>
        <w:t xml:space="preserve"> your decisions for you.</w:t>
      </w:r>
    </w:p>
    <w:p w14:paraId="747AFED7" w14:textId="77777777" w:rsidR="009E3C5D" w:rsidRDefault="009E3C5D" w:rsidP="002E32CA">
      <w:r>
        <w:t>This includes managing your funding.</w:t>
      </w:r>
    </w:p>
    <w:p w14:paraId="70A8E0A1" w14:textId="19BE69B1" w:rsidR="002E32CA" w:rsidRDefault="009E3C5D" w:rsidP="002E32CA">
      <w:r>
        <w:t>Before we decide if your nominee or child representative can manage your funding, we</w:t>
      </w:r>
      <w:r>
        <w:rPr>
          <w:rFonts w:ascii="Calibri" w:hAnsi="Calibri" w:cs="Calibri"/>
        </w:rPr>
        <w:t> </w:t>
      </w:r>
      <w:r>
        <w:t>check they are the right person to do this.</w:t>
      </w:r>
      <w:r w:rsidR="002E32CA">
        <w:br w:type="page"/>
      </w:r>
    </w:p>
    <w:p w14:paraId="715877A0" w14:textId="372A6671" w:rsidR="009E3C5D" w:rsidRDefault="009E3C5D" w:rsidP="002E32CA">
      <w:r>
        <w:lastRenderedPageBreak/>
        <w:t>We will work out if they:</w:t>
      </w:r>
    </w:p>
    <w:p w14:paraId="69F218C7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have capacity to make decisions</w:t>
      </w:r>
    </w:p>
    <w:p w14:paraId="07AD7A9D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make decisions that will help you</w:t>
      </w:r>
    </w:p>
    <w:p w14:paraId="2545973A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can manage money well.</w:t>
      </w:r>
    </w:p>
    <w:p w14:paraId="79C75CC4" w14:textId="77777777" w:rsidR="009E3C5D" w:rsidRDefault="009E3C5D" w:rsidP="002E32CA">
      <w:r>
        <w:t>Your nominee or child representative must tell</w:t>
      </w:r>
      <w:r>
        <w:rPr>
          <w:rFonts w:ascii="Calibri" w:hAnsi="Calibri"/>
        </w:rPr>
        <w:t> </w:t>
      </w:r>
      <w:r>
        <w:t>us</w:t>
      </w:r>
      <w:r>
        <w:rPr>
          <w:rFonts w:ascii="Calibri" w:hAnsi="Calibri"/>
        </w:rPr>
        <w:t> </w:t>
      </w:r>
      <w:r>
        <w:t>if anything will stop them from managing</w:t>
      </w:r>
      <w:r>
        <w:rPr>
          <w:rFonts w:ascii="Calibri" w:hAnsi="Calibri"/>
        </w:rPr>
        <w:t> </w:t>
      </w:r>
      <w:r>
        <w:t>your funding.</w:t>
      </w:r>
    </w:p>
    <w:p w14:paraId="703EBD17" w14:textId="77777777" w:rsidR="009E3C5D" w:rsidRDefault="009E3C5D" w:rsidP="002E32CA">
      <w:r>
        <w:t>If they do the wrong thing, we might tell you that you need a new nominee or child representative.</w:t>
      </w:r>
    </w:p>
    <w:p w14:paraId="5978F558" w14:textId="2B83DB7D" w:rsidR="007F0A84" w:rsidRDefault="007F0A84" w:rsidP="000C3E3F">
      <w:pPr>
        <w:pStyle w:val="Heading3"/>
        <w:spacing w:before="240" w:after="120"/>
      </w:pPr>
      <w:r>
        <w:t xml:space="preserve">Supporting </w:t>
      </w:r>
      <w:r w:rsidR="00884383">
        <w:t>you</w:t>
      </w:r>
      <w:r>
        <w:t xml:space="preserve"> and building </w:t>
      </w:r>
      <w:r w:rsidR="00884383">
        <w:t>your</w:t>
      </w:r>
      <w:r>
        <w:t xml:space="preserve"> capacity</w:t>
      </w:r>
    </w:p>
    <w:p w14:paraId="74BFB3AE" w14:textId="1EABC7A9" w:rsidR="009E3C5D" w:rsidRDefault="009E3C5D" w:rsidP="002E32CA">
      <w:r>
        <w:t xml:space="preserve">Before we agree for you to manage your own funding, we think about </w:t>
      </w:r>
      <w:r w:rsidR="002E32CA">
        <w:br/>
      </w:r>
      <w:r>
        <w:t>if your capacity puts you</w:t>
      </w:r>
      <w:r w:rsidR="000C3E3F">
        <w:rPr>
          <w:rFonts w:ascii="Calibri" w:hAnsi="Calibri"/>
        </w:rPr>
        <w:t xml:space="preserve"> </w:t>
      </w:r>
      <w:r>
        <w:t>at</w:t>
      </w:r>
      <w:r w:rsidR="000C3E3F">
        <w:rPr>
          <w:rFonts w:ascii="Calibri" w:hAnsi="Calibri" w:cs="Calibri"/>
        </w:rPr>
        <w:t xml:space="preserve"> </w:t>
      </w:r>
      <w:r>
        <w:t>risk.</w:t>
      </w:r>
    </w:p>
    <w:p w14:paraId="795D0BF3" w14:textId="77777777" w:rsidR="009E3C5D" w:rsidRDefault="009E3C5D" w:rsidP="002E32CA">
      <w:r>
        <w:t>This includes your capacity to:</w:t>
      </w:r>
    </w:p>
    <w:p w14:paraId="01A05F4B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make decisions</w:t>
      </w:r>
    </w:p>
    <w:p w14:paraId="00747706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manage money.</w:t>
      </w:r>
    </w:p>
    <w:p w14:paraId="0F06CC31" w14:textId="00680007" w:rsidR="009E3C5D" w:rsidRDefault="009E3C5D" w:rsidP="002E32CA">
      <w:r>
        <w:t>But we want you to manage your own funding if</w:t>
      </w:r>
      <w:r>
        <w:rPr>
          <w:rFonts w:ascii="Calibri" w:hAnsi="Calibri"/>
        </w:rPr>
        <w:t> </w:t>
      </w:r>
      <w:r>
        <w:t>you can build your</w:t>
      </w:r>
      <w:r w:rsidR="000C3E3F">
        <w:t> </w:t>
      </w:r>
      <w:r>
        <w:t>capacity.</w:t>
      </w:r>
    </w:p>
    <w:p w14:paraId="12D43CD2" w14:textId="77777777" w:rsidR="009E3C5D" w:rsidRDefault="009E3C5D" w:rsidP="002E32CA">
      <w:proofErr w:type="gramStart"/>
      <w:r>
        <w:t>So</w:t>
      </w:r>
      <w:proofErr w:type="gramEnd"/>
      <w:r>
        <w:t xml:space="preserve"> we include goals to check how you are building your capacity.</w:t>
      </w:r>
    </w:p>
    <w:p w14:paraId="732DF447" w14:textId="77777777" w:rsidR="009E3C5D" w:rsidRDefault="009E3C5D" w:rsidP="002E32CA">
      <w:r>
        <w:t>We share a checklist with you.</w:t>
      </w:r>
    </w:p>
    <w:p w14:paraId="450141E3" w14:textId="77777777" w:rsidR="009E3C5D" w:rsidRDefault="009E3C5D" w:rsidP="002E32CA">
      <w:r>
        <w:t>You can get support to build your capacity.</w:t>
      </w:r>
    </w:p>
    <w:p w14:paraId="5C498DE2" w14:textId="77777777" w:rsidR="009E3C5D" w:rsidRDefault="009E3C5D" w:rsidP="002E32CA">
      <w:r>
        <w:t>This might include supports:</w:t>
      </w:r>
    </w:p>
    <w:p w14:paraId="0CD510F0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in your plan</w:t>
      </w:r>
    </w:p>
    <w:p w14:paraId="64F78800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from the community.</w:t>
      </w:r>
    </w:p>
    <w:p w14:paraId="449D491C" w14:textId="77777777" w:rsidR="006C575F" w:rsidRDefault="006C575F" w:rsidP="002E32CA">
      <w:r>
        <w:br w:type="page"/>
      </w:r>
    </w:p>
    <w:p w14:paraId="3A7A6619" w14:textId="77777777" w:rsidR="009E3C5D" w:rsidRDefault="009E3C5D" w:rsidP="002E32CA">
      <w:r>
        <w:lastRenderedPageBreak/>
        <w:t xml:space="preserve">You might get support by: </w:t>
      </w:r>
    </w:p>
    <w:p w14:paraId="04ABACC5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joining a group of people who manage their</w:t>
      </w:r>
      <w:r>
        <w:rPr>
          <w:rFonts w:ascii="Calibri" w:hAnsi="Calibri"/>
        </w:rPr>
        <w:t> </w:t>
      </w:r>
      <w:r>
        <w:t>funding</w:t>
      </w:r>
    </w:p>
    <w:p w14:paraId="490FBEC8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learning new skills</w:t>
      </w:r>
    </w:p>
    <w:p w14:paraId="7C16E7DA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getting someone to manage some of your funding for you.</w:t>
      </w:r>
    </w:p>
    <w:p w14:paraId="15C9974D" w14:textId="77777777" w:rsidR="009E3C5D" w:rsidRDefault="009E3C5D" w:rsidP="002E32CA">
      <w:r>
        <w:t>You might also build your capacity by:</w:t>
      </w:r>
    </w:p>
    <w:p w14:paraId="71BE173F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building relationships with other people</w:t>
      </w:r>
    </w:p>
    <w:p w14:paraId="248EC785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taking part in your community.</w:t>
      </w:r>
    </w:p>
    <w:p w14:paraId="14890812" w14:textId="77777777" w:rsidR="009E3C5D" w:rsidRDefault="009E3C5D" w:rsidP="002E32CA">
      <w:r>
        <w:t>You might start by having someone else manage your funding.</w:t>
      </w:r>
    </w:p>
    <w:p w14:paraId="68074A57" w14:textId="77777777" w:rsidR="009E3C5D" w:rsidRDefault="009E3C5D" w:rsidP="002E32CA">
      <w:r>
        <w:t>But you can learn how you to do it yourself.</w:t>
      </w:r>
    </w:p>
    <w:p w14:paraId="7ABBE775" w14:textId="77777777" w:rsidR="009E3C5D" w:rsidRPr="0082717E" w:rsidRDefault="009E3C5D" w:rsidP="002E32CA">
      <w:pPr>
        <w:rPr>
          <w:spacing w:val="-4"/>
        </w:rPr>
      </w:pPr>
      <w:r w:rsidRPr="0082717E">
        <w:rPr>
          <w:spacing w:val="-4"/>
        </w:rPr>
        <w:t>Or you can manage some of your funding</w:t>
      </w:r>
      <w:r w:rsidRPr="0082717E">
        <w:rPr>
          <w:rFonts w:ascii="Calibri" w:hAnsi="Calibri" w:cs="Calibri"/>
          <w:spacing w:val="-4"/>
        </w:rPr>
        <w:t> </w:t>
      </w:r>
      <w:r w:rsidRPr="0082717E">
        <w:rPr>
          <w:spacing w:val="-4"/>
        </w:rPr>
        <w:t>yourself.</w:t>
      </w:r>
    </w:p>
    <w:p w14:paraId="15AB7D60" w14:textId="77777777" w:rsidR="009E3C5D" w:rsidRDefault="009E3C5D" w:rsidP="002E32CA">
      <w:r w:rsidRPr="0082717E">
        <w:rPr>
          <w:spacing w:val="-4"/>
        </w:rPr>
        <w:t>But have someone else manage the rest of</w:t>
      </w:r>
      <w:r>
        <w:rPr>
          <w:rFonts w:ascii="Calibri" w:hAnsi="Calibri"/>
          <w:spacing w:val="-4"/>
        </w:rPr>
        <w:t> </w:t>
      </w:r>
      <w:r w:rsidRPr="0082717E">
        <w:rPr>
          <w:spacing w:val="-4"/>
        </w:rPr>
        <w:t>your</w:t>
      </w:r>
      <w:r w:rsidRPr="0082717E">
        <w:rPr>
          <w:rFonts w:ascii="Calibri" w:hAnsi="Calibri" w:cs="Calibri"/>
          <w:spacing w:val="-4"/>
        </w:rPr>
        <w:t> </w:t>
      </w:r>
      <w:r w:rsidRPr="0082717E">
        <w:rPr>
          <w:spacing w:val="-4"/>
        </w:rPr>
        <w:t>funding.</w:t>
      </w:r>
    </w:p>
    <w:p w14:paraId="6EF587BD" w14:textId="77777777" w:rsidR="009E3C5D" w:rsidRDefault="009E3C5D" w:rsidP="002E32CA">
      <w:r>
        <w:t xml:space="preserve">You can also manage your funding yourself. </w:t>
      </w:r>
    </w:p>
    <w:p w14:paraId="5C6562E2" w14:textId="77777777" w:rsidR="009E3C5D" w:rsidRDefault="009E3C5D" w:rsidP="002E32CA">
      <w:r>
        <w:t>Then you can get support to work with providers.</w:t>
      </w:r>
    </w:p>
    <w:p w14:paraId="388F5071" w14:textId="50385258" w:rsidR="009E3C5D" w:rsidRDefault="009E3C5D" w:rsidP="002E32CA">
      <w:r>
        <w:t>As you build your capacity you will need less</w:t>
      </w:r>
      <w:r>
        <w:rPr>
          <w:rFonts w:ascii="Calibri" w:hAnsi="Calibri"/>
        </w:rPr>
        <w:t> </w:t>
      </w:r>
      <w:r>
        <w:t xml:space="preserve">support to do things </w:t>
      </w:r>
      <w:r w:rsidR="002E32CA">
        <w:br/>
      </w:r>
      <w:r>
        <w:t>for yourself.</w:t>
      </w:r>
    </w:p>
    <w:p w14:paraId="6D0DDECF" w14:textId="77777777" w:rsidR="009E3C5D" w:rsidRDefault="009E3C5D" w:rsidP="002E32CA">
      <w:r>
        <w:t>This means you will need less funding for building</w:t>
      </w:r>
      <w:r>
        <w:rPr>
          <w:rFonts w:ascii="Calibri" w:hAnsi="Calibri"/>
        </w:rPr>
        <w:t> </w:t>
      </w:r>
      <w:r>
        <w:t>your</w:t>
      </w:r>
      <w:r>
        <w:rPr>
          <w:rFonts w:ascii="Calibri" w:hAnsi="Calibri"/>
        </w:rPr>
        <w:t> </w:t>
      </w:r>
      <w:r>
        <w:t>capacity.</w:t>
      </w:r>
    </w:p>
    <w:p w14:paraId="48298A48" w14:textId="77777777" w:rsidR="009E3C5D" w:rsidRDefault="009E3C5D" w:rsidP="002E32CA">
      <w:r>
        <w:t>But you can still get support from NDIA staff.</w:t>
      </w:r>
    </w:p>
    <w:p w14:paraId="7CAAD953" w14:textId="77777777" w:rsidR="009E3C5D" w:rsidRDefault="009E3C5D" w:rsidP="002E32CA">
      <w:r>
        <w:t>We might make other rules before we agree for</w:t>
      </w:r>
      <w:r>
        <w:rPr>
          <w:rFonts w:ascii="Calibri" w:hAnsi="Calibri"/>
        </w:rPr>
        <w:t> </w:t>
      </w:r>
      <w:r>
        <w:t>you to manage your own funding.</w:t>
      </w:r>
    </w:p>
    <w:p w14:paraId="416037F1" w14:textId="77777777" w:rsidR="009E3C5D" w:rsidRDefault="009E3C5D" w:rsidP="002E32CA">
      <w:r>
        <w:t>We do this to help keep you safe.</w:t>
      </w:r>
    </w:p>
    <w:p w14:paraId="234EFCE2" w14:textId="77777777" w:rsidR="009E3C5D" w:rsidRDefault="009E3C5D" w:rsidP="002E32CA">
      <w:r>
        <w:t>And it helps us plan for things that might put you</w:t>
      </w:r>
      <w:r>
        <w:rPr>
          <w:rFonts w:ascii="Calibri" w:hAnsi="Calibri"/>
        </w:rPr>
        <w:t> </w:t>
      </w:r>
      <w:r>
        <w:t>at risk.</w:t>
      </w:r>
    </w:p>
    <w:p w14:paraId="284825E5" w14:textId="77777777" w:rsidR="009E3C5D" w:rsidRDefault="009E3C5D" w:rsidP="002E32CA">
      <w:r>
        <w:t>We might give you:</w:t>
      </w:r>
    </w:p>
    <w:p w14:paraId="72E29A14" w14:textId="77777777" w:rsidR="009E3C5D" w:rsidRDefault="009E3C5D" w:rsidP="002E32CA">
      <w:pPr>
        <w:pStyle w:val="ListParagraph"/>
        <w:numPr>
          <w:ilvl w:val="0"/>
          <w:numId w:val="8"/>
        </w:numPr>
        <w:spacing w:before="120" w:after="120"/>
      </w:pPr>
      <w:r>
        <w:t>less funding to manage yourself</w:t>
      </w:r>
    </w:p>
    <w:p w14:paraId="7A3DF3F0" w14:textId="77777777" w:rsidR="009E3C5D" w:rsidRDefault="009E3C5D" w:rsidP="002E32CA">
      <w:pPr>
        <w:pStyle w:val="ListParagraph"/>
        <w:numPr>
          <w:ilvl w:val="0"/>
          <w:numId w:val="8"/>
        </w:numPr>
        <w:spacing w:before="120" w:after="120"/>
      </w:pPr>
      <w:r>
        <w:t>funding over time instead of a shorter plan.</w:t>
      </w:r>
    </w:p>
    <w:p w14:paraId="0B48A11C" w14:textId="77777777" w:rsidR="009E3C5D" w:rsidRDefault="009E3C5D" w:rsidP="002E32CA">
      <w:r>
        <w:lastRenderedPageBreak/>
        <w:t>We might check in with you more often.</w:t>
      </w:r>
    </w:p>
    <w:p w14:paraId="7C5963FE" w14:textId="77777777" w:rsidR="009E3C5D" w:rsidRDefault="009E3C5D" w:rsidP="002E32CA">
      <w:r>
        <w:t>This might include checking how well your plan</w:t>
      </w:r>
      <w:r>
        <w:rPr>
          <w:rFonts w:ascii="Calibri" w:hAnsi="Calibri"/>
        </w:rPr>
        <w:t> </w:t>
      </w:r>
      <w:r>
        <w:t>is</w:t>
      </w:r>
      <w:r>
        <w:rPr>
          <w:rFonts w:ascii="Calibri" w:hAnsi="Calibri"/>
        </w:rPr>
        <w:t> </w:t>
      </w:r>
      <w:r>
        <w:t>going sooner.</w:t>
      </w:r>
    </w:p>
    <w:p w14:paraId="0C5E09A7" w14:textId="11B0873E" w:rsidR="009E3C5D" w:rsidRDefault="009E3C5D" w:rsidP="002E32CA">
      <w:r>
        <w:t>We might also include more rules about how you</w:t>
      </w:r>
      <w:r>
        <w:rPr>
          <w:rFonts w:ascii="Calibri" w:hAnsi="Calibri"/>
        </w:rPr>
        <w:t> </w:t>
      </w:r>
      <w:r>
        <w:t xml:space="preserve">can use some </w:t>
      </w:r>
      <w:r w:rsidR="002E32CA">
        <w:br/>
      </w:r>
      <w:r>
        <w:t>of your funding.</w:t>
      </w:r>
    </w:p>
    <w:p w14:paraId="0EA5013F" w14:textId="77777777" w:rsidR="009E3C5D" w:rsidRDefault="009E3C5D" w:rsidP="002E32CA">
      <w:r>
        <w:t>We call these ‘stated supports’.</w:t>
      </w:r>
    </w:p>
    <w:p w14:paraId="6B2D7C7D" w14:textId="77777777" w:rsidR="009E3C5D" w:rsidRDefault="009E3C5D" w:rsidP="002E32CA">
      <w:r>
        <w:t>These rules could include:</w:t>
      </w:r>
    </w:p>
    <w:p w14:paraId="4B0DC6DD" w14:textId="77777777" w:rsidR="009E3C5D" w:rsidRDefault="009E3C5D" w:rsidP="002E32CA">
      <w:pPr>
        <w:pStyle w:val="ListParagraph"/>
        <w:numPr>
          <w:ilvl w:val="0"/>
          <w:numId w:val="8"/>
        </w:numPr>
        <w:spacing w:before="120" w:after="120"/>
      </w:pPr>
      <w:r>
        <w:t>what provider can deliver those supports</w:t>
      </w:r>
    </w:p>
    <w:p w14:paraId="6A92E513" w14:textId="77777777" w:rsidR="009E3C5D" w:rsidRDefault="009E3C5D" w:rsidP="002E32CA">
      <w:pPr>
        <w:pStyle w:val="ListParagraph"/>
        <w:numPr>
          <w:ilvl w:val="0"/>
          <w:numId w:val="8"/>
        </w:numPr>
        <w:spacing w:before="120" w:after="120"/>
      </w:pPr>
      <w:r>
        <w:t>how they deliver those supports.</w:t>
      </w:r>
    </w:p>
    <w:p w14:paraId="206AED1C" w14:textId="77777777" w:rsidR="009E3C5D" w:rsidRDefault="009E3C5D" w:rsidP="002E32CA">
      <w:r>
        <w:t>Stated supports don’t stop you from managing your own funding.</w:t>
      </w:r>
    </w:p>
    <w:p w14:paraId="41171188" w14:textId="77777777" w:rsidR="009E3C5D" w:rsidRDefault="009E3C5D" w:rsidP="002E32CA">
      <w:r>
        <w:t>But they help us make sure you use your funding in a certain way.</w:t>
      </w:r>
    </w:p>
    <w:p w14:paraId="04F5EC0A" w14:textId="1E3F45C4" w:rsidR="007F0A84" w:rsidRDefault="008C5697" w:rsidP="000C3E3F">
      <w:pPr>
        <w:pStyle w:val="Heading3"/>
        <w:spacing w:before="240" w:after="120"/>
      </w:pPr>
      <w:r>
        <w:t>How we make</w:t>
      </w:r>
      <w:r w:rsidR="007F0A84">
        <w:t xml:space="preserve"> </w:t>
      </w:r>
      <w:r w:rsidR="000F6FED">
        <w:t>our</w:t>
      </w:r>
      <w:r w:rsidR="007F0A84">
        <w:t xml:space="preserve"> decision</w:t>
      </w:r>
    </w:p>
    <w:p w14:paraId="6E4BF51F" w14:textId="77777777" w:rsidR="009E3C5D" w:rsidRDefault="009E3C5D" w:rsidP="002E32CA">
      <w:r>
        <w:t>When you ask to manage your own funding, we</w:t>
      </w:r>
      <w:r>
        <w:rPr>
          <w:rFonts w:ascii="Calibri" w:hAnsi="Calibri" w:cs="Calibri"/>
        </w:rPr>
        <w:t> </w:t>
      </w:r>
      <w:r>
        <w:t>will think about:</w:t>
      </w:r>
    </w:p>
    <w:p w14:paraId="7307AA48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what you want</w:t>
      </w:r>
    </w:p>
    <w:p w14:paraId="081C8E76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if there are any risks to you</w:t>
      </w:r>
    </w:p>
    <w:p w14:paraId="4A91F38C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what support you have</w:t>
      </w:r>
    </w:p>
    <w:p w14:paraId="5C3921EB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how you will build your capacity</w:t>
      </w:r>
    </w:p>
    <w:p w14:paraId="16D708F8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how to keep you safe.</w:t>
      </w:r>
    </w:p>
    <w:p w14:paraId="527FC857" w14:textId="77777777" w:rsidR="009E3C5D" w:rsidRDefault="009E3C5D" w:rsidP="002E32CA">
      <w:r>
        <w:t>Before we agree to change your plan, we will talk</w:t>
      </w:r>
      <w:r>
        <w:rPr>
          <w:rFonts w:ascii="Calibri" w:hAnsi="Calibri"/>
        </w:rPr>
        <w:t> </w:t>
      </w:r>
      <w:r>
        <w:t>to you about the way you want to manage your funding.</w:t>
      </w:r>
    </w:p>
    <w:p w14:paraId="0B359EEE" w14:textId="77777777" w:rsidR="009E3C5D" w:rsidRDefault="009E3C5D" w:rsidP="002E32CA">
      <w:r>
        <w:t xml:space="preserve">After we </w:t>
      </w:r>
      <w:proofErr w:type="gramStart"/>
      <w:r>
        <w:t>make a decision</w:t>
      </w:r>
      <w:proofErr w:type="gramEnd"/>
      <w:r>
        <w:t>, we will include it in</w:t>
      </w:r>
      <w:r>
        <w:rPr>
          <w:rFonts w:ascii="Calibri" w:hAnsi="Calibri"/>
        </w:rPr>
        <w:t> </w:t>
      </w:r>
      <w:r>
        <w:t>your</w:t>
      </w:r>
      <w:r>
        <w:rPr>
          <w:rFonts w:ascii="Calibri" w:hAnsi="Calibri" w:cs="Calibri"/>
        </w:rPr>
        <w:t> </w:t>
      </w:r>
      <w:r>
        <w:t>plan.</w:t>
      </w:r>
    </w:p>
    <w:p w14:paraId="231EC477" w14:textId="77777777" w:rsidR="009E3C5D" w:rsidRDefault="009E3C5D" w:rsidP="002E32CA">
      <w:r>
        <w:t>Your plan will explain how much funding:</w:t>
      </w:r>
    </w:p>
    <w:p w14:paraId="6E63BEF4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you will manage</w:t>
      </w:r>
    </w:p>
    <w:p w14:paraId="03A1798D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someone else will manage.</w:t>
      </w:r>
    </w:p>
    <w:p w14:paraId="4AFAFFA0" w14:textId="77777777" w:rsidR="00EA3ABF" w:rsidRDefault="00EA3ABF" w:rsidP="002E32CA">
      <w:r>
        <w:br w:type="page"/>
      </w:r>
    </w:p>
    <w:p w14:paraId="54F5DA65" w14:textId="77777777" w:rsidR="009E3C5D" w:rsidRDefault="009E3C5D" w:rsidP="002E32CA">
      <w:r>
        <w:lastRenderedPageBreak/>
        <w:t>We will also keep a record of:</w:t>
      </w:r>
    </w:p>
    <w:p w14:paraId="76C84AC6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when we talked to you about your plan</w:t>
      </w:r>
    </w:p>
    <w:p w14:paraId="7CE99852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what you wanted to do</w:t>
      </w:r>
    </w:p>
    <w:p w14:paraId="28856E83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how we made our decision</w:t>
      </w:r>
    </w:p>
    <w:p w14:paraId="21ED60A6" w14:textId="3C411045" w:rsidR="009E3C5D" w:rsidRPr="00EA3ABF" w:rsidRDefault="009E3C5D" w:rsidP="002E32CA">
      <w:pPr>
        <w:pStyle w:val="ListParagraph"/>
        <w:numPr>
          <w:ilvl w:val="0"/>
          <w:numId w:val="5"/>
        </w:numPr>
        <w:spacing w:before="120" w:after="120"/>
        <w:rPr>
          <w:spacing w:val="-2"/>
        </w:rPr>
      </w:pPr>
      <w:r w:rsidRPr="00EA3ABF">
        <w:rPr>
          <w:spacing w:val="-2"/>
        </w:rPr>
        <w:t xml:space="preserve">when we explained the </w:t>
      </w:r>
      <w:proofErr w:type="gramStart"/>
      <w:r w:rsidRPr="00EA3ABF">
        <w:rPr>
          <w:spacing w:val="-2"/>
        </w:rPr>
        <w:t>rules</w:t>
      </w:r>
      <w:proofErr w:type="gramEnd"/>
      <w:r w:rsidRPr="00EA3ABF">
        <w:rPr>
          <w:spacing w:val="-2"/>
        </w:rPr>
        <w:t xml:space="preserve"> you must follow to manage your </w:t>
      </w:r>
      <w:r w:rsidR="002E32CA">
        <w:rPr>
          <w:spacing w:val="-2"/>
        </w:rPr>
        <w:br/>
      </w:r>
      <w:r w:rsidRPr="00EA3ABF">
        <w:rPr>
          <w:spacing w:val="-2"/>
        </w:rPr>
        <w:t>own plan.</w:t>
      </w:r>
    </w:p>
    <w:p w14:paraId="2E191AF4" w14:textId="77777777" w:rsidR="00EA1DB0" w:rsidRDefault="00EA1DB0" w:rsidP="002E32CA">
      <w:pPr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r>
        <w:rPr>
          <w:lang w:val="en-US"/>
        </w:rPr>
        <w:br w:type="page"/>
      </w:r>
    </w:p>
    <w:p w14:paraId="4BA16F31" w14:textId="57401C55" w:rsidR="00115682" w:rsidRPr="002E32CA" w:rsidRDefault="00024359" w:rsidP="002E32CA">
      <w:pPr>
        <w:pStyle w:val="Heading2"/>
        <w:spacing w:after="120"/>
        <w:rPr>
          <w:lang w:val="en-US"/>
        </w:rPr>
      </w:pPr>
      <w:bookmarkStart w:id="127" w:name="_Toc113632783"/>
      <w:r w:rsidRPr="002E32CA">
        <w:rPr>
          <w:lang w:val="en-US"/>
        </w:rPr>
        <w:lastRenderedPageBreak/>
        <w:t xml:space="preserve">3. </w:t>
      </w:r>
      <w:r w:rsidR="00E075AC" w:rsidRPr="002E32CA">
        <w:rPr>
          <w:lang w:val="en-US"/>
        </w:rPr>
        <w:t>Managing your own</w:t>
      </w:r>
      <w:r w:rsidRPr="002E32CA">
        <w:rPr>
          <w:lang w:val="en-US"/>
        </w:rPr>
        <w:t xml:space="preserve"> </w:t>
      </w:r>
      <w:r w:rsidR="009A428E" w:rsidRPr="002E32CA">
        <w:t>funding</w:t>
      </w:r>
      <w:bookmarkEnd w:id="127"/>
    </w:p>
    <w:p w14:paraId="648921CB" w14:textId="57BE7F95" w:rsidR="000E74D1" w:rsidRDefault="000E74D1" w:rsidP="002E32CA">
      <w:pPr>
        <w:pStyle w:val="Heading3"/>
        <w:spacing w:before="120" w:after="120"/>
      </w:pPr>
      <w:r>
        <w:t>How we will support you</w:t>
      </w:r>
    </w:p>
    <w:p w14:paraId="31FFAE5B" w14:textId="77777777" w:rsidR="009E3C5D" w:rsidRDefault="009E3C5D" w:rsidP="002E32CA">
      <w:r>
        <w:t>When you manage your own funding, we</w:t>
      </w:r>
      <w:r>
        <w:rPr>
          <w:rFonts w:ascii="Calibri" w:hAnsi="Calibri"/>
        </w:rPr>
        <w:t> </w:t>
      </w:r>
      <w:r>
        <w:t>will</w:t>
      </w:r>
      <w:r>
        <w:rPr>
          <w:rFonts w:ascii="Calibri" w:hAnsi="Calibri"/>
        </w:rPr>
        <w:t> </w:t>
      </w:r>
      <w:r>
        <w:t>share information that is clear and easy</w:t>
      </w:r>
      <w:r>
        <w:rPr>
          <w:rFonts w:ascii="Calibri" w:hAnsi="Calibri"/>
        </w:rPr>
        <w:t> </w:t>
      </w:r>
      <w:r>
        <w:t>to</w:t>
      </w:r>
      <w:r>
        <w:rPr>
          <w:rFonts w:ascii="Calibri" w:hAnsi="Calibri"/>
        </w:rPr>
        <w:t> </w:t>
      </w:r>
      <w:r>
        <w:t>understand.</w:t>
      </w:r>
    </w:p>
    <w:p w14:paraId="38D0B8BE" w14:textId="77777777" w:rsidR="009E3C5D" w:rsidRDefault="009E3C5D" w:rsidP="002E32CA">
      <w:r>
        <w:t>We will share it in different formats to suit what</w:t>
      </w:r>
      <w:r>
        <w:rPr>
          <w:rFonts w:ascii="Calibri" w:hAnsi="Calibri"/>
        </w:rPr>
        <w:t> </w:t>
      </w:r>
      <w:r>
        <w:t>you need.</w:t>
      </w:r>
    </w:p>
    <w:p w14:paraId="3A4C2924" w14:textId="77777777" w:rsidR="009E3C5D" w:rsidRDefault="009E3C5D" w:rsidP="002E32CA">
      <w:r>
        <w:t>We will make sure this information is easy to find</w:t>
      </w:r>
      <w:r>
        <w:rPr>
          <w:rFonts w:ascii="Calibri" w:hAnsi="Calibri"/>
        </w:rPr>
        <w:t> </w:t>
      </w:r>
      <w:r>
        <w:t>and use.</w:t>
      </w:r>
    </w:p>
    <w:p w14:paraId="16D314EF" w14:textId="0AA41D97" w:rsidR="009E3C5D" w:rsidRDefault="009E3C5D" w:rsidP="002E32CA">
      <w:r>
        <w:t>We will share it on our website so you can find it at any time.</w:t>
      </w:r>
    </w:p>
    <w:p w14:paraId="3AD6D9E9" w14:textId="7F621AF4" w:rsidR="009E3C5D" w:rsidRDefault="00AC0E64" w:rsidP="002E32CA">
      <w:r>
        <w:t xml:space="preserve">Website – </w:t>
      </w:r>
      <w:hyperlink r:id="rId8" w:history="1">
        <w:r w:rsidRPr="00E8045A">
          <w:rPr>
            <w:rStyle w:val="Hyperlink"/>
          </w:rPr>
          <w:t>www.ndis.gov.au/self-management</w:t>
        </w:r>
      </w:hyperlink>
      <w:r w:rsidR="009E3C5D">
        <w:t xml:space="preserve"> </w:t>
      </w:r>
    </w:p>
    <w:p w14:paraId="5F728540" w14:textId="77777777" w:rsidR="009E3C5D" w:rsidRDefault="009E3C5D" w:rsidP="002E32CA">
      <w:r>
        <w:t>We will also share information that can help you stay safe.</w:t>
      </w:r>
    </w:p>
    <w:p w14:paraId="476EDEA3" w14:textId="77777777" w:rsidR="009E3C5D" w:rsidRDefault="009E3C5D" w:rsidP="002E32CA">
      <w:r>
        <w:t>We will support you with funding to help you build</w:t>
      </w:r>
      <w:r>
        <w:rPr>
          <w:rFonts w:ascii="Calibri" w:hAnsi="Calibri"/>
        </w:rPr>
        <w:t> </w:t>
      </w:r>
      <w:r>
        <w:t xml:space="preserve">your </w:t>
      </w:r>
      <w:proofErr w:type="gramStart"/>
      <w:r>
        <w:t>capacity, if</w:t>
      </w:r>
      <w:proofErr w:type="gramEnd"/>
      <w:r>
        <w:t xml:space="preserve"> it’s right for you.</w:t>
      </w:r>
    </w:p>
    <w:p w14:paraId="035FECC2" w14:textId="77777777" w:rsidR="009E3C5D" w:rsidRDefault="009E3C5D" w:rsidP="002E32CA">
      <w:r>
        <w:t>We will also help you find other organisations that</w:t>
      </w:r>
      <w:r>
        <w:rPr>
          <w:rFonts w:ascii="Calibri" w:hAnsi="Calibri"/>
        </w:rPr>
        <w:t> </w:t>
      </w:r>
      <w:r>
        <w:t>can help you learn how to manage your</w:t>
      </w:r>
      <w:r>
        <w:rPr>
          <w:rFonts w:ascii="Calibri" w:hAnsi="Calibri"/>
        </w:rPr>
        <w:t> </w:t>
      </w:r>
      <w:r>
        <w:t>own</w:t>
      </w:r>
      <w:r>
        <w:rPr>
          <w:rFonts w:ascii="Calibri" w:hAnsi="Calibri"/>
        </w:rPr>
        <w:t> </w:t>
      </w:r>
      <w:r>
        <w:t>funding.</w:t>
      </w:r>
    </w:p>
    <w:p w14:paraId="1C496263" w14:textId="3E4F5EDF" w:rsidR="00A02A7C" w:rsidRDefault="00A02A7C" w:rsidP="000C3E3F">
      <w:pPr>
        <w:pStyle w:val="Heading3"/>
        <w:spacing w:before="240" w:after="120"/>
      </w:pPr>
      <w:r>
        <w:t xml:space="preserve">Following </w:t>
      </w:r>
      <w:r w:rsidR="008C5697">
        <w:t xml:space="preserve">the rules in </w:t>
      </w:r>
      <w:r>
        <w:t>your plan</w:t>
      </w:r>
    </w:p>
    <w:p w14:paraId="43D6DE6B" w14:textId="618F64E7" w:rsidR="009E3C5D" w:rsidRDefault="009E3C5D" w:rsidP="002E32CA">
      <w:r>
        <w:t xml:space="preserve">When you manage your own funding, you must follow the rules </w:t>
      </w:r>
      <w:r w:rsidR="00AC0E64">
        <w:br/>
      </w:r>
      <w:r>
        <w:t>in your plan.</w:t>
      </w:r>
    </w:p>
    <w:p w14:paraId="251F7681" w14:textId="77777777" w:rsidR="009E3C5D" w:rsidRDefault="009E3C5D" w:rsidP="002E32CA">
      <w:r>
        <w:t>You can only spend your funding on supports and services that:</w:t>
      </w:r>
    </w:p>
    <w:p w14:paraId="4311FF37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you need</w:t>
      </w:r>
    </w:p>
    <w:p w14:paraId="2478BE58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are in your plan.</w:t>
      </w:r>
    </w:p>
    <w:p w14:paraId="472AF5E2" w14:textId="77777777" w:rsidR="009E3C5D" w:rsidRDefault="009E3C5D" w:rsidP="002E32CA">
      <w:r>
        <w:t>This includes any rules for stated supports.</w:t>
      </w:r>
    </w:p>
    <w:p w14:paraId="5627B69E" w14:textId="77777777" w:rsidR="009E3C5D" w:rsidRDefault="009E3C5D" w:rsidP="002E32CA">
      <w:r>
        <w:t>You shouldn’t spend your funding on:</w:t>
      </w:r>
    </w:p>
    <w:p w14:paraId="4C95AB3B" w14:textId="77777777" w:rsidR="009E3C5D" w:rsidRPr="001F15DE" w:rsidRDefault="009E3C5D" w:rsidP="002E32CA">
      <w:pPr>
        <w:pStyle w:val="ListParagraph"/>
        <w:numPr>
          <w:ilvl w:val="0"/>
          <w:numId w:val="5"/>
        </w:numPr>
        <w:spacing w:before="120" w:after="120"/>
        <w:rPr>
          <w:spacing w:val="-4"/>
        </w:rPr>
      </w:pPr>
      <w:r w:rsidRPr="001F15DE">
        <w:rPr>
          <w:spacing w:val="-4"/>
        </w:rPr>
        <w:t>supports that are not related to your disability</w:t>
      </w:r>
    </w:p>
    <w:p w14:paraId="1B4A6E54" w14:textId="7E3382F0" w:rsidR="00AC0E64" w:rsidRDefault="009E3C5D" w:rsidP="00AC0E64">
      <w:pPr>
        <w:pStyle w:val="ListParagraph"/>
        <w:numPr>
          <w:ilvl w:val="0"/>
          <w:numId w:val="33"/>
        </w:numPr>
        <w:spacing w:before="120" w:after="120"/>
      </w:pPr>
      <w:r>
        <w:t>day-to-day costs, like groceries.</w:t>
      </w:r>
      <w:r w:rsidR="00AC0E64">
        <w:br w:type="page"/>
      </w:r>
    </w:p>
    <w:p w14:paraId="61D56A05" w14:textId="551ED7D2" w:rsidR="009E3C5D" w:rsidRDefault="009E3C5D" w:rsidP="002E32CA">
      <w:r>
        <w:lastRenderedPageBreak/>
        <w:t>You shouldn’t spend your funding on supports that you can get somewhere else, like from:</w:t>
      </w:r>
    </w:p>
    <w:p w14:paraId="53512E03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the community</w:t>
      </w:r>
    </w:p>
    <w:p w14:paraId="6C5F0E04" w14:textId="77777777" w:rsidR="009E3C5D" w:rsidRDefault="009E3C5D" w:rsidP="002E32CA">
      <w:pPr>
        <w:pStyle w:val="ListParagraph"/>
        <w:numPr>
          <w:ilvl w:val="0"/>
          <w:numId w:val="33"/>
        </w:numPr>
        <w:spacing w:before="120" w:after="120"/>
      </w:pPr>
      <w:r>
        <w:t>other government services, like education or</w:t>
      </w:r>
      <w:r>
        <w:rPr>
          <w:rFonts w:ascii="Calibri" w:hAnsi="Calibri" w:cs="Calibri"/>
        </w:rPr>
        <w:t> </w:t>
      </w:r>
      <w:r>
        <w:t>health care.</w:t>
      </w:r>
    </w:p>
    <w:p w14:paraId="15A9A2FF" w14:textId="77777777" w:rsidR="009E3C5D" w:rsidRDefault="009E3C5D" w:rsidP="002E32CA">
      <w:r>
        <w:t>And you shouldn’t spend your funding on supports that other people should pay for.</w:t>
      </w:r>
    </w:p>
    <w:p w14:paraId="27DEC7B6" w14:textId="77777777" w:rsidR="009E3C5D" w:rsidRDefault="009E3C5D" w:rsidP="002E32CA">
      <w:r>
        <w:t>For example, changes at work to suit your needs.</w:t>
      </w:r>
    </w:p>
    <w:p w14:paraId="06C2FCC2" w14:textId="59349AF1" w:rsidR="009E3C5D" w:rsidRPr="00AC0E64" w:rsidRDefault="009E3C5D" w:rsidP="002E32CA">
      <w:r w:rsidRPr="00385FB4">
        <w:rPr>
          <w:spacing w:val="-4"/>
        </w:rPr>
        <w:t>You also shouldn’t spend your funding on supports that:</w:t>
      </w:r>
    </w:p>
    <w:p w14:paraId="01674405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will harm you</w:t>
      </w:r>
    </w:p>
    <w:p w14:paraId="71A9275D" w14:textId="77777777" w:rsidR="009E3C5D" w:rsidRDefault="009E3C5D" w:rsidP="002E32CA">
      <w:pPr>
        <w:pStyle w:val="ListParagraph"/>
        <w:numPr>
          <w:ilvl w:val="0"/>
          <w:numId w:val="33"/>
        </w:numPr>
        <w:spacing w:before="120" w:after="120"/>
      </w:pPr>
      <w:r>
        <w:t>are against the law.</w:t>
      </w:r>
    </w:p>
    <w:p w14:paraId="015819CB" w14:textId="77777777" w:rsidR="009E3C5D" w:rsidRDefault="009E3C5D" w:rsidP="002E32CA">
      <w:r>
        <w:t xml:space="preserve">You shouldn’t spend </w:t>
      </w:r>
      <w:proofErr w:type="gramStart"/>
      <w:r>
        <w:t>all of</w:t>
      </w:r>
      <w:proofErr w:type="gramEnd"/>
      <w:r>
        <w:t xml:space="preserve"> your funding straight</w:t>
      </w:r>
      <w:r>
        <w:rPr>
          <w:rFonts w:ascii="Calibri" w:hAnsi="Calibri" w:cs="Calibri"/>
        </w:rPr>
        <w:t> </w:t>
      </w:r>
      <w:r>
        <w:t>away.</w:t>
      </w:r>
    </w:p>
    <w:p w14:paraId="2BE23B44" w14:textId="77777777" w:rsidR="009E3C5D" w:rsidRPr="00CB3ABA" w:rsidRDefault="009E3C5D" w:rsidP="002E32CA">
      <w:r>
        <w:t xml:space="preserve">It should last </w:t>
      </w:r>
      <w:proofErr w:type="gramStart"/>
      <w:r>
        <w:t>as long as</w:t>
      </w:r>
      <w:proofErr w:type="gramEnd"/>
      <w:r>
        <w:t xml:space="preserve"> your plan does.</w:t>
      </w:r>
    </w:p>
    <w:p w14:paraId="2108743A" w14:textId="4A9355FC" w:rsidR="009E3C5D" w:rsidRDefault="009E3C5D" w:rsidP="002E32CA">
      <w:proofErr w:type="gramStart"/>
      <w:r>
        <w:t>Otherwise</w:t>
      </w:r>
      <w:proofErr w:type="gramEnd"/>
      <w:r>
        <w:t xml:space="preserve"> you might not have enough funding left for the</w:t>
      </w:r>
      <w:r>
        <w:rPr>
          <w:rFonts w:ascii="Calibri" w:hAnsi="Calibri"/>
        </w:rPr>
        <w:t> </w:t>
      </w:r>
      <w:r>
        <w:t>support you</w:t>
      </w:r>
      <w:r w:rsidR="000C3E3F">
        <w:t> </w:t>
      </w:r>
      <w:r>
        <w:t>need.</w:t>
      </w:r>
    </w:p>
    <w:p w14:paraId="26A69929" w14:textId="5D8287C0" w:rsidR="000E74D1" w:rsidRDefault="000E74D1" w:rsidP="000C3E3F">
      <w:pPr>
        <w:pStyle w:val="Heading3"/>
        <w:spacing w:before="240" w:after="120"/>
      </w:pPr>
      <w:r>
        <w:t>Choosing providers</w:t>
      </w:r>
    </w:p>
    <w:p w14:paraId="07476F32" w14:textId="77777777" w:rsidR="009E3C5D" w:rsidRDefault="009E3C5D" w:rsidP="002E32CA">
      <w:r>
        <w:t xml:space="preserve">The </w:t>
      </w:r>
      <w:r w:rsidRPr="00125A26">
        <w:rPr>
          <w:rStyle w:val="Strong"/>
        </w:rPr>
        <w:t>NDIS Quality and Safeguards Commission (NDIS Commission)</w:t>
      </w:r>
      <w:r>
        <w:t xml:space="preserve"> makes sure participants:</w:t>
      </w:r>
    </w:p>
    <w:p w14:paraId="5A818157" w14:textId="77777777" w:rsidR="009E3C5D" w:rsidRDefault="009E3C5D" w:rsidP="002E32CA">
      <w:pPr>
        <w:pStyle w:val="ListParagraph"/>
        <w:numPr>
          <w:ilvl w:val="0"/>
          <w:numId w:val="11"/>
        </w:numPr>
        <w:spacing w:before="120" w:after="120"/>
      </w:pPr>
      <w:r>
        <w:t>are safe</w:t>
      </w:r>
    </w:p>
    <w:p w14:paraId="354BDEF1" w14:textId="77777777" w:rsidR="009E3C5D" w:rsidRDefault="009E3C5D" w:rsidP="002E32CA">
      <w:pPr>
        <w:pStyle w:val="ListParagraph"/>
        <w:numPr>
          <w:ilvl w:val="0"/>
          <w:numId w:val="11"/>
        </w:numPr>
        <w:spacing w:before="120" w:after="120"/>
      </w:pPr>
      <w:r>
        <w:t>get good services.</w:t>
      </w:r>
    </w:p>
    <w:p w14:paraId="3AB49273" w14:textId="77777777" w:rsidR="009E3C5D" w:rsidRDefault="009E3C5D" w:rsidP="002E32CA">
      <w:r>
        <w:t xml:space="preserve">They manage a list of </w:t>
      </w:r>
      <w:r w:rsidRPr="00300EFC">
        <w:rPr>
          <w:rStyle w:val="Strong"/>
        </w:rPr>
        <w:t>registered providers</w:t>
      </w:r>
      <w:r>
        <w:t>.</w:t>
      </w:r>
    </w:p>
    <w:p w14:paraId="3C6329E2" w14:textId="77777777" w:rsidR="009E3C5D" w:rsidRDefault="009E3C5D" w:rsidP="002E32CA">
      <w:r>
        <w:t>A registered provider:</w:t>
      </w:r>
    </w:p>
    <w:p w14:paraId="434A905A" w14:textId="77777777" w:rsidR="009E3C5D" w:rsidRDefault="009E3C5D" w:rsidP="002E32CA">
      <w:pPr>
        <w:pStyle w:val="ListParagraph"/>
        <w:numPr>
          <w:ilvl w:val="0"/>
          <w:numId w:val="9"/>
        </w:numPr>
        <w:spacing w:before="120" w:after="120"/>
      </w:pPr>
      <w:r>
        <w:t>can offer certain supports and services to</w:t>
      </w:r>
      <w:r>
        <w:rPr>
          <w:rFonts w:ascii="Calibri" w:hAnsi="Calibri" w:cs="Calibri"/>
        </w:rPr>
        <w:t> </w:t>
      </w:r>
      <w:r>
        <w:t>participants</w:t>
      </w:r>
    </w:p>
    <w:p w14:paraId="1E90B0F4" w14:textId="77777777" w:rsidR="009E3C5D" w:rsidRDefault="009E3C5D" w:rsidP="002E32CA">
      <w:pPr>
        <w:pStyle w:val="ListParagraph"/>
        <w:numPr>
          <w:ilvl w:val="0"/>
          <w:numId w:val="33"/>
        </w:numPr>
        <w:spacing w:before="120" w:after="120"/>
      </w:pPr>
      <w:r>
        <w:t>must follow certain rules the NDIS</w:t>
      </w:r>
      <w:r w:rsidRPr="004B04F6">
        <w:rPr>
          <w:rFonts w:ascii="Calibri" w:hAnsi="Calibri" w:cs="Calibri"/>
        </w:rPr>
        <w:t> </w:t>
      </w:r>
      <w:r>
        <w:t>Commission sets.</w:t>
      </w:r>
    </w:p>
    <w:p w14:paraId="2FE13577" w14:textId="5228FD65" w:rsidR="009E3C5D" w:rsidRDefault="009E3C5D" w:rsidP="002E32CA">
      <w:r>
        <w:t xml:space="preserve">The NDIS Commission can also stop providers from delivering services </w:t>
      </w:r>
      <w:r w:rsidR="00AC0E64">
        <w:br/>
      </w:r>
      <w:r>
        <w:t>to participants.</w:t>
      </w:r>
    </w:p>
    <w:p w14:paraId="06C839EE" w14:textId="77777777" w:rsidR="009E3C5D" w:rsidRPr="00300EFC" w:rsidRDefault="009E3C5D" w:rsidP="002E32CA">
      <w:r w:rsidRPr="00300EFC">
        <w:lastRenderedPageBreak/>
        <w:t xml:space="preserve">When you manage your own </w:t>
      </w:r>
      <w:r>
        <w:t>funding</w:t>
      </w:r>
      <w:r w:rsidRPr="00300EFC">
        <w:t>, you</w:t>
      </w:r>
      <w:r>
        <w:rPr>
          <w:rFonts w:ascii="Calibri" w:hAnsi="Calibri"/>
        </w:rPr>
        <w:t> </w:t>
      </w:r>
      <w:r w:rsidRPr="00300EFC">
        <w:t>can</w:t>
      </w:r>
      <w:r>
        <w:rPr>
          <w:rFonts w:ascii="Calibri" w:hAnsi="Calibri"/>
        </w:rPr>
        <w:t> </w:t>
      </w:r>
      <w:r w:rsidRPr="00300EFC">
        <w:t>choose to use:</w:t>
      </w:r>
    </w:p>
    <w:p w14:paraId="4A63237F" w14:textId="77777777" w:rsidR="009E3C5D" w:rsidRPr="00300EFC" w:rsidRDefault="009E3C5D" w:rsidP="002E32CA">
      <w:pPr>
        <w:pStyle w:val="ListParagraph"/>
        <w:numPr>
          <w:ilvl w:val="0"/>
          <w:numId w:val="10"/>
        </w:numPr>
        <w:spacing w:before="120" w:after="120"/>
      </w:pPr>
      <w:r w:rsidRPr="00300EFC">
        <w:t>registered providers</w:t>
      </w:r>
    </w:p>
    <w:p w14:paraId="58559647" w14:textId="77777777" w:rsidR="009E3C5D" w:rsidRPr="00300EFC" w:rsidRDefault="009E3C5D" w:rsidP="002E32CA">
      <w:pPr>
        <w:pStyle w:val="ListParagraph"/>
        <w:numPr>
          <w:ilvl w:val="0"/>
          <w:numId w:val="33"/>
        </w:numPr>
        <w:spacing w:before="120" w:after="120"/>
      </w:pPr>
      <w:r w:rsidRPr="00300EFC">
        <w:t>providers that aren’t registered.</w:t>
      </w:r>
    </w:p>
    <w:p w14:paraId="66730525" w14:textId="77777777" w:rsidR="009E3C5D" w:rsidRPr="00300EFC" w:rsidRDefault="009E3C5D" w:rsidP="002E32CA">
      <w:r>
        <w:t>But you should check if the NDIS Commission has stopped that provider from delivering services.</w:t>
      </w:r>
    </w:p>
    <w:p w14:paraId="65995719" w14:textId="54850C50" w:rsidR="009E3C5D" w:rsidRDefault="009E3C5D" w:rsidP="002E32CA">
      <w:r>
        <w:t>We can also tell you that you must use a</w:t>
      </w:r>
      <w:r>
        <w:rPr>
          <w:rFonts w:ascii="Calibri" w:hAnsi="Calibri"/>
        </w:rPr>
        <w:t> </w:t>
      </w:r>
      <w:r>
        <w:t xml:space="preserve">registered provider for </w:t>
      </w:r>
      <w:r w:rsidR="00AC0E64">
        <w:br/>
      </w:r>
      <w:r>
        <w:t>a certain support.</w:t>
      </w:r>
    </w:p>
    <w:p w14:paraId="46AF412F" w14:textId="77777777" w:rsidR="009E3C5D" w:rsidRDefault="009E3C5D" w:rsidP="002E32CA">
      <w:r>
        <w:t>You can also choose to hire support workers yourself, instead of going through a provider.</w:t>
      </w:r>
    </w:p>
    <w:p w14:paraId="4C647F84" w14:textId="42B929CA" w:rsidR="009E3C5D" w:rsidRDefault="009E3C5D" w:rsidP="002E32CA">
      <w:r>
        <w:t xml:space="preserve">This makes you an employer – someone who hires people to work </w:t>
      </w:r>
      <w:r w:rsidR="00AC0E64">
        <w:br/>
      </w:r>
      <w:r>
        <w:t>for them.</w:t>
      </w:r>
    </w:p>
    <w:p w14:paraId="467CC3D1" w14:textId="77777777" w:rsidR="009E3C5D" w:rsidRDefault="009E3C5D" w:rsidP="002E32CA">
      <w:r>
        <w:t>This means you have extra things you must do.</w:t>
      </w:r>
    </w:p>
    <w:p w14:paraId="3B71131A" w14:textId="77777777" w:rsidR="009E3C5D" w:rsidRDefault="009E3C5D" w:rsidP="002E32CA">
      <w:r>
        <w:t>We wrote a document to explain this.</w:t>
      </w:r>
    </w:p>
    <w:p w14:paraId="7BF68EAE" w14:textId="77777777" w:rsidR="009E3C5D" w:rsidRDefault="009E3C5D" w:rsidP="002E32CA">
      <w:r>
        <w:t>It’s called ‘Directly engaging your own staff’.</w:t>
      </w:r>
    </w:p>
    <w:p w14:paraId="3EF80EC4" w14:textId="2DFA341F" w:rsidR="00AC0E64" w:rsidRPr="00AC0E64" w:rsidRDefault="009E3C5D" w:rsidP="00AC0E64">
      <w:r>
        <w:t>You can find it on our website</w:t>
      </w:r>
      <w:r w:rsidR="00AC0E64">
        <w:t xml:space="preserve"> – </w:t>
      </w:r>
      <w:hyperlink r:id="rId9" w:history="1">
        <w:r w:rsidR="00AC0E64" w:rsidRPr="00E8045A">
          <w:rPr>
            <w:rStyle w:val="Hyperlink"/>
          </w:rPr>
          <w:t>www.ndis.gov.au/self-management</w:t>
        </w:r>
      </w:hyperlink>
      <w:r>
        <w:t xml:space="preserve"> </w:t>
      </w:r>
      <w:r w:rsidR="00AC0E64">
        <w:rPr>
          <w:lang w:val="en-US"/>
        </w:rPr>
        <w:br w:type="page"/>
      </w:r>
    </w:p>
    <w:p w14:paraId="218117BF" w14:textId="54EDB9A7" w:rsidR="00115682" w:rsidRPr="00AC0E64" w:rsidRDefault="00024359" w:rsidP="002E32CA">
      <w:pPr>
        <w:pStyle w:val="Heading2"/>
        <w:spacing w:after="120"/>
        <w:rPr>
          <w:lang w:val="en-US"/>
        </w:rPr>
      </w:pPr>
      <w:bookmarkStart w:id="128" w:name="_Toc113632784"/>
      <w:r w:rsidRPr="00AC0E64">
        <w:rPr>
          <w:lang w:val="en-US"/>
        </w:rPr>
        <w:lastRenderedPageBreak/>
        <w:t>4. Paying for supports and services</w:t>
      </w:r>
      <w:bookmarkEnd w:id="128"/>
    </w:p>
    <w:p w14:paraId="653209BA" w14:textId="77777777" w:rsidR="009E3C5D" w:rsidRDefault="009E3C5D" w:rsidP="002E32CA">
      <w:r>
        <w:t>When you manage your own funding, you need to</w:t>
      </w:r>
      <w:r>
        <w:rPr>
          <w:rFonts w:ascii="Calibri" w:hAnsi="Calibri"/>
        </w:rPr>
        <w:t> </w:t>
      </w:r>
      <w:r>
        <w:t>tell us what bank account you want to use.</w:t>
      </w:r>
    </w:p>
    <w:p w14:paraId="4BAC02FB" w14:textId="77777777" w:rsidR="009E3C5D" w:rsidRDefault="009E3C5D" w:rsidP="002E32CA">
      <w:r>
        <w:t>We will pay your funding into that bank account.</w:t>
      </w:r>
    </w:p>
    <w:p w14:paraId="20FB2BEE" w14:textId="77777777" w:rsidR="009E3C5D" w:rsidRDefault="009E3C5D" w:rsidP="002E32CA">
      <w:r>
        <w:t>This bank account should just be for your funding.</w:t>
      </w:r>
    </w:p>
    <w:p w14:paraId="5ED10DA5" w14:textId="77777777" w:rsidR="009E3C5D" w:rsidRDefault="009E3C5D" w:rsidP="002E32CA">
      <w:r>
        <w:t>It shouldn’t be one you use to pay for day</w:t>
      </w:r>
      <w:r>
        <w:noBreakHyphen/>
        <w:t>to</w:t>
      </w:r>
      <w:r>
        <w:noBreakHyphen/>
        <w:t>day</w:t>
      </w:r>
      <w:r>
        <w:rPr>
          <w:rFonts w:ascii="Calibri" w:hAnsi="Calibri"/>
        </w:rPr>
        <w:t> </w:t>
      </w:r>
      <w:r>
        <w:t>things.</w:t>
      </w:r>
    </w:p>
    <w:p w14:paraId="15055806" w14:textId="77777777" w:rsidR="009E3C5D" w:rsidRPr="000142E8" w:rsidRDefault="009E3C5D" w:rsidP="002E32CA">
      <w:pPr>
        <w:rPr>
          <w:spacing w:val="-4"/>
        </w:rPr>
      </w:pPr>
      <w:r w:rsidRPr="000142E8">
        <w:rPr>
          <w:spacing w:val="-4"/>
        </w:rPr>
        <w:t>The bank account should also have your name on</w:t>
      </w:r>
      <w:r w:rsidRPr="000142E8">
        <w:rPr>
          <w:rFonts w:ascii="Calibri" w:hAnsi="Calibri" w:cs="Calibri"/>
          <w:spacing w:val="-4"/>
        </w:rPr>
        <w:t> </w:t>
      </w:r>
      <w:r w:rsidRPr="000142E8">
        <w:rPr>
          <w:spacing w:val="-4"/>
        </w:rPr>
        <w:t>it.</w:t>
      </w:r>
    </w:p>
    <w:p w14:paraId="090E92EF" w14:textId="77777777" w:rsidR="009E3C5D" w:rsidRDefault="009E3C5D" w:rsidP="002E32CA">
      <w:r>
        <w:t>When you manage your own funding, you must:</w:t>
      </w:r>
    </w:p>
    <w:p w14:paraId="0F278982" w14:textId="77777777" w:rsidR="009E3C5D" w:rsidRDefault="009E3C5D" w:rsidP="002E32CA">
      <w:pPr>
        <w:pStyle w:val="ListParagraph"/>
        <w:numPr>
          <w:ilvl w:val="0"/>
          <w:numId w:val="10"/>
        </w:numPr>
        <w:spacing w:before="120" w:after="120"/>
      </w:pPr>
      <w:r>
        <w:t>keep track of the funding we give you</w:t>
      </w:r>
    </w:p>
    <w:p w14:paraId="7AD2F9EB" w14:textId="77777777" w:rsidR="009E3C5D" w:rsidRDefault="009E3C5D" w:rsidP="002E32CA">
      <w:pPr>
        <w:pStyle w:val="ListParagraph"/>
        <w:numPr>
          <w:ilvl w:val="0"/>
          <w:numId w:val="33"/>
        </w:numPr>
        <w:spacing w:before="120" w:after="120"/>
      </w:pPr>
      <w:r>
        <w:t>not spend more than the funding you have.</w:t>
      </w:r>
    </w:p>
    <w:p w14:paraId="0ACAA755" w14:textId="77777777" w:rsidR="009E3C5D" w:rsidRDefault="009E3C5D" w:rsidP="002E32CA">
      <w:r>
        <w:t>You must also:</w:t>
      </w:r>
    </w:p>
    <w:p w14:paraId="1B821E34" w14:textId="77777777" w:rsidR="009E3C5D" w:rsidRDefault="009E3C5D" w:rsidP="002E32CA">
      <w:pPr>
        <w:pStyle w:val="ListParagraph"/>
        <w:numPr>
          <w:ilvl w:val="0"/>
          <w:numId w:val="10"/>
        </w:numPr>
        <w:spacing w:before="120" w:after="120"/>
      </w:pPr>
      <w:r>
        <w:t>pay providers for services they give you</w:t>
      </w:r>
    </w:p>
    <w:p w14:paraId="69CD7ED0" w14:textId="77777777" w:rsidR="009E3C5D" w:rsidRDefault="009E3C5D" w:rsidP="002E32CA">
      <w:pPr>
        <w:pStyle w:val="ListParagraph"/>
        <w:numPr>
          <w:ilvl w:val="0"/>
          <w:numId w:val="33"/>
        </w:numPr>
        <w:spacing w:before="120" w:after="120"/>
      </w:pPr>
      <w:r>
        <w:t>understand the rules you agree to when you</w:t>
      </w:r>
      <w:r>
        <w:rPr>
          <w:rFonts w:ascii="Calibri" w:hAnsi="Calibri"/>
        </w:rPr>
        <w:t> </w:t>
      </w:r>
      <w:r>
        <w:t>use their services.</w:t>
      </w:r>
    </w:p>
    <w:p w14:paraId="0B86EE2C" w14:textId="77777777" w:rsidR="009E3C5D" w:rsidRDefault="009E3C5D" w:rsidP="002E32CA">
      <w:r>
        <w:t>There are different ways you can pay for supports</w:t>
      </w:r>
      <w:r>
        <w:rPr>
          <w:rFonts w:ascii="Calibri" w:hAnsi="Calibri"/>
        </w:rPr>
        <w:t> </w:t>
      </w:r>
      <w:r>
        <w:t>and services.</w:t>
      </w:r>
    </w:p>
    <w:p w14:paraId="66CBC03D" w14:textId="44D23B2A" w:rsidR="00C92A02" w:rsidRDefault="00C92A02" w:rsidP="000C3E3F">
      <w:pPr>
        <w:pStyle w:val="Heading3"/>
        <w:spacing w:before="240" w:after="120"/>
      </w:pPr>
      <w:r>
        <w:t xml:space="preserve">How do you </w:t>
      </w:r>
      <w:r w:rsidR="000A7F99">
        <w:t>pay for supports</w:t>
      </w:r>
      <w:r>
        <w:t>?</w:t>
      </w:r>
    </w:p>
    <w:p w14:paraId="361EBCCA" w14:textId="77777777" w:rsidR="009E3C5D" w:rsidRDefault="009E3C5D" w:rsidP="002E32CA">
      <w:r>
        <w:t>Y</w:t>
      </w:r>
      <w:r w:rsidRPr="000A7F99">
        <w:t>ou can</w:t>
      </w:r>
      <w:r>
        <w:t xml:space="preserve"> pay for supports by:</w:t>
      </w:r>
    </w:p>
    <w:p w14:paraId="543D6EE4" w14:textId="77777777" w:rsidR="009E3C5D" w:rsidRDefault="009E3C5D" w:rsidP="002E32CA">
      <w:pPr>
        <w:pStyle w:val="ListParagraph"/>
        <w:numPr>
          <w:ilvl w:val="0"/>
          <w:numId w:val="18"/>
        </w:numPr>
        <w:spacing w:before="120" w:after="120"/>
      </w:pPr>
      <w:r>
        <w:t>paying for the service with your own money</w:t>
      </w:r>
    </w:p>
    <w:p w14:paraId="53D4150B" w14:textId="77777777" w:rsidR="009E3C5D" w:rsidRDefault="009E3C5D" w:rsidP="002E32CA">
      <w:pPr>
        <w:pStyle w:val="ListParagraph"/>
        <w:numPr>
          <w:ilvl w:val="0"/>
          <w:numId w:val="18"/>
        </w:numPr>
        <w:spacing w:before="120" w:after="120"/>
      </w:pPr>
      <w:r>
        <w:t>making a payment request to get the money</w:t>
      </w:r>
      <w:r>
        <w:rPr>
          <w:rFonts w:ascii="Calibri" w:hAnsi="Calibri"/>
        </w:rPr>
        <w:t> </w:t>
      </w:r>
      <w:r>
        <w:t>back.</w:t>
      </w:r>
    </w:p>
    <w:p w14:paraId="0A381646" w14:textId="77777777" w:rsidR="009E3C5D" w:rsidRDefault="009E3C5D" w:rsidP="002E32CA">
      <w:r>
        <w:t>You can make a request online using the:</w:t>
      </w:r>
    </w:p>
    <w:p w14:paraId="24BB35A7" w14:textId="77777777" w:rsidR="009E3C5D" w:rsidRDefault="009E3C5D" w:rsidP="002E32CA">
      <w:pPr>
        <w:pStyle w:val="ListParagraph"/>
        <w:numPr>
          <w:ilvl w:val="0"/>
          <w:numId w:val="10"/>
        </w:numPr>
        <w:spacing w:before="120" w:after="120"/>
      </w:pPr>
      <w:proofErr w:type="spellStart"/>
      <w:r>
        <w:t>myplace</w:t>
      </w:r>
      <w:proofErr w:type="spellEnd"/>
      <w:r>
        <w:t xml:space="preserve"> portal on our website</w:t>
      </w:r>
    </w:p>
    <w:p w14:paraId="3D060050" w14:textId="77777777" w:rsidR="009E3C5D" w:rsidRDefault="009E3C5D" w:rsidP="002E32CA">
      <w:pPr>
        <w:pStyle w:val="ListParagraph"/>
        <w:numPr>
          <w:ilvl w:val="0"/>
          <w:numId w:val="18"/>
        </w:numPr>
        <w:spacing w:before="120" w:after="120"/>
      </w:pPr>
      <w:proofErr w:type="spellStart"/>
      <w:r>
        <w:t>myNDIS</w:t>
      </w:r>
      <w:proofErr w:type="spellEnd"/>
      <w:r>
        <w:t xml:space="preserve"> app.</w:t>
      </w:r>
    </w:p>
    <w:p w14:paraId="2A46E331" w14:textId="77777777" w:rsidR="009E3C5D" w:rsidRDefault="009E3C5D" w:rsidP="002E32CA">
      <w:r>
        <w:t>You can also fill out a form and send it to us.</w:t>
      </w:r>
    </w:p>
    <w:p w14:paraId="1AFC714C" w14:textId="77777777" w:rsidR="00AC0E64" w:rsidRDefault="00AC0E64">
      <w:pPr>
        <w:spacing w:before="0" w:after="0" w:line="240" w:lineRule="auto"/>
      </w:pPr>
      <w:r>
        <w:br w:type="page"/>
      </w:r>
    </w:p>
    <w:p w14:paraId="1F53AA8F" w14:textId="77777777" w:rsidR="00AC0E64" w:rsidRDefault="009E3C5D" w:rsidP="002E32CA">
      <w:r>
        <w:lastRenderedPageBreak/>
        <w:t>You need proof that you received the service, such</w:t>
      </w:r>
      <w:r>
        <w:rPr>
          <w:rFonts w:ascii="Calibri" w:hAnsi="Calibri"/>
        </w:rPr>
        <w:t> </w:t>
      </w:r>
      <w:r>
        <w:t xml:space="preserve">as an </w:t>
      </w:r>
      <w:r w:rsidRPr="001D0B56">
        <w:rPr>
          <w:rStyle w:val="Strong"/>
        </w:rPr>
        <w:t>invoice</w:t>
      </w:r>
      <w:r>
        <w:t>.</w:t>
      </w:r>
    </w:p>
    <w:p w14:paraId="5290A950" w14:textId="4CFCF519" w:rsidR="009E3C5D" w:rsidRDefault="009E3C5D" w:rsidP="002E32CA">
      <w:r>
        <w:t>An invoice is a document that includes:</w:t>
      </w:r>
    </w:p>
    <w:p w14:paraId="12BC4772" w14:textId="77777777" w:rsidR="009E3C5D" w:rsidRDefault="009E3C5D" w:rsidP="002E32CA">
      <w:pPr>
        <w:pStyle w:val="ListParagraph"/>
        <w:numPr>
          <w:ilvl w:val="0"/>
          <w:numId w:val="12"/>
        </w:numPr>
        <w:spacing w:before="120" w:after="120"/>
      </w:pPr>
      <w:r>
        <w:t>a list of services that need to be paid for</w:t>
      </w:r>
    </w:p>
    <w:p w14:paraId="5C0D8AAC" w14:textId="77777777" w:rsidR="009E3C5D" w:rsidRDefault="009E3C5D" w:rsidP="002E32CA">
      <w:pPr>
        <w:pStyle w:val="ListParagraph"/>
        <w:numPr>
          <w:ilvl w:val="0"/>
          <w:numId w:val="12"/>
        </w:numPr>
        <w:spacing w:before="120" w:after="120"/>
      </w:pPr>
      <w:r>
        <w:t>the amount that needs to be paid.</w:t>
      </w:r>
    </w:p>
    <w:p w14:paraId="391258E6" w14:textId="2E7CF3BF" w:rsidR="009E3C5D" w:rsidRDefault="009E3C5D" w:rsidP="002E32CA">
      <w:r>
        <w:t>This needs to include information about:</w:t>
      </w:r>
    </w:p>
    <w:p w14:paraId="0FE946B3" w14:textId="77777777" w:rsidR="009E3C5D" w:rsidRDefault="009E3C5D" w:rsidP="002E32CA">
      <w:pPr>
        <w:pStyle w:val="ListParagraph"/>
        <w:numPr>
          <w:ilvl w:val="0"/>
          <w:numId w:val="12"/>
        </w:numPr>
        <w:spacing w:before="120" w:after="120"/>
      </w:pPr>
      <w:r>
        <w:t>the provider</w:t>
      </w:r>
    </w:p>
    <w:p w14:paraId="0349FE06" w14:textId="77777777" w:rsidR="009E3C5D" w:rsidRDefault="009E3C5D" w:rsidP="002E32CA">
      <w:pPr>
        <w:pStyle w:val="ListParagraph"/>
        <w:numPr>
          <w:ilvl w:val="0"/>
          <w:numId w:val="12"/>
        </w:numPr>
        <w:spacing w:before="120" w:after="120"/>
      </w:pPr>
      <w:r>
        <w:t>when you received the support</w:t>
      </w:r>
    </w:p>
    <w:p w14:paraId="48A2DA1C" w14:textId="77777777" w:rsidR="009E3C5D" w:rsidRDefault="009E3C5D" w:rsidP="002E32CA">
      <w:pPr>
        <w:pStyle w:val="ListParagraph"/>
        <w:numPr>
          <w:ilvl w:val="0"/>
          <w:numId w:val="12"/>
        </w:numPr>
        <w:spacing w:before="120" w:after="120"/>
      </w:pPr>
      <w:r>
        <w:t>what support you received</w:t>
      </w:r>
    </w:p>
    <w:p w14:paraId="2A964B47" w14:textId="77777777" w:rsidR="009E3C5D" w:rsidRDefault="009E3C5D" w:rsidP="002E32CA">
      <w:pPr>
        <w:pStyle w:val="ListParagraph"/>
        <w:numPr>
          <w:ilvl w:val="0"/>
          <w:numId w:val="18"/>
        </w:numPr>
        <w:spacing w:before="120" w:after="120"/>
      </w:pPr>
      <w:r>
        <w:t>what part of your funding pays for this</w:t>
      </w:r>
      <w:r>
        <w:rPr>
          <w:rFonts w:ascii="Calibri" w:hAnsi="Calibri"/>
        </w:rPr>
        <w:t> </w:t>
      </w:r>
      <w:r>
        <w:t>support.</w:t>
      </w:r>
    </w:p>
    <w:p w14:paraId="0DEF846F" w14:textId="2B8D5A8A" w:rsidR="009E3C5D" w:rsidRDefault="009E3C5D" w:rsidP="002E32CA">
      <w:r>
        <w:t>It also needs to include how much:</w:t>
      </w:r>
    </w:p>
    <w:p w14:paraId="38B849F3" w14:textId="77777777" w:rsidR="009E3C5D" w:rsidRDefault="009E3C5D" w:rsidP="002E32CA">
      <w:pPr>
        <w:pStyle w:val="ListParagraph"/>
        <w:numPr>
          <w:ilvl w:val="0"/>
          <w:numId w:val="12"/>
        </w:numPr>
        <w:spacing w:before="120" w:after="120"/>
      </w:pPr>
      <w:r>
        <w:t>support you received</w:t>
      </w:r>
    </w:p>
    <w:p w14:paraId="10F9CEE4" w14:textId="77777777" w:rsidR="009E3C5D" w:rsidRDefault="009E3C5D" w:rsidP="002E32CA">
      <w:pPr>
        <w:pStyle w:val="ListParagraph"/>
        <w:numPr>
          <w:ilvl w:val="0"/>
          <w:numId w:val="18"/>
        </w:numPr>
        <w:spacing w:before="120" w:after="120"/>
      </w:pPr>
      <w:r>
        <w:t>the support costs.</w:t>
      </w:r>
    </w:p>
    <w:p w14:paraId="5A82AB9C" w14:textId="77777777" w:rsidR="009E3C5D" w:rsidRDefault="009E3C5D" w:rsidP="002E32CA">
      <w:r>
        <w:t>You need to keep this proof for 5 years.</w:t>
      </w:r>
    </w:p>
    <w:p w14:paraId="61FE7502" w14:textId="77777777" w:rsidR="009E3C5D" w:rsidRDefault="009E3C5D" w:rsidP="002E32CA">
      <w:r>
        <w:t>We might ask to see this proof in the future.</w:t>
      </w:r>
    </w:p>
    <w:p w14:paraId="79DBB8CC" w14:textId="77777777" w:rsidR="009E3C5D" w:rsidRDefault="009E3C5D" w:rsidP="002E32CA">
      <w:r>
        <w:t>We wrote a guide that explains how to make</w:t>
      </w:r>
      <w:r>
        <w:rPr>
          <w:rFonts w:ascii="Calibri" w:hAnsi="Calibri"/>
        </w:rPr>
        <w:t> </w:t>
      </w:r>
      <w:r>
        <w:t>a</w:t>
      </w:r>
      <w:r>
        <w:rPr>
          <w:rFonts w:ascii="Calibri" w:hAnsi="Calibri"/>
        </w:rPr>
        <w:t> </w:t>
      </w:r>
      <w:r>
        <w:t>claim in more detail.</w:t>
      </w:r>
    </w:p>
    <w:p w14:paraId="7D4D5999" w14:textId="77777777" w:rsidR="009E3C5D" w:rsidRDefault="009E3C5D" w:rsidP="002E32CA">
      <w:r>
        <w:t>It’s called ‘How to claim from my plan’.</w:t>
      </w:r>
    </w:p>
    <w:p w14:paraId="0BA3D9CF" w14:textId="77777777" w:rsidR="00AC0E64" w:rsidRDefault="009E3C5D" w:rsidP="00AC0E64">
      <w:r>
        <w:t>You can find this guideline on our website.</w:t>
      </w:r>
      <w:hyperlink r:id="rId10" w:history="1"/>
      <w:r>
        <w:t xml:space="preserve"> </w:t>
      </w:r>
    </w:p>
    <w:p w14:paraId="02F970BC" w14:textId="40294E0B" w:rsidR="00AC0E64" w:rsidRPr="00AC0E64" w:rsidRDefault="00AC0E64" w:rsidP="00AC0E64">
      <w:r>
        <w:t xml:space="preserve">Website – </w:t>
      </w:r>
      <w:hyperlink r:id="rId11" w:history="1">
        <w:r w:rsidRPr="00E8045A">
          <w:rPr>
            <w:rStyle w:val="Hyperlink"/>
          </w:rPr>
          <w:t>https://ourguidelines.ndis.gov.au/paymentsforsupport</w:t>
        </w:r>
      </w:hyperlink>
      <w:r w:rsidR="009E3C5D" w:rsidRPr="00422545">
        <w:rPr>
          <w:rStyle w:val="Hyperlink"/>
        </w:rPr>
        <w:t xml:space="preserve"> </w:t>
      </w:r>
      <w:r>
        <w:rPr>
          <w:lang w:val="en-US"/>
        </w:rPr>
        <w:br w:type="page"/>
      </w:r>
    </w:p>
    <w:p w14:paraId="18B64289" w14:textId="4BCFEE65" w:rsidR="00024359" w:rsidRPr="00AC0E64" w:rsidRDefault="00024359" w:rsidP="002E32CA">
      <w:pPr>
        <w:pStyle w:val="Heading2"/>
        <w:spacing w:after="120"/>
        <w:rPr>
          <w:lang w:val="en-US"/>
        </w:rPr>
      </w:pPr>
      <w:bookmarkStart w:id="129" w:name="_Toc113632785"/>
      <w:r w:rsidRPr="00AC0E64">
        <w:rPr>
          <w:lang w:val="en-US"/>
        </w:rPr>
        <w:lastRenderedPageBreak/>
        <w:t>5. Making sure your plan work</w:t>
      </w:r>
      <w:r w:rsidR="00394ACD" w:rsidRPr="00AC0E64">
        <w:rPr>
          <w:lang w:val="en-US"/>
        </w:rPr>
        <w:t>s</w:t>
      </w:r>
      <w:r w:rsidRPr="00AC0E64">
        <w:rPr>
          <w:lang w:val="en-US"/>
        </w:rPr>
        <w:t xml:space="preserve"> well</w:t>
      </w:r>
      <w:bookmarkEnd w:id="129"/>
    </w:p>
    <w:p w14:paraId="382CBD83" w14:textId="77777777" w:rsidR="009E3C5D" w:rsidRDefault="009E3C5D" w:rsidP="00AC0E64">
      <w:pPr>
        <w:spacing w:before="80" w:after="80"/>
      </w:pPr>
      <w:r>
        <w:t>We will check in with you every now and then to</w:t>
      </w:r>
      <w:r>
        <w:rPr>
          <w:rFonts w:ascii="Calibri" w:hAnsi="Calibri"/>
        </w:rPr>
        <w:t> </w:t>
      </w:r>
      <w:r>
        <w:t>make sure:</w:t>
      </w:r>
    </w:p>
    <w:p w14:paraId="276F2B2D" w14:textId="77777777" w:rsidR="009E3C5D" w:rsidRDefault="009E3C5D" w:rsidP="00AC0E64">
      <w:pPr>
        <w:pStyle w:val="ListParagraph"/>
        <w:numPr>
          <w:ilvl w:val="0"/>
          <w:numId w:val="12"/>
        </w:numPr>
        <w:spacing w:before="80" w:after="80"/>
      </w:pPr>
      <w:r>
        <w:t>your plan works well</w:t>
      </w:r>
    </w:p>
    <w:p w14:paraId="6ED815FE" w14:textId="77777777" w:rsidR="009E3C5D" w:rsidRDefault="009E3C5D" w:rsidP="00AC0E64">
      <w:pPr>
        <w:pStyle w:val="ListParagraph"/>
        <w:numPr>
          <w:ilvl w:val="0"/>
          <w:numId w:val="12"/>
        </w:numPr>
        <w:spacing w:before="80" w:after="80"/>
      </w:pPr>
      <w:r>
        <w:t>you are working towards your goals.</w:t>
      </w:r>
    </w:p>
    <w:p w14:paraId="72D09766" w14:textId="77777777" w:rsidR="009E3C5D" w:rsidRDefault="009E3C5D" w:rsidP="00AC0E64">
      <w:pPr>
        <w:spacing w:before="80" w:after="80"/>
      </w:pPr>
      <w:r>
        <w:t>We will also check in with you if something big changes in your life.</w:t>
      </w:r>
    </w:p>
    <w:p w14:paraId="474D1413" w14:textId="77777777" w:rsidR="009E3C5D" w:rsidRDefault="009E3C5D" w:rsidP="00AC0E64">
      <w:pPr>
        <w:spacing w:before="80" w:after="80"/>
      </w:pPr>
      <w:r>
        <w:t>We have different ways for you to manage your</w:t>
      </w:r>
      <w:r>
        <w:rPr>
          <w:rFonts w:ascii="Calibri" w:hAnsi="Calibri" w:cs="Calibri"/>
        </w:rPr>
        <w:t> </w:t>
      </w:r>
      <w:r>
        <w:t>funding.</w:t>
      </w:r>
    </w:p>
    <w:p w14:paraId="7307E5A8" w14:textId="77777777" w:rsidR="009E3C5D" w:rsidRDefault="009E3C5D" w:rsidP="00AC0E64">
      <w:pPr>
        <w:spacing w:before="80" w:after="80"/>
      </w:pPr>
      <w:r>
        <w:t>This helps you have choice and control over your</w:t>
      </w:r>
      <w:r>
        <w:rPr>
          <w:rFonts w:ascii="Calibri" w:hAnsi="Calibri" w:cs="Calibri"/>
        </w:rPr>
        <w:t> </w:t>
      </w:r>
      <w:r>
        <w:t>supports.</w:t>
      </w:r>
    </w:p>
    <w:p w14:paraId="1102462F" w14:textId="159DBE28" w:rsidR="009E3C5D" w:rsidRPr="000142E8" w:rsidRDefault="009E3C5D" w:rsidP="00AC0E64">
      <w:pPr>
        <w:spacing w:before="80" w:after="80"/>
        <w:rPr>
          <w:spacing w:val="-3"/>
        </w:rPr>
      </w:pPr>
      <w:r w:rsidRPr="000142E8">
        <w:rPr>
          <w:spacing w:val="-3"/>
        </w:rPr>
        <w:t>You can change the way you manage your funding to suit what you want and</w:t>
      </w:r>
      <w:r w:rsidR="000C3E3F">
        <w:rPr>
          <w:spacing w:val="-3"/>
        </w:rPr>
        <w:t> </w:t>
      </w:r>
      <w:r w:rsidRPr="000142E8">
        <w:rPr>
          <w:spacing w:val="-3"/>
        </w:rPr>
        <w:t>need.</w:t>
      </w:r>
    </w:p>
    <w:p w14:paraId="1F4B3F22" w14:textId="69632109" w:rsidR="009E3C5D" w:rsidRPr="00355F62" w:rsidRDefault="009E3C5D" w:rsidP="00AC0E64">
      <w:pPr>
        <w:spacing w:before="80" w:after="80"/>
      </w:pPr>
      <w:r>
        <w:t>We will support you if you need to change the</w:t>
      </w:r>
      <w:r>
        <w:rPr>
          <w:rFonts w:ascii="Calibri" w:hAnsi="Calibri"/>
        </w:rPr>
        <w:t> </w:t>
      </w:r>
      <w:r>
        <w:t>way you manage your</w:t>
      </w:r>
      <w:r w:rsidR="000C3E3F">
        <w:t> </w:t>
      </w:r>
      <w:r>
        <w:t>funding.</w:t>
      </w:r>
    </w:p>
    <w:p w14:paraId="24C1CED3" w14:textId="77777777" w:rsidR="009E3C5D" w:rsidRDefault="009E3C5D" w:rsidP="00AC0E64">
      <w:pPr>
        <w:spacing w:before="80" w:after="80"/>
      </w:pPr>
      <w:r>
        <w:t>Things in your life might change over time, including what:</w:t>
      </w:r>
    </w:p>
    <w:p w14:paraId="3A283577" w14:textId="77777777" w:rsidR="009E3C5D" w:rsidRDefault="009E3C5D" w:rsidP="00AC0E64">
      <w:pPr>
        <w:pStyle w:val="ListParagraph"/>
        <w:numPr>
          <w:ilvl w:val="0"/>
          <w:numId w:val="5"/>
        </w:numPr>
        <w:spacing w:before="80" w:after="80"/>
      </w:pPr>
      <w:r>
        <w:t xml:space="preserve">support you need </w:t>
      </w:r>
    </w:p>
    <w:p w14:paraId="3397F4A4" w14:textId="77777777" w:rsidR="009E3C5D" w:rsidRDefault="009E3C5D" w:rsidP="00AC0E64">
      <w:pPr>
        <w:pStyle w:val="ListParagraph"/>
        <w:numPr>
          <w:ilvl w:val="0"/>
          <w:numId w:val="18"/>
        </w:numPr>
        <w:spacing w:before="80" w:after="80"/>
      </w:pPr>
      <w:r>
        <w:t>might put you at risk.</w:t>
      </w:r>
    </w:p>
    <w:p w14:paraId="67910C52" w14:textId="77777777" w:rsidR="009E3C5D" w:rsidRDefault="009E3C5D" w:rsidP="00AC0E64">
      <w:pPr>
        <w:spacing w:before="80" w:after="80"/>
      </w:pPr>
      <w:r>
        <w:t>Or you might need more support for a short time.</w:t>
      </w:r>
    </w:p>
    <w:p w14:paraId="42929056" w14:textId="77777777" w:rsidR="009E3C5D" w:rsidRDefault="009E3C5D" w:rsidP="00AC0E64">
      <w:pPr>
        <w:spacing w:before="80" w:after="80"/>
      </w:pPr>
      <w:r>
        <w:t>For example, if you need to go to hospital.</w:t>
      </w:r>
    </w:p>
    <w:p w14:paraId="0BB81853" w14:textId="77777777" w:rsidR="009E3C5D" w:rsidRDefault="009E3C5D" w:rsidP="00AC0E64">
      <w:pPr>
        <w:spacing w:before="80" w:after="80"/>
      </w:pPr>
      <w:r>
        <w:t>Or if your nominee or child representative can’t</w:t>
      </w:r>
      <w:r>
        <w:rPr>
          <w:rFonts w:ascii="Calibri" w:hAnsi="Calibri"/>
        </w:rPr>
        <w:t> </w:t>
      </w:r>
      <w:r>
        <w:t>make decisions for you for a while.</w:t>
      </w:r>
    </w:p>
    <w:p w14:paraId="3089DCE7" w14:textId="77777777" w:rsidR="009E3C5D" w:rsidRPr="000142E8" w:rsidRDefault="009E3C5D" w:rsidP="00AC0E64">
      <w:pPr>
        <w:spacing w:before="80" w:after="80"/>
        <w:rPr>
          <w:spacing w:val="-2"/>
        </w:rPr>
      </w:pPr>
      <w:r w:rsidRPr="000142E8">
        <w:rPr>
          <w:spacing w:val="-2"/>
        </w:rPr>
        <w:t>If something like this happens, you can change the</w:t>
      </w:r>
      <w:r>
        <w:rPr>
          <w:rFonts w:ascii="Calibri" w:hAnsi="Calibri"/>
          <w:spacing w:val="-2"/>
        </w:rPr>
        <w:t> </w:t>
      </w:r>
      <w:r w:rsidRPr="000142E8">
        <w:rPr>
          <w:spacing w:val="-2"/>
        </w:rPr>
        <w:t>way you manage your funding for a short time.</w:t>
      </w:r>
    </w:p>
    <w:p w14:paraId="33EC5EF6" w14:textId="77777777" w:rsidR="009E3C5D" w:rsidRDefault="009E3C5D" w:rsidP="00AC0E64">
      <w:pPr>
        <w:spacing w:before="80" w:after="80"/>
      </w:pPr>
      <w:r>
        <w:t>When a participant turns 16 years old, we will talk</w:t>
      </w:r>
      <w:r>
        <w:rPr>
          <w:rFonts w:ascii="Calibri" w:hAnsi="Calibri"/>
        </w:rPr>
        <w:t> </w:t>
      </w:r>
      <w:r>
        <w:t xml:space="preserve">to them and their: </w:t>
      </w:r>
    </w:p>
    <w:p w14:paraId="0E03E36E" w14:textId="77777777" w:rsidR="009E3C5D" w:rsidRDefault="009E3C5D" w:rsidP="00AC0E64">
      <w:pPr>
        <w:pStyle w:val="ListParagraph"/>
        <w:numPr>
          <w:ilvl w:val="0"/>
          <w:numId w:val="5"/>
        </w:numPr>
        <w:spacing w:before="80" w:after="80"/>
      </w:pPr>
      <w:r>
        <w:t>nominee</w:t>
      </w:r>
    </w:p>
    <w:p w14:paraId="4638A131" w14:textId="77777777" w:rsidR="009E3C5D" w:rsidRDefault="009E3C5D" w:rsidP="00AC0E64">
      <w:pPr>
        <w:pStyle w:val="ListParagraph"/>
        <w:numPr>
          <w:ilvl w:val="0"/>
          <w:numId w:val="5"/>
        </w:numPr>
        <w:spacing w:before="80" w:after="80"/>
      </w:pPr>
      <w:r>
        <w:t>child representative.</w:t>
      </w:r>
    </w:p>
    <w:p w14:paraId="058CB16B" w14:textId="77777777" w:rsidR="009E3C5D" w:rsidRDefault="009E3C5D" w:rsidP="00AC0E64">
      <w:pPr>
        <w:spacing w:before="80" w:after="80"/>
      </w:pPr>
      <w:r>
        <w:t>We will help them work out the best way to</w:t>
      </w:r>
      <w:r>
        <w:rPr>
          <w:rFonts w:ascii="Calibri" w:hAnsi="Calibri"/>
        </w:rPr>
        <w:t> </w:t>
      </w:r>
      <w:r>
        <w:t>build</w:t>
      </w:r>
      <w:r>
        <w:rPr>
          <w:rFonts w:ascii="Calibri" w:hAnsi="Calibri"/>
        </w:rPr>
        <w:t> </w:t>
      </w:r>
      <w:r>
        <w:t>their capacity.</w:t>
      </w:r>
    </w:p>
    <w:p w14:paraId="017EF678" w14:textId="77777777" w:rsidR="009E3C5D" w:rsidRDefault="009E3C5D" w:rsidP="00AC0E64">
      <w:pPr>
        <w:spacing w:before="80" w:after="80"/>
      </w:pPr>
      <w:r>
        <w:t>This will help them be ready to manage their own funding when they turn 18 years old.</w:t>
      </w:r>
    </w:p>
    <w:p w14:paraId="16B97448" w14:textId="3F69FE3B" w:rsidR="00C23A5C" w:rsidRDefault="00C23A5C" w:rsidP="002E32CA">
      <w:pPr>
        <w:pStyle w:val="Heading3"/>
        <w:spacing w:before="120" w:after="120"/>
      </w:pPr>
      <w:r>
        <w:lastRenderedPageBreak/>
        <w:t>When must we review you</w:t>
      </w:r>
      <w:r w:rsidR="00047E00">
        <w:t>r</w:t>
      </w:r>
      <w:r>
        <w:t xml:space="preserve"> plan?</w:t>
      </w:r>
    </w:p>
    <w:p w14:paraId="1BE01DF1" w14:textId="77777777" w:rsidR="009E3C5D" w:rsidRPr="008F6346" w:rsidRDefault="009E3C5D" w:rsidP="002E32CA">
      <w:pPr>
        <w:rPr>
          <w:spacing w:val="-3"/>
        </w:rPr>
      </w:pPr>
      <w:r w:rsidRPr="008F6346">
        <w:rPr>
          <w:spacing w:val="-3"/>
        </w:rPr>
        <w:t xml:space="preserve">When we </w:t>
      </w:r>
      <w:r w:rsidRPr="008F6346">
        <w:rPr>
          <w:rStyle w:val="Strong"/>
          <w:spacing w:val="-3"/>
        </w:rPr>
        <w:t>review</w:t>
      </w:r>
      <w:r w:rsidRPr="008F6346">
        <w:rPr>
          <w:spacing w:val="-3"/>
        </w:rPr>
        <w:t xml:space="preserve"> something, we check to see what:</w:t>
      </w:r>
    </w:p>
    <w:p w14:paraId="7FE955AD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worked well</w:t>
      </w:r>
    </w:p>
    <w:p w14:paraId="3588D7B7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needs to change.</w:t>
      </w:r>
    </w:p>
    <w:p w14:paraId="5DC869B6" w14:textId="0CC12A3A" w:rsidR="009E3C5D" w:rsidRDefault="009E3C5D" w:rsidP="002E32CA">
      <w:r>
        <w:t xml:space="preserve">We will review your </w:t>
      </w:r>
      <w:r w:rsidRPr="00C23A5C">
        <w:t>plan</w:t>
      </w:r>
      <w:r>
        <w:t xml:space="preserve"> every now and then to</w:t>
      </w:r>
      <w:r>
        <w:rPr>
          <w:rFonts w:ascii="Calibri" w:hAnsi="Calibri"/>
        </w:rPr>
        <w:t> </w:t>
      </w:r>
      <w:r>
        <w:t xml:space="preserve">make sure it is </w:t>
      </w:r>
      <w:r w:rsidR="00AC0E64">
        <w:br/>
      </w:r>
      <w:r>
        <w:t>working well.</w:t>
      </w:r>
    </w:p>
    <w:p w14:paraId="6C8C49F9" w14:textId="77777777" w:rsidR="009E3C5D" w:rsidRDefault="009E3C5D" w:rsidP="002E32CA">
      <w:r>
        <w:t>This includes how you manage your funding.</w:t>
      </w:r>
    </w:p>
    <w:p w14:paraId="5CFED402" w14:textId="77777777" w:rsidR="009E3C5D" w:rsidRDefault="009E3C5D" w:rsidP="002E32CA">
      <w:r>
        <w:t>We must review your plan if you ask us to.</w:t>
      </w:r>
    </w:p>
    <w:p w14:paraId="371848FD" w14:textId="77777777" w:rsidR="009E3C5D" w:rsidRDefault="009E3C5D" w:rsidP="002E32CA">
      <w:r>
        <w:t xml:space="preserve">You can ask us to </w:t>
      </w:r>
      <w:r w:rsidRPr="00C23A5C">
        <w:t>review</w:t>
      </w:r>
      <w:r>
        <w:t xml:space="preserve"> our decision about who</w:t>
      </w:r>
      <w:r>
        <w:rPr>
          <w:rFonts w:ascii="Calibri" w:hAnsi="Calibri"/>
        </w:rPr>
        <w:t> </w:t>
      </w:r>
      <w:r>
        <w:t>will manage your funding if you are not</w:t>
      </w:r>
      <w:r>
        <w:rPr>
          <w:rFonts w:ascii="Calibri" w:hAnsi="Calibri"/>
        </w:rPr>
        <w:t> </w:t>
      </w:r>
      <w:r>
        <w:t>happy with it.</w:t>
      </w:r>
    </w:p>
    <w:p w14:paraId="39B4D9D8" w14:textId="697DB049" w:rsidR="009E3C5D" w:rsidRDefault="009E3C5D" w:rsidP="002E32CA">
      <w:r>
        <w:t xml:space="preserve">We must review your plan straight away if you become ‘insolvent </w:t>
      </w:r>
      <w:r w:rsidR="00AC0E64">
        <w:br/>
      </w:r>
      <w:r>
        <w:t>under administration’.</w:t>
      </w:r>
    </w:p>
    <w:p w14:paraId="6A15F554" w14:textId="77777777" w:rsidR="009E3C5D" w:rsidRDefault="009E3C5D" w:rsidP="002E32CA">
      <w:r>
        <w:t>And we will manage your funding instead.</w:t>
      </w:r>
    </w:p>
    <w:p w14:paraId="67718AC1" w14:textId="77777777" w:rsidR="009E3C5D" w:rsidRDefault="009E3C5D" w:rsidP="002E32CA">
      <w:r>
        <w:t>We must also review your plan if someone gives</w:t>
      </w:r>
      <w:r>
        <w:rPr>
          <w:rFonts w:ascii="Calibri" w:hAnsi="Calibri"/>
        </w:rPr>
        <w:t> </w:t>
      </w:r>
      <w:r>
        <w:t>us proof that you should not manage your</w:t>
      </w:r>
      <w:r>
        <w:rPr>
          <w:rFonts w:ascii="Calibri" w:hAnsi="Calibri"/>
        </w:rPr>
        <w:t> </w:t>
      </w:r>
      <w:r>
        <w:t>funding.</w:t>
      </w:r>
    </w:p>
    <w:p w14:paraId="6CCBB766" w14:textId="160460D2" w:rsidR="00837C0F" w:rsidRDefault="009E3C5D" w:rsidP="00AC0E64">
      <w:r>
        <w:t>This will help us keep you safe.</w:t>
      </w:r>
    </w:p>
    <w:p w14:paraId="410314D5" w14:textId="77777777" w:rsidR="00837C0F" w:rsidRDefault="00837C0F">
      <w:pPr>
        <w:spacing w:before="0" w:after="0" w:line="240" w:lineRule="auto"/>
      </w:pPr>
      <w:r>
        <w:br w:type="page"/>
      </w:r>
    </w:p>
    <w:p w14:paraId="3CC9E388" w14:textId="15440049" w:rsidR="00BA41CB" w:rsidRDefault="00BA41CB" w:rsidP="002E32CA">
      <w:pPr>
        <w:pStyle w:val="Heading3"/>
        <w:spacing w:before="120" w:after="120"/>
      </w:pPr>
      <w:r>
        <w:lastRenderedPageBreak/>
        <w:t>How we review plans</w:t>
      </w:r>
    </w:p>
    <w:p w14:paraId="5713E930" w14:textId="77777777" w:rsidR="009E3C5D" w:rsidRDefault="009E3C5D" w:rsidP="00AC0E64">
      <w:r>
        <w:t>When we review how you manage your plan, we</w:t>
      </w:r>
      <w:r>
        <w:rPr>
          <w:rFonts w:ascii="Calibri" w:hAnsi="Calibri"/>
        </w:rPr>
        <w:t> </w:t>
      </w:r>
      <w:r>
        <w:t>must think about how:</w:t>
      </w:r>
    </w:p>
    <w:p w14:paraId="31E5B8BF" w14:textId="77777777" w:rsidR="009E3C5D" w:rsidRDefault="009E3C5D" w:rsidP="00AC0E64">
      <w:pPr>
        <w:pStyle w:val="ListParagraph"/>
        <w:numPr>
          <w:ilvl w:val="0"/>
          <w:numId w:val="5"/>
        </w:numPr>
        <w:spacing w:before="120" w:after="120"/>
      </w:pPr>
      <w:r>
        <w:t>you are building your</w:t>
      </w:r>
      <w:r>
        <w:rPr>
          <w:rFonts w:ascii="Calibri" w:hAnsi="Calibri" w:cs="Calibri"/>
        </w:rPr>
        <w:t> </w:t>
      </w:r>
      <w:r>
        <w:t>capacity</w:t>
      </w:r>
    </w:p>
    <w:p w14:paraId="54ED36DA" w14:textId="77777777" w:rsidR="009E3C5D" w:rsidRDefault="009E3C5D" w:rsidP="00AC0E64">
      <w:pPr>
        <w:pStyle w:val="ListParagraph"/>
        <w:numPr>
          <w:ilvl w:val="0"/>
          <w:numId w:val="5"/>
        </w:numPr>
        <w:spacing w:before="120" w:after="120"/>
      </w:pPr>
      <w:r>
        <w:t>your capacity has changed.</w:t>
      </w:r>
    </w:p>
    <w:p w14:paraId="2B5E1D44" w14:textId="77777777" w:rsidR="009E3C5D" w:rsidRDefault="009E3C5D" w:rsidP="00AC0E64">
      <w:r>
        <w:t>We will also think about any new risks.</w:t>
      </w:r>
    </w:p>
    <w:p w14:paraId="54958BE6" w14:textId="77777777" w:rsidR="009E3C5D" w:rsidRDefault="009E3C5D" w:rsidP="00AC0E64">
      <w:r>
        <w:t>And we must think about how well you have managed your funding.</w:t>
      </w:r>
    </w:p>
    <w:p w14:paraId="0824DA5D" w14:textId="03ABABF9" w:rsidR="009E3C5D" w:rsidRDefault="009E3C5D" w:rsidP="00AC0E64">
      <w:pPr>
        <w:spacing w:line="240" w:lineRule="auto"/>
      </w:pPr>
      <w:r>
        <w:t>This includes if you:</w:t>
      </w:r>
    </w:p>
    <w:p w14:paraId="08D9D32B" w14:textId="77777777" w:rsidR="009E3C5D" w:rsidRDefault="009E3C5D" w:rsidP="00AC0E64">
      <w:pPr>
        <w:pStyle w:val="ListParagraph"/>
        <w:numPr>
          <w:ilvl w:val="0"/>
          <w:numId w:val="5"/>
        </w:numPr>
        <w:spacing w:after="120"/>
      </w:pPr>
      <w:r>
        <w:t>followed the rules about how to use your</w:t>
      </w:r>
      <w:r>
        <w:rPr>
          <w:rFonts w:ascii="Calibri" w:hAnsi="Calibri" w:cs="Calibri"/>
        </w:rPr>
        <w:t> </w:t>
      </w:r>
      <w:r>
        <w:t>funding</w:t>
      </w:r>
    </w:p>
    <w:p w14:paraId="2786C0A2" w14:textId="77777777" w:rsidR="009E3C5D" w:rsidRDefault="009E3C5D" w:rsidP="00AC0E64">
      <w:pPr>
        <w:pStyle w:val="ListParagraph"/>
        <w:numPr>
          <w:ilvl w:val="0"/>
          <w:numId w:val="5"/>
        </w:numPr>
        <w:spacing w:before="120" w:after="120"/>
      </w:pPr>
      <w:r>
        <w:t>kept records</w:t>
      </w:r>
    </w:p>
    <w:p w14:paraId="6959B819" w14:textId="3F3C8FF0" w:rsidR="00AC0E64" w:rsidRPr="00AC0E64" w:rsidRDefault="009E3C5D" w:rsidP="00AC0E64">
      <w:pPr>
        <w:pStyle w:val="ListParagraph"/>
        <w:numPr>
          <w:ilvl w:val="0"/>
          <w:numId w:val="18"/>
        </w:numPr>
        <w:spacing w:before="120" w:after="120"/>
      </w:pPr>
      <w:r>
        <w:t>paid providers on time.</w:t>
      </w:r>
      <w:r w:rsidR="00AC0E64" w:rsidRPr="00AC0E64">
        <w:rPr>
          <w:lang w:val="en-US"/>
        </w:rPr>
        <w:br w:type="page"/>
      </w:r>
    </w:p>
    <w:p w14:paraId="20C1AEC9" w14:textId="0B92AEAE" w:rsidR="00024359" w:rsidRPr="00AC0E64" w:rsidRDefault="00024359" w:rsidP="002E32CA">
      <w:pPr>
        <w:pStyle w:val="Heading2"/>
        <w:spacing w:after="120"/>
        <w:rPr>
          <w:lang w:val="en-US"/>
        </w:rPr>
      </w:pPr>
      <w:bookmarkStart w:id="130" w:name="_Toc113632786"/>
      <w:r w:rsidRPr="00AC0E64">
        <w:rPr>
          <w:lang w:val="en-US"/>
        </w:rPr>
        <w:lastRenderedPageBreak/>
        <w:t>6. When someone does</w:t>
      </w:r>
      <w:r w:rsidR="00CF24A7" w:rsidRPr="00AC0E64">
        <w:rPr>
          <w:lang w:val="en-US"/>
        </w:rPr>
        <w:t xml:space="preserve"> the wrong thing</w:t>
      </w:r>
      <w:bookmarkEnd w:id="130"/>
    </w:p>
    <w:p w14:paraId="1B862F5F" w14:textId="77777777" w:rsidR="009E3C5D" w:rsidRDefault="009E3C5D" w:rsidP="002E32CA">
      <w:r>
        <w:t>We want to protect your funding so it’s there when you need it.</w:t>
      </w:r>
    </w:p>
    <w:p w14:paraId="05D41CB1" w14:textId="116AC4BE" w:rsidR="009E3C5D" w:rsidRDefault="009E3C5D" w:rsidP="002E32CA">
      <w:r>
        <w:t>This means we need to stop people from doing</w:t>
      </w:r>
      <w:r>
        <w:rPr>
          <w:rFonts w:ascii="Calibri" w:hAnsi="Calibri"/>
        </w:rPr>
        <w:t> </w:t>
      </w:r>
      <w:r>
        <w:t xml:space="preserve">the wrong thing </w:t>
      </w:r>
      <w:r w:rsidR="00AC0E64">
        <w:br/>
      </w:r>
      <w:r>
        <w:t>with funding.</w:t>
      </w:r>
    </w:p>
    <w:p w14:paraId="355D6939" w14:textId="77777777" w:rsidR="009E3C5D" w:rsidRPr="008F6346" w:rsidRDefault="009E3C5D" w:rsidP="002E32CA">
      <w:pPr>
        <w:rPr>
          <w:spacing w:val="-4"/>
        </w:rPr>
      </w:pPr>
      <w:r w:rsidRPr="008F6346">
        <w:rPr>
          <w:spacing w:val="-4"/>
        </w:rPr>
        <w:t xml:space="preserve">If you do the wrong thing, we call it </w:t>
      </w:r>
      <w:r w:rsidRPr="008F6346">
        <w:rPr>
          <w:rStyle w:val="Strong"/>
          <w:spacing w:val="-4"/>
        </w:rPr>
        <w:t>non-compliance</w:t>
      </w:r>
      <w:r w:rsidRPr="008F6346">
        <w:rPr>
          <w:spacing w:val="-4"/>
        </w:rPr>
        <w:t>.</w:t>
      </w:r>
    </w:p>
    <w:p w14:paraId="5B9A8F04" w14:textId="77777777" w:rsidR="009E3C5D" w:rsidRDefault="009E3C5D" w:rsidP="002E32CA">
      <w:r>
        <w:t>This includes if you do the wrong thing:</w:t>
      </w:r>
    </w:p>
    <w:p w14:paraId="536D6817" w14:textId="77777777" w:rsidR="009E3C5D" w:rsidRDefault="009E3C5D" w:rsidP="002E32CA">
      <w:pPr>
        <w:pStyle w:val="ListParagraph"/>
        <w:numPr>
          <w:ilvl w:val="0"/>
          <w:numId w:val="13"/>
        </w:numPr>
        <w:spacing w:before="120" w:after="120"/>
      </w:pPr>
      <w:r>
        <w:t>on purpose</w:t>
      </w:r>
    </w:p>
    <w:p w14:paraId="273F19D1" w14:textId="77777777" w:rsidR="009E3C5D" w:rsidRDefault="009E3C5D" w:rsidP="002E32CA">
      <w:pPr>
        <w:pStyle w:val="ListParagraph"/>
        <w:numPr>
          <w:ilvl w:val="0"/>
          <w:numId w:val="13"/>
        </w:numPr>
        <w:spacing w:before="120" w:after="120"/>
      </w:pPr>
      <w:r>
        <w:t>by accident.</w:t>
      </w:r>
    </w:p>
    <w:p w14:paraId="3ACE2A23" w14:textId="77777777" w:rsidR="009E3C5D" w:rsidRPr="008F6346" w:rsidRDefault="009E3C5D" w:rsidP="002E32CA">
      <w:pPr>
        <w:rPr>
          <w:spacing w:val="-4"/>
        </w:rPr>
      </w:pPr>
      <w:r w:rsidRPr="008F6346">
        <w:rPr>
          <w:spacing w:val="-4"/>
        </w:rPr>
        <w:t>We know that not all non-compliance is on purpose.</w:t>
      </w:r>
    </w:p>
    <w:p w14:paraId="123357EF" w14:textId="77777777" w:rsidR="009E3C5D" w:rsidRPr="008F6346" w:rsidRDefault="009E3C5D" w:rsidP="002E32CA">
      <w:pPr>
        <w:rPr>
          <w:spacing w:val="-4"/>
        </w:rPr>
      </w:pPr>
      <w:r w:rsidRPr="008F6346">
        <w:rPr>
          <w:spacing w:val="-4"/>
        </w:rPr>
        <w:t>We know people:</w:t>
      </w:r>
    </w:p>
    <w:p w14:paraId="56C12FC8" w14:textId="77777777" w:rsidR="009E3C5D" w:rsidRPr="008F6346" w:rsidRDefault="009E3C5D" w:rsidP="002E32CA">
      <w:pPr>
        <w:pStyle w:val="ListParagraph"/>
        <w:numPr>
          <w:ilvl w:val="0"/>
          <w:numId w:val="14"/>
        </w:numPr>
        <w:spacing w:before="120" w:after="120"/>
        <w:rPr>
          <w:spacing w:val="-4"/>
        </w:rPr>
      </w:pPr>
      <w:r w:rsidRPr="008F6346">
        <w:rPr>
          <w:spacing w:val="-4"/>
        </w:rPr>
        <w:t>try to do the right thing</w:t>
      </w:r>
    </w:p>
    <w:p w14:paraId="4C530231" w14:textId="77777777" w:rsidR="009E3C5D" w:rsidRDefault="009E3C5D" w:rsidP="002E32CA">
      <w:pPr>
        <w:pStyle w:val="ListParagraph"/>
        <w:numPr>
          <w:ilvl w:val="0"/>
          <w:numId w:val="14"/>
        </w:numPr>
        <w:spacing w:before="120" w:after="120"/>
      </w:pPr>
      <w:r w:rsidRPr="008F6346">
        <w:rPr>
          <w:spacing w:val="-4"/>
        </w:rPr>
        <w:t>sometimes make mistakes.</w:t>
      </w:r>
    </w:p>
    <w:p w14:paraId="2787F947" w14:textId="77777777" w:rsidR="009E3C5D" w:rsidRDefault="009E3C5D" w:rsidP="002E32CA">
      <w:r>
        <w:t>If you make a mistake, we will work with you to</w:t>
      </w:r>
      <w:r>
        <w:rPr>
          <w:rFonts w:ascii="Calibri" w:hAnsi="Calibri"/>
        </w:rPr>
        <w:t> </w:t>
      </w:r>
      <w:r>
        <w:t>fix</w:t>
      </w:r>
      <w:r>
        <w:rPr>
          <w:rFonts w:ascii="Calibri" w:hAnsi="Calibri"/>
        </w:rPr>
        <w:t> </w:t>
      </w:r>
      <w:r>
        <w:t>it</w:t>
      </w:r>
      <w:r>
        <w:rPr>
          <w:rFonts w:ascii="Calibri" w:hAnsi="Calibri"/>
        </w:rPr>
        <w:t> </w:t>
      </w:r>
      <w:r>
        <w:t>first.</w:t>
      </w:r>
    </w:p>
    <w:p w14:paraId="2672ECB7" w14:textId="77777777" w:rsidR="009E3C5D" w:rsidRDefault="009E3C5D" w:rsidP="002E32CA">
      <w:r>
        <w:t>We want to help people learn how to do the right thing before something becomes non-compliance.</w:t>
      </w:r>
    </w:p>
    <w:p w14:paraId="21EFECBE" w14:textId="77777777" w:rsidR="009E3C5D" w:rsidRDefault="009E3C5D" w:rsidP="002E32CA">
      <w:r>
        <w:t>We will share clear information so you can know:</w:t>
      </w:r>
    </w:p>
    <w:p w14:paraId="0C59FAB6" w14:textId="77777777" w:rsidR="009E3C5D" w:rsidRDefault="009E3C5D" w:rsidP="002E32CA">
      <w:pPr>
        <w:pStyle w:val="ListParagraph"/>
        <w:numPr>
          <w:ilvl w:val="0"/>
          <w:numId w:val="14"/>
        </w:numPr>
        <w:spacing w:before="120" w:after="120"/>
      </w:pPr>
      <w:r>
        <w:t>what non-compliance is</w:t>
      </w:r>
    </w:p>
    <w:p w14:paraId="72F3C8BE" w14:textId="77777777" w:rsidR="009E3C5D" w:rsidRDefault="009E3C5D" w:rsidP="002E32CA">
      <w:pPr>
        <w:pStyle w:val="ListParagraph"/>
        <w:numPr>
          <w:ilvl w:val="0"/>
          <w:numId w:val="14"/>
        </w:numPr>
        <w:spacing w:before="120" w:after="120"/>
      </w:pPr>
      <w:r>
        <w:t>how to stop it before it happens.</w:t>
      </w:r>
    </w:p>
    <w:p w14:paraId="0D691CCF" w14:textId="77777777" w:rsidR="009E3C5D" w:rsidRPr="00712CE5" w:rsidRDefault="009E3C5D" w:rsidP="002E32CA">
      <w:pPr>
        <w:rPr>
          <w:spacing w:val="-4"/>
        </w:rPr>
      </w:pPr>
      <w:r w:rsidRPr="00712CE5">
        <w:rPr>
          <w:spacing w:val="-4"/>
        </w:rPr>
        <w:t>We wrote an Easy Read guide about non</w:t>
      </w:r>
      <w:r w:rsidRPr="00712CE5">
        <w:rPr>
          <w:spacing w:val="-4"/>
        </w:rPr>
        <w:noBreakHyphen/>
        <w:t>compliance.</w:t>
      </w:r>
    </w:p>
    <w:p w14:paraId="1482E760" w14:textId="77777777" w:rsidR="009E3C5D" w:rsidRPr="00712CE5" w:rsidRDefault="009E3C5D" w:rsidP="002E32CA">
      <w:pPr>
        <w:rPr>
          <w:spacing w:val="-4"/>
        </w:rPr>
      </w:pPr>
      <w:r w:rsidRPr="00712CE5">
        <w:rPr>
          <w:spacing w:val="-4"/>
        </w:rPr>
        <w:t>You can find it on our website.</w:t>
      </w:r>
    </w:p>
    <w:p w14:paraId="14078F11" w14:textId="01082CD0" w:rsidR="0055208B" w:rsidRPr="0055208B" w:rsidRDefault="0055208B" w:rsidP="0055208B">
      <w:pPr>
        <w:rPr>
          <w:spacing w:val="-4"/>
        </w:rPr>
      </w:pPr>
      <w:r>
        <w:t xml:space="preserve">Website – </w:t>
      </w:r>
      <w:hyperlink r:id="rId12" w:history="1">
        <w:r w:rsidRPr="00E8045A">
          <w:rPr>
            <w:rStyle w:val="Hyperlink"/>
            <w:spacing w:val="-4"/>
          </w:rPr>
          <w:t>www.ndis.gov.au/participants/working-providers/ what-non-compliance</w:t>
        </w:r>
      </w:hyperlink>
      <w:r w:rsidR="009E3C5D" w:rsidRPr="00712CE5">
        <w:rPr>
          <w:spacing w:val="-4"/>
        </w:rPr>
        <w:t xml:space="preserve"> </w:t>
      </w:r>
      <w:r>
        <w:br w:type="page"/>
      </w:r>
    </w:p>
    <w:p w14:paraId="076340B4" w14:textId="3A8ED17E" w:rsidR="00523F9E" w:rsidRDefault="00523F9E" w:rsidP="0055208B">
      <w:pPr>
        <w:pStyle w:val="Heading3"/>
        <w:spacing w:before="80" w:after="80"/>
      </w:pPr>
      <w:r>
        <w:lastRenderedPageBreak/>
        <w:t>Types of non-compliance</w:t>
      </w:r>
    </w:p>
    <w:p w14:paraId="11A76F1C" w14:textId="77777777" w:rsidR="009E3C5D" w:rsidRDefault="009E3C5D" w:rsidP="0055208B">
      <w:pPr>
        <w:spacing w:before="80" w:after="80"/>
      </w:pPr>
      <w:r>
        <w:t>Non-compliance includes when someone:</w:t>
      </w:r>
    </w:p>
    <w:p w14:paraId="5F5E3C3E" w14:textId="77777777" w:rsidR="009E3C5D" w:rsidRDefault="009E3C5D" w:rsidP="0055208B">
      <w:pPr>
        <w:pStyle w:val="ListParagraph"/>
        <w:numPr>
          <w:ilvl w:val="0"/>
          <w:numId w:val="15"/>
        </w:numPr>
        <w:spacing w:before="80" w:after="80"/>
      </w:pPr>
      <w:r>
        <w:t>makes a mistake</w:t>
      </w:r>
    </w:p>
    <w:p w14:paraId="3D3A03C5" w14:textId="77777777" w:rsidR="009E3C5D" w:rsidRDefault="009E3C5D" w:rsidP="0055208B">
      <w:pPr>
        <w:pStyle w:val="ListParagraph"/>
        <w:numPr>
          <w:ilvl w:val="0"/>
          <w:numId w:val="15"/>
        </w:numPr>
        <w:spacing w:before="80" w:after="80"/>
      </w:pPr>
      <w:r>
        <w:t>uses funding in the wrong way.</w:t>
      </w:r>
    </w:p>
    <w:p w14:paraId="75AF6FF5" w14:textId="77777777" w:rsidR="009E3C5D" w:rsidRDefault="009E3C5D" w:rsidP="0055208B">
      <w:pPr>
        <w:spacing w:before="80" w:after="80"/>
      </w:pPr>
      <w:r>
        <w:t>Non-compliance also includes when:</w:t>
      </w:r>
    </w:p>
    <w:p w14:paraId="66671093" w14:textId="77777777" w:rsidR="009E3C5D" w:rsidRDefault="009E3C5D" w:rsidP="0055208B">
      <w:pPr>
        <w:pStyle w:val="ListParagraph"/>
        <w:numPr>
          <w:ilvl w:val="0"/>
          <w:numId w:val="16"/>
        </w:numPr>
        <w:spacing w:before="80" w:after="80"/>
      </w:pPr>
      <w:r>
        <w:t xml:space="preserve">there is a </w:t>
      </w:r>
      <w:r w:rsidRPr="00022105">
        <w:rPr>
          <w:rStyle w:val="Strong"/>
        </w:rPr>
        <w:t>conflict of interest</w:t>
      </w:r>
    </w:p>
    <w:p w14:paraId="1AF3B9F0" w14:textId="77777777" w:rsidR="009E3C5D" w:rsidRDefault="009E3C5D" w:rsidP="0055208B">
      <w:pPr>
        <w:pStyle w:val="ListParagraph"/>
        <w:spacing w:before="80" w:after="80"/>
      </w:pPr>
      <w:r>
        <w:t xml:space="preserve">A conflict of interest is when someone can affect a </w:t>
      </w:r>
      <w:proofErr w:type="gramStart"/>
      <w:r>
        <w:t>decision</w:t>
      </w:r>
      <w:proofErr w:type="gramEnd"/>
      <w:r>
        <w:t xml:space="preserve"> so the result is better for them. This makes the decision unfair.</w:t>
      </w:r>
    </w:p>
    <w:p w14:paraId="1330DA32" w14:textId="31ABCC6E" w:rsidR="009E3C5D" w:rsidRDefault="009E3C5D" w:rsidP="0055208B">
      <w:pPr>
        <w:pStyle w:val="ListParagraph"/>
        <w:numPr>
          <w:ilvl w:val="0"/>
          <w:numId w:val="16"/>
        </w:numPr>
        <w:spacing w:before="80" w:after="80"/>
      </w:pPr>
      <w:r>
        <w:t>someone does something that isn’t against</w:t>
      </w:r>
      <w:r>
        <w:rPr>
          <w:rFonts w:ascii="Calibri" w:hAnsi="Calibri"/>
        </w:rPr>
        <w:t> </w:t>
      </w:r>
      <w:r>
        <w:t xml:space="preserve">the law, but they know </w:t>
      </w:r>
      <w:r w:rsidR="0055208B">
        <w:br/>
      </w:r>
      <w:r>
        <w:t>it’s the wrong thing to do.</w:t>
      </w:r>
    </w:p>
    <w:p w14:paraId="5D4E180D" w14:textId="554D4C8C" w:rsidR="009E3C5D" w:rsidRPr="0055208B" w:rsidRDefault="009E3C5D" w:rsidP="0055208B">
      <w:pPr>
        <w:spacing w:before="80" w:after="80"/>
      </w:pPr>
      <w:r w:rsidRPr="00776538">
        <w:rPr>
          <w:spacing w:val="-2"/>
        </w:rPr>
        <w:t>And non-compliance also includes when someone:</w:t>
      </w:r>
    </w:p>
    <w:p w14:paraId="17FD9679" w14:textId="77777777" w:rsidR="009E3C5D" w:rsidRDefault="009E3C5D" w:rsidP="0055208B">
      <w:pPr>
        <w:pStyle w:val="ListParagraph"/>
        <w:numPr>
          <w:ilvl w:val="0"/>
          <w:numId w:val="16"/>
        </w:numPr>
        <w:spacing w:before="80" w:after="80"/>
      </w:pPr>
      <w:r>
        <w:t xml:space="preserve">commits </w:t>
      </w:r>
      <w:r w:rsidRPr="001337FC">
        <w:t xml:space="preserve">fraud – </w:t>
      </w:r>
      <w:r>
        <w:t>a crime where a person plans to do something that is not honest</w:t>
      </w:r>
    </w:p>
    <w:p w14:paraId="76825B13" w14:textId="117E7768" w:rsidR="009E3C5D" w:rsidRDefault="009E3C5D" w:rsidP="0055208B">
      <w:pPr>
        <w:pStyle w:val="ListParagraph"/>
        <w:numPr>
          <w:ilvl w:val="0"/>
          <w:numId w:val="16"/>
        </w:numPr>
        <w:spacing w:before="80" w:after="80"/>
      </w:pPr>
      <w:r>
        <w:t xml:space="preserve">is </w:t>
      </w:r>
      <w:r w:rsidRPr="001337FC">
        <w:t>corrupt</w:t>
      </w:r>
      <w:r>
        <w:rPr>
          <w:rStyle w:val="Strong"/>
        </w:rPr>
        <w:t xml:space="preserve"> </w:t>
      </w:r>
      <w:r w:rsidRPr="001337FC">
        <w:t xml:space="preserve">– </w:t>
      </w:r>
      <w:r>
        <w:t xml:space="preserve">someone acts like a good person but does the </w:t>
      </w:r>
      <w:r w:rsidR="0055208B">
        <w:br/>
      </w:r>
      <w:r>
        <w:t>wrong thing.</w:t>
      </w:r>
    </w:p>
    <w:p w14:paraId="6463B362" w14:textId="713EFC54" w:rsidR="00CF24A7" w:rsidRDefault="00CF24A7" w:rsidP="00837C0F">
      <w:pPr>
        <w:pStyle w:val="Heading3"/>
        <w:spacing w:before="240" w:after="120"/>
      </w:pPr>
      <w:r>
        <w:t>What we do to stop non-compliance</w:t>
      </w:r>
    </w:p>
    <w:p w14:paraId="3323E237" w14:textId="77777777" w:rsidR="009E3C5D" w:rsidRDefault="009E3C5D" w:rsidP="0055208B">
      <w:pPr>
        <w:spacing w:before="80" w:after="80"/>
      </w:pPr>
      <w:r>
        <w:t>If we find out that someone has done the</w:t>
      </w:r>
      <w:r>
        <w:rPr>
          <w:rFonts w:ascii="Calibri" w:hAnsi="Calibri"/>
        </w:rPr>
        <w:t> </w:t>
      </w:r>
      <w:r>
        <w:t>wrong</w:t>
      </w:r>
      <w:r>
        <w:rPr>
          <w:rFonts w:ascii="Calibri" w:hAnsi="Calibri"/>
        </w:rPr>
        <w:t> </w:t>
      </w:r>
      <w:r>
        <w:t>thing, we will talk to them.</w:t>
      </w:r>
    </w:p>
    <w:p w14:paraId="02AA2C34" w14:textId="77777777" w:rsidR="009E3C5D" w:rsidRDefault="009E3C5D" w:rsidP="0055208B">
      <w:pPr>
        <w:spacing w:before="80" w:after="80"/>
      </w:pPr>
      <w:r>
        <w:t>We will check in to see how they are going.</w:t>
      </w:r>
    </w:p>
    <w:p w14:paraId="556E80A9" w14:textId="77777777" w:rsidR="009E3C5D" w:rsidRDefault="009E3C5D" w:rsidP="0055208B">
      <w:pPr>
        <w:spacing w:before="80" w:after="80"/>
      </w:pPr>
      <w:r>
        <w:t>This helps us make sure it won’t happen again.</w:t>
      </w:r>
    </w:p>
    <w:p w14:paraId="0B4AAEF6" w14:textId="77777777" w:rsidR="009E3C5D" w:rsidRDefault="009E3C5D" w:rsidP="0055208B">
      <w:pPr>
        <w:spacing w:before="80" w:after="80"/>
      </w:pPr>
      <w:r>
        <w:t>We might give them extra support to help build</w:t>
      </w:r>
      <w:r>
        <w:rPr>
          <w:rFonts w:ascii="Calibri" w:hAnsi="Calibri"/>
        </w:rPr>
        <w:t> </w:t>
      </w:r>
      <w:r>
        <w:t>their capacity.</w:t>
      </w:r>
    </w:p>
    <w:p w14:paraId="4B26DC7F" w14:textId="77777777" w:rsidR="009E3C5D" w:rsidRDefault="009E3C5D" w:rsidP="0055208B">
      <w:pPr>
        <w:spacing w:before="80" w:after="80"/>
      </w:pPr>
      <w:r>
        <w:t>If the non-compliance is serious, we</w:t>
      </w:r>
      <w:r>
        <w:rPr>
          <w:rFonts w:ascii="Calibri" w:hAnsi="Calibri"/>
        </w:rPr>
        <w:t> </w:t>
      </w:r>
      <w:r>
        <w:t>might</w:t>
      </w:r>
      <w:r>
        <w:rPr>
          <w:rFonts w:ascii="Calibri" w:hAnsi="Calibri"/>
        </w:rPr>
        <w:t> </w:t>
      </w:r>
      <w:r w:rsidRPr="00776538">
        <w:t>also</w:t>
      </w:r>
      <w:r>
        <w:rPr>
          <w:rFonts w:ascii="Calibri" w:hAnsi="Calibri"/>
        </w:rPr>
        <w:t> </w:t>
      </w:r>
      <w:r w:rsidRPr="00776538">
        <w:t>need</w:t>
      </w:r>
      <w:r>
        <w:t xml:space="preserve"> to:</w:t>
      </w:r>
    </w:p>
    <w:p w14:paraId="2CE5D8C4" w14:textId="77777777" w:rsidR="009E3C5D" w:rsidRDefault="009E3C5D" w:rsidP="0055208B">
      <w:pPr>
        <w:pStyle w:val="ListParagraph"/>
        <w:numPr>
          <w:ilvl w:val="0"/>
          <w:numId w:val="14"/>
        </w:numPr>
        <w:spacing w:before="80" w:after="80"/>
      </w:pPr>
      <w:r>
        <w:t>change the way they manage their funding</w:t>
      </w:r>
    </w:p>
    <w:p w14:paraId="08B9AEDF" w14:textId="77777777" w:rsidR="009E3C5D" w:rsidRDefault="009E3C5D" w:rsidP="0055208B">
      <w:pPr>
        <w:pStyle w:val="ListParagraph"/>
        <w:numPr>
          <w:ilvl w:val="0"/>
          <w:numId w:val="14"/>
        </w:numPr>
        <w:spacing w:before="80" w:after="80"/>
      </w:pPr>
      <w:r>
        <w:t>ask them to pay the money back.</w:t>
      </w:r>
    </w:p>
    <w:p w14:paraId="5676686B" w14:textId="77777777" w:rsidR="009E3C5D" w:rsidRDefault="009E3C5D" w:rsidP="0055208B">
      <w:pPr>
        <w:spacing w:before="80" w:after="80"/>
      </w:pPr>
      <w:r>
        <w:t>If the non-compliance is against the law, we</w:t>
      </w:r>
      <w:r>
        <w:rPr>
          <w:rFonts w:ascii="Calibri" w:hAnsi="Calibri"/>
        </w:rPr>
        <w:t> </w:t>
      </w:r>
      <w:r>
        <w:t>might need to talk to:</w:t>
      </w:r>
    </w:p>
    <w:p w14:paraId="1790AEAF" w14:textId="77777777" w:rsidR="009E3C5D" w:rsidRDefault="009E3C5D" w:rsidP="0055208B">
      <w:pPr>
        <w:pStyle w:val="ListParagraph"/>
        <w:numPr>
          <w:ilvl w:val="0"/>
          <w:numId w:val="14"/>
        </w:numPr>
        <w:spacing w:before="80" w:after="80"/>
      </w:pPr>
      <w:r>
        <w:t>the courts</w:t>
      </w:r>
    </w:p>
    <w:p w14:paraId="248A32F0" w14:textId="77777777" w:rsidR="009E3C5D" w:rsidRDefault="009E3C5D" w:rsidP="0055208B">
      <w:pPr>
        <w:pStyle w:val="ListParagraph"/>
        <w:numPr>
          <w:ilvl w:val="0"/>
          <w:numId w:val="32"/>
        </w:numPr>
        <w:spacing w:before="80" w:after="80"/>
      </w:pPr>
      <w:r>
        <w:t>the police.</w:t>
      </w:r>
    </w:p>
    <w:p w14:paraId="10B55927" w14:textId="45034AE6" w:rsidR="00493D5D" w:rsidRDefault="00493D5D" w:rsidP="002E32CA">
      <w:pPr>
        <w:pStyle w:val="Heading2"/>
        <w:spacing w:after="120"/>
      </w:pPr>
      <w:bookmarkStart w:id="131" w:name="_Toc12634029"/>
      <w:bookmarkStart w:id="132" w:name="_Toc12636487"/>
      <w:bookmarkStart w:id="133" w:name="_Toc43391451"/>
      <w:bookmarkStart w:id="134" w:name="_Toc43391513"/>
      <w:bookmarkStart w:id="135" w:name="_Toc113632787"/>
      <w:r>
        <w:lastRenderedPageBreak/>
        <w:t>More information</w:t>
      </w:r>
      <w:bookmarkEnd w:id="131"/>
      <w:bookmarkEnd w:id="132"/>
      <w:bookmarkEnd w:id="133"/>
      <w:bookmarkEnd w:id="134"/>
      <w:bookmarkEnd w:id="135"/>
    </w:p>
    <w:p w14:paraId="2A5D2829" w14:textId="52DA65C4" w:rsidR="00796E78" w:rsidRPr="00796E78" w:rsidRDefault="00796E78" w:rsidP="002E32CA">
      <w:pPr>
        <w:rPr>
          <w:lang w:val="x-none" w:eastAsia="x-none"/>
        </w:rPr>
      </w:pPr>
      <w:r>
        <w:t>For more information about this guide, please</w:t>
      </w:r>
      <w:r>
        <w:rPr>
          <w:rFonts w:ascii="Calibri" w:hAnsi="Calibri" w:cs="Calibri"/>
        </w:rPr>
        <w:t> </w:t>
      </w:r>
      <w:r>
        <w:t>contact us.</w:t>
      </w:r>
    </w:p>
    <w:p w14:paraId="4B3D7102" w14:textId="73D82781" w:rsidR="009E3C5D" w:rsidRPr="009E3C5D" w:rsidRDefault="009E3C5D" w:rsidP="002E32CA">
      <w:pPr>
        <w:rPr>
          <w:rStyle w:val="IntenseEmphasis1"/>
          <w:rFonts w:ascii="Arial" w:hAnsi="Arial"/>
          <w:b w:val="0"/>
          <w:color w:val="auto"/>
        </w:rPr>
      </w:pPr>
      <w:r>
        <w:t xml:space="preserve">You can visit our website – </w:t>
      </w:r>
      <w:hyperlink r:id="rId13" w:history="1">
        <w:r w:rsidRPr="00E8045A">
          <w:rPr>
            <w:rStyle w:val="Hyperlink"/>
          </w:rPr>
          <w:t>www.ndis.gov.au</w:t>
        </w:r>
      </w:hyperlink>
    </w:p>
    <w:p w14:paraId="245A0F45" w14:textId="5EE639ED" w:rsidR="009E3C5D" w:rsidRPr="009E3C5D" w:rsidRDefault="009E3C5D" w:rsidP="002E32CA">
      <w:pPr>
        <w:rPr>
          <w:rStyle w:val="IntenseEmphasis1"/>
          <w:rFonts w:ascii="Arial" w:hAnsi="Arial"/>
          <w:b w:val="0"/>
          <w:color w:val="auto"/>
        </w:rPr>
      </w:pPr>
      <w:r w:rsidRPr="001337FC">
        <w:t>You can call us</w:t>
      </w:r>
      <w:r>
        <w:t xml:space="preserve"> – </w:t>
      </w:r>
      <w:r w:rsidRPr="001D531F">
        <w:rPr>
          <w:rStyle w:val="IntenseEmphasis1"/>
          <w:rFonts w:ascii="Arial" w:hAnsi="Arial" w:cs="Arial"/>
        </w:rPr>
        <w:t>1800 800 110</w:t>
      </w:r>
    </w:p>
    <w:p w14:paraId="16DEEE02" w14:textId="0FA8A999" w:rsidR="009E3C5D" w:rsidRPr="009E3C5D" w:rsidRDefault="009E3C5D" w:rsidP="002E32CA">
      <w:pPr>
        <w:rPr>
          <w:rStyle w:val="Hyperlink"/>
          <w:b w:val="0"/>
          <w:color w:val="auto"/>
        </w:rPr>
      </w:pPr>
      <w:r>
        <w:t xml:space="preserve">You can follow us on Facebook – </w:t>
      </w:r>
      <w:hyperlink r:id="rId14" w:history="1">
        <w:r w:rsidRPr="00E8045A">
          <w:rPr>
            <w:rStyle w:val="Hyperlink"/>
          </w:rPr>
          <w:t>www.facebook.com/NDISAus</w:t>
        </w:r>
      </w:hyperlink>
    </w:p>
    <w:p w14:paraId="79AC1923" w14:textId="1F51994B" w:rsidR="009E3C5D" w:rsidRPr="009E3C5D" w:rsidRDefault="009E3C5D" w:rsidP="002E32CA">
      <w:pPr>
        <w:rPr>
          <w:rStyle w:val="IntenseEmphasis1"/>
          <w:rFonts w:ascii="Arial" w:hAnsi="Arial"/>
          <w:b w:val="0"/>
          <w:color w:val="auto"/>
        </w:rPr>
      </w:pPr>
      <w:r>
        <w:t xml:space="preserve">You can follow us on Twitter – </w:t>
      </w:r>
      <w:r w:rsidRPr="001D531F">
        <w:rPr>
          <w:rStyle w:val="IntenseEmphasis1"/>
          <w:rFonts w:ascii="Arial" w:hAnsi="Arial" w:cs="Arial"/>
        </w:rPr>
        <w:t>@NDIS</w:t>
      </w:r>
    </w:p>
    <w:p w14:paraId="13D3AA2F" w14:textId="77777777" w:rsidR="00CD310C" w:rsidRPr="00AA574A" w:rsidRDefault="00CD310C" w:rsidP="00837C0F">
      <w:pPr>
        <w:pStyle w:val="Heading3"/>
        <w:spacing w:before="240" w:after="120"/>
      </w:pPr>
      <w:bookmarkStart w:id="136" w:name="_Toc43391514"/>
      <w:bookmarkStart w:id="137" w:name="_Toc109054900"/>
      <w:r w:rsidRPr="00AA574A">
        <w:t>Support to talk to us</w:t>
      </w:r>
      <w:bookmarkEnd w:id="136"/>
      <w:bookmarkEnd w:id="137"/>
    </w:p>
    <w:p w14:paraId="52ECFA35" w14:textId="165A3039" w:rsidR="009E3C5D" w:rsidRPr="009E3C5D" w:rsidRDefault="009E3C5D" w:rsidP="002E32CA">
      <w:r w:rsidRPr="00DD552E">
        <w:t>You can talk to us online using our webchat feature at the top of our website</w:t>
      </w:r>
      <w:r>
        <w:t xml:space="preserve"> – </w:t>
      </w:r>
      <w:hyperlink r:id="rId15" w:history="1">
        <w:r w:rsidRPr="00E8045A">
          <w:rPr>
            <w:rStyle w:val="Hyperlink"/>
          </w:rPr>
          <w:t>www.ndis.gov.au</w:t>
        </w:r>
      </w:hyperlink>
    </w:p>
    <w:p w14:paraId="6847AFAC" w14:textId="60009124" w:rsidR="009E3C5D" w:rsidRDefault="009E3C5D" w:rsidP="002E32CA">
      <w:r>
        <w:t>If you speak a language other than English, you can call:</w:t>
      </w:r>
    </w:p>
    <w:p w14:paraId="1628319B" w14:textId="0EC55309" w:rsidR="009E3C5D" w:rsidRPr="009E3C5D" w:rsidRDefault="009E3C5D" w:rsidP="002E32CA">
      <w:pPr>
        <w:rPr>
          <w:rStyle w:val="IntenseEmphasis1"/>
          <w:rFonts w:ascii="Arial" w:hAnsi="Arial"/>
          <w:b w:val="0"/>
          <w:color w:val="auto"/>
        </w:rPr>
      </w:pPr>
      <w:r>
        <w:t xml:space="preserve">Translating and Interpreting Service (TIS) – </w:t>
      </w:r>
      <w:r w:rsidRPr="001D531F">
        <w:rPr>
          <w:rStyle w:val="IntenseEmphasis1"/>
          <w:rFonts w:ascii="Arial" w:hAnsi="Arial" w:cs="Arial"/>
        </w:rPr>
        <w:t>131 450</w:t>
      </w:r>
    </w:p>
    <w:p w14:paraId="1F03BF5B" w14:textId="20FF027C" w:rsidR="009E3C5D" w:rsidRPr="00C20DF2" w:rsidRDefault="009E3C5D" w:rsidP="002E32CA">
      <w:r>
        <w:t>If you have a speech or hearing impairment, you can call:</w:t>
      </w:r>
    </w:p>
    <w:p w14:paraId="0066D506" w14:textId="37EDC752" w:rsidR="009E3C5D" w:rsidRPr="009E3C5D" w:rsidRDefault="009E3C5D" w:rsidP="002E32CA">
      <w:pPr>
        <w:rPr>
          <w:rStyle w:val="IntenseEmphasis1"/>
          <w:rFonts w:ascii="Arial" w:hAnsi="Arial"/>
          <w:b w:val="0"/>
          <w:color w:val="auto"/>
        </w:rPr>
      </w:pPr>
      <w:r w:rsidRPr="00C20DF2">
        <w:t>TTY</w:t>
      </w:r>
      <w:r>
        <w:t xml:space="preserve"> – </w:t>
      </w:r>
      <w:r w:rsidRPr="001D531F">
        <w:rPr>
          <w:rStyle w:val="IntenseEmphasis1"/>
          <w:rFonts w:ascii="Arial" w:hAnsi="Arial" w:cs="Arial"/>
        </w:rPr>
        <w:t>1800 555 677</w:t>
      </w:r>
    </w:p>
    <w:p w14:paraId="1C7FBD0D" w14:textId="1B267E68" w:rsidR="009E3C5D" w:rsidRPr="009E3C5D" w:rsidRDefault="009E3C5D" w:rsidP="002E32CA">
      <w:pPr>
        <w:rPr>
          <w:rStyle w:val="IntenseEmphasis1"/>
          <w:rFonts w:ascii="Arial" w:hAnsi="Arial"/>
          <w:b w:val="0"/>
          <w:color w:val="auto"/>
        </w:rPr>
      </w:pPr>
      <w:r w:rsidRPr="00C20DF2">
        <w:t xml:space="preserve">Speak and </w:t>
      </w:r>
      <w:proofErr w:type="gramStart"/>
      <w:r w:rsidRPr="00C20DF2">
        <w:t>Listen</w:t>
      </w:r>
      <w:proofErr w:type="gramEnd"/>
      <w:r>
        <w:t xml:space="preserve"> – </w:t>
      </w:r>
      <w:r w:rsidRPr="001D531F">
        <w:rPr>
          <w:rStyle w:val="IntenseEmphasis1"/>
          <w:rFonts w:ascii="Arial" w:hAnsi="Arial" w:cs="Arial"/>
        </w:rPr>
        <w:t>1800 555 727</w:t>
      </w:r>
    </w:p>
    <w:p w14:paraId="4E125CE4" w14:textId="681E49DE" w:rsidR="009E3C5D" w:rsidRPr="009E3C5D" w:rsidRDefault="009E3C5D" w:rsidP="002E32CA">
      <w:pPr>
        <w:rPr>
          <w:rStyle w:val="IntenseEmphasis1"/>
          <w:rFonts w:ascii="Arial" w:hAnsi="Arial"/>
          <w:b w:val="0"/>
          <w:color w:val="auto"/>
        </w:rPr>
      </w:pPr>
      <w:r>
        <w:t xml:space="preserve">National Relay Service – </w:t>
      </w:r>
      <w:r w:rsidRPr="001D531F">
        <w:rPr>
          <w:rStyle w:val="IntenseEmphasis1"/>
          <w:rFonts w:ascii="Arial" w:hAnsi="Arial" w:cs="Arial"/>
        </w:rPr>
        <w:t>133 677</w:t>
      </w:r>
    </w:p>
    <w:p w14:paraId="54836B85" w14:textId="6B99E1BF" w:rsidR="009E3C5D" w:rsidRPr="009E3C5D" w:rsidRDefault="009E3C5D" w:rsidP="002E32CA">
      <w:pPr>
        <w:rPr>
          <w:b/>
          <w:color w:val="6B2976"/>
        </w:rPr>
      </w:pPr>
      <w:r>
        <w:t xml:space="preserve">National Relay Service website – </w:t>
      </w:r>
      <w:hyperlink r:id="rId16" w:history="1">
        <w:r w:rsidRPr="00E8045A">
          <w:rPr>
            <w:rStyle w:val="Hyperlink"/>
          </w:rPr>
          <w:t>www.relayservice.gov.au</w:t>
        </w:r>
      </w:hyperlink>
      <w:bookmarkStart w:id="138" w:name="_Toc43391452"/>
      <w:bookmarkStart w:id="139" w:name="_Toc43391515"/>
      <w:r>
        <w:br w:type="page"/>
      </w:r>
    </w:p>
    <w:p w14:paraId="7EA81A04" w14:textId="73F3369F" w:rsidR="008928D5" w:rsidRDefault="008928D5" w:rsidP="002E32CA">
      <w:pPr>
        <w:pStyle w:val="Heading2"/>
        <w:spacing w:after="120"/>
      </w:pPr>
      <w:bookmarkStart w:id="140" w:name="_Toc113632788"/>
      <w:r>
        <w:lastRenderedPageBreak/>
        <w:t>Wor</w:t>
      </w:r>
      <w:r w:rsidRPr="00C65783">
        <w:t>d li</w:t>
      </w:r>
      <w:r>
        <w:t>st</w:t>
      </w:r>
      <w:bookmarkEnd w:id="138"/>
      <w:bookmarkEnd w:id="139"/>
      <w:bookmarkEnd w:id="140"/>
    </w:p>
    <w:p w14:paraId="11FB0D62" w14:textId="2C4FC6B0" w:rsidR="00115682" w:rsidRPr="00B72016" w:rsidRDefault="00115682" w:rsidP="002E32CA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</w:t>
      </w:r>
      <w:r w:rsidR="00EA1DB0">
        <w:rPr>
          <w:lang w:val="en-US" w:eastAsia="x-none"/>
        </w:rPr>
        <w:t>guide</w:t>
      </w:r>
      <w:r w:rsidRPr="00B72016">
        <w:rPr>
          <w:lang w:val="x-none" w:eastAsia="x-none"/>
        </w:rPr>
        <w:t xml:space="preserve"> mean.</w:t>
      </w:r>
    </w:p>
    <w:p w14:paraId="597BB4A4" w14:textId="77777777" w:rsidR="009E3C5D" w:rsidRPr="0028627B" w:rsidRDefault="009E3C5D" w:rsidP="002E32CA">
      <w:pPr>
        <w:rPr>
          <w:rStyle w:val="Strong"/>
        </w:rPr>
      </w:pPr>
      <w:r w:rsidRPr="0028627B">
        <w:rPr>
          <w:rStyle w:val="Strong"/>
        </w:rPr>
        <w:t>Capacity</w:t>
      </w:r>
    </w:p>
    <w:p w14:paraId="79CDCCD8" w14:textId="77777777" w:rsidR="009E3C5D" w:rsidRDefault="009E3C5D" w:rsidP="002E32CA">
      <w:r>
        <w:t>Your capacity is how you:</w:t>
      </w:r>
    </w:p>
    <w:p w14:paraId="67386F6E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understand the choices you have</w:t>
      </w:r>
    </w:p>
    <w:p w14:paraId="7B17BDA0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make decisions for yourself</w:t>
      </w:r>
    </w:p>
    <w:p w14:paraId="58D2AE31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understand how your decisions will impact</w:t>
      </w:r>
      <w:r>
        <w:rPr>
          <w:rFonts w:ascii="Calibri" w:hAnsi="Calibri"/>
        </w:rPr>
        <w:t> </w:t>
      </w:r>
      <w:r>
        <w:t>your life</w:t>
      </w:r>
    </w:p>
    <w:p w14:paraId="25716C70" w14:textId="77777777" w:rsidR="009E3C5D" w:rsidRPr="00137138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communicate to others what you want.</w:t>
      </w:r>
    </w:p>
    <w:p w14:paraId="0B59C7FA" w14:textId="77777777" w:rsidR="009E3C5D" w:rsidRPr="0028627B" w:rsidRDefault="009E3C5D" w:rsidP="002E32CA">
      <w:pPr>
        <w:rPr>
          <w:rStyle w:val="Strong"/>
        </w:rPr>
      </w:pPr>
      <w:r w:rsidRPr="0028627B">
        <w:rPr>
          <w:rStyle w:val="Strong"/>
        </w:rPr>
        <w:t>Conflict of interest</w:t>
      </w:r>
    </w:p>
    <w:p w14:paraId="0E5979A5" w14:textId="0D7BA592" w:rsidR="009E3C5D" w:rsidRDefault="009E3C5D" w:rsidP="002E32CA">
      <w:r>
        <w:t>A conflict of interest is when someone can affect a</w:t>
      </w:r>
      <w:r>
        <w:rPr>
          <w:rFonts w:ascii="Calibri" w:hAnsi="Calibri" w:cs="Calibri"/>
        </w:rPr>
        <w:t> </w:t>
      </w:r>
      <w:r>
        <w:t xml:space="preserve">decision so the result </w:t>
      </w:r>
      <w:r w:rsidR="0055208B">
        <w:br/>
      </w:r>
      <w:r>
        <w:t xml:space="preserve">is better for them. </w:t>
      </w:r>
    </w:p>
    <w:p w14:paraId="199C6EC8" w14:textId="77777777" w:rsidR="009E3C5D" w:rsidRDefault="009E3C5D" w:rsidP="002E32CA">
      <w:r>
        <w:t>This makes the decision unfair.</w:t>
      </w:r>
    </w:p>
    <w:p w14:paraId="2152BF35" w14:textId="77777777" w:rsidR="009E3C5D" w:rsidRDefault="009E3C5D" w:rsidP="002E32CA">
      <w:r>
        <w:rPr>
          <w:rStyle w:val="Strong"/>
        </w:rPr>
        <w:t>Fu</w:t>
      </w:r>
      <w:r w:rsidRPr="007C1828">
        <w:rPr>
          <w:rStyle w:val="Strong"/>
        </w:rPr>
        <w:t>nding</w:t>
      </w:r>
    </w:p>
    <w:p w14:paraId="7E7E11D7" w14:textId="77777777" w:rsidR="009E3C5D" w:rsidRPr="00A47051" w:rsidRDefault="009E3C5D" w:rsidP="002E32CA">
      <w:pPr>
        <w:keepNext/>
      </w:pPr>
      <w:r>
        <w:t>Funding is money that pays for the supports and services you need.</w:t>
      </w:r>
    </w:p>
    <w:p w14:paraId="40643D0D" w14:textId="1A949828" w:rsidR="009E3C5D" w:rsidRPr="009E3C5D" w:rsidRDefault="009E3C5D" w:rsidP="002E32CA">
      <w:pPr>
        <w:rPr>
          <w:rStyle w:val="Strong"/>
          <w:b w:val="0"/>
          <w:bCs w:val="0"/>
          <w:color w:val="auto"/>
        </w:rPr>
      </w:pPr>
      <w:r w:rsidRPr="0028627B">
        <w:rPr>
          <w:rStyle w:val="Strong"/>
        </w:rPr>
        <w:t>Guardian</w:t>
      </w:r>
    </w:p>
    <w:p w14:paraId="6086F735" w14:textId="77777777" w:rsidR="009E3C5D" w:rsidRDefault="009E3C5D" w:rsidP="002E32CA">
      <w:r>
        <w:t>A guardian is a person who acts and makes decisions for you.</w:t>
      </w:r>
    </w:p>
    <w:p w14:paraId="34C6A424" w14:textId="77777777" w:rsidR="009E3C5D" w:rsidRPr="007C1828" w:rsidRDefault="009E3C5D" w:rsidP="002E32CA">
      <w:r>
        <w:t>For example, your guardian might be a member of</w:t>
      </w:r>
      <w:r>
        <w:rPr>
          <w:rFonts w:ascii="Calibri" w:hAnsi="Calibri"/>
        </w:rPr>
        <w:t> </w:t>
      </w:r>
      <w:r>
        <w:t>your family.</w:t>
      </w:r>
    </w:p>
    <w:p w14:paraId="4393C488" w14:textId="77777777" w:rsidR="009E3C5D" w:rsidRPr="0028627B" w:rsidRDefault="009E3C5D" w:rsidP="002E32CA">
      <w:pPr>
        <w:rPr>
          <w:rStyle w:val="Strong"/>
        </w:rPr>
      </w:pPr>
      <w:r w:rsidRPr="0028627B">
        <w:rPr>
          <w:rStyle w:val="Strong"/>
        </w:rPr>
        <w:t>Invoice</w:t>
      </w:r>
    </w:p>
    <w:p w14:paraId="16E76BE0" w14:textId="77777777" w:rsidR="009E3C5D" w:rsidRDefault="009E3C5D" w:rsidP="002E32CA">
      <w:r>
        <w:t>An invoice is a document that includes:</w:t>
      </w:r>
    </w:p>
    <w:p w14:paraId="47223B61" w14:textId="77777777" w:rsidR="009E3C5D" w:rsidRDefault="009E3C5D" w:rsidP="002E32CA">
      <w:pPr>
        <w:pStyle w:val="ListParagraph"/>
        <w:numPr>
          <w:ilvl w:val="0"/>
          <w:numId w:val="12"/>
        </w:numPr>
        <w:spacing w:before="120" w:after="120"/>
      </w:pPr>
      <w:r>
        <w:t>a list of services that need to be paid for</w:t>
      </w:r>
    </w:p>
    <w:p w14:paraId="12A7C977" w14:textId="7B99309E" w:rsidR="0055208B" w:rsidRPr="0055208B" w:rsidRDefault="009E3C5D" w:rsidP="0055208B">
      <w:pPr>
        <w:pStyle w:val="ListParagraph"/>
        <w:numPr>
          <w:ilvl w:val="0"/>
          <w:numId w:val="12"/>
        </w:numPr>
        <w:spacing w:before="120" w:after="120"/>
        <w:rPr>
          <w:rStyle w:val="Strong"/>
          <w:b w:val="0"/>
          <w:bCs w:val="0"/>
          <w:color w:val="auto"/>
        </w:rPr>
      </w:pPr>
      <w:r>
        <w:t>the amount that needs to be paid.</w:t>
      </w:r>
      <w:r w:rsidR="0055208B">
        <w:rPr>
          <w:rStyle w:val="Strong"/>
        </w:rPr>
        <w:br w:type="page"/>
      </w:r>
    </w:p>
    <w:p w14:paraId="281E86B5" w14:textId="5B8B8630" w:rsidR="009E3C5D" w:rsidRDefault="009E3C5D" w:rsidP="002E32CA">
      <w:r w:rsidRPr="00125A26">
        <w:rPr>
          <w:rStyle w:val="Strong"/>
        </w:rPr>
        <w:lastRenderedPageBreak/>
        <w:t>NDIS Quality and Safeguards Commission (NDIS</w:t>
      </w:r>
      <w:r>
        <w:rPr>
          <w:rStyle w:val="Strong"/>
          <w:rFonts w:ascii="Calibri" w:hAnsi="Calibri" w:cs="Calibri"/>
        </w:rPr>
        <w:t> </w:t>
      </w:r>
      <w:r w:rsidRPr="00125A26">
        <w:rPr>
          <w:rStyle w:val="Strong"/>
        </w:rPr>
        <w:t>Commission)</w:t>
      </w:r>
      <w:r>
        <w:t xml:space="preserve"> </w:t>
      </w:r>
    </w:p>
    <w:p w14:paraId="36229E87" w14:textId="77777777" w:rsidR="009E3C5D" w:rsidRDefault="009E3C5D" w:rsidP="002E32CA">
      <w:r>
        <w:t>The NDIS Commission makes sure participants:</w:t>
      </w:r>
    </w:p>
    <w:p w14:paraId="69287389" w14:textId="77777777" w:rsidR="009E3C5D" w:rsidRDefault="009E3C5D" w:rsidP="002E32CA">
      <w:pPr>
        <w:pStyle w:val="ListParagraph"/>
        <w:numPr>
          <w:ilvl w:val="0"/>
          <w:numId w:val="11"/>
        </w:numPr>
        <w:spacing w:before="120" w:after="120"/>
      </w:pPr>
      <w:r>
        <w:t>are safe</w:t>
      </w:r>
    </w:p>
    <w:p w14:paraId="4FE54E72" w14:textId="77777777" w:rsidR="009E3C5D" w:rsidRDefault="009E3C5D" w:rsidP="002E32CA">
      <w:pPr>
        <w:pStyle w:val="ListParagraph"/>
        <w:numPr>
          <w:ilvl w:val="0"/>
          <w:numId w:val="11"/>
        </w:numPr>
        <w:spacing w:before="120" w:after="120"/>
      </w:pPr>
      <w:r>
        <w:t>get good services.</w:t>
      </w:r>
    </w:p>
    <w:p w14:paraId="2AFF5909" w14:textId="77777777" w:rsidR="009E3C5D" w:rsidRPr="0028627B" w:rsidRDefault="009E3C5D" w:rsidP="002E32CA">
      <w:pPr>
        <w:rPr>
          <w:rStyle w:val="Strong"/>
        </w:rPr>
      </w:pPr>
      <w:r w:rsidRPr="0028627B">
        <w:rPr>
          <w:rStyle w:val="Strong"/>
        </w:rPr>
        <w:t>Nominee</w:t>
      </w:r>
    </w:p>
    <w:p w14:paraId="21077E25" w14:textId="77777777" w:rsidR="009E3C5D" w:rsidRDefault="009E3C5D" w:rsidP="002E32CA">
      <w:r>
        <w:t>Your nominee is someone you choose to:</w:t>
      </w:r>
    </w:p>
    <w:p w14:paraId="377F1D0B" w14:textId="77777777" w:rsidR="009E3C5D" w:rsidRDefault="009E3C5D" w:rsidP="002E32CA">
      <w:pPr>
        <w:pStyle w:val="ListParagraph"/>
        <w:numPr>
          <w:ilvl w:val="0"/>
          <w:numId w:val="4"/>
        </w:numPr>
        <w:spacing w:before="120" w:after="120"/>
      </w:pPr>
      <w:r>
        <w:t>make decisions for you</w:t>
      </w:r>
    </w:p>
    <w:p w14:paraId="228A1367" w14:textId="77777777" w:rsidR="009E3C5D" w:rsidRPr="007C1828" w:rsidRDefault="009E3C5D" w:rsidP="002E32CA">
      <w:pPr>
        <w:pStyle w:val="ListParagraph"/>
        <w:numPr>
          <w:ilvl w:val="0"/>
          <w:numId w:val="4"/>
        </w:numPr>
        <w:spacing w:before="120" w:after="120"/>
      </w:pPr>
      <w:r>
        <w:t>do things for you that you can’t do</w:t>
      </w:r>
      <w:r>
        <w:rPr>
          <w:rFonts w:ascii="Calibri" w:hAnsi="Calibri"/>
        </w:rPr>
        <w:t> </w:t>
      </w:r>
      <w:r>
        <w:t>on</w:t>
      </w:r>
      <w:r>
        <w:rPr>
          <w:rFonts w:ascii="Calibri" w:hAnsi="Calibri"/>
        </w:rPr>
        <w:t> </w:t>
      </w:r>
      <w:r>
        <w:t>your</w:t>
      </w:r>
      <w:r w:rsidRPr="0028627B">
        <w:rPr>
          <w:rFonts w:ascii="Calibri" w:hAnsi="Calibri" w:cs="Calibri"/>
        </w:rPr>
        <w:t> </w:t>
      </w:r>
      <w:r>
        <w:t>own.</w:t>
      </w:r>
    </w:p>
    <w:p w14:paraId="2617192E" w14:textId="77777777" w:rsidR="009E3C5D" w:rsidRPr="0062584B" w:rsidRDefault="009E3C5D" w:rsidP="002E32CA">
      <w:pPr>
        <w:rPr>
          <w:rStyle w:val="Strong"/>
          <w:spacing w:val="-4"/>
        </w:rPr>
      </w:pPr>
      <w:r w:rsidRPr="0062584B">
        <w:rPr>
          <w:rStyle w:val="Strong"/>
          <w:spacing w:val="-4"/>
        </w:rPr>
        <w:t>Non-compliance</w:t>
      </w:r>
    </w:p>
    <w:p w14:paraId="5F2DCD7B" w14:textId="77777777" w:rsidR="009E3C5D" w:rsidRPr="0062584B" w:rsidRDefault="009E3C5D" w:rsidP="002E32CA">
      <w:pPr>
        <w:rPr>
          <w:spacing w:val="-4"/>
        </w:rPr>
      </w:pPr>
      <w:r w:rsidRPr="0062584B">
        <w:rPr>
          <w:spacing w:val="-4"/>
        </w:rPr>
        <w:t>If you do the wrong thing, we call it non</w:t>
      </w:r>
      <w:r w:rsidRPr="0062584B">
        <w:rPr>
          <w:spacing w:val="-4"/>
        </w:rPr>
        <w:noBreakHyphen/>
        <w:t>compliance.</w:t>
      </w:r>
    </w:p>
    <w:p w14:paraId="7B30C45E" w14:textId="77777777" w:rsidR="009E3C5D" w:rsidRPr="0062584B" w:rsidRDefault="009E3C5D" w:rsidP="002E32CA">
      <w:pPr>
        <w:rPr>
          <w:spacing w:val="-4"/>
        </w:rPr>
      </w:pPr>
      <w:r w:rsidRPr="0062584B">
        <w:rPr>
          <w:spacing w:val="-4"/>
        </w:rPr>
        <w:t>This includes if you do the wrong thing:</w:t>
      </w:r>
    </w:p>
    <w:p w14:paraId="18EA3E71" w14:textId="77777777" w:rsidR="009E3C5D" w:rsidRPr="0062584B" w:rsidRDefault="009E3C5D" w:rsidP="002E32CA">
      <w:pPr>
        <w:pStyle w:val="ListParagraph"/>
        <w:numPr>
          <w:ilvl w:val="0"/>
          <w:numId w:val="20"/>
        </w:numPr>
        <w:spacing w:before="120" w:after="120"/>
        <w:rPr>
          <w:spacing w:val="-4"/>
        </w:rPr>
      </w:pPr>
      <w:r w:rsidRPr="0062584B">
        <w:rPr>
          <w:spacing w:val="-4"/>
        </w:rPr>
        <w:t>on purpose</w:t>
      </w:r>
    </w:p>
    <w:p w14:paraId="6D6A24ED" w14:textId="77777777" w:rsidR="009E3C5D" w:rsidRDefault="009E3C5D" w:rsidP="002E32CA">
      <w:pPr>
        <w:pStyle w:val="ListParagraph"/>
        <w:numPr>
          <w:ilvl w:val="0"/>
          <w:numId w:val="20"/>
        </w:numPr>
        <w:spacing w:before="120" w:after="120"/>
      </w:pPr>
      <w:r w:rsidRPr="0062584B">
        <w:rPr>
          <w:spacing w:val="-4"/>
        </w:rPr>
        <w:t>by accident.</w:t>
      </w:r>
    </w:p>
    <w:p w14:paraId="1C179AED" w14:textId="77777777" w:rsidR="009E3C5D" w:rsidRDefault="009E3C5D" w:rsidP="002E32CA">
      <w:r w:rsidRPr="00A73D56">
        <w:rPr>
          <w:rStyle w:val="Strong"/>
        </w:rPr>
        <w:t>Participants</w:t>
      </w:r>
      <w:r>
        <w:t xml:space="preserve"> </w:t>
      </w:r>
    </w:p>
    <w:p w14:paraId="509F2F44" w14:textId="77777777" w:rsidR="009E3C5D" w:rsidRPr="007C1828" w:rsidRDefault="009E3C5D" w:rsidP="002E32CA">
      <w:r>
        <w:t>Participants are people with disability who take</w:t>
      </w:r>
      <w:r>
        <w:rPr>
          <w:rFonts w:ascii="Calibri" w:hAnsi="Calibri"/>
        </w:rPr>
        <w:t> </w:t>
      </w:r>
      <w:r>
        <w:t>part in the NDIS.</w:t>
      </w:r>
    </w:p>
    <w:p w14:paraId="05E53440" w14:textId="77777777" w:rsidR="009E3C5D" w:rsidRDefault="009E3C5D" w:rsidP="002E32CA">
      <w:r>
        <w:rPr>
          <w:rStyle w:val="Strong"/>
        </w:rPr>
        <w:t>P</w:t>
      </w:r>
      <w:r w:rsidRPr="00A73D56">
        <w:rPr>
          <w:rStyle w:val="Strong"/>
        </w:rPr>
        <w:t>lan</w:t>
      </w:r>
    </w:p>
    <w:p w14:paraId="451227FB" w14:textId="77777777" w:rsidR="009E3C5D" w:rsidRDefault="009E3C5D" w:rsidP="002E32CA">
      <w:r>
        <w:t>A NDIS plan is a document that explains what:</w:t>
      </w:r>
    </w:p>
    <w:p w14:paraId="6494B2E1" w14:textId="77777777" w:rsidR="009E3C5D" w:rsidRDefault="009E3C5D" w:rsidP="002E32CA">
      <w:pPr>
        <w:pStyle w:val="ListParagraph"/>
        <w:numPr>
          <w:ilvl w:val="0"/>
          <w:numId w:val="2"/>
        </w:numPr>
        <w:spacing w:before="120" w:after="120"/>
      </w:pPr>
      <w:r>
        <w:t>your goals are</w:t>
      </w:r>
    </w:p>
    <w:p w14:paraId="379F54C1" w14:textId="77777777" w:rsidR="009E3C5D" w:rsidRDefault="009E3C5D" w:rsidP="002E32CA">
      <w:pPr>
        <w:pStyle w:val="ListParagraph"/>
        <w:numPr>
          <w:ilvl w:val="0"/>
          <w:numId w:val="2"/>
        </w:numPr>
        <w:spacing w:before="120" w:after="120"/>
      </w:pPr>
      <w:r>
        <w:t>supports you need</w:t>
      </w:r>
    </w:p>
    <w:p w14:paraId="768342FB" w14:textId="77777777" w:rsidR="009E3C5D" w:rsidRPr="00A47051" w:rsidRDefault="009E3C5D" w:rsidP="002E32CA">
      <w:pPr>
        <w:pStyle w:val="ListParagraph"/>
        <w:numPr>
          <w:ilvl w:val="0"/>
          <w:numId w:val="2"/>
        </w:numPr>
        <w:spacing w:before="120" w:after="120"/>
      </w:pPr>
      <w:r w:rsidRPr="007C1828">
        <w:t>funding</w:t>
      </w:r>
      <w:r>
        <w:t xml:space="preserve"> you will get.</w:t>
      </w:r>
    </w:p>
    <w:p w14:paraId="24AD9357" w14:textId="77777777" w:rsidR="009E3C5D" w:rsidRPr="0028627B" w:rsidRDefault="009E3C5D" w:rsidP="002E32CA">
      <w:pPr>
        <w:rPr>
          <w:rStyle w:val="Strong"/>
        </w:rPr>
      </w:pPr>
      <w:r w:rsidRPr="0028627B">
        <w:rPr>
          <w:rStyle w:val="Strong"/>
        </w:rPr>
        <w:t>Policy</w:t>
      </w:r>
    </w:p>
    <w:p w14:paraId="31FA49B2" w14:textId="77777777" w:rsidR="009E3C5D" w:rsidRPr="00A47051" w:rsidRDefault="009E3C5D" w:rsidP="002E32CA">
      <w:r>
        <w:t>A policy is a plan for how we should do things.</w:t>
      </w:r>
    </w:p>
    <w:p w14:paraId="69EA0A60" w14:textId="77777777" w:rsidR="009E3C5D" w:rsidRPr="0028627B" w:rsidRDefault="009E3C5D" w:rsidP="002E32CA">
      <w:pPr>
        <w:rPr>
          <w:rStyle w:val="Strong"/>
        </w:rPr>
      </w:pPr>
      <w:r w:rsidRPr="0028627B">
        <w:rPr>
          <w:rStyle w:val="Strong"/>
        </w:rPr>
        <w:t>Provider</w:t>
      </w:r>
    </w:p>
    <w:p w14:paraId="529D0779" w14:textId="77777777" w:rsidR="009E3C5D" w:rsidRDefault="009E3C5D" w:rsidP="002E32CA">
      <w:r>
        <w:t xml:space="preserve">Providers </w:t>
      </w:r>
      <w:r w:rsidRPr="001D0E8D">
        <w:t>support other people by delivering</w:t>
      </w:r>
      <w:r>
        <w:rPr>
          <w:rFonts w:ascii="Calibri" w:hAnsi="Calibri"/>
        </w:rPr>
        <w:t> </w:t>
      </w:r>
      <w:r w:rsidRPr="001D0E8D">
        <w:t>a</w:t>
      </w:r>
      <w:r>
        <w:rPr>
          <w:rFonts w:ascii="Calibri" w:hAnsi="Calibri" w:cs="Calibri"/>
        </w:rPr>
        <w:t> </w:t>
      </w:r>
      <w:r w:rsidRPr="001D0E8D">
        <w:t>service.</w:t>
      </w:r>
    </w:p>
    <w:p w14:paraId="6D349DCC" w14:textId="77777777" w:rsidR="009E3C5D" w:rsidRPr="0028627B" w:rsidRDefault="009E3C5D" w:rsidP="002E32CA">
      <w:pPr>
        <w:rPr>
          <w:rStyle w:val="Strong"/>
        </w:rPr>
      </w:pPr>
      <w:r w:rsidRPr="0028627B">
        <w:rPr>
          <w:rStyle w:val="Strong"/>
        </w:rPr>
        <w:lastRenderedPageBreak/>
        <w:t>Registered provider</w:t>
      </w:r>
    </w:p>
    <w:p w14:paraId="16968A15" w14:textId="77777777" w:rsidR="009E3C5D" w:rsidRDefault="009E3C5D" w:rsidP="002E32CA">
      <w:r>
        <w:t>A registered provider:</w:t>
      </w:r>
    </w:p>
    <w:p w14:paraId="283BFB8E" w14:textId="77777777" w:rsidR="009E3C5D" w:rsidRDefault="009E3C5D" w:rsidP="002E32CA">
      <w:pPr>
        <w:pStyle w:val="ListParagraph"/>
        <w:numPr>
          <w:ilvl w:val="0"/>
          <w:numId w:val="9"/>
        </w:numPr>
        <w:spacing w:before="120" w:after="120"/>
      </w:pPr>
      <w:r>
        <w:t>can offer certain supports and services to</w:t>
      </w:r>
      <w:r>
        <w:rPr>
          <w:rFonts w:ascii="Calibri" w:hAnsi="Calibri" w:cs="Calibri"/>
        </w:rPr>
        <w:t> </w:t>
      </w:r>
      <w:r>
        <w:t>participants</w:t>
      </w:r>
    </w:p>
    <w:p w14:paraId="202E4BB5" w14:textId="77777777" w:rsidR="009E3C5D" w:rsidRDefault="009E3C5D" w:rsidP="002E32CA">
      <w:pPr>
        <w:pStyle w:val="ListParagraph"/>
        <w:numPr>
          <w:ilvl w:val="0"/>
          <w:numId w:val="9"/>
        </w:numPr>
        <w:spacing w:before="120" w:after="120"/>
      </w:pPr>
      <w:r>
        <w:t>must follow certain rules the NDIS</w:t>
      </w:r>
      <w:r w:rsidRPr="0028627B">
        <w:rPr>
          <w:rFonts w:ascii="Calibri" w:hAnsi="Calibri" w:cs="Calibri"/>
        </w:rPr>
        <w:t> </w:t>
      </w:r>
      <w:r>
        <w:t>Commission sets.</w:t>
      </w:r>
    </w:p>
    <w:p w14:paraId="2B1B1F6B" w14:textId="77777777" w:rsidR="009E3C5D" w:rsidRPr="0028627B" w:rsidRDefault="009E3C5D" w:rsidP="002E32CA">
      <w:pPr>
        <w:rPr>
          <w:rStyle w:val="Strong"/>
        </w:rPr>
      </w:pPr>
      <w:r w:rsidRPr="0028627B">
        <w:rPr>
          <w:rStyle w:val="Strong"/>
        </w:rPr>
        <w:t>Review</w:t>
      </w:r>
    </w:p>
    <w:p w14:paraId="4A911C58" w14:textId="77777777" w:rsidR="009E3C5D" w:rsidRDefault="009E3C5D" w:rsidP="002E32CA">
      <w:r>
        <w:t xml:space="preserve">When we </w:t>
      </w:r>
      <w:r w:rsidRPr="0028627B">
        <w:t>review</w:t>
      </w:r>
      <w:r>
        <w:t xml:space="preserve"> something, we check to see what:</w:t>
      </w:r>
    </w:p>
    <w:p w14:paraId="3BF938F5" w14:textId="77777777" w:rsidR="009E3C5D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>worked well</w:t>
      </w:r>
    </w:p>
    <w:p w14:paraId="4A7577F5" w14:textId="6A96668F" w:rsidR="00463A40" w:rsidRDefault="009E3C5D" w:rsidP="002E32CA">
      <w:pPr>
        <w:pStyle w:val="ListParagraph"/>
        <w:numPr>
          <w:ilvl w:val="0"/>
          <w:numId w:val="5"/>
        </w:numPr>
        <w:spacing w:before="120" w:after="120"/>
      </w:pPr>
      <w:r>
        <w:t xml:space="preserve">needs to change. </w:t>
      </w:r>
    </w:p>
    <w:p w14:paraId="72429EE7" w14:textId="77777777" w:rsidR="006A3B43" w:rsidRDefault="009E3C5D" w:rsidP="0055208B">
      <w:pPr>
        <w:spacing w:before="6960"/>
        <w:rPr>
          <w:sz w:val="24"/>
          <w:szCs w:val="24"/>
        </w:rPr>
      </w:pPr>
      <w:r w:rsidRPr="00082754">
        <w:rPr>
          <w:sz w:val="24"/>
          <w:szCs w:val="24"/>
        </w:rPr>
        <w:t>The Information Access Group cre</w:t>
      </w:r>
      <w:r w:rsidRPr="00082754">
        <w:rPr>
          <w:rStyle w:val="EndnoteTextChar"/>
        </w:rPr>
        <w:t xml:space="preserve">ated this </w:t>
      </w:r>
      <w:r>
        <w:rPr>
          <w:rStyle w:val="EndnoteTextChar"/>
        </w:rPr>
        <w:t xml:space="preserve">text-only </w:t>
      </w:r>
      <w:r w:rsidRPr="00082754">
        <w:rPr>
          <w:rStyle w:val="EndnoteTextChar"/>
        </w:rPr>
        <w:t>Easy Read document</w:t>
      </w:r>
      <w:r w:rsidRPr="00082754">
        <w:rPr>
          <w:sz w:val="24"/>
          <w:szCs w:val="24"/>
        </w:rPr>
        <w:t xml:space="preserve">. </w:t>
      </w:r>
      <w:r>
        <w:rPr>
          <w:sz w:val="24"/>
          <w:szCs w:val="24"/>
        </w:rPr>
        <w:br/>
      </w:r>
      <w:r w:rsidRPr="00082754">
        <w:rPr>
          <w:sz w:val="24"/>
          <w:szCs w:val="24"/>
        </w:rPr>
        <w:t xml:space="preserve">For any enquiries, please visit </w:t>
      </w:r>
      <w:hyperlink r:id="rId17" w:history="1">
        <w:r w:rsidRPr="00082754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 xml:space="preserve">. </w:t>
      </w:r>
      <w:r>
        <w:rPr>
          <w:sz w:val="24"/>
          <w:szCs w:val="24"/>
        </w:rPr>
        <w:br/>
      </w:r>
      <w:r w:rsidRPr="00082754">
        <w:rPr>
          <w:sz w:val="24"/>
          <w:szCs w:val="24"/>
        </w:rPr>
        <w:t xml:space="preserve">Quote job number </w:t>
      </w:r>
      <w:r>
        <w:rPr>
          <w:sz w:val="24"/>
          <w:szCs w:val="24"/>
        </w:rPr>
        <w:t>4730-</w:t>
      </w:r>
      <w:bookmarkEnd w:id="120"/>
      <w:bookmarkEnd w:id="121"/>
      <w:r w:rsidR="00013A81">
        <w:rPr>
          <w:sz w:val="24"/>
          <w:szCs w:val="24"/>
        </w:rPr>
        <w:t>A.</w:t>
      </w:r>
    </w:p>
    <w:p w14:paraId="78FCB468" w14:textId="2835C445" w:rsidR="00013A81" w:rsidRPr="00013A81" w:rsidRDefault="002710BC" w:rsidP="002E32CA">
      <w:pPr>
        <w:pStyle w:val="Backpagetext"/>
        <w:rPr>
          <w:color w:val="6B2976"/>
        </w:rPr>
      </w:pPr>
      <w:r>
        <w:rPr>
          <w:b w:val="0"/>
          <w:bCs w:val="0"/>
          <w:color w:val="auto"/>
          <w:sz w:val="24"/>
          <w:szCs w:val="24"/>
        </w:rPr>
        <w:t>Website –</w:t>
      </w:r>
      <w:r w:rsidRPr="002710BC">
        <w:rPr>
          <w:rStyle w:val="Hyperlink"/>
        </w:rPr>
        <w:t xml:space="preserve"> </w:t>
      </w:r>
      <w:r w:rsidR="00013A81" w:rsidRPr="002710BC">
        <w:rPr>
          <w:rStyle w:val="Hyperlink"/>
          <w:b/>
          <w:bCs w:val="0"/>
          <w:sz w:val="24"/>
          <w:szCs w:val="24"/>
        </w:rPr>
        <w:t>ndis.gov.au</w:t>
      </w:r>
    </w:p>
    <w:p w14:paraId="1F5C9DCB" w14:textId="6683478F" w:rsidR="00013A81" w:rsidRPr="00013A81" w:rsidRDefault="00013A81" w:rsidP="002E32CA">
      <w:pPr>
        <w:pStyle w:val="ProductCode"/>
      </w:pPr>
      <w:r w:rsidRPr="00013A81">
        <w:rPr>
          <w:color w:val="auto"/>
        </w:rPr>
        <w:t>DA062</w:t>
      </w:r>
      <w:r w:rsidR="004218E5">
        <w:rPr>
          <w:color w:val="auto"/>
        </w:rPr>
        <w:t>3</w:t>
      </w:r>
      <w:r w:rsidRPr="00013A81">
        <w:rPr>
          <w:color w:val="auto"/>
        </w:rPr>
        <w:t xml:space="preserve"> – Managing your own funding – August 202</w:t>
      </w:r>
      <w:r>
        <w:rPr>
          <w:color w:val="auto"/>
        </w:rPr>
        <w:t>2</w:t>
      </w:r>
    </w:p>
    <w:sectPr w:rsidR="00013A81" w:rsidRPr="00013A81" w:rsidSect="00E310D5">
      <w:footerReference w:type="defaul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8965F" w14:textId="77777777" w:rsidR="000462BB" w:rsidRDefault="000462BB" w:rsidP="00134CC3">
      <w:pPr>
        <w:spacing w:before="0" w:after="0" w:line="240" w:lineRule="auto"/>
      </w:pPr>
      <w:r>
        <w:separator/>
      </w:r>
    </w:p>
  </w:endnote>
  <w:endnote w:type="continuationSeparator" w:id="0">
    <w:p w14:paraId="11DBE4E0" w14:textId="77777777" w:rsidR="000462BB" w:rsidRDefault="000462BB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25331C3" w14:textId="77777777" w:rsidR="000462BB" w:rsidRDefault="000462B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065FB" w14:textId="03D62CDD" w:rsidR="00384C4C" w:rsidRPr="00013A81" w:rsidRDefault="00013A81" w:rsidP="00013A81">
    <w:pPr>
      <w:pStyle w:val="Footer"/>
      <w:spacing w:before="0" w:after="360"/>
      <w:rPr>
        <w:color w:val="auto"/>
      </w:rPr>
    </w:pPr>
    <w:r w:rsidRPr="00EE3889">
      <w:rPr>
        <w:color w:val="auto"/>
      </w:rPr>
      <w:t xml:space="preserve">Page </w:t>
    </w:r>
    <w:r w:rsidRPr="00EE3889">
      <w:rPr>
        <w:color w:val="auto"/>
      </w:rPr>
      <w:fldChar w:fldCharType="begin"/>
    </w:r>
    <w:r w:rsidRPr="00EE3889">
      <w:rPr>
        <w:color w:val="auto"/>
      </w:rPr>
      <w:instrText xml:space="preserve"> PAGE   \* MERGEFORMAT </w:instrText>
    </w:r>
    <w:r w:rsidRPr="00EE3889">
      <w:rPr>
        <w:color w:val="auto"/>
      </w:rPr>
      <w:fldChar w:fldCharType="separate"/>
    </w:r>
    <w:r>
      <w:rPr>
        <w:color w:val="auto"/>
      </w:rPr>
      <w:t>1</w:t>
    </w:r>
    <w:r w:rsidRPr="00EE3889">
      <w:rPr>
        <w:color w:val="auto"/>
      </w:rPr>
      <w:fldChar w:fldCharType="end"/>
    </w:r>
    <w:r w:rsidRPr="00EE3889">
      <w:rPr>
        <w:color w:val="auto"/>
      </w:rPr>
      <w:t xml:space="preserve"> out of </w:t>
    </w:r>
    <w:r w:rsidRPr="00EE3889">
      <w:rPr>
        <w:color w:val="auto"/>
      </w:rPr>
      <w:fldChar w:fldCharType="begin"/>
    </w:r>
    <w:r w:rsidRPr="00EE3889">
      <w:rPr>
        <w:color w:val="auto"/>
      </w:rPr>
      <w:instrText xml:space="preserve"> NUMPAGES   \* MERGEFORMAT </w:instrText>
    </w:r>
    <w:r w:rsidRPr="00EE3889">
      <w:rPr>
        <w:color w:val="auto"/>
      </w:rPr>
      <w:fldChar w:fldCharType="separate"/>
    </w:r>
    <w:r>
      <w:rPr>
        <w:color w:val="auto"/>
      </w:rPr>
      <w:t>7</w:t>
    </w:r>
    <w:r w:rsidRPr="00EE3889">
      <w:rPr>
        <w:color w:val="aut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75538" w14:textId="68CC8AF9" w:rsidR="00013A81" w:rsidRPr="00013A81" w:rsidRDefault="00013A81" w:rsidP="00013A81">
    <w:pPr>
      <w:pStyle w:val="Footer"/>
      <w:spacing w:before="0" w:after="360"/>
      <w:rPr>
        <w:color w:val="auto"/>
      </w:rPr>
    </w:pPr>
    <w:r w:rsidRPr="00EE3889">
      <w:rPr>
        <w:color w:val="auto"/>
      </w:rPr>
      <w:t xml:space="preserve">Page </w:t>
    </w:r>
    <w:r w:rsidRPr="00EE3889">
      <w:rPr>
        <w:color w:val="auto"/>
      </w:rPr>
      <w:fldChar w:fldCharType="begin"/>
    </w:r>
    <w:r w:rsidRPr="00EE3889">
      <w:rPr>
        <w:color w:val="auto"/>
      </w:rPr>
      <w:instrText xml:space="preserve"> PAGE   \* MERGEFORMAT </w:instrText>
    </w:r>
    <w:r w:rsidRPr="00EE3889">
      <w:rPr>
        <w:color w:val="auto"/>
      </w:rPr>
      <w:fldChar w:fldCharType="separate"/>
    </w:r>
    <w:r>
      <w:rPr>
        <w:color w:val="auto"/>
      </w:rPr>
      <w:t>1</w:t>
    </w:r>
    <w:r w:rsidRPr="00EE3889">
      <w:rPr>
        <w:color w:val="auto"/>
      </w:rPr>
      <w:fldChar w:fldCharType="end"/>
    </w:r>
    <w:r w:rsidRPr="00EE3889">
      <w:rPr>
        <w:color w:val="auto"/>
      </w:rPr>
      <w:t xml:space="preserve"> out of </w:t>
    </w:r>
    <w:r w:rsidRPr="00EE3889">
      <w:rPr>
        <w:color w:val="auto"/>
      </w:rPr>
      <w:fldChar w:fldCharType="begin"/>
    </w:r>
    <w:r w:rsidRPr="00EE3889">
      <w:rPr>
        <w:color w:val="auto"/>
      </w:rPr>
      <w:instrText xml:space="preserve"> NUMPAGES   \* MERGEFORMAT </w:instrText>
    </w:r>
    <w:r w:rsidRPr="00EE3889">
      <w:rPr>
        <w:color w:val="auto"/>
      </w:rPr>
      <w:fldChar w:fldCharType="separate"/>
    </w:r>
    <w:r>
      <w:rPr>
        <w:color w:val="auto"/>
      </w:rPr>
      <w:t>7</w:t>
    </w:r>
    <w:r w:rsidRPr="00EE3889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32A75" w14:textId="77777777" w:rsidR="000462BB" w:rsidRDefault="000462BB" w:rsidP="00134CC3">
      <w:pPr>
        <w:spacing w:before="0" w:after="0" w:line="240" w:lineRule="auto"/>
      </w:pPr>
      <w:r>
        <w:separator/>
      </w:r>
    </w:p>
  </w:footnote>
  <w:footnote w:type="continuationSeparator" w:id="0">
    <w:p w14:paraId="3BF296DD" w14:textId="77777777" w:rsidR="000462BB" w:rsidRDefault="000462BB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193DDC1" w14:textId="77777777" w:rsidR="000462BB" w:rsidRDefault="000462BB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50CF3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F9ADDC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6AF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24217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A2C88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44275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80B6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C84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C0E6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CEB5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D26A6D"/>
    <w:multiLevelType w:val="hybridMultilevel"/>
    <w:tmpl w:val="6F127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0734B6"/>
    <w:multiLevelType w:val="hybridMultilevel"/>
    <w:tmpl w:val="E5C67E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077449"/>
    <w:multiLevelType w:val="hybridMultilevel"/>
    <w:tmpl w:val="E694560E"/>
    <w:lvl w:ilvl="0" w:tplc="BC0234F4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AF4040"/>
    <w:multiLevelType w:val="hybridMultilevel"/>
    <w:tmpl w:val="D0BE94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DC7612"/>
    <w:multiLevelType w:val="hybridMultilevel"/>
    <w:tmpl w:val="E26013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49164A"/>
    <w:multiLevelType w:val="hybridMultilevel"/>
    <w:tmpl w:val="0CB248AE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2220DB"/>
    <w:multiLevelType w:val="hybridMultilevel"/>
    <w:tmpl w:val="6AB4D2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AB1574"/>
    <w:multiLevelType w:val="hybridMultilevel"/>
    <w:tmpl w:val="553C4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4317FB"/>
    <w:multiLevelType w:val="hybridMultilevel"/>
    <w:tmpl w:val="49B06942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B32952"/>
    <w:multiLevelType w:val="hybridMultilevel"/>
    <w:tmpl w:val="DFE054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6D7432"/>
    <w:multiLevelType w:val="hybridMultilevel"/>
    <w:tmpl w:val="1FEC0452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2C183E77"/>
    <w:multiLevelType w:val="hybridMultilevel"/>
    <w:tmpl w:val="D11E2B34"/>
    <w:lvl w:ilvl="0" w:tplc="8B96686E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A8157B"/>
    <w:multiLevelType w:val="hybridMultilevel"/>
    <w:tmpl w:val="918046C4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D66852"/>
    <w:multiLevelType w:val="hybridMultilevel"/>
    <w:tmpl w:val="B0844A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B24D91"/>
    <w:multiLevelType w:val="hybridMultilevel"/>
    <w:tmpl w:val="913054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773CF1"/>
    <w:multiLevelType w:val="hybridMultilevel"/>
    <w:tmpl w:val="F8E653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CC5B0B"/>
    <w:multiLevelType w:val="hybridMultilevel"/>
    <w:tmpl w:val="1DD03114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C700C1"/>
    <w:multiLevelType w:val="multilevel"/>
    <w:tmpl w:val="9BEE6E00"/>
    <w:lvl w:ilvl="0">
      <w:start w:val="1"/>
      <w:numFmt w:val="decimal"/>
      <w:lvlText w:val="%1."/>
      <w:lvlJc w:val="left"/>
      <w:pPr>
        <w:ind w:left="360" w:hanging="360"/>
      </w:pPr>
      <w:rPr>
        <w:color w:val="FFFFFF" w:themeColor="background2"/>
      </w:rPr>
    </w:lvl>
    <w:lvl w:ilvl="1">
      <w:start w:val="1"/>
      <w:numFmt w:val="decimal"/>
      <w:isLgl/>
      <w:lvlText w:val="%1.%2"/>
      <w:lvlJc w:val="left"/>
      <w:pPr>
        <w:ind w:left="785" w:hanging="360"/>
      </w:pPr>
    </w:lvl>
    <w:lvl w:ilvl="2">
      <w:start w:val="1"/>
      <w:numFmt w:val="decimal"/>
      <w:isLgl/>
      <w:lvlText w:val="%1.%2.%3"/>
      <w:lvlJc w:val="left"/>
      <w:pPr>
        <w:ind w:left="1288" w:hanging="720"/>
      </w:pPr>
      <w:rPr>
        <w:b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</w:lvl>
    <w:lvl w:ilvl="4">
      <w:start w:val="1"/>
      <w:numFmt w:val="decimal"/>
      <w:isLgl/>
      <w:lvlText w:val="%1.%2.%3.%4.%5"/>
      <w:lvlJc w:val="left"/>
      <w:pPr>
        <w:ind w:left="1505" w:hanging="1080"/>
      </w:pPr>
    </w:lvl>
    <w:lvl w:ilvl="5">
      <w:start w:val="1"/>
      <w:numFmt w:val="decimal"/>
      <w:isLgl/>
      <w:lvlText w:val="%1.%2.%3.%4.%5.%6"/>
      <w:lvlJc w:val="left"/>
      <w:pPr>
        <w:ind w:left="1505" w:hanging="1080"/>
      </w:pPr>
    </w:lvl>
    <w:lvl w:ilvl="6">
      <w:start w:val="1"/>
      <w:numFmt w:val="decimal"/>
      <w:isLgl/>
      <w:lvlText w:val="%1.%2.%3.%4.%5.%6.%7"/>
      <w:lvlJc w:val="left"/>
      <w:pPr>
        <w:ind w:left="1865" w:hanging="1440"/>
      </w:p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</w:lvl>
    <w:lvl w:ilvl="8">
      <w:start w:val="1"/>
      <w:numFmt w:val="decimal"/>
      <w:isLgl/>
      <w:lvlText w:val="%1.%2.%3.%4.%5.%6.%7.%8.%9"/>
      <w:lvlJc w:val="left"/>
      <w:pPr>
        <w:ind w:left="2225" w:hanging="1800"/>
      </w:pPr>
    </w:lvl>
  </w:abstractNum>
  <w:abstractNum w:abstractNumId="29" w15:restartNumberingAfterBreak="0">
    <w:nsid w:val="6BD51B5B"/>
    <w:multiLevelType w:val="hybridMultilevel"/>
    <w:tmpl w:val="35848C6A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C731C5"/>
    <w:multiLevelType w:val="hybridMultilevel"/>
    <w:tmpl w:val="E69207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12EED"/>
    <w:multiLevelType w:val="hybridMultilevel"/>
    <w:tmpl w:val="201C41DC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5F738D"/>
    <w:multiLevelType w:val="hybridMultilevel"/>
    <w:tmpl w:val="3B5C9242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152F11"/>
    <w:multiLevelType w:val="hybridMultilevel"/>
    <w:tmpl w:val="AA563F18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AC4FC2"/>
    <w:multiLevelType w:val="hybridMultilevel"/>
    <w:tmpl w:val="6602E830"/>
    <w:lvl w:ilvl="0" w:tplc="457AEE1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12368B"/>
    <w:multiLevelType w:val="hybridMultilevel"/>
    <w:tmpl w:val="7F8CB12A"/>
    <w:lvl w:ilvl="0" w:tplc="3614E512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21"/>
  </w:num>
  <w:num w:numId="2" w16cid:durableId="396324517">
    <w:abstractNumId w:val="31"/>
  </w:num>
  <w:num w:numId="3" w16cid:durableId="1553956516">
    <w:abstractNumId w:val="18"/>
  </w:num>
  <w:num w:numId="4" w16cid:durableId="404642841">
    <w:abstractNumId w:val="29"/>
  </w:num>
  <w:num w:numId="5" w16cid:durableId="1228570056">
    <w:abstractNumId w:val="20"/>
  </w:num>
  <w:num w:numId="6" w16cid:durableId="1720671096">
    <w:abstractNumId w:val="12"/>
  </w:num>
  <w:num w:numId="7" w16cid:durableId="262106933">
    <w:abstractNumId w:val="11"/>
  </w:num>
  <w:num w:numId="8" w16cid:durableId="1822966824">
    <w:abstractNumId w:val="32"/>
  </w:num>
  <w:num w:numId="9" w16cid:durableId="330109979">
    <w:abstractNumId w:val="33"/>
  </w:num>
  <w:num w:numId="10" w16cid:durableId="290674435">
    <w:abstractNumId w:val="27"/>
  </w:num>
  <w:num w:numId="11" w16cid:durableId="2141803670">
    <w:abstractNumId w:val="23"/>
  </w:num>
  <w:num w:numId="12" w16cid:durableId="1992244558">
    <w:abstractNumId w:val="15"/>
  </w:num>
  <w:num w:numId="13" w16cid:durableId="1845168234">
    <w:abstractNumId w:val="14"/>
  </w:num>
  <w:num w:numId="14" w16cid:durableId="1830713641">
    <w:abstractNumId w:val="25"/>
  </w:num>
  <w:num w:numId="15" w16cid:durableId="966735235">
    <w:abstractNumId w:val="16"/>
  </w:num>
  <w:num w:numId="16" w16cid:durableId="1394281584">
    <w:abstractNumId w:val="24"/>
  </w:num>
  <w:num w:numId="17" w16cid:durableId="1104766592">
    <w:abstractNumId w:val="17"/>
  </w:num>
  <w:num w:numId="18" w16cid:durableId="168181149">
    <w:abstractNumId w:val="26"/>
  </w:num>
  <w:num w:numId="19" w16cid:durableId="75951950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13362200">
    <w:abstractNumId w:val="19"/>
  </w:num>
  <w:num w:numId="21" w16cid:durableId="738134617">
    <w:abstractNumId w:val="34"/>
  </w:num>
  <w:num w:numId="22" w16cid:durableId="563223017">
    <w:abstractNumId w:val="9"/>
  </w:num>
  <w:num w:numId="23" w16cid:durableId="933972698">
    <w:abstractNumId w:val="7"/>
  </w:num>
  <w:num w:numId="24" w16cid:durableId="1166549802">
    <w:abstractNumId w:val="6"/>
  </w:num>
  <w:num w:numId="25" w16cid:durableId="588465276">
    <w:abstractNumId w:val="5"/>
  </w:num>
  <w:num w:numId="26" w16cid:durableId="428550349">
    <w:abstractNumId w:val="4"/>
  </w:num>
  <w:num w:numId="27" w16cid:durableId="982274010">
    <w:abstractNumId w:val="8"/>
  </w:num>
  <w:num w:numId="28" w16cid:durableId="1035153812">
    <w:abstractNumId w:val="3"/>
  </w:num>
  <w:num w:numId="29" w16cid:durableId="1756588899">
    <w:abstractNumId w:val="2"/>
  </w:num>
  <w:num w:numId="30" w16cid:durableId="350423313">
    <w:abstractNumId w:val="1"/>
  </w:num>
  <w:num w:numId="31" w16cid:durableId="1851524019">
    <w:abstractNumId w:val="0"/>
  </w:num>
  <w:num w:numId="32" w16cid:durableId="1076395049">
    <w:abstractNumId w:val="10"/>
  </w:num>
  <w:num w:numId="33" w16cid:durableId="85659772">
    <w:abstractNumId w:val="13"/>
  </w:num>
  <w:num w:numId="34" w16cid:durableId="1687513140">
    <w:abstractNumId w:val="30"/>
  </w:num>
  <w:num w:numId="35" w16cid:durableId="1126507205">
    <w:abstractNumId w:val="35"/>
  </w:num>
  <w:num w:numId="36" w16cid:durableId="1080054417">
    <w:abstractNumId w:val="2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FA1E77"/>
    <w:rsid w:val="000008AA"/>
    <w:rsid w:val="00001846"/>
    <w:rsid w:val="00002CC3"/>
    <w:rsid w:val="000033A2"/>
    <w:rsid w:val="00003F3E"/>
    <w:rsid w:val="00004A49"/>
    <w:rsid w:val="00004C71"/>
    <w:rsid w:val="00004D32"/>
    <w:rsid w:val="0000591C"/>
    <w:rsid w:val="00005C84"/>
    <w:rsid w:val="00006357"/>
    <w:rsid w:val="00006C34"/>
    <w:rsid w:val="0000714E"/>
    <w:rsid w:val="0000729C"/>
    <w:rsid w:val="0000789C"/>
    <w:rsid w:val="00010060"/>
    <w:rsid w:val="00011468"/>
    <w:rsid w:val="00011F45"/>
    <w:rsid w:val="00013141"/>
    <w:rsid w:val="000131A3"/>
    <w:rsid w:val="000132BF"/>
    <w:rsid w:val="00013A81"/>
    <w:rsid w:val="00013C0A"/>
    <w:rsid w:val="00014008"/>
    <w:rsid w:val="0001404D"/>
    <w:rsid w:val="000142E8"/>
    <w:rsid w:val="0001467F"/>
    <w:rsid w:val="000149C3"/>
    <w:rsid w:val="00016EEB"/>
    <w:rsid w:val="00017C44"/>
    <w:rsid w:val="000207AD"/>
    <w:rsid w:val="0002090D"/>
    <w:rsid w:val="00020BF2"/>
    <w:rsid w:val="00020CAC"/>
    <w:rsid w:val="00021525"/>
    <w:rsid w:val="00022105"/>
    <w:rsid w:val="000233A8"/>
    <w:rsid w:val="000236B5"/>
    <w:rsid w:val="00024359"/>
    <w:rsid w:val="00025085"/>
    <w:rsid w:val="00025FC5"/>
    <w:rsid w:val="000266D7"/>
    <w:rsid w:val="00026D9B"/>
    <w:rsid w:val="00026E8E"/>
    <w:rsid w:val="000276DA"/>
    <w:rsid w:val="000310AF"/>
    <w:rsid w:val="0003164F"/>
    <w:rsid w:val="000318BC"/>
    <w:rsid w:val="0003212C"/>
    <w:rsid w:val="000326CA"/>
    <w:rsid w:val="00032B8C"/>
    <w:rsid w:val="00032C87"/>
    <w:rsid w:val="00033014"/>
    <w:rsid w:val="00034C79"/>
    <w:rsid w:val="00035392"/>
    <w:rsid w:val="000354C5"/>
    <w:rsid w:val="00035CE8"/>
    <w:rsid w:val="00035D95"/>
    <w:rsid w:val="00036E23"/>
    <w:rsid w:val="00037534"/>
    <w:rsid w:val="0004057F"/>
    <w:rsid w:val="000407F8"/>
    <w:rsid w:val="00040894"/>
    <w:rsid w:val="000412EC"/>
    <w:rsid w:val="000421B1"/>
    <w:rsid w:val="0004229E"/>
    <w:rsid w:val="0004268F"/>
    <w:rsid w:val="00042B9D"/>
    <w:rsid w:val="000432B1"/>
    <w:rsid w:val="000434DF"/>
    <w:rsid w:val="00043949"/>
    <w:rsid w:val="00043A71"/>
    <w:rsid w:val="000440AA"/>
    <w:rsid w:val="00044D74"/>
    <w:rsid w:val="000455D4"/>
    <w:rsid w:val="00045AD0"/>
    <w:rsid w:val="000462BB"/>
    <w:rsid w:val="00046373"/>
    <w:rsid w:val="000464C1"/>
    <w:rsid w:val="00046C00"/>
    <w:rsid w:val="00047818"/>
    <w:rsid w:val="00047E00"/>
    <w:rsid w:val="0005049B"/>
    <w:rsid w:val="0005158E"/>
    <w:rsid w:val="00051741"/>
    <w:rsid w:val="00052332"/>
    <w:rsid w:val="00052995"/>
    <w:rsid w:val="00053110"/>
    <w:rsid w:val="00053B9D"/>
    <w:rsid w:val="00055CA9"/>
    <w:rsid w:val="00056735"/>
    <w:rsid w:val="00056EB9"/>
    <w:rsid w:val="000570DD"/>
    <w:rsid w:val="0005720B"/>
    <w:rsid w:val="00057E76"/>
    <w:rsid w:val="00060013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5C8"/>
    <w:rsid w:val="000676E6"/>
    <w:rsid w:val="00070DC4"/>
    <w:rsid w:val="0007213A"/>
    <w:rsid w:val="00073579"/>
    <w:rsid w:val="00073CD1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4B48"/>
    <w:rsid w:val="000955BD"/>
    <w:rsid w:val="00096D4C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F99"/>
    <w:rsid w:val="000B0A2A"/>
    <w:rsid w:val="000B0B85"/>
    <w:rsid w:val="000B13B1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5CE2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E22"/>
    <w:rsid w:val="000C22C1"/>
    <w:rsid w:val="000C242F"/>
    <w:rsid w:val="000C2722"/>
    <w:rsid w:val="000C34EC"/>
    <w:rsid w:val="000C3B9B"/>
    <w:rsid w:val="000C3D30"/>
    <w:rsid w:val="000C3E3F"/>
    <w:rsid w:val="000C51F1"/>
    <w:rsid w:val="000C66F8"/>
    <w:rsid w:val="000C6865"/>
    <w:rsid w:val="000C6F86"/>
    <w:rsid w:val="000C73B6"/>
    <w:rsid w:val="000C78D3"/>
    <w:rsid w:val="000C7997"/>
    <w:rsid w:val="000C7C5A"/>
    <w:rsid w:val="000D02F3"/>
    <w:rsid w:val="000D07D6"/>
    <w:rsid w:val="000D0A69"/>
    <w:rsid w:val="000D0F07"/>
    <w:rsid w:val="000D1441"/>
    <w:rsid w:val="000D1622"/>
    <w:rsid w:val="000D2072"/>
    <w:rsid w:val="000D2127"/>
    <w:rsid w:val="000D24DE"/>
    <w:rsid w:val="000D282A"/>
    <w:rsid w:val="000D2C19"/>
    <w:rsid w:val="000D2CA4"/>
    <w:rsid w:val="000D34B4"/>
    <w:rsid w:val="000D4A13"/>
    <w:rsid w:val="000D57A2"/>
    <w:rsid w:val="000D5DB2"/>
    <w:rsid w:val="000D6630"/>
    <w:rsid w:val="000D6BF3"/>
    <w:rsid w:val="000D7347"/>
    <w:rsid w:val="000D78AF"/>
    <w:rsid w:val="000D7998"/>
    <w:rsid w:val="000D7DE3"/>
    <w:rsid w:val="000D7F04"/>
    <w:rsid w:val="000E042D"/>
    <w:rsid w:val="000E0492"/>
    <w:rsid w:val="000E1147"/>
    <w:rsid w:val="000E1E60"/>
    <w:rsid w:val="000E203E"/>
    <w:rsid w:val="000E2D59"/>
    <w:rsid w:val="000E4C48"/>
    <w:rsid w:val="000E4E3C"/>
    <w:rsid w:val="000E55B2"/>
    <w:rsid w:val="000E55CC"/>
    <w:rsid w:val="000E5E0E"/>
    <w:rsid w:val="000E74D1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415"/>
    <w:rsid w:val="000F6FED"/>
    <w:rsid w:val="00100247"/>
    <w:rsid w:val="00101DC6"/>
    <w:rsid w:val="0010205D"/>
    <w:rsid w:val="00102872"/>
    <w:rsid w:val="00104C96"/>
    <w:rsid w:val="00104CF5"/>
    <w:rsid w:val="0010561C"/>
    <w:rsid w:val="001056CB"/>
    <w:rsid w:val="001066AD"/>
    <w:rsid w:val="001077C6"/>
    <w:rsid w:val="001078E4"/>
    <w:rsid w:val="001107FD"/>
    <w:rsid w:val="001110D2"/>
    <w:rsid w:val="001111F6"/>
    <w:rsid w:val="00111BC2"/>
    <w:rsid w:val="00112A4D"/>
    <w:rsid w:val="001131E0"/>
    <w:rsid w:val="001135BF"/>
    <w:rsid w:val="00113808"/>
    <w:rsid w:val="001139C1"/>
    <w:rsid w:val="00114898"/>
    <w:rsid w:val="00114F33"/>
    <w:rsid w:val="00115336"/>
    <w:rsid w:val="00115682"/>
    <w:rsid w:val="001156E7"/>
    <w:rsid w:val="00115BCF"/>
    <w:rsid w:val="001179C2"/>
    <w:rsid w:val="00117AEC"/>
    <w:rsid w:val="001203DE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C41"/>
    <w:rsid w:val="00124F36"/>
    <w:rsid w:val="00125A26"/>
    <w:rsid w:val="00125EE3"/>
    <w:rsid w:val="001264AC"/>
    <w:rsid w:val="00126E41"/>
    <w:rsid w:val="00131635"/>
    <w:rsid w:val="00131B7E"/>
    <w:rsid w:val="00132D00"/>
    <w:rsid w:val="00132FC1"/>
    <w:rsid w:val="001337FC"/>
    <w:rsid w:val="001348E5"/>
    <w:rsid w:val="00134CC3"/>
    <w:rsid w:val="0013535A"/>
    <w:rsid w:val="00135D22"/>
    <w:rsid w:val="001362E9"/>
    <w:rsid w:val="00136333"/>
    <w:rsid w:val="00136373"/>
    <w:rsid w:val="0013643E"/>
    <w:rsid w:val="00136C01"/>
    <w:rsid w:val="00136C22"/>
    <w:rsid w:val="00137138"/>
    <w:rsid w:val="00137370"/>
    <w:rsid w:val="001376E0"/>
    <w:rsid w:val="00137E2D"/>
    <w:rsid w:val="001406F8"/>
    <w:rsid w:val="00140DB8"/>
    <w:rsid w:val="0014133F"/>
    <w:rsid w:val="00141AEC"/>
    <w:rsid w:val="00141D69"/>
    <w:rsid w:val="00143AD6"/>
    <w:rsid w:val="00144000"/>
    <w:rsid w:val="0014402F"/>
    <w:rsid w:val="001448DE"/>
    <w:rsid w:val="00147C2C"/>
    <w:rsid w:val="00150649"/>
    <w:rsid w:val="00150E86"/>
    <w:rsid w:val="00151327"/>
    <w:rsid w:val="001513F4"/>
    <w:rsid w:val="00151618"/>
    <w:rsid w:val="00151817"/>
    <w:rsid w:val="00151B51"/>
    <w:rsid w:val="0015329D"/>
    <w:rsid w:val="00153E51"/>
    <w:rsid w:val="001553BA"/>
    <w:rsid w:val="0015569B"/>
    <w:rsid w:val="00157928"/>
    <w:rsid w:val="001600B3"/>
    <w:rsid w:val="00160689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6824"/>
    <w:rsid w:val="00167927"/>
    <w:rsid w:val="00170E73"/>
    <w:rsid w:val="001711FF"/>
    <w:rsid w:val="00172FC5"/>
    <w:rsid w:val="00173B3A"/>
    <w:rsid w:val="00173DDC"/>
    <w:rsid w:val="00173F69"/>
    <w:rsid w:val="0017463E"/>
    <w:rsid w:val="00174829"/>
    <w:rsid w:val="00174B02"/>
    <w:rsid w:val="0017586A"/>
    <w:rsid w:val="00176798"/>
    <w:rsid w:val="00176C83"/>
    <w:rsid w:val="00180067"/>
    <w:rsid w:val="0018024C"/>
    <w:rsid w:val="00180349"/>
    <w:rsid w:val="001807DA"/>
    <w:rsid w:val="00182786"/>
    <w:rsid w:val="00183046"/>
    <w:rsid w:val="001831FF"/>
    <w:rsid w:val="00183840"/>
    <w:rsid w:val="001838ED"/>
    <w:rsid w:val="00184320"/>
    <w:rsid w:val="001848C9"/>
    <w:rsid w:val="0018677B"/>
    <w:rsid w:val="001869AE"/>
    <w:rsid w:val="00186CAE"/>
    <w:rsid w:val="00187018"/>
    <w:rsid w:val="00187045"/>
    <w:rsid w:val="00187383"/>
    <w:rsid w:val="001875A1"/>
    <w:rsid w:val="0019031B"/>
    <w:rsid w:val="00190B04"/>
    <w:rsid w:val="00190D93"/>
    <w:rsid w:val="001913A3"/>
    <w:rsid w:val="001917D9"/>
    <w:rsid w:val="00193854"/>
    <w:rsid w:val="00193AC9"/>
    <w:rsid w:val="0019560B"/>
    <w:rsid w:val="00195E2B"/>
    <w:rsid w:val="0019630A"/>
    <w:rsid w:val="0019631C"/>
    <w:rsid w:val="00197B5D"/>
    <w:rsid w:val="001A07DF"/>
    <w:rsid w:val="001A089E"/>
    <w:rsid w:val="001A0EBB"/>
    <w:rsid w:val="001A18F8"/>
    <w:rsid w:val="001A20D1"/>
    <w:rsid w:val="001A2138"/>
    <w:rsid w:val="001A28B4"/>
    <w:rsid w:val="001A2E5E"/>
    <w:rsid w:val="001A2FB3"/>
    <w:rsid w:val="001A303C"/>
    <w:rsid w:val="001A375B"/>
    <w:rsid w:val="001A4B24"/>
    <w:rsid w:val="001A4B9E"/>
    <w:rsid w:val="001A4D0F"/>
    <w:rsid w:val="001A5908"/>
    <w:rsid w:val="001A5C7B"/>
    <w:rsid w:val="001A712D"/>
    <w:rsid w:val="001B1575"/>
    <w:rsid w:val="001B1BD6"/>
    <w:rsid w:val="001B2CCF"/>
    <w:rsid w:val="001B30A8"/>
    <w:rsid w:val="001B30D8"/>
    <w:rsid w:val="001B3A6C"/>
    <w:rsid w:val="001B4580"/>
    <w:rsid w:val="001B4DFE"/>
    <w:rsid w:val="001B5724"/>
    <w:rsid w:val="001B610D"/>
    <w:rsid w:val="001B7021"/>
    <w:rsid w:val="001B7988"/>
    <w:rsid w:val="001C03B4"/>
    <w:rsid w:val="001C0AF6"/>
    <w:rsid w:val="001C0D3C"/>
    <w:rsid w:val="001C0FAF"/>
    <w:rsid w:val="001C1CFB"/>
    <w:rsid w:val="001C30A1"/>
    <w:rsid w:val="001C326A"/>
    <w:rsid w:val="001C37F1"/>
    <w:rsid w:val="001C38D3"/>
    <w:rsid w:val="001C3CDE"/>
    <w:rsid w:val="001C43E0"/>
    <w:rsid w:val="001C6408"/>
    <w:rsid w:val="001C6414"/>
    <w:rsid w:val="001C65A3"/>
    <w:rsid w:val="001C6C2E"/>
    <w:rsid w:val="001D0158"/>
    <w:rsid w:val="001D0587"/>
    <w:rsid w:val="001D0608"/>
    <w:rsid w:val="001D0846"/>
    <w:rsid w:val="001D086E"/>
    <w:rsid w:val="001D0B56"/>
    <w:rsid w:val="001D0E8D"/>
    <w:rsid w:val="001D116F"/>
    <w:rsid w:val="001D2337"/>
    <w:rsid w:val="001D2758"/>
    <w:rsid w:val="001D3BE3"/>
    <w:rsid w:val="001D3FF9"/>
    <w:rsid w:val="001D41D6"/>
    <w:rsid w:val="001D47D5"/>
    <w:rsid w:val="001D4EE2"/>
    <w:rsid w:val="001D531F"/>
    <w:rsid w:val="001D5475"/>
    <w:rsid w:val="001D5976"/>
    <w:rsid w:val="001D5B7A"/>
    <w:rsid w:val="001E0ADC"/>
    <w:rsid w:val="001E0B48"/>
    <w:rsid w:val="001E0D92"/>
    <w:rsid w:val="001E0FAE"/>
    <w:rsid w:val="001E12A1"/>
    <w:rsid w:val="001E1359"/>
    <w:rsid w:val="001E2882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E3E"/>
    <w:rsid w:val="001E7FD5"/>
    <w:rsid w:val="001F011B"/>
    <w:rsid w:val="001F0255"/>
    <w:rsid w:val="001F07F6"/>
    <w:rsid w:val="001F0AEE"/>
    <w:rsid w:val="001F1557"/>
    <w:rsid w:val="001F15DE"/>
    <w:rsid w:val="001F1A59"/>
    <w:rsid w:val="001F1FD7"/>
    <w:rsid w:val="001F23DC"/>
    <w:rsid w:val="001F2C8E"/>
    <w:rsid w:val="001F2ED6"/>
    <w:rsid w:val="001F38D7"/>
    <w:rsid w:val="001F46AA"/>
    <w:rsid w:val="001F672E"/>
    <w:rsid w:val="001F6A2E"/>
    <w:rsid w:val="001F7D75"/>
    <w:rsid w:val="002007BC"/>
    <w:rsid w:val="00201493"/>
    <w:rsid w:val="00201F45"/>
    <w:rsid w:val="002021AA"/>
    <w:rsid w:val="00202A4A"/>
    <w:rsid w:val="002033EA"/>
    <w:rsid w:val="00203DCB"/>
    <w:rsid w:val="00203FDC"/>
    <w:rsid w:val="00204022"/>
    <w:rsid w:val="0020459F"/>
    <w:rsid w:val="00204C50"/>
    <w:rsid w:val="002051F2"/>
    <w:rsid w:val="002063BC"/>
    <w:rsid w:val="0021037A"/>
    <w:rsid w:val="002107E9"/>
    <w:rsid w:val="00211DC6"/>
    <w:rsid w:val="00212234"/>
    <w:rsid w:val="00212563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61D"/>
    <w:rsid w:val="00221CED"/>
    <w:rsid w:val="002224BE"/>
    <w:rsid w:val="00222640"/>
    <w:rsid w:val="00222B97"/>
    <w:rsid w:val="00222DD4"/>
    <w:rsid w:val="0022452E"/>
    <w:rsid w:val="00224B91"/>
    <w:rsid w:val="00226098"/>
    <w:rsid w:val="00226311"/>
    <w:rsid w:val="00227E1F"/>
    <w:rsid w:val="00230100"/>
    <w:rsid w:val="00230213"/>
    <w:rsid w:val="00231385"/>
    <w:rsid w:val="00231F99"/>
    <w:rsid w:val="0023217A"/>
    <w:rsid w:val="0023245A"/>
    <w:rsid w:val="00233061"/>
    <w:rsid w:val="002336CD"/>
    <w:rsid w:val="00233F70"/>
    <w:rsid w:val="002347F3"/>
    <w:rsid w:val="00234A9F"/>
    <w:rsid w:val="00234B6C"/>
    <w:rsid w:val="00234E50"/>
    <w:rsid w:val="002355D4"/>
    <w:rsid w:val="00235D23"/>
    <w:rsid w:val="00236622"/>
    <w:rsid w:val="00236D45"/>
    <w:rsid w:val="00236EC0"/>
    <w:rsid w:val="00236F23"/>
    <w:rsid w:val="00240018"/>
    <w:rsid w:val="00241A33"/>
    <w:rsid w:val="00241D02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A03"/>
    <w:rsid w:val="00251618"/>
    <w:rsid w:val="00251B91"/>
    <w:rsid w:val="002526D7"/>
    <w:rsid w:val="00252800"/>
    <w:rsid w:val="0025430D"/>
    <w:rsid w:val="00254F15"/>
    <w:rsid w:val="00255E68"/>
    <w:rsid w:val="0025637C"/>
    <w:rsid w:val="00256E86"/>
    <w:rsid w:val="0025777F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0BC"/>
    <w:rsid w:val="0027147A"/>
    <w:rsid w:val="00271DEF"/>
    <w:rsid w:val="00272714"/>
    <w:rsid w:val="00272876"/>
    <w:rsid w:val="00272CDB"/>
    <w:rsid w:val="00273114"/>
    <w:rsid w:val="00273DA4"/>
    <w:rsid w:val="00273E2C"/>
    <w:rsid w:val="00275993"/>
    <w:rsid w:val="0027620F"/>
    <w:rsid w:val="002763DB"/>
    <w:rsid w:val="00276A75"/>
    <w:rsid w:val="00276E27"/>
    <w:rsid w:val="002801C9"/>
    <w:rsid w:val="00280401"/>
    <w:rsid w:val="00281080"/>
    <w:rsid w:val="00281094"/>
    <w:rsid w:val="002810CB"/>
    <w:rsid w:val="00281194"/>
    <w:rsid w:val="00281643"/>
    <w:rsid w:val="00282503"/>
    <w:rsid w:val="00282EEC"/>
    <w:rsid w:val="0028370E"/>
    <w:rsid w:val="00283D52"/>
    <w:rsid w:val="0028416F"/>
    <w:rsid w:val="00284DB2"/>
    <w:rsid w:val="00285AEA"/>
    <w:rsid w:val="00285BC5"/>
    <w:rsid w:val="0028627B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7DB"/>
    <w:rsid w:val="00294267"/>
    <w:rsid w:val="00294E65"/>
    <w:rsid w:val="00295BFF"/>
    <w:rsid w:val="00296078"/>
    <w:rsid w:val="0029625C"/>
    <w:rsid w:val="00296C88"/>
    <w:rsid w:val="0029735F"/>
    <w:rsid w:val="00297660"/>
    <w:rsid w:val="002A02BB"/>
    <w:rsid w:val="002A096A"/>
    <w:rsid w:val="002A0B37"/>
    <w:rsid w:val="002A2094"/>
    <w:rsid w:val="002A2EFB"/>
    <w:rsid w:val="002A3384"/>
    <w:rsid w:val="002A3997"/>
    <w:rsid w:val="002A3A25"/>
    <w:rsid w:val="002A3D7F"/>
    <w:rsid w:val="002A412D"/>
    <w:rsid w:val="002A45FD"/>
    <w:rsid w:val="002A4819"/>
    <w:rsid w:val="002A4A0F"/>
    <w:rsid w:val="002A4A7A"/>
    <w:rsid w:val="002A58B5"/>
    <w:rsid w:val="002A656F"/>
    <w:rsid w:val="002A6ED2"/>
    <w:rsid w:val="002A70D2"/>
    <w:rsid w:val="002A79E5"/>
    <w:rsid w:val="002A7CD5"/>
    <w:rsid w:val="002B0820"/>
    <w:rsid w:val="002B15C9"/>
    <w:rsid w:val="002B1E87"/>
    <w:rsid w:val="002B20D1"/>
    <w:rsid w:val="002B20DB"/>
    <w:rsid w:val="002B349B"/>
    <w:rsid w:val="002B3706"/>
    <w:rsid w:val="002B37D2"/>
    <w:rsid w:val="002B3E95"/>
    <w:rsid w:val="002B78FD"/>
    <w:rsid w:val="002B7929"/>
    <w:rsid w:val="002B7DD1"/>
    <w:rsid w:val="002C0604"/>
    <w:rsid w:val="002C1EFB"/>
    <w:rsid w:val="002C3091"/>
    <w:rsid w:val="002C4196"/>
    <w:rsid w:val="002C55A6"/>
    <w:rsid w:val="002C5B50"/>
    <w:rsid w:val="002C6664"/>
    <w:rsid w:val="002C74EC"/>
    <w:rsid w:val="002C75B6"/>
    <w:rsid w:val="002C79AC"/>
    <w:rsid w:val="002D080A"/>
    <w:rsid w:val="002D095A"/>
    <w:rsid w:val="002D220D"/>
    <w:rsid w:val="002D4144"/>
    <w:rsid w:val="002D52F5"/>
    <w:rsid w:val="002D5338"/>
    <w:rsid w:val="002D552C"/>
    <w:rsid w:val="002D55B1"/>
    <w:rsid w:val="002D5F7E"/>
    <w:rsid w:val="002D6314"/>
    <w:rsid w:val="002D6EC8"/>
    <w:rsid w:val="002E0A8A"/>
    <w:rsid w:val="002E0C4C"/>
    <w:rsid w:val="002E100F"/>
    <w:rsid w:val="002E32CA"/>
    <w:rsid w:val="002E38B5"/>
    <w:rsid w:val="002E481C"/>
    <w:rsid w:val="002E4AA7"/>
    <w:rsid w:val="002E535B"/>
    <w:rsid w:val="002E54F1"/>
    <w:rsid w:val="002E5B2D"/>
    <w:rsid w:val="002E5D89"/>
    <w:rsid w:val="002E5FFC"/>
    <w:rsid w:val="002E688F"/>
    <w:rsid w:val="002E75FA"/>
    <w:rsid w:val="002F003C"/>
    <w:rsid w:val="002F0B5C"/>
    <w:rsid w:val="002F1895"/>
    <w:rsid w:val="002F4984"/>
    <w:rsid w:val="002F4CE9"/>
    <w:rsid w:val="002F637F"/>
    <w:rsid w:val="002F7200"/>
    <w:rsid w:val="002F7283"/>
    <w:rsid w:val="002F79D1"/>
    <w:rsid w:val="002F7AA8"/>
    <w:rsid w:val="0030031E"/>
    <w:rsid w:val="00300EFC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1CB"/>
    <w:rsid w:val="00316697"/>
    <w:rsid w:val="00317198"/>
    <w:rsid w:val="00317DB7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5EB2"/>
    <w:rsid w:val="00326364"/>
    <w:rsid w:val="0032794B"/>
    <w:rsid w:val="00331243"/>
    <w:rsid w:val="00331C1F"/>
    <w:rsid w:val="0033269A"/>
    <w:rsid w:val="00332A20"/>
    <w:rsid w:val="003332F3"/>
    <w:rsid w:val="0033366A"/>
    <w:rsid w:val="00333A0D"/>
    <w:rsid w:val="003341BC"/>
    <w:rsid w:val="003341F4"/>
    <w:rsid w:val="00334EEB"/>
    <w:rsid w:val="00335363"/>
    <w:rsid w:val="0033556E"/>
    <w:rsid w:val="00336532"/>
    <w:rsid w:val="0033698F"/>
    <w:rsid w:val="00336A2D"/>
    <w:rsid w:val="00336B9B"/>
    <w:rsid w:val="00336E99"/>
    <w:rsid w:val="0033741E"/>
    <w:rsid w:val="00340481"/>
    <w:rsid w:val="00340BFB"/>
    <w:rsid w:val="0034119D"/>
    <w:rsid w:val="0034139F"/>
    <w:rsid w:val="003425A0"/>
    <w:rsid w:val="003431F8"/>
    <w:rsid w:val="00343869"/>
    <w:rsid w:val="00343CB8"/>
    <w:rsid w:val="00344570"/>
    <w:rsid w:val="00344601"/>
    <w:rsid w:val="00344D04"/>
    <w:rsid w:val="00345859"/>
    <w:rsid w:val="00347BF5"/>
    <w:rsid w:val="00350212"/>
    <w:rsid w:val="00350298"/>
    <w:rsid w:val="003502B8"/>
    <w:rsid w:val="003509A2"/>
    <w:rsid w:val="00351F5E"/>
    <w:rsid w:val="0035235E"/>
    <w:rsid w:val="003523D6"/>
    <w:rsid w:val="00352926"/>
    <w:rsid w:val="00354115"/>
    <w:rsid w:val="0035461D"/>
    <w:rsid w:val="0035475B"/>
    <w:rsid w:val="003547FD"/>
    <w:rsid w:val="003548DB"/>
    <w:rsid w:val="00354C00"/>
    <w:rsid w:val="00354FD6"/>
    <w:rsid w:val="0035558A"/>
    <w:rsid w:val="00355F62"/>
    <w:rsid w:val="003567D6"/>
    <w:rsid w:val="00356A05"/>
    <w:rsid w:val="00357305"/>
    <w:rsid w:val="0035746F"/>
    <w:rsid w:val="00357745"/>
    <w:rsid w:val="00360317"/>
    <w:rsid w:val="00361726"/>
    <w:rsid w:val="003619B1"/>
    <w:rsid w:val="003628FA"/>
    <w:rsid w:val="00362BA7"/>
    <w:rsid w:val="00362F00"/>
    <w:rsid w:val="0036372B"/>
    <w:rsid w:val="00364E77"/>
    <w:rsid w:val="00365437"/>
    <w:rsid w:val="0036548C"/>
    <w:rsid w:val="00365F18"/>
    <w:rsid w:val="00365FBF"/>
    <w:rsid w:val="00366A3D"/>
    <w:rsid w:val="00366D0C"/>
    <w:rsid w:val="00367035"/>
    <w:rsid w:val="00367F2B"/>
    <w:rsid w:val="00370A3B"/>
    <w:rsid w:val="00370B82"/>
    <w:rsid w:val="00371D39"/>
    <w:rsid w:val="003721BA"/>
    <w:rsid w:val="003741D2"/>
    <w:rsid w:val="0037449D"/>
    <w:rsid w:val="0037458D"/>
    <w:rsid w:val="00374CB3"/>
    <w:rsid w:val="00375E79"/>
    <w:rsid w:val="003761C1"/>
    <w:rsid w:val="003763EE"/>
    <w:rsid w:val="003766DC"/>
    <w:rsid w:val="00376BB0"/>
    <w:rsid w:val="00377BAF"/>
    <w:rsid w:val="00377BCD"/>
    <w:rsid w:val="003809AE"/>
    <w:rsid w:val="00380C4D"/>
    <w:rsid w:val="00381C4C"/>
    <w:rsid w:val="00382A9D"/>
    <w:rsid w:val="0038327A"/>
    <w:rsid w:val="00383968"/>
    <w:rsid w:val="003846BE"/>
    <w:rsid w:val="00384C4C"/>
    <w:rsid w:val="00384EA5"/>
    <w:rsid w:val="00385FB4"/>
    <w:rsid w:val="00385FB7"/>
    <w:rsid w:val="00386587"/>
    <w:rsid w:val="00386783"/>
    <w:rsid w:val="003867E0"/>
    <w:rsid w:val="00386883"/>
    <w:rsid w:val="00386993"/>
    <w:rsid w:val="00390906"/>
    <w:rsid w:val="00390979"/>
    <w:rsid w:val="00391816"/>
    <w:rsid w:val="00391DE8"/>
    <w:rsid w:val="00392562"/>
    <w:rsid w:val="0039312B"/>
    <w:rsid w:val="0039329B"/>
    <w:rsid w:val="003932E2"/>
    <w:rsid w:val="003935F4"/>
    <w:rsid w:val="00394ACD"/>
    <w:rsid w:val="003955F4"/>
    <w:rsid w:val="0039574C"/>
    <w:rsid w:val="003962D0"/>
    <w:rsid w:val="003966B0"/>
    <w:rsid w:val="00397314"/>
    <w:rsid w:val="00397682"/>
    <w:rsid w:val="003978EE"/>
    <w:rsid w:val="003A0025"/>
    <w:rsid w:val="003A29BA"/>
    <w:rsid w:val="003A3F03"/>
    <w:rsid w:val="003A4128"/>
    <w:rsid w:val="003A5211"/>
    <w:rsid w:val="003A52BE"/>
    <w:rsid w:val="003A60F0"/>
    <w:rsid w:val="003A776D"/>
    <w:rsid w:val="003B0746"/>
    <w:rsid w:val="003B0C8A"/>
    <w:rsid w:val="003B34BE"/>
    <w:rsid w:val="003B380C"/>
    <w:rsid w:val="003B3832"/>
    <w:rsid w:val="003B3F39"/>
    <w:rsid w:val="003B4BA1"/>
    <w:rsid w:val="003B4DC3"/>
    <w:rsid w:val="003B5252"/>
    <w:rsid w:val="003B558B"/>
    <w:rsid w:val="003B5FD8"/>
    <w:rsid w:val="003B63EC"/>
    <w:rsid w:val="003B6F09"/>
    <w:rsid w:val="003B77FF"/>
    <w:rsid w:val="003C004C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04AB"/>
    <w:rsid w:val="003D0EF0"/>
    <w:rsid w:val="003D19FA"/>
    <w:rsid w:val="003D216B"/>
    <w:rsid w:val="003D2B61"/>
    <w:rsid w:val="003D303F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844"/>
    <w:rsid w:val="003E0E59"/>
    <w:rsid w:val="003E1DAD"/>
    <w:rsid w:val="003E37CC"/>
    <w:rsid w:val="003E3989"/>
    <w:rsid w:val="003E3DB0"/>
    <w:rsid w:val="003E43DE"/>
    <w:rsid w:val="003E4FFB"/>
    <w:rsid w:val="003E6416"/>
    <w:rsid w:val="003F12F9"/>
    <w:rsid w:val="003F1C1D"/>
    <w:rsid w:val="003F204C"/>
    <w:rsid w:val="003F24C7"/>
    <w:rsid w:val="003F2984"/>
    <w:rsid w:val="003F2B6C"/>
    <w:rsid w:val="003F3AEC"/>
    <w:rsid w:val="003F426C"/>
    <w:rsid w:val="003F437C"/>
    <w:rsid w:val="003F5D1E"/>
    <w:rsid w:val="003F5ED6"/>
    <w:rsid w:val="004008C7"/>
    <w:rsid w:val="004019A6"/>
    <w:rsid w:val="00401BD0"/>
    <w:rsid w:val="0040210F"/>
    <w:rsid w:val="004027C9"/>
    <w:rsid w:val="004029A2"/>
    <w:rsid w:val="00403E34"/>
    <w:rsid w:val="004047B9"/>
    <w:rsid w:val="0040525D"/>
    <w:rsid w:val="004052C5"/>
    <w:rsid w:val="00406799"/>
    <w:rsid w:val="004067C3"/>
    <w:rsid w:val="004077C4"/>
    <w:rsid w:val="004112B2"/>
    <w:rsid w:val="00411B9A"/>
    <w:rsid w:val="0041265F"/>
    <w:rsid w:val="00412774"/>
    <w:rsid w:val="00412B90"/>
    <w:rsid w:val="00412C94"/>
    <w:rsid w:val="004139D8"/>
    <w:rsid w:val="00413C98"/>
    <w:rsid w:val="00413CD9"/>
    <w:rsid w:val="00415C29"/>
    <w:rsid w:val="004161AC"/>
    <w:rsid w:val="004161B0"/>
    <w:rsid w:val="004163DD"/>
    <w:rsid w:val="004179DC"/>
    <w:rsid w:val="004200D8"/>
    <w:rsid w:val="004218E5"/>
    <w:rsid w:val="00421FCB"/>
    <w:rsid w:val="00422545"/>
    <w:rsid w:val="00422D96"/>
    <w:rsid w:val="00422F20"/>
    <w:rsid w:val="00425227"/>
    <w:rsid w:val="00425CF0"/>
    <w:rsid w:val="00427142"/>
    <w:rsid w:val="004273B8"/>
    <w:rsid w:val="0043055A"/>
    <w:rsid w:val="004308B7"/>
    <w:rsid w:val="00431449"/>
    <w:rsid w:val="004317FD"/>
    <w:rsid w:val="004318DF"/>
    <w:rsid w:val="00432DBE"/>
    <w:rsid w:val="004330C2"/>
    <w:rsid w:val="00433180"/>
    <w:rsid w:val="004333A1"/>
    <w:rsid w:val="00433D3C"/>
    <w:rsid w:val="00433F9E"/>
    <w:rsid w:val="004340FF"/>
    <w:rsid w:val="00436C51"/>
    <w:rsid w:val="00437ABF"/>
    <w:rsid w:val="0044021C"/>
    <w:rsid w:val="004408DA"/>
    <w:rsid w:val="0044095E"/>
    <w:rsid w:val="00440DA1"/>
    <w:rsid w:val="00441885"/>
    <w:rsid w:val="00441B81"/>
    <w:rsid w:val="004428D8"/>
    <w:rsid w:val="00442C08"/>
    <w:rsid w:val="00443E4B"/>
    <w:rsid w:val="0044684A"/>
    <w:rsid w:val="00446897"/>
    <w:rsid w:val="0044720B"/>
    <w:rsid w:val="00447301"/>
    <w:rsid w:val="00447FED"/>
    <w:rsid w:val="00450036"/>
    <w:rsid w:val="00452016"/>
    <w:rsid w:val="00452057"/>
    <w:rsid w:val="0045208A"/>
    <w:rsid w:val="004530D3"/>
    <w:rsid w:val="00453E89"/>
    <w:rsid w:val="00453EEF"/>
    <w:rsid w:val="00454052"/>
    <w:rsid w:val="00454413"/>
    <w:rsid w:val="004549AD"/>
    <w:rsid w:val="00454D4A"/>
    <w:rsid w:val="00455BC7"/>
    <w:rsid w:val="00455D52"/>
    <w:rsid w:val="0045681A"/>
    <w:rsid w:val="00456F69"/>
    <w:rsid w:val="00457CDB"/>
    <w:rsid w:val="00457E9C"/>
    <w:rsid w:val="00460262"/>
    <w:rsid w:val="0046140A"/>
    <w:rsid w:val="00461B6A"/>
    <w:rsid w:val="00462395"/>
    <w:rsid w:val="00463323"/>
    <w:rsid w:val="00463941"/>
    <w:rsid w:val="00463A40"/>
    <w:rsid w:val="00463BA7"/>
    <w:rsid w:val="0046428D"/>
    <w:rsid w:val="00464AC2"/>
    <w:rsid w:val="0046573B"/>
    <w:rsid w:val="004663DB"/>
    <w:rsid w:val="00467F78"/>
    <w:rsid w:val="00470848"/>
    <w:rsid w:val="00470A22"/>
    <w:rsid w:val="00470A3B"/>
    <w:rsid w:val="00470A4D"/>
    <w:rsid w:val="0047130E"/>
    <w:rsid w:val="00471CDA"/>
    <w:rsid w:val="00471D58"/>
    <w:rsid w:val="00471FFB"/>
    <w:rsid w:val="0047205E"/>
    <w:rsid w:val="00473952"/>
    <w:rsid w:val="004745BD"/>
    <w:rsid w:val="00474979"/>
    <w:rsid w:val="004752A6"/>
    <w:rsid w:val="0047544B"/>
    <w:rsid w:val="00475998"/>
    <w:rsid w:val="00475A42"/>
    <w:rsid w:val="004806A4"/>
    <w:rsid w:val="00481EA1"/>
    <w:rsid w:val="00482037"/>
    <w:rsid w:val="00482466"/>
    <w:rsid w:val="00482C02"/>
    <w:rsid w:val="004835A1"/>
    <w:rsid w:val="00483E32"/>
    <w:rsid w:val="004848AB"/>
    <w:rsid w:val="004854B6"/>
    <w:rsid w:val="00485751"/>
    <w:rsid w:val="00485B0D"/>
    <w:rsid w:val="00491343"/>
    <w:rsid w:val="004916DE"/>
    <w:rsid w:val="00491778"/>
    <w:rsid w:val="00491930"/>
    <w:rsid w:val="00491F6C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1A0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4F6"/>
    <w:rsid w:val="004B1219"/>
    <w:rsid w:val="004B14E6"/>
    <w:rsid w:val="004B17A0"/>
    <w:rsid w:val="004B270D"/>
    <w:rsid w:val="004B3BDF"/>
    <w:rsid w:val="004B49BD"/>
    <w:rsid w:val="004B4EC5"/>
    <w:rsid w:val="004B5CAD"/>
    <w:rsid w:val="004B798A"/>
    <w:rsid w:val="004B7D69"/>
    <w:rsid w:val="004C0564"/>
    <w:rsid w:val="004C0606"/>
    <w:rsid w:val="004C0C43"/>
    <w:rsid w:val="004C0F29"/>
    <w:rsid w:val="004C1EE9"/>
    <w:rsid w:val="004C2642"/>
    <w:rsid w:val="004C2D97"/>
    <w:rsid w:val="004C3083"/>
    <w:rsid w:val="004C3A6A"/>
    <w:rsid w:val="004C3C4F"/>
    <w:rsid w:val="004C47C1"/>
    <w:rsid w:val="004C4AA5"/>
    <w:rsid w:val="004C5587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076"/>
    <w:rsid w:val="004D732F"/>
    <w:rsid w:val="004E0075"/>
    <w:rsid w:val="004E01BD"/>
    <w:rsid w:val="004E0985"/>
    <w:rsid w:val="004E0C16"/>
    <w:rsid w:val="004E151D"/>
    <w:rsid w:val="004E1599"/>
    <w:rsid w:val="004E1912"/>
    <w:rsid w:val="004E1EDE"/>
    <w:rsid w:val="004E2588"/>
    <w:rsid w:val="004E277B"/>
    <w:rsid w:val="004E3C1B"/>
    <w:rsid w:val="004E3C46"/>
    <w:rsid w:val="004E47A9"/>
    <w:rsid w:val="004E551F"/>
    <w:rsid w:val="004E5938"/>
    <w:rsid w:val="004E6573"/>
    <w:rsid w:val="004E6638"/>
    <w:rsid w:val="004E6781"/>
    <w:rsid w:val="004E7088"/>
    <w:rsid w:val="004E725E"/>
    <w:rsid w:val="004E73A7"/>
    <w:rsid w:val="004E797A"/>
    <w:rsid w:val="004F05BF"/>
    <w:rsid w:val="004F1EAF"/>
    <w:rsid w:val="004F2062"/>
    <w:rsid w:val="004F2D9B"/>
    <w:rsid w:val="004F3233"/>
    <w:rsid w:val="004F4138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2C39"/>
    <w:rsid w:val="005036C7"/>
    <w:rsid w:val="00503757"/>
    <w:rsid w:val="005048F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CAD"/>
    <w:rsid w:val="00513F80"/>
    <w:rsid w:val="00514105"/>
    <w:rsid w:val="00514301"/>
    <w:rsid w:val="00514EF1"/>
    <w:rsid w:val="00515070"/>
    <w:rsid w:val="0051657E"/>
    <w:rsid w:val="00516FB7"/>
    <w:rsid w:val="00517C49"/>
    <w:rsid w:val="00520927"/>
    <w:rsid w:val="00521622"/>
    <w:rsid w:val="00521681"/>
    <w:rsid w:val="005228D8"/>
    <w:rsid w:val="00522E51"/>
    <w:rsid w:val="00522EF9"/>
    <w:rsid w:val="00523729"/>
    <w:rsid w:val="005237F9"/>
    <w:rsid w:val="00523D76"/>
    <w:rsid w:val="00523F9E"/>
    <w:rsid w:val="0052425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65"/>
    <w:rsid w:val="00532AA7"/>
    <w:rsid w:val="00533E4A"/>
    <w:rsid w:val="00535D3D"/>
    <w:rsid w:val="00535D98"/>
    <w:rsid w:val="00536D0D"/>
    <w:rsid w:val="00542512"/>
    <w:rsid w:val="00542789"/>
    <w:rsid w:val="00542C13"/>
    <w:rsid w:val="00543438"/>
    <w:rsid w:val="005434E9"/>
    <w:rsid w:val="0054406D"/>
    <w:rsid w:val="0054416C"/>
    <w:rsid w:val="005451D3"/>
    <w:rsid w:val="005457F6"/>
    <w:rsid w:val="00545CF4"/>
    <w:rsid w:val="00546E1F"/>
    <w:rsid w:val="0054733D"/>
    <w:rsid w:val="005477C5"/>
    <w:rsid w:val="00550080"/>
    <w:rsid w:val="0055086E"/>
    <w:rsid w:val="005512D2"/>
    <w:rsid w:val="0055208B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24C"/>
    <w:rsid w:val="00561713"/>
    <w:rsid w:val="00561C05"/>
    <w:rsid w:val="00561F5E"/>
    <w:rsid w:val="00562384"/>
    <w:rsid w:val="00562E4E"/>
    <w:rsid w:val="00563892"/>
    <w:rsid w:val="00563FCE"/>
    <w:rsid w:val="005641E3"/>
    <w:rsid w:val="00564725"/>
    <w:rsid w:val="00565E00"/>
    <w:rsid w:val="00566767"/>
    <w:rsid w:val="00566D83"/>
    <w:rsid w:val="00566F05"/>
    <w:rsid w:val="00567387"/>
    <w:rsid w:val="00567AA7"/>
    <w:rsid w:val="005704DB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2DF2"/>
    <w:rsid w:val="00573092"/>
    <w:rsid w:val="00574728"/>
    <w:rsid w:val="00574D3F"/>
    <w:rsid w:val="00574FE4"/>
    <w:rsid w:val="00575907"/>
    <w:rsid w:val="00575E0C"/>
    <w:rsid w:val="00576302"/>
    <w:rsid w:val="00576331"/>
    <w:rsid w:val="00576476"/>
    <w:rsid w:val="00576E58"/>
    <w:rsid w:val="0057778E"/>
    <w:rsid w:val="0058011F"/>
    <w:rsid w:val="00580CE0"/>
    <w:rsid w:val="00580DCD"/>
    <w:rsid w:val="00581278"/>
    <w:rsid w:val="005819B6"/>
    <w:rsid w:val="00581B3D"/>
    <w:rsid w:val="00581E1D"/>
    <w:rsid w:val="00582147"/>
    <w:rsid w:val="0058275E"/>
    <w:rsid w:val="00582FA0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4A3"/>
    <w:rsid w:val="00594D50"/>
    <w:rsid w:val="00595A9E"/>
    <w:rsid w:val="00595BF6"/>
    <w:rsid w:val="00596775"/>
    <w:rsid w:val="00596C0C"/>
    <w:rsid w:val="005A0170"/>
    <w:rsid w:val="005A0F26"/>
    <w:rsid w:val="005A1629"/>
    <w:rsid w:val="005A1C6F"/>
    <w:rsid w:val="005A21AC"/>
    <w:rsid w:val="005A2547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FF5"/>
    <w:rsid w:val="005B30A8"/>
    <w:rsid w:val="005B342B"/>
    <w:rsid w:val="005B362C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5FE2"/>
    <w:rsid w:val="005D013E"/>
    <w:rsid w:val="005D244B"/>
    <w:rsid w:val="005D3860"/>
    <w:rsid w:val="005D4403"/>
    <w:rsid w:val="005D4E14"/>
    <w:rsid w:val="005D52DF"/>
    <w:rsid w:val="005D5F72"/>
    <w:rsid w:val="005D784B"/>
    <w:rsid w:val="005D788A"/>
    <w:rsid w:val="005E1836"/>
    <w:rsid w:val="005E1DEF"/>
    <w:rsid w:val="005E1F80"/>
    <w:rsid w:val="005E2083"/>
    <w:rsid w:val="005E2A9E"/>
    <w:rsid w:val="005E3984"/>
    <w:rsid w:val="005E44A1"/>
    <w:rsid w:val="005E4623"/>
    <w:rsid w:val="005E4A42"/>
    <w:rsid w:val="005E55D9"/>
    <w:rsid w:val="005E5FEA"/>
    <w:rsid w:val="005E6486"/>
    <w:rsid w:val="005E664A"/>
    <w:rsid w:val="005E6862"/>
    <w:rsid w:val="005E6A94"/>
    <w:rsid w:val="005E6F57"/>
    <w:rsid w:val="005F08D9"/>
    <w:rsid w:val="005F0D4A"/>
    <w:rsid w:val="005F11B9"/>
    <w:rsid w:val="005F1711"/>
    <w:rsid w:val="005F183E"/>
    <w:rsid w:val="005F1D18"/>
    <w:rsid w:val="005F31BA"/>
    <w:rsid w:val="005F366A"/>
    <w:rsid w:val="005F3A6E"/>
    <w:rsid w:val="005F3D74"/>
    <w:rsid w:val="005F3E1A"/>
    <w:rsid w:val="005F3FAC"/>
    <w:rsid w:val="005F45F4"/>
    <w:rsid w:val="005F4671"/>
    <w:rsid w:val="005F48EF"/>
    <w:rsid w:val="005F48FC"/>
    <w:rsid w:val="005F49AD"/>
    <w:rsid w:val="005F5FA0"/>
    <w:rsid w:val="005F6090"/>
    <w:rsid w:val="005F66DE"/>
    <w:rsid w:val="005F6711"/>
    <w:rsid w:val="005F74CE"/>
    <w:rsid w:val="005F7A9E"/>
    <w:rsid w:val="005F7D66"/>
    <w:rsid w:val="00600010"/>
    <w:rsid w:val="00600914"/>
    <w:rsid w:val="00601714"/>
    <w:rsid w:val="0060225B"/>
    <w:rsid w:val="00602ED0"/>
    <w:rsid w:val="0060351E"/>
    <w:rsid w:val="00603C17"/>
    <w:rsid w:val="0060409A"/>
    <w:rsid w:val="0060568C"/>
    <w:rsid w:val="006056EC"/>
    <w:rsid w:val="00605724"/>
    <w:rsid w:val="00605F7A"/>
    <w:rsid w:val="00605FD3"/>
    <w:rsid w:val="00606689"/>
    <w:rsid w:val="00606B84"/>
    <w:rsid w:val="00606D3B"/>
    <w:rsid w:val="00607718"/>
    <w:rsid w:val="0061069C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D65"/>
    <w:rsid w:val="00617860"/>
    <w:rsid w:val="00617AA0"/>
    <w:rsid w:val="0062090B"/>
    <w:rsid w:val="00621995"/>
    <w:rsid w:val="00622022"/>
    <w:rsid w:val="0062234D"/>
    <w:rsid w:val="00622599"/>
    <w:rsid w:val="00622B26"/>
    <w:rsid w:val="00622C1A"/>
    <w:rsid w:val="00623177"/>
    <w:rsid w:val="00623178"/>
    <w:rsid w:val="006239B1"/>
    <w:rsid w:val="00623E4A"/>
    <w:rsid w:val="00623EF7"/>
    <w:rsid w:val="00624448"/>
    <w:rsid w:val="00624BC1"/>
    <w:rsid w:val="00625765"/>
    <w:rsid w:val="0062584B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1E7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4DD0"/>
    <w:rsid w:val="006355FB"/>
    <w:rsid w:val="00635E08"/>
    <w:rsid w:val="006362DC"/>
    <w:rsid w:val="00636F9D"/>
    <w:rsid w:val="00636FFA"/>
    <w:rsid w:val="0063708F"/>
    <w:rsid w:val="00637F58"/>
    <w:rsid w:val="006400F3"/>
    <w:rsid w:val="0064043A"/>
    <w:rsid w:val="00640D52"/>
    <w:rsid w:val="00640D5A"/>
    <w:rsid w:val="00641269"/>
    <w:rsid w:val="00641C3E"/>
    <w:rsid w:val="006427A8"/>
    <w:rsid w:val="0064398A"/>
    <w:rsid w:val="00644449"/>
    <w:rsid w:val="00644964"/>
    <w:rsid w:val="00644C39"/>
    <w:rsid w:val="00647623"/>
    <w:rsid w:val="006503EC"/>
    <w:rsid w:val="00650B9A"/>
    <w:rsid w:val="006513FB"/>
    <w:rsid w:val="0065143F"/>
    <w:rsid w:val="00651567"/>
    <w:rsid w:val="00652819"/>
    <w:rsid w:val="00652ACA"/>
    <w:rsid w:val="00652B18"/>
    <w:rsid w:val="00653B55"/>
    <w:rsid w:val="00653E86"/>
    <w:rsid w:val="00654AF8"/>
    <w:rsid w:val="00655012"/>
    <w:rsid w:val="0065516B"/>
    <w:rsid w:val="006570A7"/>
    <w:rsid w:val="00660C3D"/>
    <w:rsid w:val="00660C93"/>
    <w:rsid w:val="006613DF"/>
    <w:rsid w:val="00661F97"/>
    <w:rsid w:val="0066341E"/>
    <w:rsid w:val="0066369C"/>
    <w:rsid w:val="00663946"/>
    <w:rsid w:val="00663A97"/>
    <w:rsid w:val="00664011"/>
    <w:rsid w:val="006650EA"/>
    <w:rsid w:val="00665419"/>
    <w:rsid w:val="006656C1"/>
    <w:rsid w:val="00665BED"/>
    <w:rsid w:val="006661D0"/>
    <w:rsid w:val="00666219"/>
    <w:rsid w:val="00666AAB"/>
    <w:rsid w:val="006670D5"/>
    <w:rsid w:val="0066746B"/>
    <w:rsid w:val="006701B3"/>
    <w:rsid w:val="00670F45"/>
    <w:rsid w:val="00672176"/>
    <w:rsid w:val="00672343"/>
    <w:rsid w:val="00672704"/>
    <w:rsid w:val="00672DBB"/>
    <w:rsid w:val="00674568"/>
    <w:rsid w:val="006750D4"/>
    <w:rsid w:val="006752A2"/>
    <w:rsid w:val="00675E81"/>
    <w:rsid w:val="00676C16"/>
    <w:rsid w:val="0067723D"/>
    <w:rsid w:val="00677521"/>
    <w:rsid w:val="00677907"/>
    <w:rsid w:val="00677C33"/>
    <w:rsid w:val="00677D3B"/>
    <w:rsid w:val="00677E67"/>
    <w:rsid w:val="006809F2"/>
    <w:rsid w:val="00680AC6"/>
    <w:rsid w:val="00680D13"/>
    <w:rsid w:val="00681077"/>
    <w:rsid w:val="00681663"/>
    <w:rsid w:val="00681D9F"/>
    <w:rsid w:val="00683057"/>
    <w:rsid w:val="00683B65"/>
    <w:rsid w:val="00684D62"/>
    <w:rsid w:val="00684DCF"/>
    <w:rsid w:val="006852B7"/>
    <w:rsid w:val="00685D05"/>
    <w:rsid w:val="0068603B"/>
    <w:rsid w:val="0068651D"/>
    <w:rsid w:val="00686B26"/>
    <w:rsid w:val="00686C3F"/>
    <w:rsid w:val="00686F57"/>
    <w:rsid w:val="006871BE"/>
    <w:rsid w:val="0068750E"/>
    <w:rsid w:val="00687667"/>
    <w:rsid w:val="00687EE5"/>
    <w:rsid w:val="006904B6"/>
    <w:rsid w:val="00690AF8"/>
    <w:rsid w:val="00691608"/>
    <w:rsid w:val="00692BFE"/>
    <w:rsid w:val="00692F90"/>
    <w:rsid w:val="0069432A"/>
    <w:rsid w:val="00694798"/>
    <w:rsid w:val="006947F8"/>
    <w:rsid w:val="00696D44"/>
    <w:rsid w:val="006A07ED"/>
    <w:rsid w:val="006A11FB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2D3B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C2F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75F"/>
    <w:rsid w:val="006C6077"/>
    <w:rsid w:val="006C7E12"/>
    <w:rsid w:val="006D0D00"/>
    <w:rsid w:val="006D170C"/>
    <w:rsid w:val="006D1CF7"/>
    <w:rsid w:val="006D3380"/>
    <w:rsid w:val="006D34D7"/>
    <w:rsid w:val="006D3EA5"/>
    <w:rsid w:val="006D42D3"/>
    <w:rsid w:val="006D49F2"/>
    <w:rsid w:val="006D4E18"/>
    <w:rsid w:val="006D5177"/>
    <w:rsid w:val="006D693A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76FE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247"/>
    <w:rsid w:val="006F586E"/>
    <w:rsid w:val="006F5A74"/>
    <w:rsid w:val="006F5C7F"/>
    <w:rsid w:val="006F617C"/>
    <w:rsid w:val="006F650F"/>
    <w:rsid w:val="006F6D17"/>
    <w:rsid w:val="006F708E"/>
    <w:rsid w:val="006F785A"/>
    <w:rsid w:val="007001B1"/>
    <w:rsid w:val="007004C3"/>
    <w:rsid w:val="0070142C"/>
    <w:rsid w:val="00701A6E"/>
    <w:rsid w:val="00701CBA"/>
    <w:rsid w:val="00701E8F"/>
    <w:rsid w:val="007028D3"/>
    <w:rsid w:val="00702EAB"/>
    <w:rsid w:val="007031D1"/>
    <w:rsid w:val="00703466"/>
    <w:rsid w:val="00703533"/>
    <w:rsid w:val="00703877"/>
    <w:rsid w:val="0070402F"/>
    <w:rsid w:val="00704CE2"/>
    <w:rsid w:val="00705357"/>
    <w:rsid w:val="00705A02"/>
    <w:rsid w:val="007117E3"/>
    <w:rsid w:val="00711A25"/>
    <w:rsid w:val="0071232C"/>
    <w:rsid w:val="00712417"/>
    <w:rsid w:val="007126B8"/>
    <w:rsid w:val="00712830"/>
    <w:rsid w:val="00712CE5"/>
    <w:rsid w:val="00713667"/>
    <w:rsid w:val="00713B9C"/>
    <w:rsid w:val="007141F0"/>
    <w:rsid w:val="007147F3"/>
    <w:rsid w:val="00714AF3"/>
    <w:rsid w:val="00715A86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2F2F"/>
    <w:rsid w:val="0072380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6C5"/>
    <w:rsid w:val="00731825"/>
    <w:rsid w:val="00732042"/>
    <w:rsid w:val="0073227B"/>
    <w:rsid w:val="00732422"/>
    <w:rsid w:val="00732A86"/>
    <w:rsid w:val="00732D6B"/>
    <w:rsid w:val="00732FC2"/>
    <w:rsid w:val="00733A75"/>
    <w:rsid w:val="00733CB0"/>
    <w:rsid w:val="00734014"/>
    <w:rsid w:val="0073439F"/>
    <w:rsid w:val="007347A7"/>
    <w:rsid w:val="00734A6D"/>
    <w:rsid w:val="007354AA"/>
    <w:rsid w:val="00735596"/>
    <w:rsid w:val="00735D97"/>
    <w:rsid w:val="007361CD"/>
    <w:rsid w:val="007363F4"/>
    <w:rsid w:val="0073640F"/>
    <w:rsid w:val="00737409"/>
    <w:rsid w:val="00737802"/>
    <w:rsid w:val="007413E6"/>
    <w:rsid w:val="007415E6"/>
    <w:rsid w:val="00741E92"/>
    <w:rsid w:val="00741EEA"/>
    <w:rsid w:val="00743A1B"/>
    <w:rsid w:val="007441CA"/>
    <w:rsid w:val="0074447E"/>
    <w:rsid w:val="007446D1"/>
    <w:rsid w:val="0074478F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1D0E"/>
    <w:rsid w:val="007523B0"/>
    <w:rsid w:val="00752829"/>
    <w:rsid w:val="00752C9B"/>
    <w:rsid w:val="00752F3F"/>
    <w:rsid w:val="007531CC"/>
    <w:rsid w:val="007534A0"/>
    <w:rsid w:val="00754389"/>
    <w:rsid w:val="00754A62"/>
    <w:rsid w:val="00755DA7"/>
    <w:rsid w:val="0075623E"/>
    <w:rsid w:val="007563AD"/>
    <w:rsid w:val="00757065"/>
    <w:rsid w:val="00757EB1"/>
    <w:rsid w:val="007603D9"/>
    <w:rsid w:val="00761AE0"/>
    <w:rsid w:val="00761FAD"/>
    <w:rsid w:val="00762281"/>
    <w:rsid w:val="00763076"/>
    <w:rsid w:val="007645DD"/>
    <w:rsid w:val="00764FE7"/>
    <w:rsid w:val="00765D11"/>
    <w:rsid w:val="00766C9E"/>
    <w:rsid w:val="007670E3"/>
    <w:rsid w:val="007675EA"/>
    <w:rsid w:val="00767E54"/>
    <w:rsid w:val="00770057"/>
    <w:rsid w:val="00770726"/>
    <w:rsid w:val="00770965"/>
    <w:rsid w:val="007711E2"/>
    <w:rsid w:val="00771432"/>
    <w:rsid w:val="00771A7E"/>
    <w:rsid w:val="00771DF5"/>
    <w:rsid w:val="0077223E"/>
    <w:rsid w:val="00773304"/>
    <w:rsid w:val="00773FE7"/>
    <w:rsid w:val="00774412"/>
    <w:rsid w:val="00776538"/>
    <w:rsid w:val="00776E94"/>
    <w:rsid w:val="00777314"/>
    <w:rsid w:val="007778FA"/>
    <w:rsid w:val="00780CCC"/>
    <w:rsid w:val="00780E50"/>
    <w:rsid w:val="00781ED3"/>
    <w:rsid w:val="007826A8"/>
    <w:rsid w:val="00782A10"/>
    <w:rsid w:val="00782FAA"/>
    <w:rsid w:val="007834AD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1E4D"/>
    <w:rsid w:val="0079441B"/>
    <w:rsid w:val="00794ED3"/>
    <w:rsid w:val="00794F7F"/>
    <w:rsid w:val="0079504E"/>
    <w:rsid w:val="007960D7"/>
    <w:rsid w:val="00796656"/>
    <w:rsid w:val="00796CA9"/>
    <w:rsid w:val="00796E78"/>
    <w:rsid w:val="0079705A"/>
    <w:rsid w:val="007973ED"/>
    <w:rsid w:val="00797607"/>
    <w:rsid w:val="007977BD"/>
    <w:rsid w:val="0079791B"/>
    <w:rsid w:val="007A0353"/>
    <w:rsid w:val="007A0397"/>
    <w:rsid w:val="007A05E5"/>
    <w:rsid w:val="007A0746"/>
    <w:rsid w:val="007A0C75"/>
    <w:rsid w:val="007A15B4"/>
    <w:rsid w:val="007A2371"/>
    <w:rsid w:val="007A27EF"/>
    <w:rsid w:val="007A2DDD"/>
    <w:rsid w:val="007A35E8"/>
    <w:rsid w:val="007A3878"/>
    <w:rsid w:val="007A3F46"/>
    <w:rsid w:val="007A3FE1"/>
    <w:rsid w:val="007A4444"/>
    <w:rsid w:val="007A5543"/>
    <w:rsid w:val="007A5C97"/>
    <w:rsid w:val="007A7923"/>
    <w:rsid w:val="007A7BE5"/>
    <w:rsid w:val="007B0A37"/>
    <w:rsid w:val="007B0E1F"/>
    <w:rsid w:val="007B1389"/>
    <w:rsid w:val="007B1FF4"/>
    <w:rsid w:val="007B258C"/>
    <w:rsid w:val="007B307D"/>
    <w:rsid w:val="007B3150"/>
    <w:rsid w:val="007B4532"/>
    <w:rsid w:val="007B45EA"/>
    <w:rsid w:val="007B527C"/>
    <w:rsid w:val="007B55E1"/>
    <w:rsid w:val="007B6649"/>
    <w:rsid w:val="007B6D36"/>
    <w:rsid w:val="007B7087"/>
    <w:rsid w:val="007B72C6"/>
    <w:rsid w:val="007C0092"/>
    <w:rsid w:val="007C1828"/>
    <w:rsid w:val="007C19AA"/>
    <w:rsid w:val="007C22E7"/>
    <w:rsid w:val="007C3343"/>
    <w:rsid w:val="007C360D"/>
    <w:rsid w:val="007C4EE4"/>
    <w:rsid w:val="007C53A6"/>
    <w:rsid w:val="007C5556"/>
    <w:rsid w:val="007C577F"/>
    <w:rsid w:val="007C7F5F"/>
    <w:rsid w:val="007D078C"/>
    <w:rsid w:val="007D2116"/>
    <w:rsid w:val="007D330C"/>
    <w:rsid w:val="007D3F8F"/>
    <w:rsid w:val="007D4743"/>
    <w:rsid w:val="007D56DC"/>
    <w:rsid w:val="007D6CCC"/>
    <w:rsid w:val="007D73EB"/>
    <w:rsid w:val="007E02C0"/>
    <w:rsid w:val="007E075D"/>
    <w:rsid w:val="007E0B18"/>
    <w:rsid w:val="007E1366"/>
    <w:rsid w:val="007E1CE7"/>
    <w:rsid w:val="007E1D8D"/>
    <w:rsid w:val="007E217E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90D"/>
    <w:rsid w:val="007E591C"/>
    <w:rsid w:val="007E5D58"/>
    <w:rsid w:val="007E6375"/>
    <w:rsid w:val="007E64FB"/>
    <w:rsid w:val="007E7B5E"/>
    <w:rsid w:val="007F0583"/>
    <w:rsid w:val="007F09A3"/>
    <w:rsid w:val="007F0A84"/>
    <w:rsid w:val="007F12AB"/>
    <w:rsid w:val="007F1B9D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87B"/>
    <w:rsid w:val="007F5ABC"/>
    <w:rsid w:val="007F5F71"/>
    <w:rsid w:val="007F6129"/>
    <w:rsid w:val="007F637A"/>
    <w:rsid w:val="007F69F0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4E18"/>
    <w:rsid w:val="008068B2"/>
    <w:rsid w:val="00806C69"/>
    <w:rsid w:val="0080778D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23E9"/>
    <w:rsid w:val="0082378D"/>
    <w:rsid w:val="00824443"/>
    <w:rsid w:val="00824BF6"/>
    <w:rsid w:val="00825046"/>
    <w:rsid w:val="00825C70"/>
    <w:rsid w:val="00825FEA"/>
    <w:rsid w:val="008265B9"/>
    <w:rsid w:val="0082717E"/>
    <w:rsid w:val="0082788A"/>
    <w:rsid w:val="00827FCE"/>
    <w:rsid w:val="00831035"/>
    <w:rsid w:val="00831207"/>
    <w:rsid w:val="00831900"/>
    <w:rsid w:val="00832BDA"/>
    <w:rsid w:val="00832DA2"/>
    <w:rsid w:val="008354D5"/>
    <w:rsid w:val="008357FD"/>
    <w:rsid w:val="00835FBA"/>
    <w:rsid w:val="00836145"/>
    <w:rsid w:val="00836DF0"/>
    <w:rsid w:val="00837C0F"/>
    <w:rsid w:val="00841959"/>
    <w:rsid w:val="008436E7"/>
    <w:rsid w:val="00843975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28C"/>
    <w:rsid w:val="00853D8F"/>
    <w:rsid w:val="00853F5C"/>
    <w:rsid w:val="0085424B"/>
    <w:rsid w:val="0085441B"/>
    <w:rsid w:val="00854D4A"/>
    <w:rsid w:val="0085518D"/>
    <w:rsid w:val="00855C02"/>
    <w:rsid w:val="00856F7A"/>
    <w:rsid w:val="00857436"/>
    <w:rsid w:val="0085761A"/>
    <w:rsid w:val="00857E74"/>
    <w:rsid w:val="0086019C"/>
    <w:rsid w:val="008603EA"/>
    <w:rsid w:val="0086095A"/>
    <w:rsid w:val="00861888"/>
    <w:rsid w:val="008618FC"/>
    <w:rsid w:val="00862D3D"/>
    <w:rsid w:val="00862F0E"/>
    <w:rsid w:val="00864565"/>
    <w:rsid w:val="00864BAE"/>
    <w:rsid w:val="00864C77"/>
    <w:rsid w:val="00865716"/>
    <w:rsid w:val="008665DF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806"/>
    <w:rsid w:val="00880CC7"/>
    <w:rsid w:val="008810BA"/>
    <w:rsid w:val="00881298"/>
    <w:rsid w:val="008812A3"/>
    <w:rsid w:val="008813D6"/>
    <w:rsid w:val="00881C0B"/>
    <w:rsid w:val="008824CF"/>
    <w:rsid w:val="00882603"/>
    <w:rsid w:val="0088278B"/>
    <w:rsid w:val="008827EC"/>
    <w:rsid w:val="00883B42"/>
    <w:rsid w:val="0088421A"/>
    <w:rsid w:val="00884383"/>
    <w:rsid w:val="00884790"/>
    <w:rsid w:val="00885590"/>
    <w:rsid w:val="0088624E"/>
    <w:rsid w:val="00886974"/>
    <w:rsid w:val="00886CF8"/>
    <w:rsid w:val="008870F5"/>
    <w:rsid w:val="008911EA"/>
    <w:rsid w:val="0089145B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51F"/>
    <w:rsid w:val="00897C5F"/>
    <w:rsid w:val="008A0810"/>
    <w:rsid w:val="008A17E1"/>
    <w:rsid w:val="008A210E"/>
    <w:rsid w:val="008A2EEF"/>
    <w:rsid w:val="008A45E1"/>
    <w:rsid w:val="008A4FAA"/>
    <w:rsid w:val="008A5679"/>
    <w:rsid w:val="008A569C"/>
    <w:rsid w:val="008A57A7"/>
    <w:rsid w:val="008A677D"/>
    <w:rsid w:val="008A6B5D"/>
    <w:rsid w:val="008A6F57"/>
    <w:rsid w:val="008A706B"/>
    <w:rsid w:val="008A765A"/>
    <w:rsid w:val="008B044B"/>
    <w:rsid w:val="008B0BB6"/>
    <w:rsid w:val="008B0D2D"/>
    <w:rsid w:val="008B1E73"/>
    <w:rsid w:val="008B32F5"/>
    <w:rsid w:val="008B3A24"/>
    <w:rsid w:val="008B4330"/>
    <w:rsid w:val="008B4BF7"/>
    <w:rsid w:val="008B4D2C"/>
    <w:rsid w:val="008B5448"/>
    <w:rsid w:val="008B5EF8"/>
    <w:rsid w:val="008B71B3"/>
    <w:rsid w:val="008B7510"/>
    <w:rsid w:val="008B7BF2"/>
    <w:rsid w:val="008C0992"/>
    <w:rsid w:val="008C1B6C"/>
    <w:rsid w:val="008C1D18"/>
    <w:rsid w:val="008C1FE7"/>
    <w:rsid w:val="008C21A1"/>
    <w:rsid w:val="008C292D"/>
    <w:rsid w:val="008C3619"/>
    <w:rsid w:val="008C416E"/>
    <w:rsid w:val="008C4969"/>
    <w:rsid w:val="008C4AE2"/>
    <w:rsid w:val="008C4DF4"/>
    <w:rsid w:val="008C5697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2E80"/>
    <w:rsid w:val="008D4746"/>
    <w:rsid w:val="008D57E1"/>
    <w:rsid w:val="008D5D8D"/>
    <w:rsid w:val="008D5DF8"/>
    <w:rsid w:val="008D66ED"/>
    <w:rsid w:val="008D6BE1"/>
    <w:rsid w:val="008D7672"/>
    <w:rsid w:val="008D7CBA"/>
    <w:rsid w:val="008E1A96"/>
    <w:rsid w:val="008E1D5E"/>
    <w:rsid w:val="008E2429"/>
    <w:rsid w:val="008E298B"/>
    <w:rsid w:val="008E32B5"/>
    <w:rsid w:val="008E5A05"/>
    <w:rsid w:val="008E5CF3"/>
    <w:rsid w:val="008E77E2"/>
    <w:rsid w:val="008E7C70"/>
    <w:rsid w:val="008F0F52"/>
    <w:rsid w:val="008F19A9"/>
    <w:rsid w:val="008F19AC"/>
    <w:rsid w:val="008F21F0"/>
    <w:rsid w:val="008F2A2C"/>
    <w:rsid w:val="008F2C27"/>
    <w:rsid w:val="008F3D76"/>
    <w:rsid w:val="008F4D67"/>
    <w:rsid w:val="008F5EDD"/>
    <w:rsid w:val="008F6346"/>
    <w:rsid w:val="008F652E"/>
    <w:rsid w:val="008F6E21"/>
    <w:rsid w:val="008F7C50"/>
    <w:rsid w:val="009002CF"/>
    <w:rsid w:val="00900AAD"/>
    <w:rsid w:val="0090185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34F"/>
    <w:rsid w:val="00911623"/>
    <w:rsid w:val="00911FEC"/>
    <w:rsid w:val="00912546"/>
    <w:rsid w:val="009128D4"/>
    <w:rsid w:val="00912D48"/>
    <w:rsid w:val="00913354"/>
    <w:rsid w:val="00913788"/>
    <w:rsid w:val="009137CA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6FD9"/>
    <w:rsid w:val="00917A80"/>
    <w:rsid w:val="00917C06"/>
    <w:rsid w:val="00917F73"/>
    <w:rsid w:val="00920920"/>
    <w:rsid w:val="00920B48"/>
    <w:rsid w:val="00920F18"/>
    <w:rsid w:val="009219BB"/>
    <w:rsid w:val="00922451"/>
    <w:rsid w:val="009224D2"/>
    <w:rsid w:val="0092304B"/>
    <w:rsid w:val="009235DB"/>
    <w:rsid w:val="00923A8D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3EFF"/>
    <w:rsid w:val="00934D22"/>
    <w:rsid w:val="00934D33"/>
    <w:rsid w:val="009360E2"/>
    <w:rsid w:val="00936990"/>
    <w:rsid w:val="00936FF4"/>
    <w:rsid w:val="00937061"/>
    <w:rsid w:val="009377D7"/>
    <w:rsid w:val="009402B2"/>
    <w:rsid w:val="00940EA6"/>
    <w:rsid w:val="0094137F"/>
    <w:rsid w:val="00941718"/>
    <w:rsid w:val="0094218B"/>
    <w:rsid w:val="00942710"/>
    <w:rsid w:val="00942CB1"/>
    <w:rsid w:val="00944122"/>
    <w:rsid w:val="00944126"/>
    <w:rsid w:val="00945199"/>
    <w:rsid w:val="00945ACE"/>
    <w:rsid w:val="009463EA"/>
    <w:rsid w:val="00946523"/>
    <w:rsid w:val="00946BA4"/>
    <w:rsid w:val="00946BB0"/>
    <w:rsid w:val="009472B7"/>
    <w:rsid w:val="00947482"/>
    <w:rsid w:val="0094784E"/>
    <w:rsid w:val="0094794E"/>
    <w:rsid w:val="00947E2F"/>
    <w:rsid w:val="0095087C"/>
    <w:rsid w:val="00951202"/>
    <w:rsid w:val="00951ED8"/>
    <w:rsid w:val="00951FD9"/>
    <w:rsid w:val="00951FDA"/>
    <w:rsid w:val="00952CE6"/>
    <w:rsid w:val="009538FD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4BC"/>
    <w:rsid w:val="009619DE"/>
    <w:rsid w:val="00961A5A"/>
    <w:rsid w:val="00962E17"/>
    <w:rsid w:val="00962EDB"/>
    <w:rsid w:val="009632BD"/>
    <w:rsid w:val="009632DE"/>
    <w:rsid w:val="00963402"/>
    <w:rsid w:val="009640D1"/>
    <w:rsid w:val="00964834"/>
    <w:rsid w:val="009648DF"/>
    <w:rsid w:val="00967B6F"/>
    <w:rsid w:val="00970061"/>
    <w:rsid w:val="00970AB5"/>
    <w:rsid w:val="0097127B"/>
    <w:rsid w:val="00971900"/>
    <w:rsid w:val="00971F51"/>
    <w:rsid w:val="00971FDB"/>
    <w:rsid w:val="00974BE4"/>
    <w:rsid w:val="00974C57"/>
    <w:rsid w:val="0097523B"/>
    <w:rsid w:val="00976097"/>
    <w:rsid w:val="00976F07"/>
    <w:rsid w:val="00976F33"/>
    <w:rsid w:val="00980ADA"/>
    <w:rsid w:val="00980F0D"/>
    <w:rsid w:val="009818C7"/>
    <w:rsid w:val="00981C91"/>
    <w:rsid w:val="00981EFC"/>
    <w:rsid w:val="00982288"/>
    <w:rsid w:val="009823EA"/>
    <w:rsid w:val="009829E4"/>
    <w:rsid w:val="00983157"/>
    <w:rsid w:val="009840CD"/>
    <w:rsid w:val="009843B4"/>
    <w:rsid w:val="009847E9"/>
    <w:rsid w:val="00984BC4"/>
    <w:rsid w:val="00986198"/>
    <w:rsid w:val="009870D3"/>
    <w:rsid w:val="009873D1"/>
    <w:rsid w:val="00990310"/>
    <w:rsid w:val="00990AA1"/>
    <w:rsid w:val="0099131F"/>
    <w:rsid w:val="00991F0A"/>
    <w:rsid w:val="009942E3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28E"/>
    <w:rsid w:val="009A44FE"/>
    <w:rsid w:val="009A474C"/>
    <w:rsid w:val="009A5071"/>
    <w:rsid w:val="009A72C5"/>
    <w:rsid w:val="009B005A"/>
    <w:rsid w:val="009B2042"/>
    <w:rsid w:val="009B21DD"/>
    <w:rsid w:val="009B26ED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DE6"/>
    <w:rsid w:val="009B7FCC"/>
    <w:rsid w:val="009C04B1"/>
    <w:rsid w:val="009C08E3"/>
    <w:rsid w:val="009C0FE7"/>
    <w:rsid w:val="009C1095"/>
    <w:rsid w:val="009C1173"/>
    <w:rsid w:val="009C1952"/>
    <w:rsid w:val="009C1C8A"/>
    <w:rsid w:val="009C21FB"/>
    <w:rsid w:val="009C3338"/>
    <w:rsid w:val="009C363B"/>
    <w:rsid w:val="009C4106"/>
    <w:rsid w:val="009C488A"/>
    <w:rsid w:val="009C5D0B"/>
    <w:rsid w:val="009C6CC7"/>
    <w:rsid w:val="009C6DDB"/>
    <w:rsid w:val="009C7742"/>
    <w:rsid w:val="009C775F"/>
    <w:rsid w:val="009D031E"/>
    <w:rsid w:val="009D0DE5"/>
    <w:rsid w:val="009D5D34"/>
    <w:rsid w:val="009D5D3D"/>
    <w:rsid w:val="009D662C"/>
    <w:rsid w:val="009D662E"/>
    <w:rsid w:val="009D68AC"/>
    <w:rsid w:val="009D71AC"/>
    <w:rsid w:val="009D7353"/>
    <w:rsid w:val="009D750B"/>
    <w:rsid w:val="009E07A6"/>
    <w:rsid w:val="009E0827"/>
    <w:rsid w:val="009E0D46"/>
    <w:rsid w:val="009E0D6B"/>
    <w:rsid w:val="009E1387"/>
    <w:rsid w:val="009E1395"/>
    <w:rsid w:val="009E14A0"/>
    <w:rsid w:val="009E1C65"/>
    <w:rsid w:val="009E1CE9"/>
    <w:rsid w:val="009E2138"/>
    <w:rsid w:val="009E2C7C"/>
    <w:rsid w:val="009E30AA"/>
    <w:rsid w:val="009E3C5D"/>
    <w:rsid w:val="009E3FBF"/>
    <w:rsid w:val="009E4241"/>
    <w:rsid w:val="009E6AE5"/>
    <w:rsid w:val="009E6D91"/>
    <w:rsid w:val="009F0214"/>
    <w:rsid w:val="009F0728"/>
    <w:rsid w:val="009F08A4"/>
    <w:rsid w:val="009F0A48"/>
    <w:rsid w:val="009F1282"/>
    <w:rsid w:val="009F26B1"/>
    <w:rsid w:val="009F2A1E"/>
    <w:rsid w:val="009F2AEE"/>
    <w:rsid w:val="009F3783"/>
    <w:rsid w:val="009F3EA5"/>
    <w:rsid w:val="009F4B56"/>
    <w:rsid w:val="009F4E5B"/>
    <w:rsid w:val="009F6E28"/>
    <w:rsid w:val="009F7C3B"/>
    <w:rsid w:val="00A01BB4"/>
    <w:rsid w:val="00A0258A"/>
    <w:rsid w:val="00A02A7C"/>
    <w:rsid w:val="00A0372C"/>
    <w:rsid w:val="00A04142"/>
    <w:rsid w:val="00A04529"/>
    <w:rsid w:val="00A047CD"/>
    <w:rsid w:val="00A04DD4"/>
    <w:rsid w:val="00A05276"/>
    <w:rsid w:val="00A057E6"/>
    <w:rsid w:val="00A06064"/>
    <w:rsid w:val="00A063CF"/>
    <w:rsid w:val="00A06959"/>
    <w:rsid w:val="00A07F0A"/>
    <w:rsid w:val="00A10816"/>
    <w:rsid w:val="00A10B44"/>
    <w:rsid w:val="00A10EB2"/>
    <w:rsid w:val="00A10EB3"/>
    <w:rsid w:val="00A110D7"/>
    <w:rsid w:val="00A123AE"/>
    <w:rsid w:val="00A12731"/>
    <w:rsid w:val="00A13482"/>
    <w:rsid w:val="00A1457C"/>
    <w:rsid w:val="00A145F2"/>
    <w:rsid w:val="00A1485A"/>
    <w:rsid w:val="00A14B42"/>
    <w:rsid w:val="00A15079"/>
    <w:rsid w:val="00A15641"/>
    <w:rsid w:val="00A1587E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72CB"/>
    <w:rsid w:val="00A30010"/>
    <w:rsid w:val="00A30025"/>
    <w:rsid w:val="00A301B3"/>
    <w:rsid w:val="00A30E11"/>
    <w:rsid w:val="00A31074"/>
    <w:rsid w:val="00A31270"/>
    <w:rsid w:val="00A33000"/>
    <w:rsid w:val="00A33062"/>
    <w:rsid w:val="00A342E8"/>
    <w:rsid w:val="00A343EE"/>
    <w:rsid w:val="00A34E80"/>
    <w:rsid w:val="00A36E19"/>
    <w:rsid w:val="00A36EF1"/>
    <w:rsid w:val="00A3749D"/>
    <w:rsid w:val="00A402C5"/>
    <w:rsid w:val="00A4078D"/>
    <w:rsid w:val="00A4088C"/>
    <w:rsid w:val="00A4152F"/>
    <w:rsid w:val="00A42B60"/>
    <w:rsid w:val="00A43618"/>
    <w:rsid w:val="00A43AE7"/>
    <w:rsid w:val="00A43D50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0995"/>
    <w:rsid w:val="00A612A7"/>
    <w:rsid w:val="00A61730"/>
    <w:rsid w:val="00A617B5"/>
    <w:rsid w:val="00A62558"/>
    <w:rsid w:val="00A645AF"/>
    <w:rsid w:val="00A646E2"/>
    <w:rsid w:val="00A65B14"/>
    <w:rsid w:val="00A6653F"/>
    <w:rsid w:val="00A674B2"/>
    <w:rsid w:val="00A70AFB"/>
    <w:rsid w:val="00A70F80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D56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8FF"/>
    <w:rsid w:val="00A80C80"/>
    <w:rsid w:val="00A81087"/>
    <w:rsid w:val="00A8112D"/>
    <w:rsid w:val="00A811E3"/>
    <w:rsid w:val="00A81989"/>
    <w:rsid w:val="00A81F57"/>
    <w:rsid w:val="00A83B6A"/>
    <w:rsid w:val="00A8445A"/>
    <w:rsid w:val="00A857D8"/>
    <w:rsid w:val="00A85973"/>
    <w:rsid w:val="00A85C74"/>
    <w:rsid w:val="00A85CA2"/>
    <w:rsid w:val="00A85CB0"/>
    <w:rsid w:val="00A8686B"/>
    <w:rsid w:val="00A8707E"/>
    <w:rsid w:val="00A872ED"/>
    <w:rsid w:val="00A908B5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3F"/>
    <w:rsid w:val="00A97B9B"/>
    <w:rsid w:val="00AA046E"/>
    <w:rsid w:val="00AA09F2"/>
    <w:rsid w:val="00AA0A0E"/>
    <w:rsid w:val="00AA1EAB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1F31"/>
    <w:rsid w:val="00AB2E57"/>
    <w:rsid w:val="00AB44CE"/>
    <w:rsid w:val="00AB522D"/>
    <w:rsid w:val="00AB7182"/>
    <w:rsid w:val="00AC0315"/>
    <w:rsid w:val="00AC0924"/>
    <w:rsid w:val="00AC0E64"/>
    <w:rsid w:val="00AC0E9C"/>
    <w:rsid w:val="00AC1421"/>
    <w:rsid w:val="00AC186C"/>
    <w:rsid w:val="00AC18E6"/>
    <w:rsid w:val="00AC2055"/>
    <w:rsid w:val="00AC2490"/>
    <w:rsid w:val="00AC4907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442"/>
    <w:rsid w:val="00AD15E0"/>
    <w:rsid w:val="00AD1C6D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3F7E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19D6"/>
    <w:rsid w:val="00AF236B"/>
    <w:rsid w:val="00AF298F"/>
    <w:rsid w:val="00AF4373"/>
    <w:rsid w:val="00AF4CF0"/>
    <w:rsid w:val="00AF65E8"/>
    <w:rsid w:val="00AF6844"/>
    <w:rsid w:val="00AF6DA6"/>
    <w:rsid w:val="00AF70DE"/>
    <w:rsid w:val="00AF7FE2"/>
    <w:rsid w:val="00B0006E"/>
    <w:rsid w:val="00B005AA"/>
    <w:rsid w:val="00B00801"/>
    <w:rsid w:val="00B01A0A"/>
    <w:rsid w:val="00B01D10"/>
    <w:rsid w:val="00B01DB4"/>
    <w:rsid w:val="00B027D6"/>
    <w:rsid w:val="00B027D8"/>
    <w:rsid w:val="00B03804"/>
    <w:rsid w:val="00B03AF2"/>
    <w:rsid w:val="00B03B50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74A"/>
    <w:rsid w:val="00B154C6"/>
    <w:rsid w:val="00B15539"/>
    <w:rsid w:val="00B16200"/>
    <w:rsid w:val="00B17021"/>
    <w:rsid w:val="00B17218"/>
    <w:rsid w:val="00B20619"/>
    <w:rsid w:val="00B20CF8"/>
    <w:rsid w:val="00B20D5A"/>
    <w:rsid w:val="00B22F30"/>
    <w:rsid w:val="00B23321"/>
    <w:rsid w:val="00B23DEB"/>
    <w:rsid w:val="00B247D7"/>
    <w:rsid w:val="00B24B9D"/>
    <w:rsid w:val="00B2557A"/>
    <w:rsid w:val="00B25FC5"/>
    <w:rsid w:val="00B26876"/>
    <w:rsid w:val="00B2689D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4B3"/>
    <w:rsid w:val="00B34CBE"/>
    <w:rsid w:val="00B356FD"/>
    <w:rsid w:val="00B35F0B"/>
    <w:rsid w:val="00B36888"/>
    <w:rsid w:val="00B3786C"/>
    <w:rsid w:val="00B37FFD"/>
    <w:rsid w:val="00B406B8"/>
    <w:rsid w:val="00B42304"/>
    <w:rsid w:val="00B423B2"/>
    <w:rsid w:val="00B43697"/>
    <w:rsid w:val="00B439FF"/>
    <w:rsid w:val="00B450C5"/>
    <w:rsid w:val="00B463A7"/>
    <w:rsid w:val="00B46B42"/>
    <w:rsid w:val="00B46E1F"/>
    <w:rsid w:val="00B46E2A"/>
    <w:rsid w:val="00B47951"/>
    <w:rsid w:val="00B50330"/>
    <w:rsid w:val="00B52120"/>
    <w:rsid w:val="00B528D0"/>
    <w:rsid w:val="00B52C0C"/>
    <w:rsid w:val="00B52C57"/>
    <w:rsid w:val="00B531EA"/>
    <w:rsid w:val="00B54383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280B"/>
    <w:rsid w:val="00B82AD1"/>
    <w:rsid w:val="00B8325E"/>
    <w:rsid w:val="00B839DD"/>
    <w:rsid w:val="00B84AD2"/>
    <w:rsid w:val="00B856DB"/>
    <w:rsid w:val="00B8619E"/>
    <w:rsid w:val="00B862DB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E2D"/>
    <w:rsid w:val="00B94714"/>
    <w:rsid w:val="00B948BC"/>
    <w:rsid w:val="00B9514E"/>
    <w:rsid w:val="00B957C3"/>
    <w:rsid w:val="00B96B22"/>
    <w:rsid w:val="00B973F2"/>
    <w:rsid w:val="00B9752E"/>
    <w:rsid w:val="00B97CC6"/>
    <w:rsid w:val="00BA0C6D"/>
    <w:rsid w:val="00BA155C"/>
    <w:rsid w:val="00BA186A"/>
    <w:rsid w:val="00BA1926"/>
    <w:rsid w:val="00BA21F3"/>
    <w:rsid w:val="00BA377E"/>
    <w:rsid w:val="00BA41CB"/>
    <w:rsid w:val="00BA4443"/>
    <w:rsid w:val="00BA5990"/>
    <w:rsid w:val="00BA5AB7"/>
    <w:rsid w:val="00BA6CA1"/>
    <w:rsid w:val="00BA74CB"/>
    <w:rsid w:val="00BA765E"/>
    <w:rsid w:val="00BA7A0E"/>
    <w:rsid w:val="00BA7C96"/>
    <w:rsid w:val="00BB025D"/>
    <w:rsid w:val="00BB066F"/>
    <w:rsid w:val="00BB0C0B"/>
    <w:rsid w:val="00BB115F"/>
    <w:rsid w:val="00BB1FDE"/>
    <w:rsid w:val="00BB2797"/>
    <w:rsid w:val="00BB2CBA"/>
    <w:rsid w:val="00BB2D1F"/>
    <w:rsid w:val="00BB5B75"/>
    <w:rsid w:val="00BB6196"/>
    <w:rsid w:val="00BB648F"/>
    <w:rsid w:val="00BB698C"/>
    <w:rsid w:val="00BB6BAD"/>
    <w:rsid w:val="00BB77F6"/>
    <w:rsid w:val="00BC0C36"/>
    <w:rsid w:val="00BC1973"/>
    <w:rsid w:val="00BC3880"/>
    <w:rsid w:val="00BC3982"/>
    <w:rsid w:val="00BC416D"/>
    <w:rsid w:val="00BC51E1"/>
    <w:rsid w:val="00BC52C2"/>
    <w:rsid w:val="00BC52FB"/>
    <w:rsid w:val="00BC59A1"/>
    <w:rsid w:val="00BC6D2A"/>
    <w:rsid w:val="00BC6EE4"/>
    <w:rsid w:val="00BC70FF"/>
    <w:rsid w:val="00BC78C0"/>
    <w:rsid w:val="00BC7FEF"/>
    <w:rsid w:val="00BD0080"/>
    <w:rsid w:val="00BD1044"/>
    <w:rsid w:val="00BD1A59"/>
    <w:rsid w:val="00BD210F"/>
    <w:rsid w:val="00BD2C2D"/>
    <w:rsid w:val="00BD2E5A"/>
    <w:rsid w:val="00BD382D"/>
    <w:rsid w:val="00BD4B7C"/>
    <w:rsid w:val="00BD4BC0"/>
    <w:rsid w:val="00BD6442"/>
    <w:rsid w:val="00BD6BA3"/>
    <w:rsid w:val="00BD6FEF"/>
    <w:rsid w:val="00BD722E"/>
    <w:rsid w:val="00BE10F0"/>
    <w:rsid w:val="00BE1255"/>
    <w:rsid w:val="00BE19B4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2170"/>
    <w:rsid w:val="00BF2173"/>
    <w:rsid w:val="00BF2DAB"/>
    <w:rsid w:val="00BF3898"/>
    <w:rsid w:val="00BF3CF6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730"/>
    <w:rsid w:val="00C05D41"/>
    <w:rsid w:val="00C05F45"/>
    <w:rsid w:val="00C06FFF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66F"/>
    <w:rsid w:val="00C157B9"/>
    <w:rsid w:val="00C17BD8"/>
    <w:rsid w:val="00C201D9"/>
    <w:rsid w:val="00C20714"/>
    <w:rsid w:val="00C20DFF"/>
    <w:rsid w:val="00C21068"/>
    <w:rsid w:val="00C218ED"/>
    <w:rsid w:val="00C21AB0"/>
    <w:rsid w:val="00C2224B"/>
    <w:rsid w:val="00C228F2"/>
    <w:rsid w:val="00C2290A"/>
    <w:rsid w:val="00C23A5C"/>
    <w:rsid w:val="00C23C12"/>
    <w:rsid w:val="00C246F8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2E8F"/>
    <w:rsid w:val="00C330B4"/>
    <w:rsid w:val="00C33186"/>
    <w:rsid w:val="00C3378E"/>
    <w:rsid w:val="00C339C8"/>
    <w:rsid w:val="00C33BA6"/>
    <w:rsid w:val="00C33D1F"/>
    <w:rsid w:val="00C3445D"/>
    <w:rsid w:val="00C3461E"/>
    <w:rsid w:val="00C350CF"/>
    <w:rsid w:val="00C35AA3"/>
    <w:rsid w:val="00C36401"/>
    <w:rsid w:val="00C36784"/>
    <w:rsid w:val="00C3696A"/>
    <w:rsid w:val="00C36A93"/>
    <w:rsid w:val="00C36F59"/>
    <w:rsid w:val="00C37175"/>
    <w:rsid w:val="00C40A0E"/>
    <w:rsid w:val="00C40F90"/>
    <w:rsid w:val="00C411E4"/>
    <w:rsid w:val="00C41EEB"/>
    <w:rsid w:val="00C425B6"/>
    <w:rsid w:val="00C429BD"/>
    <w:rsid w:val="00C43881"/>
    <w:rsid w:val="00C43C97"/>
    <w:rsid w:val="00C43ECE"/>
    <w:rsid w:val="00C45717"/>
    <w:rsid w:val="00C458C8"/>
    <w:rsid w:val="00C46131"/>
    <w:rsid w:val="00C465A9"/>
    <w:rsid w:val="00C47669"/>
    <w:rsid w:val="00C476DB"/>
    <w:rsid w:val="00C502CF"/>
    <w:rsid w:val="00C504EF"/>
    <w:rsid w:val="00C5081D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57D6D"/>
    <w:rsid w:val="00C60D36"/>
    <w:rsid w:val="00C60D53"/>
    <w:rsid w:val="00C61160"/>
    <w:rsid w:val="00C61BE3"/>
    <w:rsid w:val="00C62FD1"/>
    <w:rsid w:val="00C630C1"/>
    <w:rsid w:val="00C64F8F"/>
    <w:rsid w:val="00C65783"/>
    <w:rsid w:val="00C65AF5"/>
    <w:rsid w:val="00C65B7F"/>
    <w:rsid w:val="00C66382"/>
    <w:rsid w:val="00C66650"/>
    <w:rsid w:val="00C66695"/>
    <w:rsid w:val="00C67B85"/>
    <w:rsid w:val="00C70099"/>
    <w:rsid w:val="00C70934"/>
    <w:rsid w:val="00C70B18"/>
    <w:rsid w:val="00C713CA"/>
    <w:rsid w:val="00C71CA0"/>
    <w:rsid w:val="00C71D6B"/>
    <w:rsid w:val="00C71FD0"/>
    <w:rsid w:val="00C726DE"/>
    <w:rsid w:val="00C72E3A"/>
    <w:rsid w:val="00C735B4"/>
    <w:rsid w:val="00C749F3"/>
    <w:rsid w:val="00C74B86"/>
    <w:rsid w:val="00C75E7F"/>
    <w:rsid w:val="00C762AA"/>
    <w:rsid w:val="00C76946"/>
    <w:rsid w:val="00C76EC2"/>
    <w:rsid w:val="00C778E7"/>
    <w:rsid w:val="00C815B3"/>
    <w:rsid w:val="00C823BE"/>
    <w:rsid w:val="00C82446"/>
    <w:rsid w:val="00C82DCB"/>
    <w:rsid w:val="00C82F3B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A02"/>
    <w:rsid w:val="00C92FC2"/>
    <w:rsid w:val="00C93D40"/>
    <w:rsid w:val="00C94762"/>
    <w:rsid w:val="00C94F8F"/>
    <w:rsid w:val="00C9543C"/>
    <w:rsid w:val="00C95895"/>
    <w:rsid w:val="00C95CC7"/>
    <w:rsid w:val="00C96642"/>
    <w:rsid w:val="00C973C5"/>
    <w:rsid w:val="00CA093D"/>
    <w:rsid w:val="00CA0C4B"/>
    <w:rsid w:val="00CA0D1E"/>
    <w:rsid w:val="00CA1F4B"/>
    <w:rsid w:val="00CA2ADB"/>
    <w:rsid w:val="00CA33C2"/>
    <w:rsid w:val="00CA3834"/>
    <w:rsid w:val="00CA4248"/>
    <w:rsid w:val="00CA42D7"/>
    <w:rsid w:val="00CA4C1A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ABA"/>
    <w:rsid w:val="00CB3B8E"/>
    <w:rsid w:val="00CB3D62"/>
    <w:rsid w:val="00CB4097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24BF"/>
    <w:rsid w:val="00CC3015"/>
    <w:rsid w:val="00CC3E7F"/>
    <w:rsid w:val="00CC46D1"/>
    <w:rsid w:val="00CC518C"/>
    <w:rsid w:val="00CC5B38"/>
    <w:rsid w:val="00CC5CE7"/>
    <w:rsid w:val="00CC5E2D"/>
    <w:rsid w:val="00CC6AD1"/>
    <w:rsid w:val="00CD000D"/>
    <w:rsid w:val="00CD06F4"/>
    <w:rsid w:val="00CD0933"/>
    <w:rsid w:val="00CD1D9F"/>
    <w:rsid w:val="00CD1FDB"/>
    <w:rsid w:val="00CD275C"/>
    <w:rsid w:val="00CD2EA9"/>
    <w:rsid w:val="00CD310C"/>
    <w:rsid w:val="00CD34F6"/>
    <w:rsid w:val="00CD376A"/>
    <w:rsid w:val="00CD3A2C"/>
    <w:rsid w:val="00CD4480"/>
    <w:rsid w:val="00CD5870"/>
    <w:rsid w:val="00CD5A93"/>
    <w:rsid w:val="00CD5C6E"/>
    <w:rsid w:val="00CD6548"/>
    <w:rsid w:val="00CD72BE"/>
    <w:rsid w:val="00CD7EF9"/>
    <w:rsid w:val="00CE065D"/>
    <w:rsid w:val="00CE0786"/>
    <w:rsid w:val="00CE3BA9"/>
    <w:rsid w:val="00CE3E40"/>
    <w:rsid w:val="00CE3EA5"/>
    <w:rsid w:val="00CE3FF4"/>
    <w:rsid w:val="00CE4551"/>
    <w:rsid w:val="00CE48E2"/>
    <w:rsid w:val="00CE4929"/>
    <w:rsid w:val="00CE492F"/>
    <w:rsid w:val="00CE49B0"/>
    <w:rsid w:val="00CE4BA0"/>
    <w:rsid w:val="00CE4D47"/>
    <w:rsid w:val="00CE4F2F"/>
    <w:rsid w:val="00CE4F40"/>
    <w:rsid w:val="00CE500C"/>
    <w:rsid w:val="00CE5287"/>
    <w:rsid w:val="00CE5384"/>
    <w:rsid w:val="00CE5F1A"/>
    <w:rsid w:val="00CE7081"/>
    <w:rsid w:val="00CF0329"/>
    <w:rsid w:val="00CF0653"/>
    <w:rsid w:val="00CF0788"/>
    <w:rsid w:val="00CF1B91"/>
    <w:rsid w:val="00CF24A7"/>
    <w:rsid w:val="00CF259A"/>
    <w:rsid w:val="00CF2845"/>
    <w:rsid w:val="00CF3AE5"/>
    <w:rsid w:val="00CF3B52"/>
    <w:rsid w:val="00CF3CEE"/>
    <w:rsid w:val="00CF4E8B"/>
    <w:rsid w:val="00CF5173"/>
    <w:rsid w:val="00CF54B4"/>
    <w:rsid w:val="00CF6207"/>
    <w:rsid w:val="00CF6A0B"/>
    <w:rsid w:val="00CF6BDA"/>
    <w:rsid w:val="00CF7BBA"/>
    <w:rsid w:val="00CF7E0E"/>
    <w:rsid w:val="00D00823"/>
    <w:rsid w:val="00D0092D"/>
    <w:rsid w:val="00D01A0D"/>
    <w:rsid w:val="00D01D6C"/>
    <w:rsid w:val="00D02288"/>
    <w:rsid w:val="00D02881"/>
    <w:rsid w:val="00D02D35"/>
    <w:rsid w:val="00D0558F"/>
    <w:rsid w:val="00D0564F"/>
    <w:rsid w:val="00D05715"/>
    <w:rsid w:val="00D05BF8"/>
    <w:rsid w:val="00D0605A"/>
    <w:rsid w:val="00D06111"/>
    <w:rsid w:val="00D06252"/>
    <w:rsid w:val="00D06420"/>
    <w:rsid w:val="00D0708F"/>
    <w:rsid w:val="00D07180"/>
    <w:rsid w:val="00D077CC"/>
    <w:rsid w:val="00D07945"/>
    <w:rsid w:val="00D07ECB"/>
    <w:rsid w:val="00D10A12"/>
    <w:rsid w:val="00D1135F"/>
    <w:rsid w:val="00D11D5E"/>
    <w:rsid w:val="00D1201A"/>
    <w:rsid w:val="00D136C9"/>
    <w:rsid w:val="00D140AD"/>
    <w:rsid w:val="00D1670F"/>
    <w:rsid w:val="00D16B97"/>
    <w:rsid w:val="00D179E8"/>
    <w:rsid w:val="00D20FB6"/>
    <w:rsid w:val="00D20FF0"/>
    <w:rsid w:val="00D221E1"/>
    <w:rsid w:val="00D223F5"/>
    <w:rsid w:val="00D233BC"/>
    <w:rsid w:val="00D23826"/>
    <w:rsid w:val="00D2465C"/>
    <w:rsid w:val="00D24E62"/>
    <w:rsid w:val="00D24F67"/>
    <w:rsid w:val="00D252A8"/>
    <w:rsid w:val="00D25A24"/>
    <w:rsid w:val="00D25C78"/>
    <w:rsid w:val="00D25E9E"/>
    <w:rsid w:val="00D26167"/>
    <w:rsid w:val="00D26653"/>
    <w:rsid w:val="00D26F10"/>
    <w:rsid w:val="00D2757D"/>
    <w:rsid w:val="00D2782C"/>
    <w:rsid w:val="00D30896"/>
    <w:rsid w:val="00D3184C"/>
    <w:rsid w:val="00D31859"/>
    <w:rsid w:val="00D3321D"/>
    <w:rsid w:val="00D33248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3ED9"/>
    <w:rsid w:val="00D465BE"/>
    <w:rsid w:val="00D47423"/>
    <w:rsid w:val="00D4794F"/>
    <w:rsid w:val="00D47FE6"/>
    <w:rsid w:val="00D50A87"/>
    <w:rsid w:val="00D50DC7"/>
    <w:rsid w:val="00D5206A"/>
    <w:rsid w:val="00D52764"/>
    <w:rsid w:val="00D53844"/>
    <w:rsid w:val="00D54472"/>
    <w:rsid w:val="00D5451D"/>
    <w:rsid w:val="00D55449"/>
    <w:rsid w:val="00D5586D"/>
    <w:rsid w:val="00D55E68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633"/>
    <w:rsid w:val="00D63DCD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69C3"/>
    <w:rsid w:val="00D8040C"/>
    <w:rsid w:val="00D809FB"/>
    <w:rsid w:val="00D819EC"/>
    <w:rsid w:val="00D81B27"/>
    <w:rsid w:val="00D81F31"/>
    <w:rsid w:val="00D82628"/>
    <w:rsid w:val="00D83546"/>
    <w:rsid w:val="00D83DD1"/>
    <w:rsid w:val="00D84205"/>
    <w:rsid w:val="00D844A4"/>
    <w:rsid w:val="00D855FD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745"/>
    <w:rsid w:val="00D93856"/>
    <w:rsid w:val="00D93AD0"/>
    <w:rsid w:val="00D95A8B"/>
    <w:rsid w:val="00D96046"/>
    <w:rsid w:val="00D965B5"/>
    <w:rsid w:val="00D966B2"/>
    <w:rsid w:val="00D967BF"/>
    <w:rsid w:val="00D968C9"/>
    <w:rsid w:val="00D96AC0"/>
    <w:rsid w:val="00D97E4A"/>
    <w:rsid w:val="00D97EC2"/>
    <w:rsid w:val="00DA1730"/>
    <w:rsid w:val="00DA1994"/>
    <w:rsid w:val="00DA19FC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4D7B"/>
    <w:rsid w:val="00DB675D"/>
    <w:rsid w:val="00DB6C61"/>
    <w:rsid w:val="00DB79CC"/>
    <w:rsid w:val="00DC176E"/>
    <w:rsid w:val="00DC1E15"/>
    <w:rsid w:val="00DC205F"/>
    <w:rsid w:val="00DC2D52"/>
    <w:rsid w:val="00DC2EE8"/>
    <w:rsid w:val="00DC386B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7B2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3A4C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5C1"/>
    <w:rsid w:val="00DF3B83"/>
    <w:rsid w:val="00DF4144"/>
    <w:rsid w:val="00DF43AF"/>
    <w:rsid w:val="00DF45D8"/>
    <w:rsid w:val="00DF558D"/>
    <w:rsid w:val="00DF576E"/>
    <w:rsid w:val="00DF5A0B"/>
    <w:rsid w:val="00DF5CC0"/>
    <w:rsid w:val="00DF5D9A"/>
    <w:rsid w:val="00DF7F6B"/>
    <w:rsid w:val="00DF7FEE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89F"/>
    <w:rsid w:val="00E05BE6"/>
    <w:rsid w:val="00E05D67"/>
    <w:rsid w:val="00E05DD1"/>
    <w:rsid w:val="00E05ECA"/>
    <w:rsid w:val="00E05EEB"/>
    <w:rsid w:val="00E0659F"/>
    <w:rsid w:val="00E0681B"/>
    <w:rsid w:val="00E0684A"/>
    <w:rsid w:val="00E075AC"/>
    <w:rsid w:val="00E07A56"/>
    <w:rsid w:val="00E108FB"/>
    <w:rsid w:val="00E1181C"/>
    <w:rsid w:val="00E11AAC"/>
    <w:rsid w:val="00E12122"/>
    <w:rsid w:val="00E12155"/>
    <w:rsid w:val="00E1249E"/>
    <w:rsid w:val="00E12E82"/>
    <w:rsid w:val="00E13E1D"/>
    <w:rsid w:val="00E13F9C"/>
    <w:rsid w:val="00E13F9E"/>
    <w:rsid w:val="00E14737"/>
    <w:rsid w:val="00E14B56"/>
    <w:rsid w:val="00E14CB4"/>
    <w:rsid w:val="00E14DA3"/>
    <w:rsid w:val="00E160F8"/>
    <w:rsid w:val="00E161AD"/>
    <w:rsid w:val="00E16509"/>
    <w:rsid w:val="00E175FF"/>
    <w:rsid w:val="00E17638"/>
    <w:rsid w:val="00E177EC"/>
    <w:rsid w:val="00E20134"/>
    <w:rsid w:val="00E206ED"/>
    <w:rsid w:val="00E207C7"/>
    <w:rsid w:val="00E212B6"/>
    <w:rsid w:val="00E21946"/>
    <w:rsid w:val="00E21AB9"/>
    <w:rsid w:val="00E21DED"/>
    <w:rsid w:val="00E22251"/>
    <w:rsid w:val="00E2228B"/>
    <w:rsid w:val="00E22588"/>
    <w:rsid w:val="00E22E59"/>
    <w:rsid w:val="00E23085"/>
    <w:rsid w:val="00E24C8A"/>
    <w:rsid w:val="00E24DDB"/>
    <w:rsid w:val="00E24FBC"/>
    <w:rsid w:val="00E25323"/>
    <w:rsid w:val="00E25720"/>
    <w:rsid w:val="00E262ED"/>
    <w:rsid w:val="00E26856"/>
    <w:rsid w:val="00E309F2"/>
    <w:rsid w:val="00E310D5"/>
    <w:rsid w:val="00E331A7"/>
    <w:rsid w:val="00E33560"/>
    <w:rsid w:val="00E33A7B"/>
    <w:rsid w:val="00E33CED"/>
    <w:rsid w:val="00E34AD0"/>
    <w:rsid w:val="00E35A98"/>
    <w:rsid w:val="00E36A9D"/>
    <w:rsid w:val="00E37099"/>
    <w:rsid w:val="00E371F3"/>
    <w:rsid w:val="00E377C5"/>
    <w:rsid w:val="00E406E3"/>
    <w:rsid w:val="00E42890"/>
    <w:rsid w:val="00E42CE9"/>
    <w:rsid w:val="00E43A0B"/>
    <w:rsid w:val="00E44C33"/>
    <w:rsid w:val="00E4611C"/>
    <w:rsid w:val="00E46122"/>
    <w:rsid w:val="00E4693C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6FC6"/>
    <w:rsid w:val="00E608EB"/>
    <w:rsid w:val="00E6193E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1D2"/>
    <w:rsid w:val="00E74522"/>
    <w:rsid w:val="00E74F2B"/>
    <w:rsid w:val="00E751E6"/>
    <w:rsid w:val="00E75C77"/>
    <w:rsid w:val="00E75F77"/>
    <w:rsid w:val="00E77353"/>
    <w:rsid w:val="00E7751F"/>
    <w:rsid w:val="00E7773E"/>
    <w:rsid w:val="00E77FD2"/>
    <w:rsid w:val="00E800A5"/>
    <w:rsid w:val="00E806CD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C6E"/>
    <w:rsid w:val="00E84FB3"/>
    <w:rsid w:val="00E85081"/>
    <w:rsid w:val="00E86652"/>
    <w:rsid w:val="00E86888"/>
    <w:rsid w:val="00E86EB9"/>
    <w:rsid w:val="00E87783"/>
    <w:rsid w:val="00E907A7"/>
    <w:rsid w:val="00E90D1E"/>
    <w:rsid w:val="00E90F97"/>
    <w:rsid w:val="00E91A01"/>
    <w:rsid w:val="00E92AB8"/>
    <w:rsid w:val="00E92DBB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1DB0"/>
    <w:rsid w:val="00EA231C"/>
    <w:rsid w:val="00EA2CAD"/>
    <w:rsid w:val="00EA3ABF"/>
    <w:rsid w:val="00EA4C99"/>
    <w:rsid w:val="00EA5522"/>
    <w:rsid w:val="00EA652B"/>
    <w:rsid w:val="00EA671B"/>
    <w:rsid w:val="00EA678F"/>
    <w:rsid w:val="00EA6D70"/>
    <w:rsid w:val="00EA6E2A"/>
    <w:rsid w:val="00EA76BA"/>
    <w:rsid w:val="00EA77CB"/>
    <w:rsid w:val="00EA781B"/>
    <w:rsid w:val="00EB0784"/>
    <w:rsid w:val="00EB07E5"/>
    <w:rsid w:val="00EB0832"/>
    <w:rsid w:val="00EB0EBF"/>
    <w:rsid w:val="00EB11AD"/>
    <w:rsid w:val="00EB2AF1"/>
    <w:rsid w:val="00EB2BAB"/>
    <w:rsid w:val="00EB2E85"/>
    <w:rsid w:val="00EB303E"/>
    <w:rsid w:val="00EB34A6"/>
    <w:rsid w:val="00EB3545"/>
    <w:rsid w:val="00EB3BB6"/>
    <w:rsid w:val="00EB44FB"/>
    <w:rsid w:val="00EB4883"/>
    <w:rsid w:val="00EB52A4"/>
    <w:rsid w:val="00EB54B7"/>
    <w:rsid w:val="00EB5A2E"/>
    <w:rsid w:val="00EB78A0"/>
    <w:rsid w:val="00EC005C"/>
    <w:rsid w:val="00EC054C"/>
    <w:rsid w:val="00EC0AA4"/>
    <w:rsid w:val="00EC1011"/>
    <w:rsid w:val="00EC1B11"/>
    <w:rsid w:val="00EC2642"/>
    <w:rsid w:val="00EC2E8A"/>
    <w:rsid w:val="00EC31C6"/>
    <w:rsid w:val="00EC34F7"/>
    <w:rsid w:val="00EC3999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C86"/>
    <w:rsid w:val="00EC6F8E"/>
    <w:rsid w:val="00EC7244"/>
    <w:rsid w:val="00EC734C"/>
    <w:rsid w:val="00ED0302"/>
    <w:rsid w:val="00ED03C3"/>
    <w:rsid w:val="00ED0C9A"/>
    <w:rsid w:val="00ED1A38"/>
    <w:rsid w:val="00ED1B48"/>
    <w:rsid w:val="00ED1E52"/>
    <w:rsid w:val="00ED2186"/>
    <w:rsid w:val="00ED33EA"/>
    <w:rsid w:val="00ED4E27"/>
    <w:rsid w:val="00ED6FCA"/>
    <w:rsid w:val="00EE0267"/>
    <w:rsid w:val="00EE263C"/>
    <w:rsid w:val="00EE2F96"/>
    <w:rsid w:val="00EE3087"/>
    <w:rsid w:val="00EE3B6B"/>
    <w:rsid w:val="00EE5670"/>
    <w:rsid w:val="00EE56DD"/>
    <w:rsid w:val="00EE5CE7"/>
    <w:rsid w:val="00EE66C2"/>
    <w:rsid w:val="00EE67E1"/>
    <w:rsid w:val="00EE7006"/>
    <w:rsid w:val="00EE7824"/>
    <w:rsid w:val="00EF012E"/>
    <w:rsid w:val="00EF0491"/>
    <w:rsid w:val="00EF1701"/>
    <w:rsid w:val="00EF2111"/>
    <w:rsid w:val="00EF2792"/>
    <w:rsid w:val="00EF3133"/>
    <w:rsid w:val="00EF31D3"/>
    <w:rsid w:val="00EF3C9C"/>
    <w:rsid w:val="00EF3E44"/>
    <w:rsid w:val="00EF4C6F"/>
    <w:rsid w:val="00EF69D8"/>
    <w:rsid w:val="00EF70A1"/>
    <w:rsid w:val="00EF7BAE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6F12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ABB"/>
    <w:rsid w:val="00F21F07"/>
    <w:rsid w:val="00F22506"/>
    <w:rsid w:val="00F23897"/>
    <w:rsid w:val="00F23BC2"/>
    <w:rsid w:val="00F23C02"/>
    <w:rsid w:val="00F24197"/>
    <w:rsid w:val="00F24E3C"/>
    <w:rsid w:val="00F25414"/>
    <w:rsid w:val="00F25E91"/>
    <w:rsid w:val="00F266F3"/>
    <w:rsid w:val="00F26B07"/>
    <w:rsid w:val="00F26E00"/>
    <w:rsid w:val="00F273F1"/>
    <w:rsid w:val="00F27975"/>
    <w:rsid w:val="00F3000A"/>
    <w:rsid w:val="00F3017A"/>
    <w:rsid w:val="00F305B4"/>
    <w:rsid w:val="00F3071D"/>
    <w:rsid w:val="00F31CF5"/>
    <w:rsid w:val="00F3234B"/>
    <w:rsid w:val="00F32711"/>
    <w:rsid w:val="00F3309F"/>
    <w:rsid w:val="00F33196"/>
    <w:rsid w:val="00F356E5"/>
    <w:rsid w:val="00F3587E"/>
    <w:rsid w:val="00F36194"/>
    <w:rsid w:val="00F36BB9"/>
    <w:rsid w:val="00F3744E"/>
    <w:rsid w:val="00F40E4F"/>
    <w:rsid w:val="00F419C3"/>
    <w:rsid w:val="00F4201C"/>
    <w:rsid w:val="00F42D48"/>
    <w:rsid w:val="00F42D6D"/>
    <w:rsid w:val="00F439BF"/>
    <w:rsid w:val="00F43E49"/>
    <w:rsid w:val="00F46BEA"/>
    <w:rsid w:val="00F47542"/>
    <w:rsid w:val="00F47865"/>
    <w:rsid w:val="00F47BB9"/>
    <w:rsid w:val="00F47D4F"/>
    <w:rsid w:val="00F47E73"/>
    <w:rsid w:val="00F50B57"/>
    <w:rsid w:val="00F51F4A"/>
    <w:rsid w:val="00F5227B"/>
    <w:rsid w:val="00F525C0"/>
    <w:rsid w:val="00F533C3"/>
    <w:rsid w:val="00F5482D"/>
    <w:rsid w:val="00F54984"/>
    <w:rsid w:val="00F5623E"/>
    <w:rsid w:val="00F5657D"/>
    <w:rsid w:val="00F608D7"/>
    <w:rsid w:val="00F61717"/>
    <w:rsid w:val="00F619ED"/>
    <w:rsid w:val="00F627B6"/>
    <w:rsid w:val="00F63238"/>
    <w:rsid w:val="00F632B1"/>
    <w:rsid w:val="00F63497"/>
    <w:rsid w:val="00F63982"/>
    <w:rsid w:val="00F63DC3"/>
    <w:rsid w:val="00F64229"/>
    <w:rsid w:val="00F6445B"/>
    <w:rsid w:val="00F647DA"/>
    <w:rsid w:val="00F64870"/>
    <w:rsid w:val="00F65BCE"/>
    <w:rsid w:val="00F664B0"/>
    <w:rsid w:val="00F6712D"/>
    <w:rsid w:val="00F677EA"/>
    <w:rsid w:val="00F708BA"/>
    <w:rsid w:val="00F70DEC"/>
    <w:rsid w:val="00F712B3"/>
    <w:rsid w:val="00F71D82"/>
    <w:rsid w:val="00F727FF"/>
    <w:rsid w:val="00F72B08"/>
    <w:rsid w:val="00F73058"/>
    <w:rsid w:val="00F730C0"/>
    <w:rsid w:val="00F744E5"/>
    <w:rsid w:val="00F747C1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75E5"/>
    <w:rsid w:val="00F90983"/>
    <w:rsid w:val="00F91A79"/>
    <w:rsid w:val="00F92A7B"/>
    <w:rsid w:val="00F93D8D"/>
    <w:rsid w:val="00F942A7"/>
    <w:rsid w:val="00F94C76"/>
    <w:rsid w:val="00F971E7"/>
    <w:rsid w:val="00F9770A"/>
    <w:rsid w:val="00F97F78"/>
    <w:rsid w:val="00FA02B9"/>
    <w:rsid w:val="00FA06A7"/>
    <w:rsid w:val="00FA0A62"/>
    <w:rsid w:val="00FA0C09"/>
    <w:rsid w:val="00FA0C97"/>
    <w:rsid w:val="00FA0D35"/>
    <w:rsid w:val="00FA1199"/>
    <w:rsid w:val="00FA1B7C"/>
    <w:rsid w:val="00FA1E77"/>
    <w:rsid w:val="00FA2E74"/>
    <w:rsid w:val="00FA3633"/>
    <w:rsid w:val="00FA3B90"/>
    <w:rsid w:val="00FA4560"/>
    <w:rsid w:val="00FA474E"/>
    <w:rsid w:val="00FA4ABC"/>
    <w:rsid w:val="00FA4E86"/>
    <w:rsid w:val="00FA5B3E"/>
    <w:rsid w:val="00FA5C2E"/>
    <w:rsid w:val="00FA6388"/>
    <w:rsid w:val="00FA65EE"/>
    <w:rsid w:val="00FA68C8"/>
    <w:rsid w:val="00FA6DF6"/>
    <w:rsid w:val="00FB0C21"/>
    <w:rsid w:val="00FB1298"/>
    <w:rsid w:val="00FB2631"/>
    <w:rsid w:val="00FB27CE"/>
    <w:rsid w:val="00FB2CBC"/>
    <w:rsid w:val="00FB3503"/>
    <w:rsid w:val="00FB4D19"/>
    <w:rsid w:val="00FB5282"/>
    <w:rsid w:val="00FB564C"/>
    <w:rsid w:val="00FB5A6C"/>
    <w:rsid w:val="00FB5E75"/>
    <w:rsid w:val="00FB653D"/>
    <w:rsid w:val="00FB6A6A"/>
    <w:rsid w:val="00FB7005"/>
    <w:rsid w:val="00FC03F4"/>
    <w:rsid w:val="00FC0D33"/>
    <w:rsid w:val="00FC13BF"/>
    <w:rsid w:val="00FC1622"/>
    <w:rsid w:val="00FC1F95"/>
    <w:rsid w:val="00FC1FAF"/>
    <w:rsid w:val="00FC2079"/>
    <w:rsid w:val="00FC294E"/>
    <w:rsid w:val="00FC3F02"/>
    <w:rsid w:val="00FC5016"/>
    <w:rsid w:val="00FC5717"/>
    <w:rsid w:val="00FC6303"/>
    <w:rsid w:val="00FC6C4E"/>
    <w:rsid w:val="00FC733A"/>
    <w:rsid w:val="00FC74B2"/>
    <w:rsid w:val="00FD0886"/>
    <w:rsid w:val="00FD0FC9"/>
    <w:rsid w:val="00FD215F"/>
    <w:rsid w:val="00FD25FA"/>
    <w:rsid w:val="00FD30CA"/>
    <w:rsid w:val="00FD370A"/>
    <w:rsid w:val="00FD3B60"/>
    <w:rsid w:val="00FD3F9F"/>
    <w:rsid w:val="00FD4046"/>
    <w:rsid w:val="00FD6321"/>
    <w:rsid w:val="00FD6C46"/>
    <w:rsid w:val="00FD6E11"/>
    <w:rsid w:val="00FD6E6F"/>
    <w:rsid w:val="00FD721F"/>
    <w:rsid w:val="00FD771E"/>
    <w:rsid w:val="00FE1B72"/>
    <w:rsid w:val="00FE2DA5"/>
    <w:rsid w:val="00FE3077"/>
    <w:rsid w:val="00FE3AA0"/>
    <w:rsid w:val="00FE5057"/>
    <w:rsid w:val="00FE713E"/>
    <w:rsid w:val="00FE7766"/>
    <w:rsid w:val="00FE7AB4"/>
    <w:rsid w:val="00FF107F"/>
    <w:rsid w:val="00FF1088"/>
    <w:rsid w:val="00FF16DD"/>
    <w:rsid w:val="00FF24E6"/>
    <w:rsid w:val="00FF274C"/>
    <w:rsid w:val="00FF3730"/>
    <w:rsid w:val="00FF3882"/>
    <w:rsid w:val="00FF4982"/>
    <w:rsid w:val="00FF4BC3"/>
    <w:rsid w:val="00FF544F"/>
    <w:rsid w:val="00FF55F8"/>
    <w:rsid w:val="00FF5FD8"/>
    <w:rsid w:val="00FF7036"/>
    <w:rsid w:val="00FF772B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A7F26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C5D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36EF1"/>
    <w:pPr>
      <w:keepNext/>
      <w:spacing w:before="60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9E3C5D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E3C5D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36EF1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C228F2"/>
    <w:pPr>
      <w:pBdr>
        <w:between w:val="single" w:sz="12" w:space="1" w:color="6B2976" w:themeColor="accent1"/>
      </w:pBdr>
      <w:tabs>
        <w:tab w:val="right" w:pos="9072"/>
      </w:tabs>
      <w:spacing w:before="600" w:after="240" w:line="336" w:lineRule="auto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列出段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13A81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13A81"/>
    <w:rPr>
      <w:rFonts w:ascii="Arial" w:hAnsi="Arial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EC3999"/>
    <w:pPr>
      <w:spacing w:after="100"/>
      <w:ind w:left="840"/>
    </w:pPr>
  </w:style>
  <w:style w:type="character" w:styleId="FollowedHyperlink">
    <w:name w:val="FollowedHyperlink"/>
    <w:basedOn w:val="DefaultParagraphFont"/>
    <w:uiPriority w:val="99"/>
    <w:semiHidden/>
    <w:unhideWhenUsed/>
    <w:rsid w:val="00D1135F"/>
    <w:rPr>
      <w:color w:val="6B2A77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9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self-management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://www.ndis.gov.au" TargetMode="External"/><Relationship Id="rId12" Type="http://schemas.openxmlformats.org/officeDocument/2006/relationships/hyperlink" Target="http://www.ndis.gov.au/participants/working-providers/%20what-non-compliance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relayservice.gov.au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urguidelines.ndis.gov.au/paymentsforsuppor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ndis.gov.au" TargetMode="External"/><Relationship Id="rId10" Type="http://schemas.openxmlformats.org/officeDocument/2006/relationships/hyperlink" Target="https://ourguidelines.ndis.gov.au/your-plan-menu/your-plan/what-supports-can-you-buy-your-ndis-funding/how-much-will-we-pay-each-support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www.ndis.gov.au/self-management" TargetMode="External"/><Relationship Id="rId14" Type="http://schemas.openxmlformats.org/officeDocument/2006/relationships/hyperlink" Target="http://www.facebook.com/NDISAus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2C5E5C0D3B42ECA667B320E4AB7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C9E98-6A81-46F5-A8C9-196A79018E14}"/>
      </w:docPartPr>
      <w:docPartBody>
        <w:p w:rsidR="00461CA9" w:rsidRDefault="00461CA9">
          <w:pPr>
            <w:pStyle w:val="CF2C5E5C0D3B42ECA667B320E4AB73D6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89815FC585164940B43C2729A9FDF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D68AB-5AAA-4F1F-A3D2-2D4A764BC7EF}"/>
      </w:docPartPr>
      <w:docPartBody>
        <w:p w:rsidR="0046420B" w:rsidRDefault="009A3857" w:rsidP="009A3857">
          <w:pPr>
            <w:pStyle w:val="89815FC585164940B43C2729A9FDFEFE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9933CBFEFBD743CFB0C806AB6BC89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832DB-AC67-49B8-A61B-E66D8E60DA0D}"/>
      </w:docPartPr>
      <w:docPartBody>
        <w:p w:rsidR="0046420B" w:rsidRDefault="009A3857" w:rsidP="009A3857">
          <w:pPr>
            <w:pStyle w:val="9933CBFEFBD743CFB0C806AB6BC893F5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1CA9"/>
    <w:rsid w:val="00111078"/>
    <w:rsid w:val="001A340A"/>
    <w:rsid w:val="00242984"/>
    <w:rsid w:val="002D0E1E"/>
    <w:rsid w:val="00372CD2"/>
    <w:rsid w:val="00384D40"/>
    <w:rsid w:val="0040436C"/>
    <w:rsid w:val="00461CA9"/>
    <w:rsid w:val="0046420B"/>
    <w:rsid w:val="0048733B"/>
    <w:rsid w:val="007212A0"/>
    <w:rsid w:val="00725E71"/>
    <w:rsid w:val="00887DEB"/>
    <w:rsid w:val="008C3F41"/>
    <w:rsid w:val="0093547E"/>
    <w:rsid w:val="00941D42"/>
    <w:rsid w:val="009A3857"/>
    <w:rsid w:val="009B6866"/>
    <w:rsid w:val="00A857F4"/>
    <w:rsid w:val="00B225FE"/>
    <w:rsid w:val="00B36C3A"/>
    <w:rsid w:val="00BF036D"/>
    <w:rsid w:val="00C47A70"/>
    <w:rsid w:val="00CD2D52"/>
    <w:rsid w:val="00D449FF"/>
    <w:rsid w:val="00D84746"/>
    <w:rsid w:val="00DC54D1"/>
    <w:rsid w:val="00F148B8"/>
    <w:rsid w:val="00F85C6B"/>
    <w:rsid w:val="00FA22D5"/>
    <w:rsid w:val="00FD0642"/>
    <w:rsid w:val="00FF4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3857"/>
    <w:rPr>
      <w:color w:val="808080"/>
    </w:rPr>
  </w:style>
  <w:style w:type="paragraph" w:customStyle="1" w:styleId="CF2C5E5C0D3B42ECA667B320E4AB73D6">
    <w:name w:val="CF2C5E5C0D3B42ECA667B320E4AB73D6"/>
  </w:style>
  <w:style w:type="paragraph" w:customStyle="1" w:styleId="89815FC585164940B43C2729A9FDFEFE">
    <w:name w:val="89815FC585164940B43C2729A9FDFEFE"/>
    <w:rsid w:val="009A3857"/>
    <w:rPr>
      <w:lang w:val="en-US" w:eastAsia="en-US"/>
    </w:rPr>
  </w:style>
  <w:style w:type="paragraph" w:customStyle="1" w:styleId="9933CBFEFBD743CFB0C806AB6BC893F5">
    <w:name w:val="9933CBFEFBD743CFB0C806AB6BC893F5"/>
    <w:rsid w:val="009A3857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3576</Words>
  <Characters>20384</Characters>
  <Application>Microsoft Office Word</Application>
  <DocSecurity>0</DocSecurity>
  <Lines>169</Lines>
  <Paragraphs>47</Paragraphs>
  <ScaleCrop>false</ScaleCrop>
  <Company/>
  <LinksUpToDate>false</LinksUpToDate>
  <CharactersWithSpaces>2391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10T04:09:00Z</dcterms:created>
  <dcterms:modified xsi:type="dcterms:W3CDTF">2022-11-10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10:16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fdfb7086-a973-4192-b0af-28c6b297b53f</vt:lpwstr>
  </property>
  <property fmtid="{D5CDD505-2E9C-101B-9397-08002B2CF9AE}" pid="8" name="MSIP_Label_2b83f8d7-e91f-4eee-a336-52a8061c0503_ContentBits">
    <vt:lpwstr>0</vt:lpwstr>
  </property>
</Properties>
</file>